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56AA3" w14:textId="666979E4" w:rsidR="00C44869" w:rsidRDefault="00C44869" w:rsidP="0083651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itation</w:t>
      </w:r>
      <w:r w:rsidR="007E0F74">
        <w:rPr>
          <w:rFonts w:ascii="Arial" w:hAnsi="Arial" w:cs="Arial"/>
          <w:b/>
          <w:sz w:val="24"/>
          <w:szCs w:val="24"/>
        </w:rPr>
        <w:t xml:space="preserve"> – </w:t>
      </w:r>
      <w:r w:rsidR="00B11E2E">
        <w:rPr>
          <w:rFonts w:ascii="Arial" w:hAnsi="Arial" w:cs="Arial"/>
          <w:b/>
          <w:sz w:val="24"/>
          <w:szCs w:val="24"/>
        </w:rPr>
        <w:t>Andrew Spence</w:t>
      </w:r>
    </w:p>
    <w:p w14:paraId="29520FB4" w14:textId="6C5320C3" w:rsidR="00CE3E15" w:rsidRDefault="005A7B31" w:rsidP="0083651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uesday</w:t>
      </w:r>
      <w:r w:rsidR="001F7207">
        <w:rPr>
          <w:rFonts w:ascii="Arial" w:hAnsi="Arial" w:cs="Arial"/>
          <w:sz w:val="24"/>
          <w:szCs w:val="24"/>
        </w:rPr>
        <w:t>, 1</w:t>
      </w:r>
      <w:r>
        <w:rPr>
          <w:rFonts w:ascii="Arial" w:hAnsi="Arial" w:cs="Arial"/>
          <w:sz w:val="24"/>
          <w:szCs w:val="24"/>
        </w:rPr>
        <w:t>1</w:t>
      </w:r>
      <w:r w:rsidR="001F7207">
        <w:rPr>
          <w:rFonts w:ascii="Arial" w:hAnsi="Arial" w:cs="Arial"/>
          <w:sz w:val="24"/>
          <w:szCs w:val="24"/>
        </w:rPr>
        <w:t xml:space="preserve"> October 2022 – </w:t>
      </w:r>
      <w:r>
        <w:rPr>
          <w:rFonts w:ascii="Arial" w:hAnsi="Arial" w:cs="Arial"/>
          <w:sz w:val="24"/>
          <w:szCs w:val="24"/>
        </w:rPr>
        <w:t>1</w:t>
      </w:r>
      <w:r w:rsidR="001F7207">
        <w:rPr>
          <w:rFonts w:ascii="Arial" w:hAnsi="Arial" w:cs="Arial"/>
          <w:sz w:val="24"/>
          <w:szCs w:val="24"/>
        </w:rPr>
        <w:t>2.</w:t>
      </w:r>
      <w:r>
        <w:rPr>
          <w:rFonts w:ascii="Arial" w:hAnsi="Arial" w:cs="Arial"/>
          <w:sz w:val="24"/>
          <w:szCs w:val="24"/>
        </w:rPr>
        <w:t>0</w:t>
      </w:r>
      <w:r w:rsidR="001F7207">
        <w:rPr>
          <w:rFonts w:ascii="Arial" w:hAnsi="Arial" w:cs="Arial"/>
          <w:sz w:val="24"/>
          <w:szCs w:val="24"/>
        </w:rPr>
        <w:t>0pm</w:t>
      </w:r>
    </w:p>
    <w:p w14:paraId="21CC0D2C" w14:textId="77777777" w:rsidR="00836513" w:rsidRPr="00C44869" w:rsidRDefault="00836513" w:rsidP="0083651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E48C2E6" w14:textId="77777777" w:rsidR="00CE3E15" w:rsidRPr="008C2221" w:rsidRDefault="00CE3E15" w:rsidP="00ED29D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746220B3" w14:textId="4B1A3D90" w:rsidR="00C953B1" w:rsidRDefault="005E3019" w:rsidP="009C1468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ancellor</w:t>
      </w:r>
      <w:r w:rsidR="005D56A1" w:rsidRPr="009C1468">
        <w:rPr>
          <w:rFonts w:ascii="Arial" w:hAnsi="Arial" w:cs="Arial"/>
          <w:sz w:val="20"/>
          <w:szCs w:val="20"/>
        </w:rPr>
        <w:t>,</w:t>
      </w:r>
      <w:r w:rsidR="00C44869" w:rsidRPr="009C1468">
        <w:rPr>
          <w:rFonts w:ascii="Arial" w:hAnsi="Arial" w:cs="Arial"/>
          <w:sz w:val="20"/>
          <w:szCs w:val="20"/>
        </w:rPr>
        <w:t xml:space="preserve"> it giv</w:t>
      </w:r>
      <w:r w:rsidR="00672275">
        <w:rPr>
          <w:rFonts w:ascii="Arial" w:hAnsi="Arial" w:cs="Arial"/>
          <w:sz w:val="20"/>
          <w:szCs w:val="20"/>
        </w:rPr>
        <w:t>es me great pleasure to present</w:t>
      </w:r>
      <w:r w:rsidR="004C2CF1">
        <w:rPr>
          <w:rFonts w:ascii="Arial" w:hAnsi="Arial" w:cs="Arial"/>
          <w:sz w:val="20"/>
          <w:szCs w:val="20"/>
        </w:rPr>
        <w:t xml:space="preserve"> </w:t>
      </w:r>
      <w:r w:rsidR="00ED29D8">
        <w:rPr>
          <w:rFonts w:ascii="Arial" w:hAnsi="Arial" w:cs="Arial"/>
          <w:sz w:val="20"/>
          <w:szCs w:val="20"/>
        </w:rPr>
        <w:t xml:space="preserve">Andrew Spence to you for </w:t>
      </w:r>
      <w:r w:rsidR="00ED29D8" w:rsidRPr="00ED29D8">
        <w:rPr>
          <w:rFonts w:ascii="Arial" w:hAnsi="Arial" w:cs="Arial"/>
          <w:sz w:val="20"/>
          <w:szCs w:val="20"/>
        </w:rPr>
        <w:t xml:space="preserve">an Honorary Fellowship of the University for his outstanding contribution to the University through </w:t>
      </w:r>
      <w:r w:rsidR="00ED29D8">
        <w:rPr>
          <w:rFonts w:ascii="Arial" w:hAnsi="Arial" w:cs="Arial"/>
          <w:sz w:val="20"/>
          <w:szCs w:val="20"/>
        </w:rPr>
        <w:t>his</w:t>
      </w:r>
      <w:r w:rsidR="00ED29D8" w:rsidRPr="00ED29D8">
        <w:rPr>
          <w:rFonts w:ascii="Arial" w:hAnsi="Arial" w:cs="Arial"/>
          <w:sz w:val="20"/>
          <w:szCs w:val="20"/>
        </w:rPr>
        <w:t xml:space="preserve"> membership over many years o</w:t>
      </w:r>
      <w:r w:rsidR="00236C66">
        <w:rPr>
          <w:rFonts w:ascii="Arial" w:hAnsi="Arial" w:cs="Arial"/>
          <w:sz w:val="20"/>
          <w:szCs w:val="20"/>
        </w:rPr>
        <w:t>n</w:t>
      </w:r>
      <w:r w:rsidR="00ED29D8" w:rsidRPr="00ED29D8">
        <w:rPr>
          <w:rFonts w:ascii="Arial" w:hAnsi="Arial" w:cs="Arial"/>
          <w:sz w:val="20"/>
          <w:szCs w:val="20"/>
        </w:rPr>
        <w:t xml:space="preserve"> Senate’s investment committees.  </w:t>
      </w:r>
    </w:p>
    <w:p w14:paraId="2EB2B2A1" w14:textId="77777777" w:rsidR="00E22903" w:rsidRDefault="00E22903" w:rsidP="00E22903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083E3510" w14:textId="0C4D4457" w:rsidR="004D363B" w:rsidRPr="00A40302" w:rsidRDefault="001A1986" w:rsidP="004D363B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drew graduated from the University of East Anglia with a Bachelor of Science (Honours) in Accountancy and Finance </w:t>
      </w:r>
      <w:r w:rsidR="00FD5A0A">
        <w:rPr>
          <w:rFonts w:ascii="Arial" w:hAnsi="Arial" w:cs="Arial"/>
          <w:sz w:val="20"/>
          <w:szCs w:val="20"/>
        </w:rPr>
        <w:t>and</w:t>
      </w:r>
      <w:r w:rsidR="004D363B" w:rsidRPr="00A40302">
        <w:rPr>
          <w:rFonts w:ascii="Arial" w:hAnsi="Arial" w:cs="Arial"/>
          <w:sz w:val="20"/>
          <w:szCs w:val="20"/>
        </w:rPr>
        <w:t xml:space="preserve"> was </w:t>
      </w:r>
      <w:r w:rsidR="00FD5A0A">
        <w:rPr>
          <w:rFonts w:ascii="Arial" w:hAnsi="Arial" w:cs="Arial"/>
          <w:sz w:val="20"/>
          <w:szCs w:val="20"/>
        </w:rPr>
        <w:t xml:space="preserve">subsequently </w:t>
      </w:r>
      <w:r w:rsidR="004D363B" w:rsidRPr="00A40302">
        <w:rPr>
          <w:rFonts w:ascii="Arial" w:hAnsi="Arial" w:cs="Arial"/>
          <w:sz w:val="20"/>
          <w:szCs w:val="20"/>
        </w:rPr>
        <w:t xml:space="preserve">awarded the </w:t>
      </w:r>
      <w:r w:rsidR="003028A6">
        <w:rPr>
          <w:rFonts w:ascii="Arial" w:hAnsi="Arial" w:cs="Arial"/>
          <w:sz w:val="20"/>
          <w:szCs w:val="20"/>
        </w:rPr>
        <w:t xml:space="preserve">prestigious </w:t>
      </w:r>
      <w:r w:rsidR="004D363B" w:rsidRPr="00A40302">
        <w:rPr>
          <w:rFonts w:ascii="Arial" w:hAnsi="Arial" w:cs="Arial"/>
          <w:sz w:val="20"/>
          <w:szCs w:val="20"/>
        </w:rPr>
        <w:t xml:space="preserve">London School of Economics Executive Education Scholarship. </w:t>
      </w:r>
    </w:p>
    <w:p w14:paraId="50C3FF2E" w14:textId="77777777" w:rsidR="004D363B" w:rsidRDefault="004D363B" w:rsidP="001E237E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234DFB62" w14:textId="0B43822B" w:rsidR="001E237E" w:rsidRDefault="001E237E" w:rsidP="001E237E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A40302">
        <w:rPr>
          <w:rFonts w:ascii="Arial" w:hAnsi="Arial" w:cs="Arial"/>
          <w:sz w:val="20"/>
          <w:szCs w:val="20"/>
        </w:rPr>
        <w:t>Andrew</w:t>
      </w:r>
      <w:r>
        <w:rPr>
          <w:rFonts w:ascii="Arial" w:hAnsi="Arial" w:cs="Arial"/>
          <w:sz w:val="20"/>
          <w:szCs w:val="20"/>
        </w:rPr>
        <w:t xml:space="preserve">’s sterling </w:t>
      </w:r>
      <w:r w:rsidRPr="00A40302">
        <w:rPr>
          <w:rFonts w:ascii="Arial" w:hAnsi="Arial" w:cs="Arial"/>
          <w:sz w:val="20"/>
          <w:szCs w:val="20"/>
        </w:rPr>
        <w:t xml:space="preserve">career over 30 years has covered all aspects of professional money management.  </w:t>
      </w:r>
      <w:r w:rsidR="00DB63F2">
        <w:rPr>
          <w:rFonts w:ascii="Arial" w:hAnsi="Arial" w:cs="Arial"/>
          <w:sz w:val="20"/>
          <w:szCs w:val="20"/>
        </w:rPr>
        <w:t>In 2008 h</w:t>
      </w:r>
      <w:r w:rsidRPr="00A40302">
        <w:rPr>
          <w:rFonts w:ascii="Arial" w:hAnsi="Arial" w:cs="Arial"/>
          <w:sz w:val="20"/>
          <w:szCs w:val="20"/>
        </w:rPr>
        <w:t xml:space="preserve">e was appointed </w:t>
      </w:r>
      <w:r w:rsidR="00D8169B">
        <w:rPr>
          <w:rFonts w:ascii="Arial" w:hAnsi="Arial" w:cs="Arial"/>
          <w:sz w:val="20"/>
          <w:szCs w:val="20"/>
        </w:rPr>
        <w:t xml:space="preserve">as </w:t>
      </w:r>
      <w:r w:rsidRPr="00A40302">
        <w:rPr>
          <w:rFonts w:ascii="Arial" w:hAnsi="Arial" w:cs="Arial"/>
          <w:sz w:val="20"/>
          <w:szCs w:val="20"/>
        </w:rPr>
        <w:t xml:space="preserve">the inaugural Chief Investment Officer at Qantas Super </w:t>
      </w:r>
      <w:r w:rsidR="00D8169B">
        <w:rPr>
          <w:rFonts w:ascii="Arial" w:hAnsi="Arial" w:cs="Arial"/>
          <w:sz w:val="20"/>
          <w:szCs w:val="20"/>
        </w:rPr>
        <w:t xml:space="preserve">where </w:t>
      </w:r>
      <w:r w:rsidRPr="00A40302">
        <w:rPr>
          <w:rFonts w:ascii="Arial" w:hAnsi="Arial" w:cs="Arial"/>
          <w:sz w:val="20"/>
          <w:szCs w:val="20"/>
        </w:rPr>
        <w:t xml:space="preserve">he has </w:t>
      </w:r>
      <w:r w:rsidR="00D8169B">
        <w:rPr>
          <w:rFonts w:ascii="Arial" w:hAnsi="Arial" w:cs="Arial"/>
          <w:sz w:val="20"/>
          <w:szCs w:val="20"/>
        </w:rPr>
        <w:t xml:space="preserve">executive </w:t>
      </w:r>
      <w:r w:rsidRPr="00A40302">
        <w:rPr>
          <w:rFonts w:ascii="Arial" w:hAnsi="Arial" w:cs="Arial"/>
          <w:sz w:val="20"/>
          <w:szCs w:val="20"/>
        </w:rPr>
        <w:t xml:space="preserve">responsibility for </w:t>
      </w:r>
      <w:r w:rsidR="00D8169B">
        <w:rPr>
          <w:rFonts w:ascii="Arial" w:hAnsi="Arial" w:cs="Arial"/>
          <w:sz w:val="20"/>
          <w:szCs w:val="20"/>
        </w:rPr>
        <w:t xml:space="preserve">all aspects of </w:t>
      </w:r>
      <w:r w:rsidRPr="00A40302">
        <w:rPr>
          <w:rFonts w:ascii="Arial" w:hAnsi="Arial" w:cs="Arial"/>
          <w:sz w:val="20"/>
          <w:szCs w:val="20"/>
        </w:rPr>
        <w:t>Qantas Super’s $8 billion investment</w:t>
      </w:r>
      <w:r w:rsidR="00D8169B">
        <w:rPr>
          <w:rFonts w:ascii="Arial" w:hAnsi="Arial" w:cs="Arial"/>
          <w:sz w:val="20"/>
          <w:szCs w:val="20"/>
        </w:rPr>
        <w:t xml:space="preserve"> program</w:t>
      </w:r>
      <w:r w:rsidRPr="00A40302">
        <w:rPr>
          <w:rFonts w:ascii="Arial" w:hAnsi="Arial" w:cs="Arial"/>
          <w:sz w:val="20"/>
          <w:szCs w:val="20"/>
        </w:rPr>
        <w:t xml:space="preserve">.  </w:t>
      </w:r>
    </w:p>
    <w:p w14:paraId="608B5232" w14:textId="77777777" w:rsidR="001E237E" w:rsidRDefault="001E237E" w:rsidP="000D3AE4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75EB48AE" w14:textId="2D29AE15" w:rsidR="00F225F0" w:rsidRDefault="00FD5A0A" w:rsidP="00F225F0">
      <w:pPr>
        <w:pStyle w:val="Defaul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over 10 years, </w:t>
      </w:r>
      <w:r w:rsidR="004D363B">
        <w:rPr>
          <w:rFonts w:ascii="Arial" w:hAnsi="Arial" w:cs="Arial"/>
          <w:sz w:val="20"/>
          <w:szCs w:val="20"/>
        </w:rPr>
        <w:t>Andrew</w:t>
      </w:r>
      <w:r>
        <w:rPr>
          <w:rFonts w:ascii="Arial" w:hAnsi="Arial" w:cs="Arial"/>
          <w:sz w:val="20"/>
          <w:szCs w:val="20"/>
        </w:rPr>
        <w:t xml:space="preserve"> devoted his time to the University in a voluntary capacity and</w:t>
      </w:r>
      <w:r w:rsidR="004D363B">
        <w:rPr>
          <w:rFonts w:ascii="Arial" w:hAnsi="Arial" w:cs="Arial"/>
          <w:sz w:val="20"/>
          <w:szCs w:val="20"/>
        </w:rPr>
        <w:t xml:space="preserve"> brought this wealth of experience </w:t>
      </w:r>
      <w:r w:rsidR="007415AD">
        <w:rPr>
          <w:rFonts w:ascii="Arial" w:hAnsi="Arial" w:cs="Arial"/>
          <w:sz w:val="20"/>
          <w:szCs w:val="20"/>
        </w:rPr>
        <w:t xml:space="preserve">and expertise </w:t>
      </w:r>
      <w:r w:rsidR="004D363B">
        <w:rPr>
          <w:rFonts w:ascii="Arial" w:hAnsi="Arial" w:cs="Arial"/>
          <w:sz w:val="20"/>
          <w:szCs w:val="20"/>
        </w:rPr>
        <w:t xml:space="preserve">to the </w:t>
      </w:r>
      <w:r w:rsidR="004D363B" w:rsidRPr="00A40302">
        <w:rPr>
          <w:rFonts w:ascii="Arial" w:hAnsi="Arial" w:cs="Arial"/>
          <w:sz w:val="20"/>
          <w:szCs w:val="20"/>
        </w:rPr>
        <w:t>Investment Committee</w:t>
      </w:r>
      <w:r>
        <w:rPr>
          <w:rFonts w:ascii="Arial" w:hAnsi="Arial" w:cs="Arial"/>
          <w:sz w:val="20"/>
          <w:szCs w:val="20"/>
        </w:rPr>
        <w:t xml:space="preserve">, </w:t>
      </w:r>
      <w:r w:rsidR="0065221E">
        <w:rPr>
          <w:rFonts w:ascii="Arial" w:hAnsi="Arial" w:cs="Arial"/>
          <w:sz w:val="20"/>
          <w:szCs w:val="20"/>
        </w:rPr>
        <w:t>with responsibility for</w:t>
      </w:r>
      <w:r w:rsidR="000B76A1" w:rsidRPr="00A40302">
        <w:rPr>
          <w:rFonts w:ascii="Arial" w:hAnsi="Arial" w:cs="Arial"/>
          <w:sz w:val="20"/>
          <w:szCs w:val="20"/>
        </w:rPr>
        <w:t xml:space="preserve"> monitor</w:t>
      </w:r>
      <w:r w:rsidR="0065221E">
        <w:rPr>
          <w:rFonts w:ascii="Arial" w:hAnsi="Arial" w:cs="Arial"/>
          <w:sz w:val="20"/>
          <w:szCs w:val="20"/>
        </w:rPr>
        <w:t xml:space="preserve">ing </w:t>
      </w:r>
      <w:r w:rsidR="000B76A1" w:rsidRPr="00A40302">
        <w:rPr>
          <w:rFonts w:ascii="Arial" w:hAnsi="Arial" w:cs="Arial"/>
          <w:sz w:val="20"/>
          <w:szCs w:val="20"/>
        </w:rPr>
        <w:t>and advis</w:t>
      </w:r>
      <w:r w:rsidR="0065221E">
        <w:rPr>
          <w:rFonts w:ascii="Arial" w:hAnsi="Arial" w:cs="Arial"/>
          <w:sz w:val="20"/>
          <w:szCs w:val="20"/>
        </w:rPr>
        <w:t xml:space="preserve">ing </w:t>
      </w:r>
      <w:r w:rsidR="000B76A1" w:rsidRPr="00A40302">
        <w:rPr>
          <w:rFonts w:ascii="Arial" w:hAnsi="Arial" w:cs="Arial"/>
          <w:sz w:val="20"/>
          <w:szCs w:val="20"/>
        </w:rPr>
        <w:t xml:space="preserve">the </w:t>
      </w:r>
      <w:r w:rsidR="0065221E">
        <w:rPr>
          <w:rFonts w:ascii="Arial" w:hAnsi="Arial" w:cs="Arial"/>
          <w:sz w:val="20"/>
          <w:szCs w:val="20"/>
        </w:rPr>
        <w:t xml:space="preserve">University </w:t>
      </w:r>
      <w:r w:rsidR="000B76A1" w:rsidRPr="00A40302">
        <w:rPr>
          <w:rFonts w:ascii="Arial" w:hAnsi="Arial" w:cs="Arial"/>
          <w:sz w:val="20"/>
          <w:szCs w:val="20"/>
        </w:rPr>
        <w:t xml:space="preserve">on all matters relating to </w:t>
      </w:r>
      <w:r w:rsidR="0065221E">
        <w:rPr>
          <w:rFonts w:ascii="Arial" w:hAnsi="Arial" w:cs="Arial"/>
          <w:sz w:val="20"/>
          <w:szCs w:val="20"/>
        </w:rPr>
        <w:t xml:space="preserve">its </w:t>
      </w:r>
      <w:r w:rsidR="000B76A1" w:rsidRPr="00A40302">
        <w:rPr>
          <w:rFonts w:ascii="Arial" w:hAnsi="Arial" w:cs="Arial"/>
          <w:sz w:val="20"/>
          <w:szCs w:val="20"/>
        </w:rPr>
        <w:t>investment portfolio</w:t>
      </w:r>
      <w:r w:rsidR="00F225F0">
        <w:rPr>
          <w:rFonts w:ascii="Arial" w:hAnsi="Arial" w:cs="Arial"/>
          <w:sz w:val="20"/>
          <w:szCs w:val="20"/>
        </w:rPr>
        <w:t xml:space="preserve"> and providing </w:t>
      </w:r>
      <w:r w:rsidR="00F225F0" w:rsidRPr="00F225F0">
        <w:rPr>
          <w:rFonts w:ascii="Arial" w:hAnsi="Arial" w:cs="Arial"/>
          <w:sz w:val="20"/>
          <w:szCs w:val="20"/>
        </w:rPr>
        <w:t xml:space="preserve">recommendations for the University’s Future Fund and major capital expenditure projects and strategic initiatives. </w:t>
      </w:r>
    </w:p>
    <w:p w14:paraId="6E6334CF" w14:textId="77777777" w:rsidR="00F225F0" w:rsidRPr="00F225F0" w:rsidRDefault="00F225F0" w:rsidP="00F225F0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0295C148" w14:textId="0F664B04" w:rsidR="001E237E" w:rsidRDefault="0065221E" w:rsidP="0065221E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drew’s </w:t>
      </w:r>
      <w:r w:rsidR="001C64DA">
        <w:rPr>
          <w:rFonts w:ascii="Arial" w:hAnsi="Arial" w:cs="Arial"/>
          <w:sz w:val="20"/>
          <w:szCs w:val="20"/>
        </w:rPr>
        <w:t>considerable</w:t>
      </w:r>
      <w:r w:rsidR="001E237E" w:rsidRPr="00A40302">
        <w:rPr>
          <w:rFonts w:ascii="Arial" w:hAnsi="Arial" w:cs="Arial"/>
          <w:sz w:val="20"/>
          <w:szCs w:val="20"/>
        </w:rPr>
        <w:t xml:space="preserve"> financial acumen</w:t>
      </w:r>
      <w:r w:rsidR="00CE0AAD">
        <w:rPr>
          <w:rFonts w:ascii="Arial" w:hAnsi="Arial" w:cs="Arial"/>
          <w:sz w:val="20"/>
          <w:szCs w:val="20"/>
        </w:rPr>
        <w:t>,</w:t>
      </w:r>
      <w:r w:rsidR="001E237E" w:rsidRPr="00A40302">
        <w:rPr>
          <w:rFonts w:ascii="Arial" w:hAnsi="Arial" w:cs="Arial"/>
          <w:sz w:val="20"/>
          <w:szCs w:val="20"/>
        </w:rPr>
        <w:t xml:space="preserve"> professionalism and valued input into the management of the University's financial portfolio has </w:t>
      </w:r>
      <w:r>
        <w:rPr>
          <w:rFonts w:ascii="Arial" w:hAnsi="Arial" w:cs="Arial"/>
          <w:sz w:val="20"/>
          <w:szCs w:val="20"/>
        </w:rPr>
        <w:t xml:space="preserve">helped to ensure </w:t>
      </w:r>
      <w:r w:rsidR="001E237E" w:rsidRPr="00A40302">
        <w:rPr>
          <w:rFonts w:ascii="Arial" w:hAnsi="Arial" w:cs="Arial"/>
          <w:sz w:val="20"/>
          <w:szCs w:val="20"/>
        </w:rPr>
        <w:t>the University</w:t>
      </w:r>
      <w:r w:rsidR="00ED1B66">
        <w:rPr>
          <w:rFonts w:ascii="Arial" w:hAnsi="Arial" w:cs="Arial"/>
          <w:sz w:val="20"/>
          <w:szCs w:val="20"/>
        </w:rPr>
        <w:t>’s</w:t>
      </w:r>
      <w:r w:rsidR="001E237E" w:rsidRPr="00A40302">
        <w:rPr>
          <w:rFonts w:ascii="Arial" w:hAnsi="Arial" w:cs="Arial"/>
          <w:sz w:val="20"/>
          <w:szCs w:val="20"/>
        </w:rPr>
        <w:t xml:space="preserve"> strong financial position</w:t>
      </w:r>
      <w:r w:rsidR="001C64DA">
        <w:rPr>
          <w:rFonts w:ascii="Arial" w:hAnsi="Arial" w:cs="Arial"/>
          <w:sz w:val="20"/>
          <w:szCs w:val="20"/>
        </w:rPr>
        <w:t xml:space="preserve">. Under Andrew’s guidance the University’s </w:t>
      </w:r>
      <w:r w:rsidR="001C64DA" w:rsidRPr="00A40302">
        <w:rPr>
          <w:rFonts w:ascii="Arial" w:hAnsi="Arial" w:cs="Arial"/>
          <w:sz w:val="20"/>
          <w:szCs w:val="20"/>
        </w:rPr>
        <w:t xml:space="preserve">funds </w:t>
      </w:r>
      <w:r w:rsidR="001C64DA">
        <w:rPr>
          <w:rFonts w:ascii="Arial" w:hAnsi="Arial" w:cs="Arial"/>
          <w:sz w:val="20"/>
          <w:szCs w:val="20"/>
        </w:rPr>
        <w:t xml:space="preserve">have weathered </w:t>
      </w:r>
      <w:r w:rsidR="00055233">
        <w:rPr>
          <w:rFonts w:ascii="Arial" w:hAnsi="Arial" w:cs="Arial"/>
          <w:sz w:val="20"/>
          <w:szCs w:val="20"/>
        </w:rPr>
        <w:t xml:space="preserve">market forces and achieved </w:t>
      </w:r>
      <w:r w:rsidR="00801D74">
        <w:rPr>
          <w:rFonts w:ascii="Arial" w:hAnsi="Arial" w:cs="Arial"/>
          <w:sz w:val="20"/>
          <w:szCs w:val="20"/>
        </w:rPr>
        <w:t xml:space="preserve">significant </w:t>
      </w:r>
      <w:r w:rsidR="00055233">
        <w:rPr>
          <w:rFonts w:ascii="Arial" w:hAnsi="Arial" w:cs="Arial"/>
          <w:sz w:val="20"/>
          <w:szCs w:val="20"/>
        </w:rPr>
        <w:t>positive</w:t>
      </w:r>
      <w:r w:rsidR="001C64DA" w:rsidRPr="00A40302">
        <w:rPr>
          <w:rFonts w:ascii="Arial" w:hAnsi="Arial" w:cs="Arial"/>
          <w:sz w:val="20"/>
          <w:szCs w:val="20"/>
        </w:rPr>
        <w:t xml:space="preserve"> performance.  </w:t>
      </w:r>
      <w:r w:rsidR="008B3C38">
        <w:rPr>
          <w:rFonts w:ascii="Arial" w:hAnsi="Arial" w:cs="Arial"/>
          <w:sz w:val="20"/>
          <w:szCs w:val="20"/>
        </w:rPr>
        <w:t>Andrew also p</w:t>
      </w:r>
      <w:r w:rsidR="008B3C38" w:rsidRPr="00A40302">
        <w:rPr>
          <w:rFonts w:ascii="Arial" w:hAnsi="Arial" w:cs="Arial"/>
          <w:sz w:val="20"/>
          <w:szCs w:val="20"/>
        </w:rPr>
        <w:t>rovid</w:t>
      </w:r>
      <w:r w:rsidR="008B3C38">
        <w:rPr>
          <w:rFonts w:ascii="Arial" w:hAnsi="Arial" w:cs="Arial"/>
          <w:sz w:val="20"/>
          <w:szCs w:val="20"/>
        </w:rPr>
        <w:t>ed</w:t>
      </w:r>
      <w:r w:rsidR="008B3C38" w:rsidRPr="00A40302">
        <w:rPr>
          <w:rFonts w:ascii="Arial" w:hAnsi="Arial" w:cs="Arial"/>
          <w:sz w:val="20"/>
          <w:szCs w:val="20"/>
        </w:rPr>
        <w:t xml:space="preserve"> the</w:t>
      </w:r>
      <w:r w:rsidR="008B3C38">
        <w:rPr>
          <w:rFonts w:ascii="Arial" w:hAnsi="Arial" w:cs="Arial"/>
          <w:sz w:val="20"/>
          <w:szCs w:val="20"/>
        </w:rPr>
        <w:t xml:space="preserve"> University</w:t>
      </w:r>
      <w:r w:rsidR="008B3C38" w:rsidRPr="00A40302">
        <w:rPr>
          <w:rFonts w:ascii="Arial" w:hAnsi="Arial" w:cs="Arial"/>
          <w:sz w:val="20"/>
          <w:szCs w:val="20"/>
        </w:rPr>
        <w:t xml:space="preserve"> with useful insights on activities in other sectors due to his extensive networking</w:t>
      </w:r>
      <w:r w:rsidR="00CE0AAD">
        <w:rPr>
          <w:rFonts w:ascii="Arial" w:hAnsi="Arial" w:cs="Arial"/>
          <w:sz w:val="20"/>
          <w:szCs w:val="20"/>
        </w:rPr>
        <w:t xml:space="preserve">. </w:t>
      </w:r>
    </w:p>
    <w:p w14:paraId="03BD7C82" w14:textId="77777777" w:rsidR="001E237E" w:rsidRDefault="001E237E" w:rsidP="0004083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69D4643E" w14:textId="097962BD" w:rsidR="0004083C" w:rsidRDefault="0004083C" w:rsidP="0004083C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A40302">
        <w:rPr>
          <w:rFonts w:ascii="Arial" w:hAnsi="Arial" w:cs="Arial"/>
          <w:sz w:val="20"/>
          <w:szCs w:val="20"/>
        </w:rPr>
        <w:t xml:space="preserve">Andrew </w:t>
      </w:r>
      <w:r w:rsidR="00236C66">
        <w:rPr>
          <w:rFonts w:ascii="Arial" w:hAnsi="Arial" w:cs="Arial"/>
          <w:sz w:val="20"/>
          <w:szCs w:val="20"/>
        </w:rPr>
        <w:t>was</w:t>
      </w:r>
      <w:r w:rsidR="00236C66" w:rsidRPr="00A40302">
        <w:rPr>
          <w:rFonts w:ascii="Arial" w:hAnsi="Arial" w:cs="Arial"/>
          <w:sz w:val="20"/>
          <w:szCs w:val="20"/>
        </w:rPr>
        <w:t xml:space="preserve"> </w:t>
      </w:r>
      <w:r w:rsidRPr="00A40302">
        <w:rPr>
          <w:rFonts w:ascii="Arial" w:hAnsi="Arial" w:cs="Arial"/>
          <w:sz w:val="20"/>
          <w:szCs w:val="20"/>
        </w:rPr>
        <w:t xml:space="preserve">a </w:t>
      </w:r>
      <w:r w:rsidR="00055233">
        <w:rPr>
          <w:rFonts w:ascii="Arial" w:hAnsi="Arial" w:cs="Arial"/>
          <w:sz w:val="20"/>
          <w:szCs w:val="20"/>
        </w:rPr>
        <w:t xml:space="preserve">reliable, </w:t>
      </w:r>
      <w:r w:rsidRPr="00A40302">
        <w:rPr>
          <w:rFonts w:ascii="Arial" w:hAnsi="Arial" w:cs="Arial"/>
          <w:sz w:val="20"/>
          <w:szCs w:val="20"/>
        </w:rPr>
        <w:t xml:space="preserve">consistent and engaged committee member and made himself available as a sounding board for </w:t>
      </w:r>
      <w:r w:rsidR="00F225F0">
        <w:rPr>
          <w:rFonts w:ascii="Arial" w:hAnsi="Arial" w:cs="Arial"/>
          <w:sz w:val="20"/>
          <w:szCs w:val="20"/>
        </w:rPr>
        <w:t>the University’s Investment and Capital Management team</w:t>
      </w:r>
      <w:r w:rsidRPr="00A40302">
        <w:rPr>
          <w:rFonts w:ascii="Arial" w:hAnsi="Arial" w:cs="Arial"/>
          <w:sz w:val="20"/>
          <w:szCs w:val="20"/>
        </w:rPr>
        <w:t xml:space="preserve">.  He was </w:t>
      </w:r>
      <w:r w:rsidR="00236C66">
        <w:rPr>
          <w:rFonts w:ascii="Arial" w:hAnsi="Arial" w:cs="Arial"/>
          <w:sz w:val="20"/>
          <w:szCs w:val="20"/>
        </w:rPr>
        <w:t xml:space="preserve">also </w:t>
      </w:r>
      <w:r w:rsidRPr="00A40302">
        <w:rPr>
          <w:rFonts w:ascii="Arial" w:hAnsi="Arial" w:cs="Arial"/>
          <w:sz w:val="20"/>
          <w:szCs w:val="20"/>
        </w:rPr>
        <w:t xml:space="preserve">involved in the evolution of the University’s Environmental, Social and Governance policy, including the establishment of an innovative target to reduce portfolio carbon emissions.  </w:t>
      </w:r>
    </w:p>
    <w:p w14:paraId="3A047CB5" w14:textId="77777777" w:rsidR="00F225F0" w:rsidRDefault="00F225F0" w:rsidP="0004083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73547923" w14:textId="487A1636" w:rsidR="00A40302" w:rsidRDefault="00055233" w:rsidP="00A40302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drew has generously volunteered his time and expertise </w:t>
      </w:r>
      <w:r w:rsidR="003028A6">
        <w:rPr>
          <w:rFonts w:ascii="Arial" w:hAnsi="Arial" w:cs="Arial"/>
          <w:sz w:val="20"/>
          <w:szCs w:val="20"/>
        </w:rPr>
        <w:t xml:space="preserve">to </w:t>
      </w:r>
      <w:r w:rsidR="006C1142">
        <w:rPr>
          <w:rFonts w:ascii="Arial" w:hAnsi="Arial" w:cs="Arial"/>
          <w:sz w:val="20"/>
          <w:szCs w:val="20"/>
        </w:rPr>
        <w:t>help sustain the</w:t>
      </w:r>
      <w:r w:rsidR="003028A6">
        <w:rPr>
          <w:rFonts w:ascii="Arial" w:hAnsi="Arial" w:cs="Arial"/>
          <w:sz w:val="20"/>
          <w:szCs w:val="20"/>
        </w:rPr>
        <w:t xml:space="preserve"> University </w:t>
      </w:r>
      <w:r w:rsidR="006C1142">
        <w:rPr>
          <w:rFonts w:ascii="Arial" w:hAnsi="Arial" w:cs="Arial"/>
          <w:sz w:val="20"/>
          <w:szCs w:val="20"/>
        </w:rPr>
        <w:t>now and into the future,</w:t>
      </w:r>
      <w:r w:rsidR="003028A6">
        <w:rPr>
          <w:rFonts w:ascii="Arial" w:hAnsi="Arial" w:cs="Arial"/>
          <w:sz w:val="20"/>
          <w:szCs w:val="20"/>
        </w:rPr>
        <w:t xml:space="preserve"> and for this we are most grateful. </w:t>
      </w:r>
      <w:r>
        <w:rPr>
          <w:rFonts w:ascii="Arial" w:hAnsi="Arial" w:cs="Arial"/>
          <w:sz w:val="20"/>
          <w:szCs w:val="20"/>
        </w:rPr>
        <w:t xml:space="preserve"> </w:t>
      </w:r>
      <w:r w:rsidR="00A40302" w:rsidRPr="00A40302">
        <w:rPr>
          <w:rFonts w:ascii="Arial" w:hAnsi="Arial" w:cs="Arial"/>
          <w:sz w:val="20"/>
          <w:szCs w:val="20"/>
        </w:rPr>
        <w:t>Andrew’s personable and diplomatic style combined with his knowledge and experience has meant he is well liked and respected by all at the University with whom he has worked.</w:t>
      </w:r>
    </w:p>
    <w:p w14:paraId="327AE28B" w14:textId="77777777" w:rsidR="00A40302" w:rsidRDefault="00A40302" w:rsidP="006F23B8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31465593" w14:textId="2390D0B1" w:rsidR="00CA5C30" w:rsidRDefault="00CA5C30" w:rsidP="00CA5C30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9C1468">
        <w:rPr>
          <w:rFonts w:ascii="Arial" w:hAnsi="Arial" w:cs="Arial"/>
          <w:sz w:val="20"/>
          <w:szCs w:val="20"/>
        </w:rPr>
        <w:t xml:space="preserve">Chancellor, I </w:t>
      </w:r>
      <w:r w:rsidR="00A40302">
        <w:rPr>
          <w:rFonts w:ascii="Arial" w:hAnsi="Arial" w:cs="Arial"/>
          <w:sz w:val="20"/>
          <w:szCs w:val="20"/>
        </w:rPr>
        <w:t xml:space="preserve">present to you </w:t>
      </w:r>
      <w:r w:rsidR="003119F9">
        <w:rPr>
          <w:rFonts w:ascii="Arial" w:hAnsi="Arial" w:cs="Arial"/>
          <w:sz w:val="20"/>
          <w:szCs w:val="20"/>
        </w:rPr>
        <w:t xml:space="preserve">Andrew </w:t>
      </w:r>
      <w:r w:rsidR="00A40302">
        <w:rPr>
          <w:rFonts w:ascii="Arial" w:hAnsi="Arial" w:cs="Arial"/>
          <w:sz w:val="20"/>
          <w:szCs w:val="20"/>
        </w:rPr>
        <w:t>Spence and invite you to confer the title of Honorary Fellow of the University upon him</w:t>
      </w:r>
      <w:r>
        <w:rPr>
          <w:rFonts w:ascii="Arial" w:hAnsi="Arial" w:cs="Arial"/>
          <w:sz w:val="20"/>
          <w:szCs w:val="20"/>
        </w:rPr>
        <w:t>.</w:t>
      </w:r>
    </w:p>
    <w:p w14:paraId="6105A98C" w14:textId="77777777" w:rsidR="00CA5C30" w:rsidRDefault="00CA5C30" w:rsidP="005B67F6">
      <w:pPr>
        <w:pStyle w:val="NoSpacing"/>
        <w:jc w:val="both"/>
        <w:rPr>
          <w:rFonts w:ascii="Arial" w:hAnsi="Arial" w:cs="Arial"/>
          <w:sz w:val="20"/>
          <w:szCs w:val="20"/>
        </w:rPr>
      </w:pPr>
    </w:p>
    <w:sectPr w:rsidR="00CA5C30" w:rsidSect="00CE3E15">
      <w:pgSz w:w="11906" w:h="16838"/>
      <w:pgMar w:top="993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D45FD" w14:textId="77777777" w:rsidR="00D41EF4" w:rsidRDefault="00D41EF4" w:rsidP="0002516D">
      <w:pPr>
        <w:spacing w:after="0" w:line="240" w:lineRule="auto"/>
      </w:pPr>
      <w:r>
        <w:separator/>
      </w:r>
    </w:p>
  </w:endnote>
  <w:endnote w:type="continuationSeparator" w:id="0">
    <w:p w14:paraId="405FBB7F" w14:textId="77777777" w:rsidR="00D41EF4" w:rsidRDefault="00D41EF4" w:rsidP="00025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3D6AD" w14:textId="77777777" w:rsidR="00D41EF4" w:rsidRDefault="00D41EF4" w:rsidP="0002516D">
      <w:pPr>
        <w:spacing w:after="0" w:line="240" w:lineRule="auto"/>
      </w:pPr>
      <w:r>
        <w:separator/>
      </w:r>
    </w:p>
  </w:footnote>
  <w:footnote w:type="continuationSeparator" w:id="0">
    <w:p w14:paraId="337DD6C1" w14:textId="77777777" w:rsidR="00D41EF4" w:rsidRDefault="00D41EF4" w:rsidP="00025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2tDA1NzEzMjM0NjdS0lEKTi0uzszPAykwqgUAd8sGaCwAAAA="/>
  </w:docVars>
  <w:rsids>
    <w:rsidRoot w:val="00991F52"/>
    <w:rsid w:val="00000A98"/>
    <w:rsid w:val="00000D94"/>
    <w:rsid w:val="00000E7C"/>
    <w:rsid w:val="00001483"/>
    <w:rsid w:val="000016D5"/>
    <w:rsid w:val="00001A99"/>
    <w:rsid w:val="00002105"/>
    <w:rsid w:val="00002201"/>
    <w:rsid w:val="00002298"/>
    <w:rsid w:val="000022DD"/>
    <w:rsid w:val="00002913"/>
    <w:rsid w:val="000031E8"/>
    <w:rsid w:val="00003270"/>
    <w:rsid w:val="00003285"/>
    <w:rsid w:val="00003416"/>
    <w:rsid w:val="000037A3"/>
    <w:rsid w:val="00003A4F"/>
    <w:rsid w:val="00003A8D"/>
    <w:rsid w:val="00003D20"/>
    <w:rsid w:val="00003FE4"/>
    <w:rsid w:val="00004002"/>
    <w:rsid w:val="0000411E"/>
    <w:rsid w:val="00005003"/>
    <w:rsid w:val="00005EFB"/>
    <w:rsid w:val="000061F8"/>
    <w:rsid w:val="000062CF"/>
    <w:rsid w:val="000064B9"/>
    <w:rsid w:val="00006536"/>
    <w:rsid w:val="0000659E"/>
    <w:rsid w:val="00006707"/>
    <w:rsid w:val="00006CC4"/>
    <w:rsid w:val="000070A2"/>
    <w:rsid w:val="00007361"/>
    <w:rsid w:val="000073F3"/>
    <w:rsid w:val="000073FA"/>
    <w:rsid w:val="000076ED"/>
    <w:rsid w:val="000079C7"/>
    <w:rsid w:val="0001044B"/>
    <w:rsid w:val="0001047F"/>
    <w:rsid w:val="00010E31"/>
    <w:rsid w:val="0001149B"/>
    <w:rsid w:val="000117DC"/>
    <w:rsid w:val="0001187F"/>
    <w:rsid w:val="000118D4"/>
    <w:rsid w:val="0001227D"/>
    <w:rsid w:val="000125A4"/>
    <w:rsid w:val="00012FA8"/>
    <w:rsid w:val="00012FE6"/>
    <w:rsid w:val="00013099"/>
    <w:rsid w:val="00013345"/>
    <w:rsid w:val="000134A0"/>
    <w:rsid w:val="00013775"/>
    <w:rsid w:val="000137B8"/>
    <w:rsid w:val="00013B67"/>
    <w:rsid w:val="0001407F"/>
    <w:rsid w:val="00014367"/>
    <w:rsid w:val="000143B6"/>
    <w:rsid w:val="000145AC"/>
    <w:rsid w:val="000147FF"/>
    <w:rsid w:val="000149C3"/>
    <w:rsid w:val="000149CD"/>
    <w:rsid w:val="00014DC3"/>
    <w:rsid w:val="000150C5"/>
    <w:rsid w:val="000150DE"/>
    <w:rsid w:val="00015167"/>
    <w:rsid w:val="000151EF"/>
    <w:rsid w:val="00015203"/>
    <w:rsid w:val="00015526"/>
    <w:rsid w:val="00015AD7"/>
    <w:rsid w:val="00015B7A"/>
    <w:rsid w:val="0001608F"/>
    <w:rsid w:val="000163CB"/>
    <w:rsid w:val="00016722"/>
    <w:rsid w:val="0001702E"/>
    <w:rsid w:val="00017445"/>
    <w:rsid w:val="00017AA8"/>
    <w:rsid w:val="00017C02"/>
    <w:rsid w:val="000201EF"/>
    <w:rsid w:val="0002044F"/>
    <w:rsid w:val="00020499"/>
    <w:rsid w:val="0002056C"/>
    <w:rsid w:val="00020718"/>
    <w:rsid w:val="00020E07"/>
    <w:rsid w:val="0002105F"/>
    <w:rsid w:val="000218ED"/>
    <w:rsid w:val="00021CBF"/>
    <w:rsid w:val="00021E22"/>
    <w:rsid w:val="00022278"/>
    <w:rsid w:val="000223E8"/>
    <w:rsid w:val="000226CB"/>
    <w:rsid w:val="000226D2"/>
    <w:rsid w:val="0002275A"/>
    <w:rsid w:val="00022C14"/>
    <w:rsid w:val="00022C8A"/>
    <w:rsid w:val="00022EF5"/>
    <w:rsid w:val="0002307F"/>
    <w:rsid w:val="000235B6"/>
    <w:rsid w:val="00023718"/>
    <w:rsid w:val="000239DF"/>
    <w:rsid w:val="000241C6"/>
    <w:rsid w:val="000244C4"/>
    <w:rsid w:val="0002516D"/>
    <w:rsid w:val="000258AC"/>
    <w:rsid w:val="0002598C"/>
    <w:rsid w:val="00025CCD"/>
    <w:rsid w:val="00025E20"/>
    <w:rsid w:val="00025F5E"/>
    <w:rsid w:val="00026607"/>
    <w:rsid w:val="0002677B"/>
    <w:rsid w:val="00026F23"/>
    <w:rsid w:val="000278D5"/>
    <w:rsid w:val="00027F38"/>
    <w:rsid w:val="00027F7F"/>
    <w:rsid w:val="0003010D"/>
    <w:rsid w:val="00030244"/>
    <w:rsid w:val="00030335"/>
    <w:rsid w:val="0003050A"/>
    <w:rsid w:val="000307AF"/>
    <w:rsid w:val="0003096B"/>
    <w:rsid w:val="00030CE3"/>
    <w:rsid w:val="00030D12"/>
    <w:rsid w:val="00031006"/>
    <w:rsid w:val="00031332"/>
    <w:rsid w:val="00031AF7"/>
    <w:rsid w:val="00031C8A"/>
    <w:rsid w:val="00032035"/>
    <w:rsid w:val="000323AA"/>
    <w:rsid w:val="0003259C"/>
    <w:rsid w:val="000327F0"/>
    <w:rsid w:val="000329F2"/>
    <w:rsid w:val="00032CE7"/>
    <w:rsid w:val="00032E90"/>
    <w:rsid w:val="00032F42"/>
    <w:rsid w:val="0003323F"/>
    <w:rsid w:val="0003356D"/>
    <w:rsid w:val="00033780"/>
    <w:rsid w:val="000337E0"/>
    <w:rsid w:val="000337F7"/>
    <w:rsid w:val="000339E6"/>
    <w:rsid w:val="00033A0E"/>
    <w:rsid w:val="00033A80"/>
    <w:rsid w:val="00033B5E"/>
    <w:rsid w:val="00033BA5"/>
    <w:rsid w:val="00033D94"/>
    <w:rsid w:val="000342C8"/>
    <w:rsid w:val="00034407"/>
    <w:rsid w:val="0003460D"/>
    <w:rsid w:val="00034CE8"/>
    <w:rsid w:val="000360DC"/>
    <w:rsid w:val="0003613F"/>
    <w:rsid w:val="00036263"/>
    <w:rsid w:val="0003655D"/>
    <w:rsid w:val="000366A7"/>
    <w:rsid w:val="000369F9"/>
    <w:rsid w:val="00036AEE"/>
    <w:rsid w:val="00036CCF"/>
    <w:rsid w:val="00037070"/>
    <w:rsid w:val="000370BF"/>
    <w:rsid w:val="0003720C"/>
    <w:rsid w:val="000376D4"/>
    <w:rsid w:val="0003780A"/>
    <w:rsid w:val="00037CC9"/>
    <w:rsid w:val="00037F08"/>
    <w:rsid w:val="00037F63"/>
    <w:rsid w:val="00040768"/>
    <w:rsid w:val="0004083C"/>
    <w:rsid w:val="00040841"/>
    <w:rsid w:val="0004090D"/>
    <w:rsid w:val="00041779"/>
    <w:rsid w:val="000418AC"/>
    <w:rsid w:val="00041981"/>
    <w:rsid w:val="000420D7"/>
    <w:rsid w:val="0004210A"/>
    <w:rsid w:val="00042280"/>
    <w:rsid w:val="000426E1"/>
    <w:rsid w:val="00042C90"/>
    <w:rsid w:val="00042C92"/>
    <w:rsid w:val="00042D5B"/>
    <w:rsid w:val="0004344F"/>
    <w:rsid w:val="00043485"/>
    <w:rsid w:val="000434DD"/>
    <w:rsid w:val="000434FC"/>
    <w:rsid w:val="0004359E"/>
    <w:rsid w:val="000436EC"/>
    <w:rsid w:val="00043819"/>
    <w:rsid w:val="000438DE"/>
    <w:rsid w:val="0004404F"/>
    <w:rsid w:val="00044198"/>
    <w:rsid w:val="0004483E"/>
    <w:rsid w:val="000449A2"/>
    <w:rsid w:val="00044EFA"/>
    <w:rsid w:val="0004511A"/>
    <w:rsid w:val="0004515F"/>
    <w:rsid w:val="00045257"/>
    <w:rsid w:val="00045CE8"/>
    <w:rsid w:val="00045ECD"/>
    <w:rsid w:val="00045F9C"/>
    <w:rsid w:val="0004643C"/>
    <w:rsid w:val="0004768B"/>
    <w:rsid w:val="00047787"/>
    <w:rsid w:val="0004779E"/>
    <w:rsid w:val="00047D24"/>
    <w:rsid w:val="00047DCE"/>
    <w:rsid w:val="00047F23"/>
    <w:rsid w:val="00047F52"/>
    <w:rsid w:val="0005021B"/>
    <w:rsid w:val="000504BB"/>
    <w:rsid w:val="00050B64"/>
    <w:rsid w:val="00050DAA"/>
    <w:rsid w:val="000513F9"/>
    <w:rsid w:val="0005168C"/>
    <w:rsid w:val="00051946"/>
    <w:rsid w:val="00051EAA"/>
    <w:rsid w:val="00051F27"/>
    <w:rsid w:val="000522A9"/>
    <w:rsid w:val="000523DA"/>
    <w:rsid w:val="00052527"/>
    <w:rsid w:val="00052702"/>
    <w:rsid w:val="00052798"/>
    <w:rsid w:val="0005292F"/>
    <w:rsid w:val="00052CFC"/>
    <w:rsid w:val="00052D31"/>
    <w:rsid w:val="0005307C"/>
    <w:rsid w:val="0005315D"/>
    <w:rsid w:val="000535BA"/>
    <w:rsid w:val="000535E5"/>
    <w:rsid w:val="000538AD"/>
    <w:rsid w:val="00054ACC"/>
    <w:rsid w:val="00054AE1"/>
    <w:rsid w:val="00054CAB"/>
    <w:rsid w:val="00054CD3"/>
    <w:rsid w:val="00055024"/>
    <w:rsid w:val="0005510F"/>
    <w:rsid w:val="00055233"/>
    <w:rsid w:val="000553E2"/>
    <w:rsid w:val="00055594"/>
    <w:rsid w:val="00055791"/>
    <w:rsid w:val="00055DA7"/>
    <w:rsid w:val="00055FF5"/>
    <w:rsid w:val="00056440"/>
    <w:rsid w:val="0005652B"/>
    <w:rsid w:val="0005669E"/>
    <w:rsid w:val="000569C3"/>
    <w:rsid w:val="00056C3C"/>
    <w:rsid w:val="00056C79"/>
    <w:rsid w:val="00056D87"/>
    <w:rsid w:val="0005756C"/>
    <w:rsid w:val="00057C12"/>
    <w:rsid w:val="00057E6B"/>
    <w:rsid w:val="00060043"/>
    <w:rsid w:val="00060283"/>
    <w:rsid w:val="00060498"/>
    <w:rsid w:val="00060F1B"/>
    <w:rsid w:val="00061164"/>
    <w:rsid w:val="000611D2"/>
    <w:rsid w:val="000613D3"/>
    <w:rsid w:val="00061514"/>
    <w:rsid w:val="000615E0"/>
    <w:rsid w:val="00061B3D"/>
    <w:rsid w:val="00061C54"/>
    <w:rsid w:val="000626D2"/>
    <w:rsid w:val="00062752"/>
    <w:rsid w:val="00062BC8"/>
    <w:rsid w:val="0006306A"/>
    <w:rsid w:val="0006371A"/>
    <w:rsid w:val="000637A3"/>
    <w:rsid w:val="00063A85"/>
    <w:rsid w:val="000643FD"/>
    <w:rsid w:val="00064727"/>
    <w:rsid w:val="0006484D"/>
    <w:rsid w:val="0006490F"/>
    <w:rsid w:val="0006542C"/>
    <w:rsid w:val="00065591"/>
    <w:rsid w:val="00065622"/>
    <w:rsid w:val="00065A5A"/>
    <w:rsid w:val="00065FD7"/>
    <w:rsid w:val="000660EE"/>
    <w:rsid w:val="00066502"/>
    <w:rsid w:val="00066778"/>
    <w:rsid w:val="00066A87"/>
    <w:rsid w:val="00066AC3"/>
    <w:rsid w:val="00066BAF"/>
    <w:rsid w:val="00066C97"/>
    <w:rsid w:val="00066D98"/>
    <w:rsid w:val="0006707A"/>
    <w:rsid w:val="0006776D"/>
    <w:rsid w:val="00067795"/>
    <w:rsid w:val="000678A6"/>
    <w:rsid w:val="000679B8"/>
    <w:rsid w:val="000679E8"/>
    <w:rsid w:val="00067BB4"/>
    <w:rsid w:val="000701F1"/>
    <w:rsid w:val="00070227"/>
    <w:rsid w:val="000709A6"/>
    <w:rsid w:val="000709AD"/>
    <w:rsid w:val="00070A19"/>
    <w:rsid w:val="00070CD5"/>
    <w:rsid w:val="00070F8B"/>
    <w:rsid w:val="00071317"/>
    <w:rsid w:val="000715B7"/>
    <w:rsid w:val="0007163C"/>
    <w:rsid w:val="000718FB"/>
    <w:rsid w:val="00071D6E"/>
    <w:rsid w:val="00071E87"/>
    <w:rsid w:val="00071E9C"/>
    <w:rsid w:val="00071F5B"/>
    <w:rsid w:val="00071FF6"/>
    <w:rsid w:val="0007216A"/>
    <w:rsid w:val="00072602"/>
    <w:rsid w:val="00073B80"/>
    <w:rsid w:val="00073C02"/>
    <w:rsid w:val="00074710"/>
    <w:rsid w:val="00074978"/>
    <w:rsid w:val="00074E8A"/>
    <w:rsid w:val="000755EC"/>
    <w:rsid w:val="00075DDA"/>
    <w:rsid w:val="00075E3C"/>
    <w:rsid w:val="00075F13"/>
    <w:rsid w:val="0007615F"/>
    <w:rsid w:val="00076264"/>
    <w:rsid w:val="00076305"/>
    <w:rsid w:val="00076349"/>
    <w:rsid w:val="00076448"/>
    <w:rsid w:val="0007652A"/>
    <w:rsid w:val="0007652E"/>
    <w:rsid w:val="00076764"/>
    <w:rsid w:val="00076BCC"/>
    <w:rsid w:val="00076C5B"/>
    <w:rsid w:val="00076FC1"/>
    <w:rsid w:val="0007711C"/>
    <w:rsid w:val="0007732B"/>
    <w:rsid w:val="000774C4"/>
    <w:rsid w:val="0007755C"/>
    <w:rsid w:val="0008020F"/>
    <w:rsid w:val="000812F1"/>
    <w:rsid w:val="000814CA"/>
    <w:rsid w:val="000815F9"/>
    <w:rsid w:val="00081AB7"/>
    <w:rsid w:val="00081C5A"/>
    <w:rsid w:val="000820F0"/>
    <w:rsid w:val="00082123"/>
    <w:rsid w:val="0008221C"/>
    <w:rsid w:val="0008295F"/>
    <w:rsid w:val="00082D6E"/>
    <w:rsid w:val="00082F16"/>
    <w:rsid w:val="000832FA"/>
    <w:rsid w:val="0008330F"/>
    <w:rsid w:val="00083458"/>
    <w:rsid w:val="00083BB3"/>
    <w:rsid w:val="00083EB4"/>
    <w:rsid w:val="00084BD4"/>
    <w:rsid w:val="00084BFD"/>
    <w:rsid w:val="00084E64"/>
    <w:rsid w:val="0008537D"/>
    <w:rsid w:val="000856BB"/>
    <w:rsid w:val="00085B81"/>
    <w:rsid w:val="00085D58"/>
    <w:rsid w:val="0008608F"/>
    <w:rsid w:val="000864A2"/>
    <w:rsid w:val="00086BC6"/>
    <w:rsid w:val="00086C0E"/>
    <w:rsid w:val="00086E8B"/>
    <w:rsid w:val="000873E5"/>
    <w:rsid w:val="00087F96"/>
    <w:rsid w:val="0009035C"/>
    <w:rsid w:val="000903EF"/>
    <w:rsid w:val="00090DDA"/>
    <w:rsid w:val="000913CA"/>
    <w:rsid w:val="0009167D"/>
    <w:rsid w:val="0009186B"/>
    <w:rsid w:val="00091CB4"/>
    <w:rsid w:val="00091D5A"/>
    <w:rsid w:val="000921DF"/>
    <w:rsid w:val="000923A3"/>
    <w:rsid w:val="0009247E"/>
    <w:rsid w:val="0009251C"/>
    <w:rsid w:val="000928BB"/>
    <w:rsid w:val="000929C8"/>
    <w:rsid w:val="00092A3A"/>
    <w:rsid w:val="00092FA1"/>
    <w:rsid w:val="00093ADE"/>
    <w:rsid w:val="0009433B"/>
    <w:rsid w:val="0009452A"/>
    <w:rsid w:val="00094C9F"/>
    <w:rsid w:val="00095BB5"/>
    <w:rsid w:val="00095E9F"/>
    <w:rsid w:val="00095F71"/>
    <w:rsid w:val="0009637B"/>
    <w:rsid w:val="00096888"/>
    <w:rsid w:val="00096A85"/>
    <w:rsid w:val="00096EDC"/>
    <w:rsid w:val="00096EE7"/>
    <w:rsid w:val="0009754B"/>
    <w:rsid w:val="00097746"/>
    <w:rsid w:val="00097A02"/>
    <w:rsid w:val="00097FA4"/>
    <w:rsid w:val="000A03AD"/>
    <w:rsid w:val="000A0602"/>
    <w:rsid w:val="000A08AD"/>
    <w:rsid w:val="000A0C02"/>
    <w:rsid w:val="000A114D"/>
    <w:rsid w:val="000A13D0"/>
    <w:rsid w:val="000A1569"/>
    <w:rsid w:val="000A1A8F"/>
    <w:rsid w:val="000A1AF2"/>
    <w:rsid w:val="000A1D20"/>
    <w:rsid w:val="000A1E5F"/>
    <w:rsid w:val="000A279F"/>
    <w:rsid w:val="000A2C08"/>
    <w:rsid w:val="000A2E5B"/>
    <w:rsid w:val="000A3004"/>
    <w:rsid w:val="000A3552"/>
    <w:rsid w:val="000A37B5"/>
    <w:rsid w:val="000A37F9"/>
    <w:rsid w:val="000A386C"/>
    <w:rsid w:val="000A493D"/>
    <w:rsid w:val="000A4F11"/>
    <w:rsid w:val="000A57AE"/>
    <w:rsid w:val="000A5879"/>
    <w:rsid w:val="000A5BAF"/>
    <w:rsid w:val="000A5E99"/>
    <w:rsid w:val="000A5EFE"/>
    <w:rsid w:val="000A6388"/>
    <w:rsid w:val="000A67D2"/>
    <w:rsid w:val="000A6919"/>
    <w:rsid w:val="000A69FC"/>
    <w:rsid w:val="000A7047"/>
    <w:rsid w:val="000A717D"/>
    <w:rsid w:val="000A732A"/>
    <w:rsid w:val="000A73A2"/>
    <w:rsid w:val="000A7493"/>
    <w:rsid w:val="000A7731"/>
    <w:rsid w:val="000A7AC7"/>
    <w:rsid w:val="000A7B20"/>
    <w:rsid w:val="000A7C08"/>
    <w:rsid w:val="000A7DC3"/>
    <w:rsid w:val="000A7DD3"/>
    <w:rsid w:val="000A7EEE"/>
    <w:rsid w:val="000B0044"/>
    <w:rsid w:val="000B055B"/>
    <w:rsid w:val="000B0ECC"/>
    <w:rsid w:val="000B1719"/>
    <w:rsid w:val="000B1985"/>
    <w:rsid w:val="000B1FBC"/>
    <w:rsid w:val="000B2089"/>
    <w:rsid w:val="000B2161"/>
    <w:rsid w:val="000B2989"/>
    <w:rsid w:val="000B29C6"/>
    <w:rsid w:val="000B2B21"/>
    <w:rsid w:val="000B37EC"/>
    <w:rsid w:val="000B397B"/>
    <w:rsid w:val="000B39D5"/>
    <w:rsid w:val="000B39DF"/>
    <w:rsid w:val="000B4484"/>
    <w:rsid w:val="000B44A3"/>
    <w:rsid w:val="000B469B"/>
    <w:rsid w:val="000B4C30"/>
    <w:rsid w:val="000B5457"/>
    <w:rsid w:val="000B576E"/>
    <w:rsid w:val="000B6ECB"/>
    <w:rsid w:val="000B736A"/>
    <w:rsid w:val="000B7427"/>
    <w:rsid w:val="000B76A1"/>
    <w:rsid w:val="000B7B40"/>
    <w:rsid w:val="000C006F"/>
    <w:rsid w:val="000C016F"/>
    <w:rsid w:val="000C0194"/>
    <w:rsid w:val="000C09FA"/>
    <w:rsid w:val="000C0B86"/>
    <w:rsid w:val="000C1081"/>
    <w:rsid w:val="000C1517"/>
    <w:rsid w:val="000C18AF"/>
    <w:rsid w:val="000C1E27"/>
    <w:rsid w:val="000C1FC0"/>
    <w:rsid w:val="000C1FEE"/>
    <w:rsid w:val="000C2225"/>
    <w:rsid w:val="000C2253"/>
    <w:rsid w:val="000C263A"/>
    <w:rsid w:val="000C2917"/>
    <w:rsid w:val="000C2DC8"/>
    <w:rsid w:val="000C2E5C"/>
    <w:rsid w:val="000C3398"/>
    <w:rsid w:val="000C3FA4"/>
    <w:rsid w:val="000C3FD3"/>
    <w:rsid w:val="000C4665"/>
    <w:rsid w:val="000C469D"/>
    <w:rsid w:val="000C4E80"/>
    <w:rsid w:val="000C5337"/>
    <w:rsid w:val="000C558D"/>
    <w:rsid w:val="000C5AE2"/>
    <w:rsid w:val="000C5C02"/>
    <w:rsid w:val="000C690E"/>
    <w:rsid w:val="000C6E02"/>
    <w:rsid w:val="000C7014"/>
    <w:rsid w:val="000C7204"/>
    <w:rsid w:val="000C7267"/>
    <w:rsid w:val="000C760D"/>
    <w:rsid w:val="000C7734"/>
    <w:rsid w:val="000C7B99"/>
    <w:rsid w:val="000C7D15"/>
    <w:rsid w:val="000C7F27"/>
    <w:rsid w:val="000D0032"/>
    <w:rsid w:val="000D0FB3"/>
    <w:rsid w:val="000D1B0A"/>
    <w:rsid w:val="000D1D60"/>
    <w:rsid w:val="000D2277"/>
    <w:rsid w:val="000D231B"/>
    <w:rsid w:val="000D23C8"/>
    <w:rsid w:val="000D296A"/>
    <w:rsid w:val="000D3229"/>
    <w:rsid w:val="000D3408"/>
    <w:rsid w:val="000D3651"/>
    <w:rsid w:val="000D3670"/>
    <w:rsid w:val="000D369A"/>
    <w:rsid w:val="000D39B1"/>
    <w:rsid w:val="000D3AE4"/>
    <w:rsid w:val="000D3AEB"/>
    <w:rsid w:val="000D3B87"/>
    <w:rsid w:val="000D42EE"/>
    <w:rsid w:val="000D4362"/>
    <w:rsid w:val="000D4CB2"/>
    <w:rsid w:val="000D505A"/>
    <w:rsid w:val="000D5491"/>
    <w:rsid w:val="000D54BA"/>
    <w:rsid w:val="000D59E3"/>
    <w:rsid w:val="000D5EB7"/>
    <w:rsid w:val="000D5FAB"/>
    <w:rsid w:val="000D6109"/>
    <w:rsid w:val="000D649B"/>
    <w:rsid w:val="000D6672"/>
    <w:rsid w:val="000D6B75"/>
    <w:rsid w:val="000D6D07"/>
    <w:rsid w:val="000D6D81"/>
    <w:rsid w:val="000D700A"/>
    <w:rsid w:val="000D73C3"/>
    <w:rsid w:val="000D7AC2"/>
    <w:rsid w:val="000D7BC4"/>
    <w:rsid w:val="000D7C41"/>
    <w:rsid w:val="000D7E76"/>
    <w:rsid w:val="000D7FD5"/>
    <w:rsid w:val="000E0348"/>
    <w:rsid w:val="000E03A5"/>
    <w:rsid w:val="000E0721"/>
    <w:rsid w:val="000E08A3"/>
    <w:rsid w:val="000E0989"/>
    <w:rsid w:val="000E0F92"/>
    <w:rsid w:val="000E1203"/>
    <w:rsid w:val="000E12BA"/>
    <w:rsid w:val="000E13C9"/>
    <w:rsid w:val="000E1D53"/>
    <w:rsid w:val="000E20BC"/>
    <w:rsid w:val="000E2119"/>
    <w:rsid w:val="000E235F"/>
    <w:rsid w:val="000E28A7"/>
    <w:rsid w:val="000E2B24"/>
    <w:rsid w:val="000E2B84"/>
    <w:rsid w:val="000E2B8B"/>
    <w:rsid w:val="000E2C5A"/>
    <w:rsid w:val="000E2C86"/>
    <w:rsid w:val="000E2E60"/>
    <w:rsid w:val="000E3033"/>
    <w:rsid w:val="000E3B87"/>
    <w:rsid w:val="000E3CE7"/>
    <w:rsid w:val="000E3CE8"/>
    <w:rsid w:val="000E410E"/>
    <w:rsid w:val="000E4554"/>
    <w:rsid w:val="000E4712"/>
    <w:rsid w:val="000E48F9"/>
    <w:rsid w:val="000E49A7"/>
    <w:rsid w:val="000E49FA"/>
    <w:rsid w:val="000E4FDA"/>
    <w:rsid w:val="000E50F4"/>
    <w:rsid w:val="000E5200"/>
    <w:rsid w:val="000E52AC"/>
    <w:rsid w:val="000E5823"/>
    <w:rsid w:val="000E5947"/>
    <w:rsid w:val="000E5B4E"/>
    <w:rsid w:val="000E5ECF"/>
    <w:rsid w:val="000E5EE7"/>
    <w:rsid w:val="000E5FF2"/>
    <w:rsid w:val="000E630E"/>
    <w:rsid w:val="000E6945"/>
    <w:rsid w:val="000E6A26"/>
    <w:rsid w:val="000E6DE2"/>
    <w:rsid w:val="000E7217"/>
    <w:rsid w:val="000E7252"/>
    <w:rsid w:val="000E7909"/>
    <w:rsid w:val="000F00FD"/>
    <w:rsid w:val="000F0776"/>
    <w:rsid w:val="000F086C"/>
    <w:rsid w:val="000F087E"/>
    <w:rsid w:val="000F0AE2"/>
    <w:rsid w:val="000F0C82"/>
    <w:rsid w:val="000F0F3B"/>
    <w:rsid w:val="000F1566"/>
    <w:rsid w:val="000F160B"/>
    <w:rsid w:val="000F1765"/>
    <w:rsid w:val="000F1DA5"/>
    <w:rsid w:val="000F1F5F"/>
    <w:rsid w:val="000F2046"/>
    <w:rsid w:val="000F2164"/>
    <w:rsid w:val="000F2554"/>
    <w:rsid w:val="000F2891"/>
    <w:rsid w:val="000F2EEE"/>
    <w:rsid w:val="000F304A"/>
    <w:rsid w:val="000F3127"/>
    <w:rsid w:val="000F361F"/>
    <w:rsid w:val="000F381D"/>
    <w:rsid w:val="000F3987"/>
    <w:rsid w:val="000F3991"/>
    <w:rsid w:val="000F3BB6"/>
    <w:rsid w:val="000F3BE4"/>
    <w:rsid w:val="000F415D"/>
    <w:rsid w:val="000F4175"/>
    <w:rsid w:val="000F458F"/>
    <w:rsid w:val="000F46C1"/>
    <w:rsid w:val="000F4FB1"/>
    <w:rsid w:val="000F4FE6"/>
    <w:rsid w:val="000F51FC"/>
    <w:rsid w:val="000F55F1"/>
    <w:rsid w:val="000F5684"/>
    <w:rsid w:val="000F57D4"/>
    <w:rsid w:val="000F5AF6"/>
    <w:rsid w:val="000F5B40"/>
    <w:rsid w:val="000F5D9D"/>
    <w:rsid w:val="000F5E40"/>
    <w:rsid w:val="000F5E83"/>
    <w:rsid w:val="000F6A65"/>
    <w:rsid w:val="000F72F9"/>
    <w:rsid w:val="000F73E9"/>
    <w:rsid w:val="000F79F4"/>
    <w:rsid w:val="000F7C78"/>
    <w:rsid w:val="000F7F83"/>
    <w:rsid w:val="0010010A"/>
    <w:rsid w:val="001005AE"/>
    <w:rsid w:val="00100823"/>
    <w:rsid w:val="00100944"/>
    <w:rsid w:val="00100C60"/>
    <w:rsid w:val="001015AA"/>
    <w:rsid w:val="001017E6"/>
    <w:rsid w:val="00101C3F"/>
    <w:rsid w:val="00101C45"/>
    <w:rsid w:val="001028BB"/>
    <w:rsid w:val="001030EA"/>
    <w:rsid w:val="00103225"/>
    <w:rsid w:val="0010328D"/>
    <w:rsid w:val="001039A9"/>
    <w:rsid w:val="00103D85"/>
    <w:rsid w:val="00103DA3"/>
    <w:rsid w:val="00104079"/>
    <w:rsid w:val="0010443F"/>
    <w:rsid w:val="001045CE"/>
    <w:rsid w:val="00104906"/>
    <w:rsid w:val="00104FBC"/>
    <w:rsid w:val="0010534E"/>
    <w:rsid w:val="0010553B"/>
    <w:rsid w:val="0010558E"/>
    <w:rsid w:val="00105A82"/>
    <w:rsid w:val="00105DDC"/>
    <w:rsid w:val="00105EBE"/>
    <w:rsid w:val="0010674B"/>
    <w:rsid w:val="00106816"/>
    <w:rsid w:val="00106C61"/>
    <w:rsid w:val="00107047"/>
    <w:rsid w:val="0010733B"/>
    <w:rsid w:val="001074BC"/>
    <w:rsid w:val="001075C4"/>
    <w:rsid w:val="00107664"/>
    <w:rsid w:val="001078EC"/>
    <w:rsid w:val="00107B9B"/>
    <w:rsid w:val="00107E77"/>
    <w:rsid w:val="001100F2"/>
    <w:rsid w:val="00110491"/>
    <w:rsid w:val="00110494"/>
    <w:rsid w:val="00110630"/>
    <w:rsid w:val="00110D70"/>
    <w:rsid w:val="00110EE2"/>
    <w:rsid w:val="0011128B"/>
    <w:rsid w:val="001113CA"/>
    <w:rsid w:val="00111717"/>
    <w:rsid w:val="0011189D"/>
    <w:rsid w:val="00111B0E"/>
    <w:rsid w:val="00111B36"/>
    <w:rsid w:val="001122AC"/>
    <w:rsid w:val="001122CB"/>
    <w:rsid w:val="00112303"/>
    <w:rsid w:val="00112375"/>
    <w:rsid w:val="001132A1"/>
    <w:rsid w:val="00113567"/>
    <w:rsid w:val="0011366C"/>
    <w:rsid w:val="00113AAE"/>
    <w:rsid w:val="00114167"/>
    <w:rsid w:val="00114398"/>
    <w:rsid w:val="00114700"/>
    <w:rsid w:val="00114921"/>
    <w:rsid w:val="00114936"/>
    <w:rsid w:val="00114A9C"/>
    <w:rsid w:val="00114AD4"/>
    <w:rsid w:val="00114B35"/>
    <w:rsid w:val="00114B74"/>
    <w:rsid w:val="00115503"/>
    <w:rsid w:val="00115508"/>
    <w:rsid w:val="00115F2A"/>
    <w:rsid w:val="001160CD"/>
    <w:rsid w:val="001160D0"/>
    <w:rsid w:val="0011624E"/>
    <w:rsid w:val="001163DB"/>
    <w:rsid w:val="00116404"/>
    <w:rsid w:val="001167A1"/>
    <w:rsid w:val="0011690F"/>
    <w:rsid w:val="00116DAA"/>
    <w:rsid w:val="00116FF6"/>
    <w:rsid w:val="00117092"/>
    <w:rsid w:val="001170E5"/>
    <w:rsid w:val="001171A1"/>
    <w:rsid w:val="00117276"/>
    <w:rsid w:val="0011731E"/>
    <w:rsid w:val="001173A8"/>
    <w:rsid w:val="00117458"/>
    <w:rsid w:val="001174D8"/>
    <w:rsid w:val="001176B1"/>
    <w:rsid w:val="00117825"/>
    <w:rsid w:val="0011792B"/>
    <w:rsid w:val="0011797B"/>
    <w:rsid w:val="00117C96"/>
    <w:rsid w:val="00120223"/>
    <w:rsid w:val="00120522"/>
    <w:rsid w:val="00120D1F"/>
    <w:rsid w:val="00121594"/>
    <w:rsid w:val="00121BF1"/>
    <w:rsid w:val="00121E2B"/>
    <w:rsid w:val="0012222C"/>
    <w:rsid w:val="0012249B"/>
    <w:rsid w:val="00122616"/>
    <w:rsid w:val="001226CE"/>
    <w:rsid w:val="00122F5F"/>
    <w:rsid w:val="001231B2"/>
    <w:rsid w:val="001232DB"/>
    <w:rsid w:val="001232E2"/>
    <w:rsid w:val="001234BD"/>
    <w:rsid w:val="001242C9"/>
    <w:rsid w:val="00124742"/>
    <w:rsid w:val="00124CF4"/>
    <w:rsid w:val="0012520E"/>
    <w:rsid w:val="00125236"/>
    <w:rsid w:val="00125535"/>
    <w:rsid w:val="0012561C"/>
    <w:rsid w:val="00125844"/>
    <w:rsid w:val="00125B2C"/>
    <w:rsid w:val="00125BAC"/>
    <w:rsid w:val="00125CA0"/>
    <w:rsid w:val="00125E04"/>
    <w:rsid w:val="00125EE9"/>
    <w:rsid w:val="0012670B"/>
    <w:rsid w:val="00126884"/>
    <w:rsid w:val="001268B3"/>
    <w:rsid w:val="00126970"/>
    <w:rsid w:val="00126B2B"/>
    <w:rsid w:val="00126D4B"/>
    <w:rsid w:val="00127002"/>
    <w:rsid w:val="0012777A"/>
    <w:rsid w:val="001277DE"/>
    <w:rsid w:val="001278E3"/>
    <w:rsid w:val="00127A92"/>
    <w:rsid w:val="00127A9E"/>
    <w:rsid w:val="00127B23"/>
    <w:rsid w:val="00127BBA"/>
    <w:rsid w:val="001303BF"/>
    <w:rsid w:val="0013080C"/>
    <w:rsid w:val="00130A32"/>
    <w:rsid w:val="00130E5A"/>
    <w:rsid w:val="00130EF5"/>
    <w:rsid w:val="001315A4"/>
    <w:rsid w:val="001316EB"/>
    <w:rsid w:val="00131D0C"/>
    <w:rsid w:val="00131E9F"/>
    <w:rsid w:val="00132481"/>
    <w:rsid w:val="0013259C"/>
    <w:rsid w:val="001325D0"/>
    <w:rsid w:val="0013262D"/>
    <w:rsid w:val="00132949"/>
    <w:rsid w:val="001334C2"/>
    <w:rsid w:val="00133764"/>
    <w:rsid w:val="00133896"/>
    <w:rsid w:val="00133ABF"/>
    <w:rsid w:val="00133D2A"/>
    <w:rsid w:val="00133D3F"/>
    <w:rsid w:val="00133D8F"/>
    <w:rsid w:val="001342B8"/>
    <w:rsid w:val="0013493D"/>
    <w:rsid w:val="00134C18"/>
    <w:rsid w:val="00134DC1"/>
    <w:rsid w:val="0013522B"/>
    <w:rsid w:val="00135605"/>
    <w:rsid w:val="00135828"/>
    <w:rsid w:val="001358C0"/>
    <w:rsid w:val="00135B41"/>
    <w:rsid w:val="00135F77"/>
    <w:rsid w:val="001360DB"/>
    <w:rsid w:val="001360EA"/>
    <w:rsid w:val="00136132"/>
    <w:rsid w:val="00136143"/>
    <w:rsid w:val="001361D0"/>
    <w:rsid w:val="0013635B"/>
    <w:rsid w:val="00136453"/>
    <w:rsid w:val="001364B7"/>
    <w:rsid w:val="00137112"/>
    <w:rsid w:val="001376D9"/>
    <w:rsid w:val="001377A7"/>
    <w:rsid w:val="00137970"/>
    <w:rsid w:val="00137FE1"/>
    <w:rsid w:val="00140024"/>
    <w:rsid w:val="00140701"/>
    <w:rsid w:val="00140A00"/>
    <w:rsid w:val="00140FE2"/>
    <w:rsid w:val="001414C4"/>
    <w:rsid w:val="001415BF"/>
    <w:rsid w:val="001416D7"/>
    <w:rsid w:val="00141941"/>
    <w:rsid w:val="00141E02"/>
    <w:rsid w:val="00141EA6"/>
    <w:rsid w:val="00141ED0"/>
    <w:rsid w:val="001420AB"/>
    <w:rsid w:val="00142321"/>
    <w:rsid w:val="00142449"/>
    <w:rsid w:val="00142A3D"/>
    <w:rsid w:val="00143655"/>
    <w:rsid w:val="00143D01"/>
    <w:rsid w:val="00143FF8"/>
    <w:rsid w:val="00144431"/>
    <w:rsid w:val="001446C6"/>
    <w:rsid w:val="001447AB"/>
    <w:rsid w:val="00144F07"/>
    <w:rsid w:val="00144FA4"/>
    <w:rsid w:val="0014510F"/>
    <w:rsid w:val="00145293"/>
    <w:rsid w:val="00145D1D"/>
    <w:rsid w:val="00145DBB"/>
    <w:rsid w:val="00145FA7"/>
    <w:rsid w:val="001460E9"/>
    <w:rsid w:val="0014628D"/>
    <w:rsid w:val="00146C96"/>
    <w:rsid w:val="00146D87"/>
    <w:rsid w:val="00146E1D"/>
    <w:rsid w:val="0014719A"/>
    <w:rsid w:val="001473E8"/>
    <w:rsid w:val="00147453"/>
    <w:rsid w:val="001478C4"/>
    <w:rsid w:val="00147B7A"/>
    <w:rsid w:val="00147C50"/>
    <w:rsid w:val="00147C65"/>
    <w:rsid w:val="00147CF1"/>
    <w:rsid w:val="00147DE0"/>
    <w:rsid w:val="00150018"/>
    <w:rsid w:val="00150565"/>
    <w:rsid w:val="001506A7"/>
    <w:rsid w:val="00150858"/>
    <w:rsid w:val="00150A27"/>
    <w:rsid w:val="00150F0A"/>
    <w:rsid w:val="00150F8F"/>
    <w:rsid w:val="001515B0"/>
    <w:rsid w:val="00151758"/>
    <w:rsid w:val="00151793"/>
    <w:rsid w:val="00151807"/>
    <w:rsid w:val="00151CE3"/>
    <w:rsid w:val="00152252"/>
    <w:rsid w:val="0015253C"/>
    <w:rsid w:val="001525E5"/>
    <w:rsid w:val="001526AC"/>
    <w:rsid w:val="001526FA"/>
    <w:rsid w:val="0015280B"/>
    <w:rsid w:val="00152D2A"/>
    <w:rsid w:val="0015343A"/>
    <w:rsid w:val="00153468"/>
    <w:rsid w:val="0015353E"/>
    <w:rsid w:val="00153545"/>
    <w:rsid w:val="001535BC"/>
    <w:rsid w:val="0015379B"/>
    <w:rsid w:val="00153CA1"/>
    <w:rsid w:val="001540E5"/>
    <w:rsid w:val="00154444"/>
    <w:rsid w:val="00154575"/>
    <w:rsid w:val="00154A2A"/>
    <w:rsid w:val="00154BB1"/>
    <w:rsid w:val="00154CF9"/>
    <w:rsid w:val="0015504F"/>
    <w:rsid w:val="0015527F"/>
    <w:rsid w:val="00155332"/>
    <w:rsid w:val="001555E1"/>
    <w:rsid w:val="001556BF"/>
    <w:rsid w:val="0015576E"/>
    <w:rsid w:val="00155897"/>
    <w:rsid w:val="00155B3C"/>
    <w:rsid w:val="00155CF6"/>
    <w:rsid w:val="00156246"/>
    <w:rsid w:val="00156669"/>
    <w:rsid w:val="00156B98"/>
    <w:rsid w:val="00156CCD"/>
    <w:rsid w:val="00156CD5"/>
    <w:rsid w:val="00157391"/>
    <w:rsid w:val="001575E9"/>
    <w:rsid w:val="00157B82"/>
    <w:rsid w:val="00160081"/>
    <w:rsid w:val="0016031A"/>
    <w:rsid w:val="001603C2"/>
    <w:rsid w:val="0016062B"/>
    <w:rsid w:val="00160889"/>
    <w:rsid w:val="00160895"/>
    <w:rsid w:val="00160D79"/>
    <w:rsid w:val="00160F7A"/>
    <w:rsid w:val="00161063"/>
    <w:rsid w:val="0016133F"/>
    <w:rsid w:val="001615A5"/>
    <w:rsid w:val="00161EC6"/>
    <w:rsid w:val="0016208D"/>
    <w:rsid w:val="001621E7"/>
    <w:rsid w:val="001622B0"/>
    <w:rsid w:val="001622D6"/>
    <w:rsid w:val="00162646"/>
    <w:rsid w:val="001626AD"/>
    <w:rsid w:val="001627D3"/>
    <w:rsid w:val="0016286F"/>
    <w:rsid w:val="001629E7"/>
    <w:rsid w:val="00162EC4"/>
    <w:rsid w:val="001632D3"/>
    <w:rsid w:val="00163B80"/>
    <w:rsid w:val="00163E34"/>
    <w:rsid w:val="00163F84"/>
    <w:rsid w:val="001644DB"/>
    <w:rsid w:val="00165756"/>
    <w:rsid w:val="0016579A"/>
    <w:rsid w:val="00165A49"/>
    <w:rsid w:val="00165D7C"/>
    <w:rsid w:val="00166630"/>
    <w:rsid w:val="001669E6"/>
    <w:rsid w:val="00166DDD"/>
    <w:rsid w:val="001670BE"/>
    <w:rsid w:val="00167179"/>
    <w:rsid w:val="00167553"/>
    <w:rsid w:val="00167F4D"/>
    <w:rsid w:val="0017006C"/>
    <w:rsid w:val="00170707"/>
    <w:rsid w:val="00170A0E"/>
    <w:rsid w:val="0017101C"/>
    <w:rsid w:val="001711D8"/>
    <w:rsid w:val="001712D4"/>
    <w:rsid w:val="001713B7"/>
    <w:rsid w:val="001715CD"/>
    <w:rsid w:val="0017176E"/>
    <w:rsid w:val="00171F48"/>
    <w:rsid w:val="00172066"/>
    <w:rsid w:val="00172393"/>
    <w:rsid w:val="00172437"/>
    <w:rsid w:val="001729C0"/>
    <w:rsid w:val="00173032"/>
    <w:rsid w:val="001730E4"/>
    <w:rsid w:val="00173305"/>
    <w:rsid w:val="00173310"/>
    <w:rsid w:val="0017387E"/>
    <w:rsid w:val="001741A9"/>
    <w:rsid w:val="001747FE"/>
    <w:rsid w:val="001748C8"/>
    <w:rsid w:val="00174B32"/>
    <w:rsid w:val="00174B5C"/>
    <w:rsid w:val="00174CAD"/>
    <w:rsid w:val="00174E71"/>
    <w:rsid w:val="0017559F"/>
    <w:rsid w:val="00175906"/>
    <w:rsid w:val="00175BE2"/>
    <w:rsid w:val="00175F1D"/>
    <w:rsid w:val="00175F23"/>
    <w:rsid w:val="0017619C"/>
    <w:rsid w:val="0017624C"/>
    <w:rsid w:val="0017681F"/>
    <w:rsid w:val="00176B95"/>
    <w:rsid w:val="00176BA2"/>
    <w:rsid w:val="00176EAF"/>
    <w:rsid w:val="00176FF5"/>
    <w:rsid w:val="00177383"/>
    <w:rsid w:val="0017738E"/>
    <w:rsid w:val="001773E8"/>
    <w:rsid w:val="001775C5"/>
    <w:rsid w:val="00177803"/>
    <w:rsid w:val="001778DA"/>
    <w:rsid w:val="00180019"/>
    <w:rsid w:val="001801C2"/>
    <w:rsid w:val="00180314"/>
    <w:rsid w:val="0018046C"/>
    <w:rsid w:val="00180526"/>
    <w:rsid w:val="00180B62"/>
    <w:rsid w:val="00180D0F"/>
    <w:rsid w:val="00180D98"/>
    <w:rsid w:val="00180EE9"/>
    <w:rsid w:val="00181025"/>
    <w:rsid w:val="00181198"/>
    <w:rsid w:val="001814B1"/>
    <w:rsid w:val="001816FE"/>
    <w:rsid w:val="00181911"/>
    <w:rsid w:val="001819F1"/>
    <w:rsid w:val="00181AE4"/>
    <w:rsid w:val="00181BDD"/>
    <w:rsid w:val="00181CA1"/>
    <w:rsid w:val="00181E34"/>
    <w:rsid w:val="00182200"/>
    <w:rsid w:val="0018225E"/>
    <w:rsid w:val="001824DF"/>
    <w:rsid w:val="00182586"/>
    <w:rsid w:val="00183282"/>
    <w:rsid w:val="0018329A"/>
    <w:rsid w:val="0018344C"/>
    <w:rsid w:val="001834D7"/>
    <w:rsid w:val="00183915"/>
    <w:rsid w:val="00183AA8"/>
    <w:rsid w:val="00183B62"/>
    <w:rsid w:val="00183BF7"/>
    <w:rsid w:val="00183DBF"/>
    <w:rsid w:val="00183E43"/>
    <w:rsid w:val="001844B0"/>
    <w:rsid w:val="001845F7"/>
    <w:rsid w:val="0018473F"/>
    <w:rsid w:val="00185597"/>
    <w:rsid w:val="00185A3E"/>
    <w:rsid w:val="00186270"/>
    <w:rsid w:val="001868B9"/>
    <w:rsid w:val="00186907"/>
    <w:rsid w:val="00186B20"/>
    <w:rsid w:val="00186B33"/>
    <w:rsid w:val="0018701B"/>
    <w:rsid w:val="00187063"/>
    <w:rsid w:val="0018784B"/>
    <w:rsid w:val="00187D30"/>
    <w:rsid w:val="001901BB"/>
    <w:rsid w:val="00190229"/>
    <w:rsid w:val="00190958"/>
    <w:rsid w:val="00190BE2"/>
    <w:rsid w:val="00190EE4"/>
    <w:rsid w:val="00190F75"/>
    <w:rsid w:val="0019104E"/>
    <w:rsid w:val="00191505"/>
    <w:rsid w:val="00191776"/>
    <w:rsid w:val="00192655"/>
    <w:rsid w:val="001926D5"/>
    <w:rsid w:val="001928B8"/>
    <w:rsid w:val="00192C3A"/>
    <w:rsid w:val="00192C9E"/>
    <w:rsid w:val="00192E59"/>
    <w:rsid w:val="001932C6"/>
    <w:rsid w:val="00193A0A"/>
    <w:rsid w:val="00193D27"/>
    <w:rsid w:val="00193F40"/>
    <w:rsid w:val="001941DA"/>
    <w:rsid w:val="001942D5"/>
    <w:rsid w:val="001943E9"/>
    <w:rsid w:val="00194716"/>
    <w:rsid w:val="0019472D"/>
    <w:rsid w:val="001948D8"/>
    <w:rsid w:val="001953CF"/>
    <w:rsid w:val="00195E26"/>
    <w:rsid w:val="00195EFB"/>
    <w:rsid w:val="00196128"/>
    <w:rsid w:val="00196592"/>
    <w:rsid w:val="001965B4"/>
    <w:rsid w:val="00196ECE"/>
    <w:rsid w:val="00197596"/>
    <w:rsid w:val="0019772C"/>
    <w:rsid w:val="00197939"/>
    <w:rsid w:val="00197C39"/>
    <w:rsid w:val="001A02EA"/>
    <w:rsid w:val="001A0520"/>
    <w:rsid w:val="001A0C34"/>
    <w:rsid w:val="001A0CE0"/>
    <w:rsid w:val="001A0F30"/>
    <w:rsid w:val="001A1986"/>
    <w:rsid w:val="001A2046"/>
    <w:rsid w:val="001A22C4"/>
    <w:rsid w:val="001A2CC4"/>
    <w:rsid w:val="001A2D65"/>
    <w:rsid w:val="001A2FB4"/>
    <w:rsid w:val="001A2FD1"/>
    <w:rsid w:val="001A3680"/>
    <w:rsid w:val="001A409F"/>
    <w:rsid w:val="001A4787"/>
    <w:rsid w:val="001A48A0"/>
    <w:rsid w:val="001A4998"/>
    <w:rsid w:val="001A4A60"/>
    <w:rsid w:val="001A4AD9"/>
    <w:rsid w:val="001A4B1F"/>
    <w:rsid w:val="001A4C50"/>
    <w:rsid w:val="001A4D40"/>
    <w:rsid w:val="001A4E25"/>
    <w:rsid w:val="001A4EED"/>
    <w:rsid w:val="001A5049"/>
    <w:rsid w:val="001A50CA"/>
    <w:rsid w:val="001A596B"/>
    <w:rsid w:val="001A59D0"/>
    <w:rsid w:val="001A5DA2"/>
    <w:rsid w:val="001A5EF5"/>
    <w:rsid w:val="001A6029"/>
    <w:rsid w:val="001A632E"/>
    <w:rsid w:val="001A6558"/>
    <w:rsid w:val="001A663F"/>
    <w:rsid w:val="001A6CDD"/>
    <w:rsid w:val="001A723E"/>
    <w:rsid w:val="001A724D"/>
    <w:rsid w:val="001A7271"/>
    <w:rsid w:val="001A73EF"/>
    <w:rsid w:val="001A794E"/>
    <w:rsid w:val="001A7C67"/>
    <w:rsid w:val="001A7F4A"/>
    <w:rsid w:val="001B0000"/>
    <w:rsid w:val="001B03A4"/>
    <w:rsid w:val="001B0BDD"/>
    <w:rsid w:val="001B0C02"/>
    <w:rsid w:val="001B0EEB"/>
    <w:rsid w:val="001B1CC5"/>
    <w:rsid w:val="001B1EA0"/>
    <w:rsid w:val="001B2096"/>
    <w:rsid w:val="001B21DF"/>
    <w:rsid w:val="001B2613"/>
    <w:rsid w:val="001B27B2"/>
    <w:rsid w:val="001B2AC7"/>
    <w:rsid w:val="001B2F5F"/>
    <w:rsid w:val="001B2F85"/>
    <w:rsid w:val="001B3061"/>
    <w:rsid w:val="001B3879"/>
    <w:rsid w:val="001B3BA8"/>
    <w:rsid w:val="001B4127"/>
    <w:rsid w:val="001B4A53"/>
    <w:rsid w:val="001B4AB6"/>
    <w:rsid w:val="001B4E39"/>
    <w:rsid w:val="001B507A"/>
    <w:rsid w:val="001B512F"/>
    <w:rsid w:val="001B5133"/>
    <w:rsid w:val="001B563A"/>
    <w:rsid w:val="001B5935"/>
    <w:rsid w:val="001B5B52"/>
    <w:rsid w:val="001B623D"/>
    <w:rsid w:val="001B663E"/>
    <w:rsid w:val="001B6AB8"/>
    <w:rsid w:val="001B6BE9"/>
    <w:rsid w:val="001B6EE4"/>
    <w:rsid w:val="001B707B"/>
    <w:rsid w:val="001B71E7"/>
    <w:rsid w:val="001B727A"/>
    <w:rsid w:val="001B7444"/>
    <w:rsid w:val="001B7586"/>
    <w:rsid w:val="001B77CD"/>
    <w:rsid w:val="001B7A84"/>
    <w:rsid w:val="001B7EDA"/>
    <w:rsid w:val="001B7F38"/>
    <w:rsid w:val="001C0489"/>
    <w:rsid w:val="001C05A0"/>
    <w:rsid w:val="001C0BDF"/>
    <w:rsid w:val="001C0CC2"/>
    <w:rsid w:val="001C1002"/>
    <w:rsid w:val="001C121A"/>
    <w:rsid w:val="001C2122"/>
    <w:rsid w:val="001C243C"/>
    <w:rsid w:val="001C2644"/>
    <w:rsid w:val="001C26D9"/>
    <w:rsid w:val="001C2DE2"/>
    <w:rsid w:val="001C2E8C"/>
    <w:rsid w:val="001C338E"/>
    <w:rsid w:val="001C3490"/>
    <w:rsid w:val="001C35C1"/>
    <w:rsid w:val="001C36E1"/>
    <w:rsid w:val="001C37CA"/>
    <w:rsid w:val="001C3B06"/>
    <w:rsid w:val="001C3C9E"/>
    <w:rsid w:val="001C3CA9"/>
    <w:rsid w:val="001C3EA7"/>
    <w:rsid w:val="001C3F89"/>
    <w:rsid w:val="001C4546"/>
    <w:rsid w:val="001C45CF"/>
    <w:rsid w:val="001C4616"/>
    <w:rsid w:val="001C4880"/>
    <w:rsid w:val="001C4910"/>
    <w:rsid w:val="001C4927"/>
    <w:rsid w:val="001C4A6D"/>
    <w:rsid w:val="001C4E25"/>
    <w:rsid w:val="001C4EE3"/>
    <w:rsid w:val="001C5010"/>
    <w:rsid w:val="001C5084"/>
    <w:rsid w:val="001C5346"/>
    <w:rsid w:val="001C53B2"/>
    <w:rsid w:val="001C5424"/>
    <w:rsid w:val="001C542D"/>
    <w:rsid w:val="001C57D7"/>
    <w:rsid w:val="001C6182"/>
    <w:rsid w:val="001C6466"/>
    <w:rsid w:val="001C64DA"/>
    <w:rsid w:val="001C67D8"/>
    <w:rsid w:val="001C6C60"/>
    <w:rsid w:val="001C6DE9"/>
    <w:rsid w:val="001C7236"/>
    <w:rsid w:val="001C780B"/>
    <w:rsid w:val="001C7F7C"/>
    <w:rsid w:val="001D01EC"/>
    <w:rsid w:val="001D0372"/>
    <w:rsid w:val="001D0A41"/>
    <w:rsid w:val="001D0C2A"/>
    <w:rsid w:val="001D0C75"/>
    <w:rsid w:val="001D0D18"/>
    <w:rsid w:val="001D1452"/>
    <w:rsid w:val="001D1B7F"/>
    <w:rsid w:val="001D209B"/>
    <w:rsid w:val="001D2175"/>
    <w:rsid w:val="001D21C9"/>
    <w:rsid w:val="001D28F6"/>
    <w:rsid w:val="001D2A70"/>
    <w:rsid w:val="001D2C26"/>
    <w:rsid w:val="001D2F1A"/>
    <w:rsid w:val="001D3168"/>
    <w:rsid w:val="001D3280"/>
    <w:rsid w:val="001D340E"/>
    <w:rsid w:val="001D342A"/>
    <w:rsid w:val="001D342D"/>
    <w:rsid w:val="001D34CF"/>
    <w:rsid w:val="001D36D4"/>
    <w:rsid w:val="001D373B"/>
    <w:rsid w:val="001D3A69"/>
    <w:rsid w:val="001D3B7F"/>
    <w:rsid w:val="001D3CAF"/>
    <w:rsid w:val="001D4345"/>
    <w:rsid w:val="001D4720"/>
    <w:rsid w:val="001D4D07"/>
    <w:rsid w:val="001D4E70"/>
    <w:rsid w:val="001D53A0"/>
    <w:rsid w:val="001D5766"/>
    <w:rsid w:val="001D617F"/>
    <w:rsid w:val="001D6667"/>
    <w:rsid w:val="001D6960"/>
    <w:rsid w:val="001D6AD5"/>
    <w:rsid w:val="001D6D14"/>
    <w:rsid w:val="001D6EFA"/>
    <w:rsid w:val="001D7473"/>
    <w:rsid w:val="001D77A3"/>
    <w:rsid w:val="001D78F9"/>
    <w:rsid w:val="001D7E66"/>
    <w:rsid w:val="001E006C"/>
    <w:rsid w:val="001E0508"/>
    <w:rsid w:val="001E08D2"/>
    <w:rsid w:val="001E1411"/>
    <w:rsid w:val="001E15C7"/>
    <w:rsid w:val="001E1689"/>
    <w:rsid w:val="001E1B97"/>
    <w:rsid w:val="001E1C41"/>
    <w:rsid w:val="001E1D52"/>
    <w:rsid w:val="001E1E36"/>
    <w:rsid w:val="001E21D2"/>
    <w:rsid w:val="001E2337"/>
    <w:rsid w:val="001E237E"/>
    <w:rsid w:val="001E276C"/>
    <w:rsid w:val="001E29CB"/>
    <w:rsid w:val="001E2CBD"/>
    <w:rsid w:val="001E31C9"/>
    <w:rsid w:val="001E36E6"/>
    <w:rsid w:val="001E370D"/>
    <w:rsid w:val="001E388A"/>
    <w:rsid w:val="001E3AEA"/>
    <w:rsid w:val="001E3B47"/>
    <w:rsid w:val="001E3B7B"/>
    <w:rsid w:val="001E3F83"/>
    <w:rsid w:val="001E45EF"/>
    <w:rsid w:val="001E4699"/>
    <w:rsid w:val="001E4D21"/>
    <w:rsid w:val="001E52BE"/>
    <w:rsid w:val="001E5413"/>
    <w:rsid w:val="001E54D5"/>
    <w:rsid w:val="001E5CFC"/>
    <w:rsid w:val="001E615C"/>
    <w:rsid w:val="001E6457"/>
    <w:rsid w:val="001E6725"/>
    <w:rsid w:val="001E6961"/>
    <w:rsid w:val="001E6AD0"/>
    <w:rsid w:val="001E7102"/>
    <w:rsid w:val="001E7255"/>
    <w:rsid w:val="001E7276"/>
    <w:rsid w:val="001E72FF"/>
    <w:rsid w:val="001E787B"/>
    <w:rsid w:val="001E79B3"/>
    <w:rsid w:val="001E7BE3"/>
    <w:rsid w:val="001E7DD9"/>
    <w:rsid w:val="001E7DEC"/>
    <w:rsid w:val="001E7FE2"/>
    <w:rsid w:val="001F007F"/>
    <w:rsid w:val="001F0080"/>
    <w:rsid w:val="001F04D1"/>
    <w:rsid w:val="001F06F7"/>
    <w:rsid w:val="001F0863"/>
    <w:rsid w:val="001F0C44"/>
    <w:rsid w:val="001F0CFC"/>
    <w:rsid w:val="001F0D34"/>
    <w:rsid w:val="001F0D82"/>
    <w:rsid w:val="001F128A"/>
    <w:rsid w:val="001F14C3"/>
    <w:rsid w:val="001F1C26"/>
    <w:rsid w:val="001F1C93"/>
    <w:rsid w:val="001F2167"/>
    <w:rsid w:val="001F2255"/>
    <w:rsid w:val="001F2431"/>
    <w:rsid w:val="001F2647"/>
    <w:rsid w:val="001F2AC9"/>
    <w:rsid w:val="001F2AFA"/>
    <w:rsid w:val="001F3093"/>
    <w:rsid w:val="001F33B2"/>
    <w:rsid w:val="001F415E"/>
    <w:rsid w:val="001F4361"/>
    <w:rsid w:val="001F4717"/>
    <w:rsid w:val="001F4ACC"/>
    <w:rsid w:val="001F5136"/>
    <w:rsid w:val="001F5567"/>
    <w:rsid w:val="001F5822"/>
    <w:rsid w:val="001F59C1"/>
    <w:rsid w:val="001F5DD6"/>
    <w:rsid w:val="001F5EB0"/>
    <w:rsid w:val="001F5F11"/>
    <w:rsid w:val="001F5F16"/>
    <w:rsid w:val="001F6204"/>
    <w:rsid w:val="001F6D48"/>
    <w:rsid w:val="001F6F53"/>
    <w:rsid w:val="001F6FDF"/>
    <w:rsid w:val="001F7207"/>
    <w:rsid w:val="001F7301"/>
    <w:rsid w:val="001F757B"/>
    <w:rsid w:val="001F7631"/>
    <w:rsid w:val="001F7ACA"/>
    <w:rsid w:val="001F7B60"/>
    <w:rsid w:val="001F7BC6"/>
    <w:rsid w:val="001F7E9A"/>
    <w:rsid w:val="00200386"/>
    <w:rsid w:val="002003C7"/>
    <w:rsid w:val="00200B9B"/>
    <w:rsid w:val="00201350"/>
    <w:rsid w:val="0020151F"/>
    <w:rsid w:val="0020164B"/>
    <w:rsid w:val="00201FA6"/>
    <w:rsid w:val="002021F4"/>
    <w:rsid w:val="00202BF2"/>
    <w:rsid w:val="00202C53"/>
    <w:rsid w:val="00202C5B"/>
    <w:rsid w:val="00202E4C"/>
    <w:rsid w:val="0020356B"/>
    <w:rsid w:val="0020357A"/>
    <w:rsid w:val="00203602"/>
    <w:rsid w:val="00203A0B"/>
    <w:rsid w:val="00203A1E"/>
    <w:rsid w:val="00203E59"/>
    <w:rsid w:val="00204206"/>
    <w:rsid w:val="00204311"/>
    <w:rsid w:val="00204873"/>
    <w:rsid w:val="00204D4E"/>
    <w:rsid w:val="00204DD8"/>
    <w:rsid w:val="00204F12"/>
    <w:rsid w:val="0020524C"/>
    <w:rsid w:val="00205380"/>
    <w:rsid w:val="0020557B"/>
    <w:rsid w:val="002059D5"/>
    <w:rsid w:val="00205CD9"/>
    <w:rsid w:val="00205E1B"/>
    <w:rsid w:val="0020622D"/>
    <w:rsid w:val="002062FF"/>
    <w:rsid w:val="002063DA"/>
    <w:rsid w:val="0020712A"/>
    <w:rsid w:val="00207C49"/>
    <w:rsid w:val="00207CA8"/>
    <w:rsid w:val="00207EFF"/>
    <w:rsid w:val="00207FC3"/>
    <w:rsid w:val="00210342"/>
    <w:rsid w:val="00210B1E"/>
    <w:rsid w:val="00210E71"/>
    <w:rsid w:val="0021116D"/>
    <w:rsid w:val="00211452"/>
    <w:rsid w:val="002115A1"/>
    <w:rsid w:val="00211638"/>
    <w:rsid w:val="00211814"/>
    <w:rsid w:val="00211B70"/>
    <w:rsid w:val="00212040"/>
    <w:rsid w:val="0021233C"/>
    <w:rsid w:val="002123B0"/>
    <w:rsid w:val="0021264F"/>
    <w:rsid w:val="00212894"/>
    <w:rsid w:val="00212B37"/>
    <w:rsid w:val="00212D2C"/>
    <w:rsid w:val="00212EAE"/>
    <w:rsid w:val="00212ED3"/>
    <w:rsid w:val="0021358D"/>
    <w:rsid w:val="00213AF6"/>
    <w:rsid w:val="00213B2F"/>
    <w:rsid w:val="00214345"/>
    <w:rsid w:val="00214427"/>
    <w:rsid w:val="0021450E"/>
    <w:rsid w:val="00214729"/>
    <w:rsid w:val="002149E4"/>
    <w:rsid w:val="00214A66"/>
    <w:rsid w:val="00215475"/>
    <w:rsid w:val="0021553F"/>
    <w:rsid w:val="00215989"/>
    <w:rsid w:val="00215C72"/>
    <w:rsid w:val="002161FC"/>
    <w:rsid w:val="002167A2"/>
    <w:rsid w:val="00216A65"/>
    <w:rsid w:val="00216AD3"/>
    <w:rsid w:val="00216D93"/>
    <w:rsid w:val="00216FF2"/>
    <w:rsid w:val="0021718F"/>
    <w:rsid w:val="002174EC"/>
    <w:rsid w:val="00217765"/>
    <w:rsid w:val="0021778D"/>
    <w:rsid w:val="00217B6B"/>
    <w:rsid w:val="00220412"/>
    <w:rsid w:val="00220716"/>
    <w:rsid w:val="0022081B"/>
    <w:rsid w:val="00220BD8"/>
    <w:rsid w:val="00220DDF"/>
    <w:rsid w:val="002210B7"/>
    <w:rsid w:val="002214C0"/>
    <w:rsid w:val="00221570"/>
    <w:rsid w:val="00221D26"/>
    <w:rsid w:val="002224E1"/>
    <w:rsid w:val="00222737"/>
    <w:rsid w:val="00222C07"/>
    <w:rsid w:val="00222EAD"/>
    <w:rsid w:val="00223212"/>
    <w:rsid w:val="0022327A"/>
    <w:rsid w:val="00223449"/>
    <w:rsid w:val="00223558"/>
    <w:rsid w:val="002235F5"/>
    <w:rsid w:val="002236B1"/>
    <w:rsid w:val="00223D48"/>
    <w:rsid w:val="00223E2D"/>
    <w:rsid w:val="00224170"/>
    <w:rsid w:val="002243B4"/>
    <w:rsid w:val="00224864"/>
    <w:rsid w:val="00224A54"/>
    <w:rsid w:val="00224F72"/>
    <w:rsid w:val="002251FB"/>
    <w:rsid w:val="00225687"/>
    <w:rsid w:val="002256D0"/>
    <w:rsid w:val="002260F9"/>
    <w:rsid w:val="00226786"/>
    <w:rsid w:val="00226BE9"/>
    <w:rsid w:val="00226FCE"/>
    <w:rsid w:val="00227363"/>
    <w:rsid w:val="002275FA"/>
    <w:rsid w:val="00227660"/>
    <w:rsid w:val="00227792"/>
    <w:rsid w:val="00227CB8"/>
    <w:rsid w:val="002303F5"/>
    <w:rsid w:val="0023045F"/>
    <w:rsid w:val="002305F6"/>
    <w:rsid w:val="0023080B"/>
    <w:rsid w:val="002308DD"/>
    <w:rsid w:val="00230C1A"/>
    <w:rsid w:val="00230FAA"/>
    <w:rsid w:val="00230FF1"/>
    <w:rsid w:val="00231506"/>
    <w:rsid w:val="0023162B"/>
    <w:rsid w:val="00231AC1"/>
    <w:rsid w:val="00231ACB"/>
    <w:rsid w:val="0023278E"/>
    <w:rsid w:val="002327D7"/>
    <w:rsid w:val="00232AEF"/>
    <w:rsid w:val="00232E09"/>
    <w:rsid w:val="00233040"/>
    <w:rsid w:val="00234121"/>
    <w:rsid w:val="00234204"/>
    <w:rsid w:val="00234259"/>
    <w:rsid w:val="002343ED"/>
    <w:rsid w:val="00234474"/>
    <w:rsid w:val="00234741"/>
    <w:rsid w:val="002348DA"/>
    <w:rsid w:val="002348E2"/>
    <w:rsid w:val="00234A1D"/>
    <w:rsid w:val="00234BAC"/>
    <w:rsid w:val="00234BC6"/>
    <w:rsid w:val="00234F0E"/>
    <w:rsid w:val="0023526D"/>
    <w:rsid w:val="00235471"/>
    <w:rsid w:val="00235C8A"/>
    <w:rsid w:val="00235E31"/>
    <w:rsid w:val="00235F14"/>
    <w:rsid w:val="0023602C"/>
    <w:rsid w:val="0023617B"/>
    <w:rsid w:val="0023637C"/>
    <w:rsid w:val="002369C9"/>
    <w:rsid w:val="00236C66"/>
    <w:rsid w:val="00236CF0"/>
    <w:rsid w:val="00237147"/>
    <w:rsid w:val="00237364"/>
    <w:rsid w:val="002373F6"/>
    <w:rsid w:val="002373FC"/>
    <w:rsid w:val="00237EF5"/>
    <w:rsid w:val="00237FBA"/>
    <w:rsid w:val="00240149"/>
    <w:rsid w:val="002404AC"/>
    <w:rsid w:val="00240656"/>
    <w:rsid w:val="0024079F"/>
    <w:rsid w:val="00241412"/>
    <w:rsid w:val="00241A7F"/>
    <w:rsid w:val="00241C49"/>
    <w:rsid w:val="0024213E"/>
    <w:rsid w:val="002428CC"/>
    <w:rsid w:val="00242B57"/>
    <w:rsid w:val="002431F6"/>
    <w:rsid w:val="002432B0"/>
    <w:rsid w:val="0024386B"/>
    <w:rsid w:val="00243D98"/>
    <w:rsid w:val="00244128"/>
    <w:rsid w:val="00244373"/>
    <w:rsid w:val="00244523"/>
    <w:rsid w:val="00244667"/>
    <w:rsid w:val="002447BE"/>
    <w:rsid w:val="00244879"/>
    <w:rsid w:val="0024499A"/>
    <w:rsid w:val="00244E09"/>
    <w:rsid w:val="0024503E"/>
    <w:rsid w:val="0024522B"/>
    <w:rsid w:val="002452F9"/>
    <w:rsid w:val="00245CE8"/>
    <w:rsid w:val="00245F76"/>
    <w:rsid w:val="00245F8C"/>
    <w:rsid w:val="002462EC"/>
    <w:rsid w:val="0024646E"/>
    <w:rsid w:val="00246491"/>
    <w:rsid w:val="00246530"/>
    <w:rsid w:val="002465EA"/>
    <w:rsid w:val="0024676B"/>
    <w:rsid w:val="00246E58"/>
    <w:rsid w:val="00247362"/>
    <w:rsid w:val="0024768F"/>
    <w:rsid w:val="002477B9"/>
    <w:rsid w:val="00247FD6"/>
    <w:rsid w:val="00250120"/>
    <w:rsid w:val="00250381"/>
    <w:rsid w:val="00250419"/>
    <w:rsid w:val="002506ED"/>
    <w:rsid w:val="00250B44"/>
    <w:rsid w:val="00251FC3"/>
    <w:rsid w:val="002528E6"/>
    <w:rsid w:val="00252B2E"/>
    <w:rsid w:val="00252F32"/>
    <w:rsid w:val="002533D1"/>
    <w:rsid w:val="002536D3"/>
    <w:rsid w:val="00253B80"/>
    <w:rsid w:val="00253EDD"/>
    <w:rsid w:val="00254030"/>
    <w:rsid w:val="002542C4"/>
    <w:rsid w:val="0025456B"/>
    <w:rsid w:val="0025458B"/>
    <w:rsid w:val="0025470F"/>
    <w:rsid w:val="002549EA"/>
    <w:rsid w:val="00254C31"/>
    <w:rsid w:val="00254D9F"/>
    <w:rsid w:val="00254E75"/>
    <w:rsid w:val="00255285"/>
    <w:rsid w:val="002552E7"/>
    <w:rsid w:val="002553F2"/>
    <w:rsid w:val="002557E3"/>
    <w:rsid w:val="00255918"/>
    <w:rsid w:val="00255CF1"/>
    <w:rsid w:val="00256872"/>
    <w:rsid w:val="00256886"/>
    <w:rsid w:val="002579BB"/>
    <w:rsid w:val="00260645"/>
    <w:rsid w:val="002608B2"/>
    <w:rsid w:val="00260980"/>
    <w:rsid w:val="00260CC4"/>
    <w:rsid w:val="00260EFE"/>
    <w:rsid w:val="00260F11"/>
    <w:rsid w:val="002613C3"/>
    <w:rsid w:val="00261518"/>
    <w:rsid w:val="002616CA"/>
    <w:rsid w:val="002617A9"/>
    <w:rsid w:val="00261F5F"/>
    <w:rsid w:val="0026200B"/>
    <w:rsid w:val="002623AC"/>
    <w:rsid w:val="0026245C"/>
    <w:rsid w:val="00262557"/>
    <w:rsid w:val="00262561"/>
    <w:rsid w:val="002625F2"/>
    <w:rsid w:val="0026283F"/>
    <w:rsid w:val="00262B5B"/>
    <w:rsid w:val="00262C0F"/>
    <w:rsid w:val="00262CED"/>
    <w:rsid w:val="0026315C"/>
    <w:rsid w:val="00263283"/>
    <w:rsid w:val="00263826"/>
    <w:rsid w:val="00263C8C"/>
    <w:rsid w:val="00264450"/>
    <w:rsid w:val="0026477B"/>
    <w:rsid w:val="00264EEE"/>
    <w:rsid w:val="002655A5"/>
    <w:rsid w:val="002655DE"/>
    <w:rsid w:val="00265858"/>
    <w:rsid w:val="002658FA"/>
    <w:rsid w:val="00265BE1"/>
    <w:rsid w:val="00266402"/>
    <w:rsid w:val="00266450"/>
    <w:rsid w:val="00266BF7"/>
    <w:rsid w:val="00266DBC"/>
    <w:rsid w:val="00267425"/>
    <w:rsid w:val="002674CF"/>
    <w:rsid w:val="002676FC"/>
    <w:rsid w:val="0026783F"/>
    <w:rsid w:val="0026785B"/>
    <w:rsid w:val="00267B7C"/>
    <w:rsid w:val="00267E69"/>
    <w:rsid w:val="00267E79"/>
    <w:rsid w:val="002700E3"/>
    <w:rsid w:val="00270503"/>
    <w:rsid w:val="00270978"/>
    <w:rsid w:val="00270BF6"/>
    <w:rsid w:val="00270D82"/>
    <w:rsid w:val="002711DC"/>
    <w:rsid w:val="002713D9"/>
    <w:rsid w:val="002718D8"/>
    <w:rsid w:val="00271B57"/>
    <w:rsid w:val="0027226B"/>
    <w:rsid w:val="002726FC"/>
    <w:rsid w:val="002728C3"/>
    <w:rsid w:val="00272992"/>
    <w:rsid w:val="00272A59"/>
    <w:rsid w:val="00272D54"/>
    <w:rsid w:val="00272D92"/>
    <w:rsid w:val="00272E21"/>
    <w:rsid w:val="00272EDC"/>
    <w:rsid w:val="00272FEB"/>
    <w:rsid w:val="00273254"/>
    <w:rsid w:val="0027350E"/>
    <w:rsid w:val="0027365A"/>
    <w:rsid w:val="0027367C"/>
    <w:rsid w:val="002736BB"/>
    <w:rsid w:val="00273E15"/>
    <w:rsid w:val="00273F44"/>
    <w:rsid w:val="002740A0"/>
    <w:rsid w:val="0027419B"/>
    <w:rsid w:val="00274383"/>
    <w:rsid w:val="002743B5"/>
    <w:rsid w:val="00274573"/>
    <w:rsid w:val="0027457E"/>
    <w:rsid w:val="002745E0"/>
    <w:rsid w:val="0027485C"/>
    <w:rsid w:val="00274954"/>
    <w:rsid w:val="00275131"/>
    <w:rsid w:val="00275347"/>
    <w:rsid w:val="0027576C"/>
    <w:rsid w:val="00275974"/>
    <w:rsid w:val="00275E6E"/>
    <w:rsid w:val="00275E9D"/>
    <w:rsid w:val="002768E4"/>
    <w:rsid w:val="00276B91"/>
    <w:rsid w:val="00276BF1"/>
    <w:rsid w:val="00276E7B"/>
    <w:rsid w:val="0027706E"/>
    <w:rsid w:val="002772E4"/>
    <w:rsid w:val="0027755A"/>
    <w:rsid w:val="002775FB"/>
    <w:rsid w:val="00277A89"/>
    <w:rsid w:val="00277B05"/>
    <w:rsid w:val="00277BF1"/>
    <w:rsid w:val="00277D74"/>
    <w:rsid w:val="00280177"/>
    <w:rsid w:val="002805E3"/>
    <w:rsid w:val="0028064F"/>
    <w:rsid w:val="002806B3"/>
    <w:rsid w:val="002809D4"/>
    <w:rsid w:val="00280A6D"/>
    <w:rsid w:val="00280DE3"/>
    <w:rsid w:val="00280E06"/>
    <w:rsid w:val="00280E55"/>
    <w:rsid w:val="00280ECD"/>
    <w:rsid w:val="002810AA"/>
    <w:rsid w:val="002811F5"/>
    <w:rsid w:val="0028122A"/>
    <w:rsid w:val="002813D6"/>
    <w:rsid w:val="002814A4"/>
    <w:rsid w:val="002818CE"/>
    <w:rsid w:val="00281AB0"/>
    <w:rsid w:val="00282387"/>
    <w:rsid w:val="00282401"/>
    <w:rsid w:val="002824C4"/>
    <w:rsid w:val="002825F7"/>
    <w:rsid w:val="00282938"/>
    <w:rsid w:val="00282D29"/>
    <w:rsid w:val="00282DFB"/>
    <w:rsid w:val="00282E55"/>
    <w:rsid w:val="00283019"/>
    <w:rsid w:val="00283398"/>
    <w:rsid w:val="00283571"/>
    <w:rsid w:val="002835A2"/>
    <w:rsid w:val="002835E4"/>
    <w:rsid w:val="0028407F"/>
    <w:rsid w:val="002840CE"/>
    <w:rsid w:val="002841B4"/>
    <w:rsid w:val="002842B1"/>
    <w:rsid w:val="002842F9"/>
    <w:rsid w:val="002846F1"/>
    <w:rsid w:val="00284BA5"/>
    <w:rsid w:val="00284CC2"/>
    <w:rsid w:val="00285229"/>
    <w:rsid w:val="0028581A"/>
    <w:rsid w:val="00285B98"/>
    <w:rsid w:val="00285E5D"/>
    <w:rsid w:val="00285EA1"/>
    <w:rsid w:val="00285FC7"/>
    <w:rsid w:val="00285FDE"/>
    <w:rsid w:val="002860D6"/>
    <w:rsid w:val="0028620C"/>
    <w:rsid w:val="002863BF"/>
    <w:rsid w:val="002864DF"/>
    <w:rsid w:val="002867D0"/>
    <w:rsid w:val="002869C4"/>
    <w:rsid w:val="00286C65"/>
    <w:rsid w:val="00286C6B"/>
    <w:rsid w:val="00286D1A"/>
    <w:rsid w:val="00286F32"/>
    <w:rsid w:val="002872A1"/>
    <w:rsid w:val="00290120"/>
    <w:rsid w:val="002901CE"/>
    <w:rsid w:val="0029023D"/>
    <w:rsid w:val="002908F5"/>
    <w:rsid w:val="00290CDE"/>
    <w:rsid w:val="00291873"/>
    <w:rsid w:val="00291CFD"/>
    <w:rsid w:val="00291D24"/>
    <w:rsid w:val="002920AD"/>
    <w:rsid w:val="002921F3"/>
    <w:rsid w:val="0029235D"/>
    <w:rsid w:val="002925E8"/>
    <w:rsid w:val="00293025"/>
    <w:rsid w:val="002930C1"/>
    <w:rsid w:val="002933AD"/>
    <w:rsid w:val="00293411"/>
    <w:rsid w:val="0029375E"/>
    <w:rsid w:val="00293922"/>
    <w:rsid w:val="00293E2A"/>
    <w:rsid w:val="00293E5A"/>
    <w:rsid w:val="00293EC1"/>
    <w:rsid w:val="0029407F"/>
    <w:rsid w:val="0029420E"/>
    <w:rsid w:val="002942D6"/>
    <w:rsid w:val="002944FB"/>
    <w:rsid w:val="0029462A"/>
    <w:rsid w:val="002947A2"/>
    <w:rsid w:val="00294929"/>
    <w:rsid w:val="00294FCE"/>
    <w:rsid w:val="0029515B"/>
    <w:rsid w:val="002956ED"/>
    <w:rsid w:val="00295760"/>
    <w:rsid w:val="002958BA"/>
    <w:rsid w:val="0029593F"/>
    <w:rsid w:val="00295C21"/>
    <w:rsid w:val="00295CD9"/>
    <w:rsid w:val="00295E25"/>
    <w:rsid w:val="002961DA"/>
    <w:rsid w:val="0029631C"/>
    <w:rsid w:val="0029644E"/>
    <w:rsid w:val="0029658A"/>
    <w:rsid w:val="002965FF"/>
    <w:rsid w:val="00296665"/>
    <w:rsid w:val="0029667C"/>
    <w:rsid w:val="00296758"/>
    <w:rsid w:val="00296AAF"/>
    <w:rsid w:val="00296B83"/>
    <w:rsid w:val="00296E6D"/>
    <w:rsid w:val="00296F45"/>
    <w:rsid w:val="00297037"/>
    <w:rsid w:val="0029729E"/>
    <w:rsid w:val="0029750F"/>
    <w:rsid w:val="0029782D"/>
    <w:rsid w:val="002A0158"/>
    <w:rsid w:val="002A0314"/>
    <w:rsid w:val="002A0385"/>
    <w:rsid w:val="002A0FEA"/>
    <w:rsid w:val="002A1BBD"/>
    <w:rsid w:val="002A1BDC"/>
    <w:rsid w:val="002A1C37"/>
    <w:rsid w:val="002A1DA8"/>
    <w:rsid w:val="002A1E9A"/>
    <w:rsid w:val="002A1F0A"/>
    <w:rsid w:val="002A2022"/>
    <w:rsid w:val="002A24D9"/>
    <w:rsid w:val="002A268A"/>
    <w:rsid w:val="002A26BD"/>
    <w:rsid w:val="002A2FBA"/>
    <w:rsid w:val="002A3145"/>
    <w:rsid w:val="002A31B6"/>
    <w:rsid w:val="002A33DA"/>
    <w:rsid w:val="002A3A03"/>
    <w:rsid w:val="002A3C5F"/>
    <w:rsid w:val="002A3E3D"/>
    <w:rsid w:val="002A4747"/>
    <w:rsid w:val="002A4D66"/>
    <w:rsid w:val="002A4F1B"/>
    <w:rsid w:val="002A50F1"/>
    <w:rsid w:val="002A54F5"/>
    <w:rsid w:val="002A589F"/>
    <w:rsid w:val="002A5E5D"/>
    <w:rsid w:val="002A66E2"/>
    <w:rsid w:val="002A6725"/>
    <w:rsid w:val="002A6F67"/>
    <w:rsid w:val="002A70FA"/>
    <w:rsid w:val="002A7310"/>
    <w:rsid w:val="002A7521"/>
    <w:rsid w:val="002A75A7"/>
    <w:rsid w:val="002A7860"/>
    <w:rsid w:val="002B008C"/>
    <w:rsid w:val="002B0144"/>
    <w:rsid w:val="002B02B9"/>
    <w:rsid w:val="002B0496"/>
    <w:rsid w:val="002B06B6"/>
    <w:rsid w:val="002B070E"/>
    <w:rsid w:val="002B08DC"/>
    <w:rsid w:val="002B0B2D"/>
    <w:rsid w:val="002B0C5F"/>
    <w:rsid w:val="002B107D"/>
    <w:rsid w:val="002B10B0"/>
    <w:rsid w:val="002B11E8"/>
    <w:rsid w:val="002B1E7F"/>
    <w:rsid w:val="002B2549"/>
    <w:rsid w:val="002B2F93"/>
    <w:rsid w:val="002B3104"/>
    <w:rsid w:val="002B34D2"/>
    <w:rsid w:val="002B3A01"/>
    <w:rsid w:val="002B3A0A"/>
    <w:rsid w:val="002B3E68"/>
    <w:rsid w:val="002B3F68"/>
    <w:rsid w:val="002B4327"/>
    <w:rsid w:val="002B4414"/>
    <w:rsid w:val="002B463B"/>
    <w:rsid w:val="002B46DD"/>
    <w:rsid w:val="002B47A2"/>
    <w:rsid w:val="002B4FAB"/>
    <w:rsid w:val="002B5048"/>
    <w:rsid w:val="002B5249"/>
    <w:rsid w:val="002B5A0E"/>
    <w:rsid w:val="002B5C77"/>
    <w:rsid w:val="002B5E0C"/>
    <w:rsid w:val="002B5FD4"/>
    <w:rsid w:val="002B6228"/>
    <w:rsid w:val="002B624A"/>
    <w:rsid w:val="002B67FC"/>
    <w:rsid w:val="002B7021"/>
    <w:rsid w:val="002B71AC"/>
    <w:rsid w:val="002B7470"/>
    <w:rsid w:val="002B7494"/>
    <w:rsid w:val="002B74AE"/>
    <w:rsid w:val="002B7667"/>
    <w:rsid w:val="002B7735"/>
    <w:rsid w:val="002B788C"/>
    <w:rsid w:val="002B7A72"/>
    <w:rsid w:val="002B7CA6"/>
    <w:rsid w:val="002C0080"/>
    <w:rsid w:val="002C00EF"/>
    <w:rsid w:val="002C09FD"/>
    <w:rsid w:val="002C15B5"/>
    <w:rsid w:val="002C1989"/>
    <w:rsid w:val="002C1B69"/>
    <w:rsid w:val="002C1B6A"/>
    <w:rsid w:val="002C1CEB"/>
    <w:rsid w:val="002C1D64"/>
    <w:rsid w:val="002C225A"/>
    <w:rsid w:val="002C26F2"/>
    <w:rsid w:val="002C2E25"/>
    <w:rsid w:val="002C2EC2"/>
    <w:rsid w:val="002C2F16"/>
    <w:rsid w:val="002C38D1"/>
    <w:rsid w:val="002C3B0A"/>
    <w:rsid w:val="002C44E9"/>
    <w:rsid w:val="002C4F59"/>
    <w:rsid w:val="002C5230"/>
    <w:rsid w:val="002C53B3"/>
    <w:rsid w:val="002C5BA6"/>
    <w:rsid w:val="002C6056"/>
    <w:rsid w:val="002C6076"/>
    <w:rsid w:val="002C6555"/>
    <w:rsid w:val="002C680A"/>
    <w:rsid w:val="002C7321"/>
    <w:rsid w:val="002C7799"/>
    <w:rsid w:val="002C78A0"/>
    <w:rsid w:val="002C791F"/>
    <w:rsid w:val="002C7B1E"/>
    <w:rsid w:val="002C7D4D"/>
    <w:rsid w:val="002C7E19"/>
    <w:rsid w:val="002D01A2"/>
    <w:rsid w:val="002D0272"/>
    <w:rsid w:val="002D02A6"/>
    <w:rsid w:val="002D0C6B"/>
    <w:rsid w:val="002D0D0F"/>
    <w:rsid w:val="002D0D68"/>
    <w:rsid w:val="002D0E91"/>
    <w:rsid w:val="002D1121"/>
    <w:rsid w:val="002D1A16"/>
    <w:rsid w:val="002D1BAB"/>
    <w:rsid w:val="002D1CCC"/>
    <w:rsid w:val="002D1D0A"/>
    <w:rsid w:val="002D1E33"/>
    <w:rsid w:val="002D222A"/>
    <w:rsid w:val="002D23F8"/>
    <w:rsid w:val="002D27C7"/>
    <w:rsid w:val="002D37A1"/>
    <w:rsid w:val="002D3F89"/>
    <w:rsid w:val="002D4567"/>
    <w:rsid w:val="002D45D4"/>
    <w:rsid w:val="002D4A4F"/>
    <w:rsid w:val="002D4A9B"/>
    <w:rsid w:val="002D512F"/>
    <w:rsid w:val="002D5219"/>
    <w:rsid w:val="002D5995"/>
    <w:rsid w:val="002D59AB"/>
    <w:rsid w:val="002D5EED"/>
    <w:rsid w:val="002D602E"/>
    <w:rsid w:val="002D622E"/>
    <w:rsid w:val="002D63C3"/>
    <w:rsid w:val="002D647B"/>
    <w:rsid w:val="002D65C0"/>
    <w:rsid w:val="002D6D88"/>
    <w:rsid w:val="002D6DDB"/>
    <w:rsid w:val="002D71F2"/>
    <w:rsid w:val="002D7261"/>
    <w:rsid w:val="002D7AF3"/>
    <w:rsid w:val="002D7C63"/>
    <w:rsid w:val="002D7D13"/>
    <w:rsid w:val="002D7F4A"/>
    <w:rsid w:val="002E01BB"/>
    <w:rsid w:val="002E031F"/>
    <w:rsid w:val="002E03C2"/>
    <w:rsid w:val="002E04A5"/>
    <w:rsid w:val="002E06D0"/>
    <w:rsid w:val="002E07E3"/>
    <w:rsid w:val="002E083F"/>
    <w:rsid w:val="002E0FD8"/>
    <w:rsid w:val="002E1211"/>
    <w:rsid w:val="002E12A6"/>
    <w:rsid w:val="002E12EC"/>
    <w:rsid w:val="002E1380"/>
    <w:rsid w:val="002E1599"/>
    <w:rsid w:val="002E18B9"/>
    <w:rsid w:val="002E192A"/>
    <w:rsid w:val="002E1967"/>
    <w:rsid w:val="002E1B90"/>
    <w:rsid w:val="002E1CCD"/>
    <w:rsid w:val="002E1EF2"/>
    <w:rsid w:val="002E1F8B"/>
    <w:rsid w:val="002E20B8"/>
    <w:rsid w:val="002E2870"/>
    <w:rsid w:val="002E28C9"/>
    <w:rsid w:val="002E33F6"/>
    <w:rsid w:val="002E3821"/>
    <w:rsid w:val="002E3A1D"/>
    <w:rsid w:val="002E409A"/>
    <w:rsid w:val="002E41B5"/>
    <w:rsid w:val="002E4967"/>
    <w:rsid w:val="002E4B6F"/>
    <w:rsid w:val="002E4B74"/>
    <w:rsid w:val="002E4DCB"/>
    <w:rsid w:val="002E4E56"/>
    <w:rsid w:val="002E5413"/>
    <w:rsid w:val="002E549B"/>
    <w:rsid w:val="002E5514"/>
    <w:rsid w:val="002E560C"/>
    <w:rsid w:val="002E5916"/>
    <w:rsid w:val="002E5F6B"/>
    <w:rsid w:val="002E5FA0"/>
    <w:rsid w:val="002E637F"/>
    <w:rsid w:val="002E644B"/>
    <w:rsid w:val="002E66DC"/>
    <w:rsid w:val="002E6B6F"/>
    <w:rsid w:val="002E6BF2"/>
    <w:rsid w:val="002E6C12"/>
    <w:rsid w:val="002E756A"/>
    <w:rsid w:val="002E7871"/>
    <w:rsid w:val="002E7999"/>
    <w:rsid w:val="002F0205"/>
    <w:rsid w:val="002F027F"/>
    <w:rsid w:val="002F0DDB"/>
    <w:rsid w:val="002F1909"/>
    <w:rsid w:val="002F1D67"/>
    <w:rsid w:val="002F23DA"/>
    <w:rsid w:val="002F25D8"/>
    <w:rsid w:val="002F2A41"/>
    <w:rsid w:val="002F2BE5"/>
    <w:rsid w:val="002F2C7F"/>
    <w:rsid w:val="002F2CE1"/>
    <w:rsid w:val="002F2CF5"/>
    <w:rsid w:val="002F2E1A"/>
    <w:rsid w:val="002F2F56"/>
    <w:rsid w:val="002F356A"/>
    <w:rsid w:val="002F405B"/>
    <w:rsid w:val="002F4159"/>
    <w:rsid w:val="002F4172"/>
    <w:rsid w:val="002F4353"/>
    <w:rsid w:val="002F463F"/>
    <w:rsid w:val="002F4B51"/>
    <w:rsid w:val="002F4DC5"/>
    <w:rsid w:val="002F4E9A"/>
    <w:rsid w:val="002F5353"/>
    <w:rsid w:val="002F57B6"/>
    <w:rsid w:val="002F58D5"/>
    <w:rsid w:val="002F5A69"/>
    <w:rsid w:val="002F6124"/>
    <w:rsid w:val="002F6BE9"/>
    <w:rsid w:val="002F6C2F"/>
    <w:rsid w:val="002F6D36"/>
    <w:rsid w:val="002F7018"/>
    <w:rsid w:val="002F7866"/>
    <w:rsid w:val="002F795D"/>
    <w:rsid w:val="002F7B00"/>
    <w:rsid w:val="002F7E19"/>
    <w:rsid w:val="002F7E54"/>
    <w:rsid w:val="002F7EB6"/>
    <w:rsid w:val="002F7F09"/>
    <w:rsid w:val="00300F32"/>
    <w:rsid w:val="00301065"/>
    <w:rsid w:val="00301574"/>
    <w:rsid w:val="003015D4"/>
    <w:rsid w:val="0030183D"/>
    <w:rsid w:val="00301891"/>
    <w:rsid w:val="00301BEF"/>
    <w:rsid w:val="00301BF0"/>
    <w:rsid w:val="0030264F"/>
    <w:rsid w:val="003028A6"/>
    <w:rsid w:val="00302911"/>
    <w:rsid w:val="00302E18"/>
    <w:rsid w:val="0030314A"/>
    <w:rsid w:val="003037B9"/>
    <w:rsid w:val="00303960"/>
    <w:rsid w:val="00303E40"/>
    <w:rsid w:val="00304438"/>
    <w:rsid w:val="00304663"/>
    <w:rsid w:val="00304A26"/>
    <w:rsid w:val="00304B67"/>
    <w:rsid w:val="00305358"/>
    <w:rsid w:val="003053A6"/>
    <w:rsid w:val="003055DB"/>
    <w:rsid w:val="00305FDC"/>
    <w:rsid w:val="0030693D"/>
    <w:rsid w:val="00306BB1"/>
    <w:rsid w:val="00306F8C"/>
    <w:rsid w:val="003074B4"/>
    <w:rsid w:val="00307787"/>
    <w:rsid w:val="003077BD"/>
    <w:rsid w:val="00307BF3"/>
    <w:rsid w:val="0031031A"/>
    <w:rsid w:val="003106E5"/>
    <w:rsid w:val="003107DA"/>
    <w:rsid w:val="00310960"/>
    <w:rsid w:val="00310F37"/>
    <w:rsid w:val="00311438"/>
    <w:rsid w:val="003116D1"/>
    <w:rsid w:val="003116F6"/>
    <w:rsid w:val="003118B1"/>
    <w:rsid w:val="003119F9"/>
    <w:rsid w:val="00311BAE"/>
    <w:rsid w:val="00311F6D"/>
    <w:rsid w:val="0031214C"/>
    <w:rsid w:val="003123A3"/>
    <w:rsid w:val="003124CE"/>
    <w:rsid w:val="0031277D"/>
    <w:rsid w:val="003127F8"/>
    <w:rsid w:val="00312C44"/>
    <w:rsid w:val="003135A2"/>
    <w:rsid w:val="00313992"/>
    <w:rsid w:val="00313C95"/>
    <w:rsid w:val="0031433D"/>
    <w:rsid w:val="003146F7"/>
    <w:rsid w:val="0031489B"/>
    <w:rsid w:val="00314997"/>
    <w:rsid w:val="00315131"/>
    <w:rsid w:val="0031529E"/>
    <w:rsid w:val="00315580"/>
    <w:rsid w:val="003156CE"/>
    <w:rsid w:val="00315706"/>
    <w:rsid w:val="00315964"/>
    <w:rsid w:val="00315C2C"/>
    <w:rsid w:val="00315C33"/>
    <w:rsid w:val="00315EE3"/>
    <w:rsid w:val="00316170"/>
    <w:rsid w:val="00316807"/>
    <w:rsid w:val="003168B2"/>
    <w:rsid w:val="00316A75"/>
    <w:rsid w:val="00316B6C"/>
    <w:rsid w:val="00316B92"/>
    <w:rsid w:val="00316DAF"/>
    <w:rsid w:val="00317387"/>
    <w:rsid w:val="0031741E"/>
    <w:rsid w:val="0031771E"/>
    <w:rsid w:val="00317794"/>
    <w:rsid w:val="003177AE"/>
    <w:rsid w:val="00317849"/>
    <w:rsid w:val="00317A58"/>
    <w:rsid w:val="00317C15"/>
    <w:rsid w:val="00317CE6"/>
    <w:rsid w:val="00320512"/>
    <w:rsid w:val="003209E3"/>
    <w:rsid w:val="00320B91"/>
    <w:rsid w:val="00320BF1"/>
    <w:rsid w:val="00320EF3"/>
    <w:rsid w:val="00321220"/>
    <w:rsid w:val="00321362"/>
    <w:rsid w:val="003219BC"/>
    <w:rsid w:val="00321A9B"/>
    <w:rsid w:val="003222F2"/>
    <w:rsid w:val="00322ACF"/>
    <w:rsid w:val="00322CCC"/>
    <w:rsid w:val="00322D9B"/>
    <w:rsid w:val="00322E59"/>
    <w:rsid w:val="00323005"/>
    <w:rsid w:val="00323594"/>
    <w:rsid w:val="00323773"/>
    <w:rsid w:val="00324029"/>
    <w:rsid w:val="003242A9"/>
    <w:rsid w:val="00324324"/>
    <w:rsid w:val="0032435A"/>
    <w:rsid w:val="00324389"/>
    <w:rsid w:val="0032438B"/>
    <w:rsid w:val="00324FD6"/>
    <w:rsid w:val="00325069"/>
    <w:rsid w:val="003255CB"/>
    <w:rsid w:val="00325696"/>
    <w:rsid w:val="00325987"/>
    <w:rsid w:val="003259AC"/>
    <w:rsid w:val="00325B8D"/>
    <w:rsid w:val="00325C6D"/>
    <w:rsid w:val="003260FE"/>
    <w:rsid w:val="00326761"/>
    <w:rsid w:val="0032749E"/>
    <w:rsid w:val="003276BD"/>
    <w:rsid w:val="00327AAA"/>
    <w:rsid w:val="00327E5E"/>
    <w:rsid w:val="00330C97"/>
    <w:rsid w:val="00331141"/>
    <w:rsid w:val="003319D5"/>
    <w:rsid w:val="00331C2E"/>
    <w:rsid w:val="00331E68"/>
    <w:rsid w:val="0033288A"/>
    <w:rsid w:val="00332DB8"/>
    <w:rsid w:val="00333302"/>
    <w:rsid w:val="003336D9"/>
    <w:rsid w:val="0033389D"/>
    <w:rsid w:val="0033457E"/>
    <w:rsid w:val="00334698"/>
    <w:rsid w:val="003348EE"/>
    <w:rsid w:val="00334C28"/>
    <w:rsid w:val="0033533E"/>
    <w:rsid w:val="0033543B"/>
    <w:rsid w:val="00335451"/>
    <w:rsid w:val="00335DF9"/>
    <w:rsid w:val="00335E65"/>
    <w:rsid w:val="00335F39"/>
    <w:rsid w:val="00336007"/>
    <w:rsid w:val="0033640D"/>
    <w:rsid w:val="00336563"/>
    <w:rsid w:val="003365A1"/>
    <w:rsid w:val="00336FF6"/>
    <w:rsid w:val="00337079"/>
    <w:rsid w:val="003370F1"/>
    <w:rsid w:val="00337340"/>
    <w:rsid w:val="00337343"/>
    <w:rsid w:val="00337BEC"/>
    <w:rsid w:val="00340156"/>
    <w:rsid w:val="0034093E"/>
    <w:rsid w:val="00341426"/>
    <w:rsid w:val="003415D1"/>
    <w:rsid w:val="003417DE"/>
    <w:rsid w:val="0034196D"/>
    <w:rsid w:val="00341970"/>
    <w:rsid w:val="00341C97"/>
    <w:rsid w:val="00341D01"/>
    <w:rsid w:val="00342542"/>
    <w:rsid w:val="0034260B"/>
    <w:rsid w:val="00342C6F"/>
    <w:rsid w:val="0034309D"/>
    <w:rsid w:val="00343165"/>
    <w:rsid w:val="00343FE9"/>
    <w:rsid w:val="00343FF6"/>
    <w:rsid w:val="00344265"/>
    <w:rsid w:val="003442C2"/>
    <w:rsid w:val="00344462"/>
    <w:rsid w:val="003444F9"/>
    <w:rsid w:val="00344672"/>
    <w:rsid w:val="0034480C"/>
    <w:rsid w:val="003448E6"/>
    <w:rsid w:val="003449C9"/>
    <w:rsid w:val="00344FC0"/>
    <w:rsid w:val="0034526F"/>
    <w:rsid w:val="003452AE"/>
    <w:rsid w:val="00345346"/>
    <w:rsid w:val="00345A84"/>
    <w:rsid w:val="00345C28"/>
    <w:rsid w:val="00345C6F"/>
    <w:rsid w:val="00345ED8"/>
    <w:rsid w:val="00346213"/>
    <w:rsid w:val="00346375"/>
    <w:rsid w:val="0034657C"/>
    <w:rsid w:val="003465BF"/>
    <w:rsid w:val="00346C1A"/>
    <w:rsid w:val="00346DD6"/>
    <w:rsid w:val="00347715"/>
    <w:rsid w:val="00347A6B"/>
    <w:rsid w:val="003505EF"/>
    <w:rsid w:val="0035076C"/>
    <w:rsid w:val="0035082A"/>
    <w:rsid w:val="0035083F"/>
    <w:rsid w:val="00350950"/>
    <w:rsid w:val="00350BDE"/>
    <w:rsid w:val="003511DE"/>
    <w:rsid w:val="00351794"/>
    <w:rsid w:val="0035229D"/>
    <w:rsid w:val="003522E3"/>
    <w:rsid w:val="0035239C"/>
    <w:rsid w:val="003523BE"/>
    <w:rsid w:val="00352474"/>
    <w:rsid w:val="00352AD1"/>
    <w:rsid w:val="00352C58"/>
    <w:rsid w:val="00352E09"/>
    <w:rsid w:val="00353100"/>
    <w:rsid w:val="0035368D"/>
    <w:rsid w:val="0035379D"/>
    <w:rsid w:val="00353F14"/>
    <w:rsid w:val="00353FE4"/>
    <w:rsid w:val="00354056"/>
    <w:rsid w:val="003540D4"/>
    <w:rsid w:val="00354154"/>
    <w:rsid w:val="00354284"/>
    <w:rsid w:val="00354382"/>
    <w:rsid w:val="00354396"/>
    <w:rsid w:val="003547B7"/>
    <w:rsid w:val="00354B2F"/>
    <w:rsid w:val="00355800"/>
    <w:rsid w:val="00355965"/>
    <w:rsid w:val="0035599A"/>
    <w:rsid w:val="00355EC8"/>
    <w:rsid w:val="00356589"/>
    <w:rsid w:val="00356DE4"/>
    <w:rsid w:val="003570EA"/>
    <w:rsid w:val="00357305"/>
    <w:rsid w:val="00357306"/>
    <w:rsid w:val="003579F5"/>
    <w:rsid w:val="00357D48"/>
    <w:rsid w:val="00360503"/>
    <w:rsid w:val="00360740"/>
    <w:rsid w:val="00360823"/>
    <w:rsid w:val="00360EF0"/>
    <w:rsid w:val="0036109E"/>
    <w:rsid w:val="003610C9"/>
    <w:rsid w:val="00361115"/>
    <w:rsid w:val="0036122E"/>
    <w:rsid w:val="00361253"/>
    <w:rsid w:val="00361512"/>
    <w:rsid w:val="00361571"/>
    <w:rsid w:val="003617EF"/>
    <w:rsid w:val="00361959"/>
    <w:rsid w:val="00361A71"/>
    <w:rsid w:val="00361B2C"/>
    <w:rsid w:val="00361B8B"/>
    <w:rsid w:val="00361C1A"/>
    <w:rsid w:val="00361DE7"/>
    <w:rsid w:val="003625D3"/>
    <w:rsid w:val="003626AE"/>
    <w:rsid w:val="003626D4"/>
    <w:rsid w:val="00362955"/>
    <w:rsid w:val="00362A0F"/>
    <w:rsid w:val="00362B64"/>
    <w:rsid w:val="00362D75"/>
    <w:rsid w:val="0036300B"/>
    <w:rsid w:val="00363BEE"/>
    <w:rsid w:val="003642F3"/>
    <w:rsid w:val="003645D5"/>
    <w:rsid w:val="003648F6"/>
    <w:rsid w:val="00364A6B"/>
    <w:rsid w:val="00364CE6"/>
    <w:rsid w:val="0036552B"/>
    <w:rsid w:val="00365A43"/>
    <w:rsid w:val="00365DEE"/>
    <w:rsid w:val="003664A1"/>
    <w:rsid w:val="003667E0"/>
    <w:rsid w:val="00366A59"/>
    <w:rsid w:val="00366AE3"/>
    <w:rsid w:val="00366BF4"/>
    <w:rsid w:val="00366D8A"/>
    <w:rsid w:val="003672F7"/>
    <w:rsid w:val="0036739D"/>
    <w:rsid w:val="003674F3"/>
    <w:rsid w:val="00367979"/>
    <w:rsid w:val="0036797A"/>
    <w:rsid w:val="0036798C"/>
    <w:rsid w:val="00367AFE"/>
    <w:rsid w:val="00367B89"/>
    <w:rsid w:val="00367CDC"/>
    <w:rsid w:val="00367E17"/>
    <w:rsid w:val="003701FD"/>
    <w:rsid w:val="00370BC8"/>
    <w:rsid w:val="00370D9F"/>
    <w:rsid w:val="003712AE"/>
    <w:rsid w:val="003713A4"/>
    <w:rsid w:val="003719EC"/>
    <w:rsid w:val="00371A68"/>
    <w:rsid w:val="0037210C"/>
    <w:rsid w:val="00372212"/>
    <w:rsid w:val="003727C7"/>
    <w:rsid w:val="003727F3"/>
    <w:rsid w:val="00372A41"/>
    <w:rsid w:val="00372B5F"/>
    <w:rsid w:val="00372C59"/>
    <w:rsid w:val="00372C7F"/>
    <w:rsid w:val="00372D59"/>
    <w:rsid w:val="00372DC9"/>
    <w:rsid w:val="0037340B"/>
    <w:rsid w:val="003739C5"/>
    <w:rsid w:val="00373B3C"/>
    <w:rsid w:val="00373E68"/>
    <w:rsid w:val="00373EB1"/>
    <w:rsid w:val="003742ED"/>
    <w:rsid w:val="0037437F"/>
    <w:rsid w:val="003746A8"/>
    <w:rsid w:val="00374737"/>
    <w:rsid w:val="00374B69"/>
    <w:rsid w:val="00374CB1"/>
    <w:rsid w:val="00374D3A"/>
    <w:rsid w:val="003759CE"/>
    <w:rsid w:val="003759F1"/>
    <w:rsid w:val="00375B11"/>
    <w:rsid w:val="0037609B"/>
    <w:rsid w:val="003760E1"/>
    <w:rsid w:val="0037615B"/>
    <w:rsid w:val="00376746"/>
    <w:rsid w:val="00376D0F"/>
    <w:rsid w:val="00376F7A"/>
    <w:rsid w:val="00376F90"/>
    <w:rsid w:val="00376FEB"/>
    <w:rsid w:val="003771BE"/>
    <w:rsid w:val="003772FE"/>
    <w:rsid w:val="00377302"/>
    <w:rsid w:val="003773AC"/>
    <w:rsid w:val="00377446"/>
    <w:rsid w:val="0037784E"/>
    <w:rsid w:val="0037790C"/>
    <w:rsid w:val="00377F11"/>
    <w:rsid w:val="00377F9A"/>
    <w:rsid w:val="0038001F"/>
    <w:rsid w:val="0038026B"/>
    <w:rsid w:val="00380381"/>
    <w:rsid w:val="0038047C"/>
    <w:rsid w:val="00380546"/>
    <w:rsid w:val="00380609"/>
    <w:rsid w:val="00380841"/>
    <w:rsid w:val="003809A1"/>
    <w:rsid w:val="00380A57"/>
    <w:rsid w:val="00380DC1"/>
    <w:rsid w:val="00381C35"/>
    <w:rsid w:val="003821A4"/>
    <w:rsid w:val="003824E5"/>
    <w:rsid w:val="0038250F"/>
    <w:rsid w:val="003829D6"/>
    <w:rsid w:val="00382BDF"/>
    <w:rsid w:val="00382CB9"/>
    <w:rsid w:val="00382F27"/>
    <w:rsid w:val="0038354A"/>
    <w:rsid w:val="003836D5"/>
    <w:rsid w:val="00383751"/>
    <w:rsid w:val="0038376F"/>
    <w:rsid w:val="003838A2"/>
    <w:rsid w:val="00383D49"/>
    <w:rsid w:val="00383D88"/>
    <w:rsid w:val="00383F95"/>
    <w:rsid w:val="00384553"/>
    <w:rsid w:val="00384643"/>
    <w:rsid w:val="00384654"/>
    <w:rsid w:val="003846EE"/>
    <w:rsid w:val="00384763"/>
    <w:rsid w:val="00384CF5"/>
    <w:rsid w:val="0038535D"/>
    <w:rsid w:val="00385590"/>
    <w:rsid w:val="003859AE"/>
    <w:rsid w:val="00385F95"/>
    <w:rsid w:val="00386190"/>
    <w:rsid w:val="00386439"/>
    <w:rsid w:val="0038660B"/>
    <w:rsid w:val="003871C6"/>
    <w:rsid w:val="003871E4"/>
    <w:rsid w:val="003873E9"/>
    <w:rsid w:val="003874E3"/>
    <w:rsid w:val="0038763F"/>
    <w:rsid w:val="00387710"/>
    <w:rsid w:val="003877A3"/>
    <w:rsid w:val="00387878"/>
    <w:rsid w:val="00387900"/>
    <w:rsid w:val="003879EA"/>
    <w:rsid w:val="00387B93"/>
    <w:rsid w:val="00387E63"/>
    <w:rsid w:val="00387FF8"/>
    <w:rsid w:val="003900C3"/>
    <w:rsid w:val="00390226"/>
    <w:rsid w:val="003903DE"/>
    <w:rsid w:val="00390463"/>
    <w:rsid w:val="003904FE"/>
    <w:rsid w:val="003909AD"/>
    <w:rsid w:val="00390C87"/>
    <w:rsid w:val="00390DBC"/>
    <w:rsid w:val="00390E74"/>
    <w:rsid w:val="003910A0"/>
    <w:rsid w:val="003912AC"/>
    <w:rsid w:val="0039132D"/>
    <w:rsid w:val="003913B8"/>
    <w:rsid w:val="003914C8"/>
    <w:rsid w:val="0039164B"/>
    <w:rsid w:val="003919B9"/>
    <w:rsid w:val="003919F8"/>
    <w:rsid w:val="00391AB1"/>
    <w:rsid w:val="00391BE1"/>
    <w:rsid w:val="00392105"/>
    <w:rsid w:val="00392121"/>
    <w:rsid w:val="0039234D"/>
    <w:rsid w:val="0039234E"/>
    <w:rsid w:val="00392451"/>
    <w:rsid w:val="003924FD"/>
    <w:rsid w:val="00392569"/>
    <w:rsid w:val="003928A8"/>
    <w:rsid w:val="0039290A"/>
    <w:rsid w:val="0039299A"/>
    <w:rsid w:val="003929A2"/>
    <w:rsid w:val="00392E63"/>
    <w:rsid w:val="003930C2"/>
    <w:rsid w:val="003933D9"/>
    <w:rsid w:val="003935A9"/>
    <w:rsid w:val="0039366E"/>
    <w:rsid w:val="0039378B"/>
    <w:rsid w:val="00393B6E"/>
    <w:rsid w:val="003949AD"/>
    <w:rsid w:val="00394C32"/>
    <w:rsid w:val="00394D50"/>
    <w:rsid w:val="00394DD2"/>
    <w:rsid w:val="0039507B"/>
    <w:rsid w:val="003952DC"/>
    <w:rsid w:val="00395374"/>
    <w:rsid w:val="00395376"/>
    <w:rsid w:val="00395386"/>
    <w:rsid w:val="003956C1"/>
    <w:rsid w:val="003957D9"/>
    <w:rsid w:val="00395877"/>
    <w:rsid w:val="00395CBE"/>
    <w:rsid w:val="00395E23"/>
    <w:rsid w:val="00396013"/>
    <w:rsid w:val="00396475"/>
    <w:rsid w:val="00396759"/>
    <w:rsid w:val="003967C8"/>
    <w:rsid w:val="00396A3F"/>
    <w:rsid w:val="00396D96"/>
    <w:rsid w:val="00396D9D"/>
    <w:rsid w:val="00396E1B"/>
    <w:rsid w:val="00396E57"/>
    <w:rsid w:val="00397274"/>
    <w:rsid w:val="0039744D"/>
    <w:rsid w:val="00397630"/>
    <w:rsid w:val="00397947"/>
    <w:rsid w:val="003A00FD"/>
    <w:rsid w:val="003A06C8"/>
    <w:rsid w:val="003A1099"/>
    <w:rsid w:val="003A143F"/>
    <w:rsid w:val="003A14DA"/>
    <w:rsid w:val="003A1865"/>
    <w:rsid w:val="003A19C5"/>
    <w:rsid w:val="003A19CD"/>
    <w:rsid w:val="003A1AB4"/>
    <w:rsid w:val="003A20BB"/>
    <w:rsid w:val="003A278F"/>
    <w:rsid w:val="003A295E"/>
    <w:rsid w:val="003A2B25"/>
    <w:rsid w:val="003A2BB8"/>
    <w:rsid w:val="003A2D5D"/>
    <w:rsid w:val="003A3209"/>
    <w:rsid w:val="003A3335"/>
    <w:rsid w:val="003A4852"/>
    <w:rsid w:val="003A48D1"/>
    <w:rsid w:val="003A4CDC"/>
    <w:rsid w:val="003A4E27"/>
    <w:rsid w:val="003A4E2A"/>
    <w:rsid w:val="003A53D5"/>
    <w:rsid w:val="003A56E1"/>
    <w:rsid w:val="003A5811"/>
    <w:rsid w:val="003A594E"/>
    <w:rsid w:val="003A61E6"/>
    <w:rsid w:val="003A652A"/>
    <w:rsid w:val="003A67F8"/>
    <w:rsid w:val="003A6804"/>
    <w:rsid w:val="003A6C94"/>
    <w:rsid w:val="003A711C"/>
    <w:rsid w:val="003A7125"/>
    <w:rsid w:val="003A7CBF"/>
    <w:rsid w:val="003A7D79"/>
    <w:rsid w:val="003B00C4"/>
    <w:rsid w:val="003B0105"/>
    <w:rsid w:val="003B04DD"/>
    <w:rsid w:val="003B08E0"/>
    <w:rsid w:val="003B0BD9"/>
    <w:rsid w:val="003B0CBB"/>
    <w:rsid w:val="003B0FC4"/>
    <w:rsid w:val="003B19FF"/>
    <w:rsid w:val="003B1E4C"/>
    <w:rsid w:val="003B1F2F"/>
    <w:rsid w:val="003B22A7"/>
    <w:rsid w:val="003B2366"/>
    <w:rsid w:val="003B23AD"/>
    <w:rsid w:val="003B2A8F"/>
    <w:rsid w:val="003B2D58"/>
    <w:rsid w:val="003B2E76"/>
    <w:rsid w:val="003B3732"/>
    <w:rsid w:val="003B3BAF"/>
    <w:rsid w:val="003B4442"/>
    <w:rsid w:val="003B493E"/>
    <w:rsid w:val="003B49BB"/>
    <w:rsid w:val="003B4D52"/>
    <w:rsid w:val="003B4E72"/>
    <w:rsid w:val="003B4E8D"/>
    <w:rsid w:val="003B54CB"/>
    <w:rsid w:val="003B5530"/>
    <w:rsid w:val="003B5573"/>
    <w:rsid w:val="003B5DB1"/>
    <w:rsid w:val="003B5F22"/>
    <w:rsid w:val="003B6835"/>
    <w:rsid w:val="003B6AC5"/>
    <w:rsid w:val="003B6B53"/>
    <w:rsid w:val="003B7074"/>
    <w:rsid w:val="003B7338"/>
    <w:rsid w:val="003B74EB"/>
    <w:rsid w:val="003B7508"/>
    <w:rsid w:val="003B77D0"/>
    <w:rsid w:val="003B79A3"/>
    <w:rsid w:val="003C027B"/>
    <w:rsid w:val="003C05CE"/>
    <w:rsid w:val="003C0FCE"/>
    <w:rsid w:val="003C10E4"/>
    <w:rsid w:val="003C135F"/>
    <w:rsid w:val="003C17B6"/>
    <w:rsid w:val="003C1E18"/>
    <w:rsid w:val="003C21E0"/>
    <w:rsid w:val="003C2363"/>
    <w:rsid w:val="003C270F"/>
    <w:rsid w:val="003C272D"/>
    <w:rsid w:val="003C2765"/>
    <w:rsid w:val="003C2A57"/>
    <w:rsid w:val="003C2BBC"/>
    <w:rsid w:val="003C2E4C"/>
    <w:rsid w:val="003C2FB3"/>
    <w:rsid w:val="003C3439"/>
    <w:rsid w:val="003C35AD"/>
    <w:rsid w:val="003C3CA4"/>
    <w:rsid w:val="003C3D4A"/>
    <w:rsid w:val="003C40F4"/>
    <w:rsid w:val="003C4370"/>
    <w:rsid w:val="003C439B"/>
    <w:rsid w:val="003C4B5D"/>
    <w:rsid w:val="003C4EC2"/>
    <w:rsid w:val="003C55BB"/>
    <w:rsid w:val="003C5650"/>
    <w:rsid w:val="003C581F"/>
    <w:rsid w:val="003C5B7C"/>
    <w:rsid w:val="003C5EC1"/>
    <w:rsid w:val="003C5F80"/>
    <w:rsid w:val="003C62F2"/>
    <w:rsid w:val="003C640F"/>
    <w:rsid w:val="003C645D"/>
    <w:rsid w:val="003C67C5"/>
    <w:rsid w:val="003C69BA"/>
    <w:rsid w:val="003C6E0B"/>
    <w:rsid w:val="003C7000"/>
    <w:rsid w:val="003C784B"/>
    <w:rsid w:val="003C7BB6"/>
    <w:rsid w:val="003C7C38"/>
    <w:rsid w:val="003C7F31"/>
    <w:rsid w:val="003D037D"/>
    <w:rsid w:val="003D07AC"/>
    <w:rsid w:val="003D0B9E"/>
    <w:rsid w:val="003D0BF4"/>
    <w:rsid w:val="003D0D72"/>
    <w:rsid w:val="003D0EDA"/>
    <w:rsid w:val="003D12DB"/>
    <w:rsid w:val="003D141E"/>
    <w:rsid w:val="003D1AC5"/>
    <w:rsid w:val="003D1CAA"/>
    <w:rsid w:val="003D1EDF"/>
    <w:rsid w:val="003D1F33"/>
    <w:rsid w:val="003D207D"/>
    <w:rsid w:val="003D2165"/>
    <w:rsid w:val="003D2493"/>
    <w:rsid w:val="003D26B1"/>
    <w:rsid w:val="003D2841"/>
    <w:rsid w:val="003D2998"/>
    <w:rsid w:val="003D29F6"/>
    <w:rsid w:val="003D2EA7"/>
    <w:rsid w:val="003D4581"/>
    <w:rsid w:val="003D4A91"/>
    <w:rsid w:val="003D51FA"/>
    <w:rsid w:val="003D538E"/>
    <w:rsid w:val="003D550C"/>
    <w:rsid w:val="003D55C0"/>
    <w:rsid w:val="003D5685"/>
    <w:rsid w:val="003D5733"/>
    <w:rsid w:val="003D5A96"/>
    <w:rsid w:val="003D5D78"/>
    <w:rsid w:val="003D6518"/>
    <w:rsid w:val="003D6846"/>
    <w:rsid w:val="003D68BF"/>
    <w:rsid w:val="003D6AC3"/>
    <w:rsid w:val="003D6BBD"/>
    <w:rsid w:val="003D6DBE"/>
    <w:rsid w:val="003D7B57"/>
    <w:rsid w:val="003E011B"/>
    <w:rsid w:val="003E0165"/>
    <w:rsid w:val="003E017A"/>
    <w:rsid w:val="003E0209"/>
    <w:rsid w:val="003E0975"/>
    <w:rsid w:val="003E0A22"/>
    <w:rsid w:val="003E0CD8"/>
    <w:rsid w:val="003E0CF3"/>
    <w:rsid w:val="003E0F27"/>
    <w:rsid w:val="003E0F44"/>
    <w:rsid w:val="003E11A7"/>
    <w:rsid w:val="003E131D"/>
    <w:rsid w:val="003E142C"/>
    <w:rsid w:val="003E14E5"/>
    <w:rsid w:val="003E170D"/>
    <w:rsid w:val="003E1A8F"/>
    <w:rsid w:val="003E1C44"/>
    <w:rsid w:val="003E20ED"/>
    <w:rsid w:val="003E2193"/>
    <w:rsid w:val="003E2496"/>
    <w:rsid w:val="003E2DEC"/>
    <w:rsid w:val="003E2FFB"/>
    <w:rsid w:val="003E318B"/>
    <w:rsid w:val="003E3320"/>
    <w:rsid w:val="003E3474"/>
    <w:rsid w:val="003E36D7"/>
    <w:rsid w:val="003E3C55"/>
    <w:rsid w:val="003E3D2A"/>
    <w:rsid w:val="003E3DB9"/>
    <w:rsid w:val="003E4007"/>
    <w:rsid w:val="003E4041"/>
    <w:rsid w:val="003E4250"/>
    <w:rsid w:val="003E46BC"/>
    <w:rsid w:val="003E4B88"/>
    <w:rsid w:val="003E5049"/>
    <w:rsid w:val="003E54D0"/>
    <w:rsid w:val="003E552A"/>
    <w:rsid w:val="003E71B4"/>
    <w:rsid w:val="003E7276"/>
    <w:rsid w:val="003E73F3"/>
    <w:rsid w:val="003E77BD"/>
    <w:rsid w:val="003E7D63"/>
    <w:rsid w:val="003F0210"/>
    <w:rsid w:val="003F0504"/>
    <w:rsid w:val="003F05FE"/>
    <w:rsid w:val="003F06D4"/>
    <w:rsid w:val="003F08E7"/>
    <w:rsid w:val="003F08FF"/>
    <w:rsid w:val="003F09F6"/>
    <w:rsid w:val="003F0A70"/>
    <w:rsid w:val="003F0B3D"/>
    <w:rsid w:val="003F0BCC"/>
    <w:rsid w:val="003F102D"/>
    <w:rsid w:val="003F140F"/>
    <w:rsid w:val="003F1862"/>
    <w:rsid w:val="003F1CD6"/>
    <w:rsid w:val="003F1FE9"/>
    <w:rsid w:val="003F24BB"/>
    <w:rsid w:val="003F24EA"/>
    <w:rsid w:val="003F2734"/>
    <w:rsid w:val="003F2D3C"/>
    <w:rsid w:val="003F38D7"/>
    <w:rsid w:val="003F4536"/>
    <w:rsid w:val="003F46E9"/>
    <w:rsid w:val="003F4E75"/>
    <w:rsid w:val="003F4FA9"/>
    <w:rsid w:val="003F5298"/>
    <w:rsid w:val="003F532B"/>
    <w:rsid w:val="003F600C"/>
    <w:rsid w:val="003F60F2"/>
    <w:rsid w:val="003F62AC"/>
    <w:rsid w:val="003F668B"/>
    <w:rsid w:val="003F66A8"/>
    <w:rsid w:val="003F6761"/>
    <w:rsid w:val="003F6FE5"/>
    <w:rsid w:val="003F7078"/>
    <w:rsid w:val="003F7420"/>
    <w:rsid w:val="003F7559"/>
    <w:rsid w:val="003F76B5"/>
    <w:rsid w:val="003F77D3"/>
    <w:rsid w:val="003F785F"/>
    <w:rsid w:val="003F791D"/>
    <w:rsid w:val="003F7C00"/>
    <w:rsid w:val="003F7FD6"/>
    <w:rsid w:val="0040025D"/>
    <w:rsid w:val="00400313"/>
    <w:rsid w:val="004004E8"/>
    <w:rsid w:val="0040076C"/>
    <w:rsid w:val="00400901"/>
    <w:rsid w:val="0040096A"/>
    <w:rsid w:val="00400A71"/>
    <w:rsid w:val="00400BAA"/>
    <w:rsid w:val="00400E4C"/>
    <w:rsid w:val="00400F65"/>
    <w:rsid w:val="00401114"/>
    <w:rsid w:val="00401142"/>
    <w:rsid w:val="004021F3"/>
    <w:rsid w:val="00402278"/>
    <w:rsid w:val="00402281"/>
    <w:rsid w:val="004028C1"/>
    <w:rsid w:val="004029CE"/>
    <w:rsid w:val="00402B17"/>
    <w:rsid w:val="00402F03"/>
    <w:rsid w:val="004030D1"/>
    <w:rsid w:val="004038D8"/>
    <w:rsid w:val="00403F2F"/>
    <w:rsid w:val="00403FA2"/>
    <w:rsid w:val="00403FFD"/>
    <w:rsid w:val="004044CD"/>
    <w:rsid w:val="004046B9"/>
    <w:rsid w:val="00404719"/>
    <w:rsid w:val="00404993"/>
    <w:rsid w:val="00404F14"/>
    <w:rsid w:val="00404FCA"/>
    <w:rsid w:val="004050A7"/>
    <w:rsid w:val="004051C0"/>
    <w:rsid w:val="00405224"/>
    <w:rsid w:val="00405275"/>
    <w:rsid w:val="00405463"/>
    <w:rsid w:val="004056E9"/>
    <w:rsid w:val="00405A9F"/>
    <w:rsid w:val="00405C22"/>
    <w:rsid w:val="00405EB3"/>
    <w:rsid w:val="00406020"/>
    <w:rsid w:val="004060AF"/>
    <w:rsid w:val="0040618D"/>
    <w:rsid w:val="00406720"/>
    <w:rsid w:val="00406A8A"/>
    <w:rsid w:val="00406F48"/>
    <w:rsid w:val="0040704B"/>
    <w:rsid w:val="004072F8"/>
    <w:rsid w:val="00407456"/>
    <w:rsid w:val="004075A2"/>
    <w:rsid w:val="004100D0"/>
    <w:rsid w:val="0041011A"/>
    <w:rsid w:val="0041025F"/>
    <w:rsid w:val="0041041A"/>
    <w:rsid w:val="00410990"/>
    <w:rsid w:val="00410E3C"/>
    <w:rsid w:val="00411038"/>
    <w:rsid w:val="004110A7"/>
    <w:rsid w:val="00411737"/>
    <w:rsid w:val="0041193E"/>
    <w:rsid w:val="00411A4A"/>
    <w:rsid w:val="00411AA8"/>
    <w:rsid w:val="00411B88"/>
    <w:rsid w:val="00411C1C"/>
    <w:rsid w:val="004128E7"/>
    <w:rsid w:val="00412A32"/>
    <w:rsid w:val="00412BDF"/>
    <w:rsid w:val="00412D9F"/>
    <w:rsid w:val="00412F03"/>
    <w:rsid w:val="00413A3A"/>
    <w:rsid w:val="00413D2A"/>
    <w:rsid w:val="00413EC7"/>
    <w:rsid w:val="004144FE"/>
    <w:rsid w:val="00414976"/>
    <w:rsid w:val="00415144"/>
    <w:rsid w:val="00415941"/>
    <w:rsid w:val="00415A45"/>
    <w:rsid w:val="004161A2"/>
    <w:rsid w:val="00416713"/>
    <w:rsid w:val="004167AC"/>
    <w:rsid w:val="0041688C"/>
    <w:rsid w:val="00416A10"/>
    <w:rsid w:val="00416E85"/>
    <w:rsid w:val="00416EF0"/>
    <w:rsid w:val="00416FD6"/>
    <w:rsid w:val="004170C8"/>
    <w:rsid w:val="0041732C"/>
    <w:rsid w:val="004173BF"/>
    <w:rsid w:val="0041761F"/>
    <w:rsid w:val="00417699"/>
    <w:rsid w:val="0041795C"/>
    <w:rsid w:val="00417AB9"/>
    <w:rsid w:val="00417EBC"/>
    <w:rsid w:val="004208C3"/>
    <w:rsid w:val="00421011"/>
    <w:rsid w:val="0042134E"/>
    <w:rsid w:val="004215BC"/>
    <w:rsid w:val="00421AB7"/>
    <w:rsid w:val="00421C94"/>
    <w:rsid w:val="00421DD0"/>
    <w:rsid w:val="00421EF1"/>
    <w:rsid w:val="004220BB"/>
    <w:rsid w:val="00422282"/>
    <w:rsid w:val="004223CF"/>
    <w:rsid w:val="004228CC"/>
    <w:rsid w:val="00422D20"/>
    <w:rsid w:val="00422D83"/>
    <w:rsid w:val="004230E6"/>
    <w:rsid w:val="0042347D"/>
    <w:rsid w:val="00423A1B"/>
    <w:rsid w:val="00424073"/>
    <w:rsid w:val="00424C71"/>
    <w:rsid w:val="004252E8"/>
    <w:rsid w:val="00425807"/>
    <w:rsid w:val="004258A4"/>
    <w:rsid w:val="00425E79"/>
    <w:rsid w:val="0042638F"/>
    <w:rsid w:val="004263CF"/>
    <w:rsid w:val="004263F4"/>
    <w:rsid w:val="00426526"/>
    <w:rsid w:val="00426841"/>
    <w:rsid w:val="00426E81"/>
    <w:rsid w:val="00426E86"/>
    <w:rsid w:val="00426ED4"/>
    <w:rsid w:val="00426FFB"/>
    <w:rsid w:val="0042700F"/>
    <w:rsid w:val="00427353"/>
    <w:rsid w:val="004275CA"/>
    <w:rsid w:val="00427BAA"/>
    <w:rsid w:val="00427BF9"/>
    <w:rsid w:val="00427FCB"/>
    <w:rsid w:val="00427FE8"/>
    <w:rsid w:val="0043013C"/>
    <w:rsid w:val="00430316"/>
    <w:rsid w:val="00430872"/>
    <w:rsid w:val="0043091B"/>
    <w:rsid w:val="00430A0D"/>
    <w:rsid w:val="00430CFA"/>
    <w:rsid w:val="00431401"/>
    <w:rsid w:val="00431627"/>
    <w:rsid w:val="004316BC"/>
    <w:rsid w:val="00431A27"/>
    <w:rsid w:val="00431B38"/>
    <w:rsid w:val="00431CAB"/>
    <w:rsid w:val="00432057"/>
    <w:rsid w:val="0043223B"/>
    <w:rsid w:val="0043263A"/>
    <w:rsid w:val="00432B1D"/>
    <w:rsid w:val="00432C32"/>
    <w:rsid w:val="00433086"/>
    <w:rsid w:val="004331DF"/>
    <w:rsid w:val="00433272"/>
    <w:rsid w:val="004335CB"/>
    <w:rsid w:val="004337BA"/>
    <w:rsid w:val="004337EF"/>
    <w:rsid w:val="00433847"/>
    <w:rsid w:val="00433929"/>
    <w:rsid w:val="004339C0"/>
    <w:rsid w:val="00433BBF"/>
    <w:rsid w:val="00433CA9"/>
    <w:rsid w:val="00433D62"/>
    <w:rsid w:val="00433DBD"/>
    <w:rsid w:val="00433EE7"/>
    <w:rsid w:val="00433F15"/>
    <w:rsid w:val="004341F9"/>
    <w:rsid w:val="004344EE"/>
    <w:rsid w:val="004346D7"/>
    <w:rsid w:val="004349C9"/>
    <w:rsid w:val="00434E16"/>
    <w:rsid w:val="00434ED9"/>
    <w:rsid w:val="00434FE3"/>
    <w:rsid w:val="00435134"/>
    <w:rsid w:val="00435367"/>
    <w:rsid w:val="00435B94"/>
    <w:rsid w:val="00435E2F"/>
    <w:rsid w:val="004362E8"/>
    <w:rsid w:val="004363E3"/>
    <w:rsid w:val="00436559"/>
    <w:rsid w:val="00436668"/>
    <w:rsid w:val="0043685D"/>
    <w:rsid w:val="00436A33"/>
    <w:rsid w:val="00436A50"/>
    <w:rsid w:val="00436AF5"/>
    <w:rsid w:val="00436EED"/>
    <w:rsid w:val="00436FCE"/>
    <w:rsid w:val="004374DE"/>
    <w:rsid w:val="004375F6"/>
    <w:rsid w:val="0043786D"/>
    <w:rsid w:val="00437C41"/>
    <w:rsid w:val="00437CAE"/>
    <w:rsid w:val="004401EE"/>
    <w:rsid w:val="004404DF"/>
    <w:rsid w:val="00440643"/>
    <w:rsid w:val="00440752"/>
    <w:rsid w:val="00440886"/>
    <w:rsid w:val="004408E5"/>
    <w:rsid w:val="00440992"/>
    <w:rsid w:val="00440A96"/>
    <w:rsid w:val="0044118D"/>
    <w:rsid w:val="0044132B"/>
    <w:rsid w:val="00441493"/>
    <w:rsid w:val="0044197D"/>
    <w:rsid w:val="00441D63"/>
    <w:rsid w:val="00442469"/>
    <w:rsid w:val="00442498"/>
    <w:rsid w:val="00442895"/>
    <w:rsid w:val="004428CC"/>
    <w:rsid w:val="00442E25"/>
    <w:rsid w:val="00442EE2"/>
    <w:rsid w:val="00443A82"/>
    <w:rsid w:val="00443EE5"/>
    <w:rsid w:val="00443FA8"/>
    <w:rsid w:val="004440B2"/>
    <w:rsid w:val="00444101"/>
    <w:rsid w:val="00444522"/>
    <w:rsid w:val="004446F0"/>
    <w:rsid w:val="0044488E"/>
    <w:rsid w:val="00444AA9"/>
    <w:rsid w:val="00444E7F"/>
    <w:rsid w:val="0044513C"/>
    <w:rsid w:val="004451DD"/>
    <w:rsid w:val="0044530B"/>
    <w:rsid w:val="00445586"/>
    <w:rsid w:val="00445801"/>
    <w:rsid w:val="00445C65"/>
    <w:rsid w:val="00445CD3"/>
    <w:rsid w:val="00445D1E"/>
    <w:rsid w:val="00446030"/>
    <w:rsid w:val="004462D8"/>
    <w:rsid w:val="004467E0"/>
    <w:rsid w:val="004469D1"/>
    <w:rsid w:val="00446A35"/>
    <w:rsid w:val="00446B74"/>
    <w:rsid w:val="00446DDB"/>
    <w:rsid w:val="00447248"/>
    <w:rsid w:val="00447EE3"/>
    <w:rsid w:val="00447F17"/>
    <w:rsid w:val="00450210"/>
    <w:rsid w:val="00450749"/>
    <w:rsid w:val="00450F2A"/>
    <w:rsid w:val="00450FB3"/>
    <w:rsid w:val="00451181"/>
    <w:rsid w:val="00451247"/>
    <w:rsid w:val="00451A22"/>
    <w:rsid w:val="00451CCE"/>
    <w:rsid w:val="00451E2C"/>
    <w:rsid w:val="004520A6"/>
    <w:rsid w:val="0045247E"/>
    <w:rsid w:val="00452504"/>
    <w:rsid w:val="00452A86"/>
    <w:rsid w:val="00452CA4"/>
    <w:rsid w:val="0045323C"/>
    <w:rsid w:val="004535BF"/>
    <w:rsid w:val="00453A09"/>
    <w:rsid w:val="00454409"/>
    <w:rsid w:val="00454499"/>
    <w:rsid w:val="00454580"/>
    <w:rsid w:val="0045468E"/>
    <w:rsid w:val="00454AEC"/>
    <w:rsid w:val="00454DD0"/>
    <w:rsid w:val="00454E75"/>
    <w:rsid w:val="00454E7A"/>
    <w:rsid w:val="00454EB8"/>
    <w:rsid w:val="00454F37"/>
    <w:rsid w:val="0045544D"/>
    <w:rsid w:val="004555DB"/>
    <w:rsid w:val="00455763"/>
    <w:rsid w:val="00455EE9"/>
    <w:rsid w:val="00456306"/>
    <w:rsid w:val="0045637F"/>
    <w:rsid w:val="00456B01"/>
    <w:rsid w:val="00456CD0"/>
    <w:rsid w:val="004602C0"/>
    <w:rsid w:val="00460344"/>
    <w:rsid w:val="004604FE"/>
    <w:rsid w:val="00460602"/>
    <w:rsid w:val="00460D04"/>
    <w:rsid w:val="00460FFA"/>
    <w:rsid w:val="004610BC"/>
    <w:rsid w:val="0046111B"/>
    <w:rsid w:val="0046137B"/>
    <w:rsid w:val="004618F0"/>
    <w:rsid w:val="00461928"/>
    <w:rsid w:val="00461B03"/>
    <w:rsid w:val="00461B4A"/>
    <w:rsid w:val="00461BE1"/>
    <w:rsid w:val="004623BF"/>
    <w:rsid w:val="004625F7"/>
    <w:rsid w:val="004627B1"/>
    <w:rsid w:val="004627DC"/>
    <w:rsid w:val="0046284F"/>
    <w:rsid w:val="00462BE0"/>
    <w:rsid w:val="004636F7"/>
    <w:rsid w:val="00463CDD"/>
    <w:rsid w:val="00463FA1"/>
    <w:rsid w:val="004640B5"/>
    <w:rsid w:val="004645EC"/>
    <w:rsid w:val="004646FE"/>
    <w:rsid w:val="00464713"/>
    <w:rsid w:val="00464773"/>
    <w:rsid w:val="00464C4D"/>
    <w:rsid w:val="004650FD"/>
    <w:rsid w:val="00465337"/>
    <w:rsid w:val="00465724"/>
    <w:rsid w:val="004659B2"/>
    <w:rsid w:val="00465C31"/>
    <w:rsid w:val="00465EB4"/>
    <w:rsid w:val="004666FA"/>
    <w:rsid w:val="004668D3"/>
    <w:rsid w:val="004675A1"/>
    <w:rsid w:val="004700E1"/>
    <w:rsid w:val="004700E3"/>
    <w:rsid w:val="0047067D"/>
    <w:rsid w:val="00470803"/>
    <w:rsid w:val="00470E8F"/>
    <w:rsid w:val="00470F15"/>
    <w:rsid w:val="00471C15"/>
    <w:rsid w:val="00471F88"/>
    <w:rsid w:val="00472407"/>
    <w:rsid w:val="004729B3"/>
    <w:rsid w:val="00472BD7"/>
    <w:rsid w:val="004736B4"/>
    <w:rsid w:val="00473751"/>
    <w:rsid w:val="004739D4"/>
    <w:rsid w:val="00473A74"/>
    <w:rsid w:val="00473ADD"/>
    <w:rsid w:val="00473EF9"/>
    <w:rsid w:val="00473F75"/>
    <w:rsid w:val="004743BA"/>
    <w:rsid w:val="0047441B"/>
    <w:rsid w:val="004753C3"/>
    <w:rsid w:val="004755A5"/>
    <w:rsid w:val="004756C4"/>
    <w:rsid w:val="00475883"/>
    <w:rsid w:val="00475C53"/>
    <w:rsid w:val="00475D72"/>
    <w:rsid w:val="0047623C"/>
    <w:rsid w:val="00476691"/>
    <w:rsid w:val="00476821"/>
    <w:rsid w:val="00476FC0"/>
    <w:rsid w:val="004771CF"/>
    <w:rsid w:val="0047730F"/>
    <w:rsid w:val="0047752A"/>
    <w:rsid w:val="00477F4D"/>
    <w:rsid w:val="0048012F"/>
    <w:rsid w:val="00480388"/>
    <w:rsid w:val="0048065B"/>
    <w:rsid w:val="0048079C"/>
    <w:rsid w:val="0048094A"/>
    <w:rsid w:val="00480E36"/>
    <w:rsid w:val="00480FAF"/>
    <w:rsid w:val="00481374"/>
    <w:rsid w:val="00481DCA"/>
    <w:rsid w:val="00482458"/>
    <w:rsid w:val="00482980"/>
    <w:rsid w:val="00482D35"/>
    <w:rsid w:val="00483615"/>
    <w:rsid w:val="00483C68"/>
    <w:rsid w:val="00483E83"/>
    <w:rsid w:val="00484087"/>
    <w:rsid w:val="004842FA"/>
    <w:rsid w:val="004845F5"/>
    <w:rsid w:val="004848D7"/>
    <w:rsid w:val="00484921"/>
    <w:rsid w:val="00484B69"/>
    <w:rsid w:val="00484CC2"/>
    <w:rsid w:val="00485727"/>
    <w:rsid w:val="00485BC6"/>
    <w:rsid w:val="00485C3E"/>
    <w:rsid w:val="00485CD2"/>
    <w:rsid w:val="004863D3"/>
    <w:rsid w:val="004865FB"/>
    <w:rsid w:val="00486644"/>
    <w:rsid w:val="004869D1"/>
    <w:rsid w:val="00486CC7"/>
    <w:rsid w:val="00486E1F"/>
    <w:rsid w:val="00486FD7"/>
    <w:rsid w:val="004870ED"/>
    <w:rsid w:val="004871BD"/>
    <w:rsid w:val="00487484"/>
    <w:rsid w:val="0048767B"/>
    <w:rsid w:val="00487E65"/>
    <w:rsid w:val="004901B3"/>
    <w:rsid w:val="0049026C"/>
    <w:rsid w:val="004903D5"/>
    <w:rsid w:val="004904E4"/>
    <w:rsid w:val="00490643"/>
    <w:rsid w:val="004906EF"/>
    <w:rsid w:val="00490DAA"/>
    <w:rsid w:val="004911D5"/>
    <w:rsid w:val="004913D5"/>
    <w:rsid w:val="00491408"/>
    <w:rsid w:val="00491664"/>
    <w:rsid w:val="0049179B"/>
    <w:rsid w:val="00491A0E"/>
    <w:rsid w:val="00491C7A"/>
    <w:rsid w:val="00491CB0"/>
    <w:rsid w:val="00491DFE"/>
    <w:rsid w:val="004920ED"/>
    <w:rsid w:val="00492C75"/>
    <w:rsid w:val="00493050"/>
    <w:rsid w:val="00493171"/>
    <w:rsid w:val="004931E2"/>
    <w:rsid w:val="0049345B"/>
    <w:rsid w:val="0049367D"/>
    <w:rsid w:val="00493715"/>
    <w:rsid w:val="00493835"/>
    <w:rsid w:val="00493C41"/>
    <w:rsid w:val="00494351"/>
    <w:rsid w:val="00494465"/>
    <w:rsid w:val="00494570"/>
    <w:rsid w:val="0049464E"/>
    <w:rsid w:val="004946B9"/>
    <w:rsid w:val="00494762"/>
    <w:rsid w:val="00494EDE"/>
    <w:rsid w:val="00495198"/>
    <w:rsid w:val="00495D95"/>
    <w:rsid w:val="00496707"/>
    <w:rsid w:val="00496724"/>
    <w:rsid w:val="004967BB"/>
    <w:rsid w:val="00496ACD"/>
    <w:rsid w:val="00496F0E"/>
    <w:rsid w:val="004970C2"/>
    <w:rsid w:val="00497157"/>
    <w:rsid w:val="00497319"/>
    <w:rsid w:val="00497748"/>
    <w:rsid w:val="00497B5F"/>
    <w:rsid w:val="00497B74"/>
    <w:rsid w:val="00497C24"/>
    <w:rsid w:val="00497FBF"/>
    <w:rsid w:val="004A024F"/>
    <w:rsid w:val="004A0748"/>
    <w:rsid w:val="004A07DB"/>
    <w:rsid w:val="004A10F2"/>
    <w:rsid w:val="004A11DB"/>
    <w:rsid w:val="004A1665"/>
    <w:rsid w:val="004A16F3"/>
    <w:rsid w:val="004A1783"/>
    <w:rsid w:val="004A1D68"/>
    <w:rsid w:val="004A1F07"/>
    <w:rsid w:val="004A2083"/>
    <w:rsid w:val="004A25BC"/>
    <w:rsid w:val="004A261C"/>
    <w:rsid w:val="004A273E"/>
    <w:rsid w:val="004A2CC3"/>
    <w:rsid w:val="004A2D02"/>
    <w:rsid w:val="004A2FF2"/>
    <w:rsid w:val="004A31C0"/>
    <w:rsid w:val="004A3798"/>
    <w:rsid w:val="004A3845"/>
    <w:rsid w:val="004A385C"/>
    <w:rsid w:val="004A38C4"/>
    <w:rsid w:val="004A3F24"/>
    <w:rsid w:val="004A3F4B"/>
    <w:rsid w:val="004A46E9"/>
    <w:rsid w:val="004A4938"/>
    <w:rsid w:val="004A4CC8"/>
    <w:rsid w:val="004A4E25"/>
    <w:rsid w:val="004A4E48"/>
    <w:rsid w:val="004A52BF"/>
    <w:rsid w:val="004A54E4"/>
    <w:rsid w:val="004A55A6"/>
    <w:rsid w:val="004A5DBA"/>
    <w:rsid w:val="004A64BF"/>
    <w:rsid w:val="004A677A"/>
    <w:rsid w:val="004A6A6C"/>
    <w:rsid w:val="004A6C8F"/>
    <w:rsid w:val="004A6D0C"/>
    <w:rsid w:val="004A7354"/>
    <w:rsid w:val="004A75A7"/>
    <w:rsid w:val="004A772E"/>
    <w:rsid w:val="004A7733"/>
    <w:rsid w:val="004A7756"/>
    <w:rsid w:val="004A77EA"/>
    <w:rsid w:val="004A7BB3"/>
    <w:rsid w:val="004A7C1B"/>
    <w:rsid w:val="004A7CF4"/>
    <w:rsid w:val="004A7F52"/>
    <w:rsid w:val="004B00BF"/>
    <w:rsid w:val="004B01A3"/>
    <w:rsid w:val="004B0496"/>
    <w:rsid w:val="004B052B"/>
    <w:rsid w:val="004B0B58"/>
    <w:rsid w:val="004B0CDA"/>
    <w:rsid w:val="004B1056"/>
    <w:rsid w:val="004B10C6"/>
    <w:rsid w:val="004B141A"/>
    <w:rsid w:val="004B14A9"/>
    <w:rsid w:val="004B1B9F"/>
    <w:rsid w:val="004B1CB2"/>
    <w:rsid w:val="004B1DE4"/>
    <w:rsid w:val="004B2009"/>
    <w:rsid w:val="004B20A6"/>
    <w:rsid w:val="004B2391"/>
    <w:rsid w:val="004B2497"/>
    <w:rsid w:val="004B2988"/>
    <w:rsid w:val="004B2A08"/>
    <w:rsid w:val="004B2D32"/>
    <w:rsid w:val="004B302B"/>
    <w:rsid w:val="004B36F3"/>
    <w:rsid w:val="004B3FA4"/>
    <w:rsid w:val="004B4358"/>
    <w:rsid w:val="004B449D"/>
    <w:rsid w:val="004B4602"/>
    <w:rsid w:val="004B4818"/>
    <w:rsid w:val="004B502F"/>
    <w:rsid w:val="004B511D"/>
    <w:rsid w:val="004B53E7"/>
    <w:rsid w:val="004B57D3"/>
    <w:rsid w:val="004B5AB6"/>
    <w:rsid w:val="004B5CCC"/>
    <w:rsid w:val="004B61E8"/>
    <w:rsid w:val="004B6513"/>
    <w:rsid w:val="004B6BCB"/>
    <w:rsid w:val="004B6CFC"/>
    <w:rsid w:val="004B6D89"/>
    <w:rsid w:val="004B6E90"/>
    <w:rsid w:val="004B6FDD"/>
    <w:rsid w:val="004B7114"/>
    <w:rsid w:val="004B713E"/>
    <w:rsid w:val="004B72AD"/>
    <w:rsid w:val="004B7326"/>
    <w:rsid w:val="004B744C"/>
    <w:rsid w:val="004B7692"/>
    <w:rsid w:val="004B7B56"/>
    <w:rsid w:val="004B7F3A"/>
    <w:rsid w:val="004B7FC7"/>
    <w:rsid w:val="004C0929"/>
    <w:rsid w:val="004C0ABB"/>
    <w:rsid w:val="004C0B43"/>
    <w:rsid w:val="004C16F1"/>
    <w:rsid w:val="004C18C7"/>
    <w:rsid w:val="004C28DE"/>
    <w:rsid w:val="004C2A5F"/>
    <w:rsid w:val="004C2CF1"/>
    <w:rsid w:val="004C3049"/>
    <w:rsid w:val="004C357D"/>
    <w:rsid w:val="004C37EA"/>
    <w:rsid w:val="004C3BC0"/>
    <w:rsid w:val="004C3EC8"/>
    <w:rsid w:val="004C409F"/>
    <w:rsid w:val="004C43BD"/>
    <w:rsid w:val="004C484F"/>
    <w:rsid w:val="004C4852"/>
    <w:rsid w:val="004C4995"/>
    <w:rsid w:val="004C4BED"/>
    <w:rsid w:val="004C5054"/>
    <w:rsid w:val="004C52A3"/>
    <w:rsid w:val="004C54FA"/>
    <w:rsid w:val="004C5641"/>
    <w:rsid w:val="004C5868"/>
    <w:rsid w:val="004C5C31"/>
    <w:rsid w:val="004C5D9E"/>
    <w:rsid w:val="004C68C8"/>
    <w:rsid w:val="004C6C4E"/>
    <w:rsid w:val="004C6F74"/>
    <w:rsid w:val="004C71EC"/>
    <w:rsid w:val="004C72D8"/>
    <w:rsid w:val="004C7385"/>
    <w:rsid w:val="004C76EA"/>
    <w:rsid w:val="004C7DA4"/>
    <w:rsid w:val="004C7F24"/>
    <w:rsid w:val="004C7F57"/>
    <w:rsid w:val="004D0022"/>
    <w:rsid w:val="004D020C"/>
    <w:rsid w:val="004D0214"/>
    <w:rsid w:val="004D0A44"/>
    <w:rsid w:val="004D13D6"/>
    <w:rsid w:val="004D147C"/>
    <w:rsid w:val="004D1810"/>
    <w:rsid w:val="004D193E"/>
    <w:rsid w:val="004D1A12"/>
    <w:rsid w:val="004D1A58"/>
    <w:rsid w:val="004D1B1D"/>
    <w:rsid w:val="004D248C"/>
    <w:rsid w:val="004D249C"/>
    <w:rsid w:val="004D2AB8"/>
    <w:rsid w:val="004D2CCB"/>
    <w:rsid w:val="004D2DEE"/>
    <w:rsid w:val="004D3224"/>
    <w:rsid w:val="004D3385"/>
    <w:rsid w:val="004D363B"/>
    <w:rsid w:val="004D3A0A"/>
    <w:rsid w:val="004D3D58"/>
    <w:rsid w:val="004D3E26"/>
    <w:rsid w:val="004D40E1"/>
    <w:rsid w:val="004D4127"/>
    <w:rsid w:val="004D413F"/>
    <w:rsid w:val="004D4C70"/>
    <w:rsid w:val="004D4C8E"/>
    <w:rsid w:val="004D4EEE"/>
    <w:rsid w:val="004D4F2F"/>
    <w:rsid w:val="004D51AA"/>
    <w:rsid w:val="004D5235"/>
    <w:rsid w:val="004D55C1"/>
    <w:rsid w:val="004D5698"/>
    <w:rsid w:val="004D5BDD"/>
    <w:rsid w:val="004D5CD9"/>
    <w:rsid w:val="004D6071"/>
    <w:rsid w:val="004D6105"/>
    <w:rsid w:val="004D6282"/>
    <w:rsid w:val="004D66D6"/>
    <w:rsid w:val="004D6BA6"/>
    <w:rsid w:val="004D6C55"/>
    <w:rsid w:val="004D785F"/>
    <w:rsid w:val="004D7878"/>
    <w:rsid w:val="004D795D"/>
    <w:rsid w:val="004D7D27"/>
    <w:rsid w:val="004E0111"/>
    <w:rsid w:val="004E04C1"/>
    <w:rsid w:val="004E09EE"/>
    <w:rsid w:val="004E0CC0"/>
    <w:rsid w:val="004E11DC"/>
    <w:rsid w:val="004E11FC"/>
    <w:rsid w:val="004E12BE"/>
    <w:rsid w:val="004E12ED"/>
    <w:rsid w:val="004E1525"/>
    <w:rsid w:val="004E1C9A"/>
    <w:rsid w:val="004E1D01"/>
    <w:rsid w:val="004E2040"/>
    <w:rsid w:val="004E2064"/>
    <w:rsid w:val="004E20B0"/>
    <w:rsid w:val="004E20C8"/>
    <w:rsid w:val="004E2105"/>
    <w:rsid w:val="004E222E"/>
    <w:rsid w:val="004E225B"/>
    <w:rsid w:val="004E2A94"/>
    <w:rsid w:val="004E2C22"/>
    <w:rsid w:val="004E2F15"/>
    <w:rsid w:val="004E33EC"/>
    <w:rsid w:val="004E3BEA"/>
    <w:rsid w:val="004E3F8B"/>
    <w:rsid w:val="004E45DA"/>
    <w:rsid w:val="004E490E"/>
    <w:rsid w:val="004E4C87"/>
    <w:rsid w:val="004E4D5F"/>
    <w:rsid w:val="004E5085"/>
    <w:rsid w:val="004E53CF"/>
    <w:rsid w:val="004E5B57"/>
    <w:rsid w:val="004E5E68"/>
    <w:rsid w:val="004E618A"/>
    <w:rsid w:val="004E6525"/>
    <w:rsid w:val="004E6AF3"/>
    <w:rsid w:val="004E6E87"/>
    <w:rsid w:val="004E7341"/>
    <w:rsid w:val="004E73AD"/>
    <w:rsid w:val="004E768E"/>
    <w:rsid w:val="004E79C1"/>
    <w:rsid w:val="004E7C8A"/>
    <w:rsid w:val="004E7D0E"/>
    <w:rsid w:val="004E7EC8"/>
    <w:rsid w:val="004F01D5"/>
    <w:rsid w:val="004F02B2"/>
    <w:rsid w:val="004F0591"/>
    <w:rsid w:val="004F073C"/>
    <w:rsid w:val="004F0799"/>
    <w:rsid w:val="004F085B"/>
    <w:rsid w:val="004F0C34"/>
    <w:rsid w:val="004F0F04"/>
    <w:rsid w:val="004F0FD1"/>
    <w:rsid w:val="004F136F"/>
    <w:rsid w:val="004F147A"/>
    <w:rsid w:val="004F15E9"/>
    <w:rsid w:val="004F1621"/>
    <w:rsid w:val="004F177F"/>
    <w:rsid w:val="004F1F33"/>
    <w:rsid w:val="004F2143"/>
    <w:rsid w:val="004F242B"/>
    <w:rsid w:val="004F25E7"/>
    <w:rsid w:val="004F260F"/>
    <w:rsid w:val="004F2762"/>
    <w:rsid w:val="004F2B88"/>
    <w:rsid w:val="004F2CE1"/>
    <w:rsid w:val="004F2EA2"/>
    <w:rsid w:val="004F30D4"/>
    <w:rsid w:val="004F379F"/>
    <w:rsid w:val="004F3802"/>
    <w:rsid w:val="004F3D87"/>
    <w:rsid w:val="004F3F52"/>
    <w:rsid w:val="004F408F"/>
    <w:rsid w:val="004F4642"/>
    <w:rsid w:val="004F48D4"/>
    <w:rsid w:val="004F4C8F"/>
    <w:rsid w:val="004F4CF6"/>
    <w:rsid w:val="004F4EFA"/>
    <w:rsid w:val="004F56E4"/>
    <w:rsid w:val="004F57F7"/>
    <w:rsid w:val="004F5B9B"/>
    <w:rsid w:val="004F5C2C"/>
    <w:rsid w:val="004F5CA6"/>
    <w:rsid w:val="004F5D2F"/>
    <w:rsid w:val="004F5E30"/>
    <w:rsid w:val="004F5E49"/>
    <w:rsid w:val="004F5FCB"/>
    <w:rsid w:val="004F62C2"/>
    <w:rsid w:val="004F6404"/>
    <w:rsid w:val="004F6632"/>
    <w:rsid w:val="004F6ABB"/>
    <w:rsid w:val="004F6CBD"/>
    <w:rsid w:val="004F7321"/>
    <w:rsid w:val="004F79B5"/>
    <w:rsid w:val="004F7A5C"/>
    <w:rsid w:val="00500779"/>
    <w:rsid w:val="00500844"/>
    <w:rsid w:val="00500AFC"/>
    <w:rsid w:val="00500EEB"/>
    <w:rsid w:val="005016C2"/>
    <w:rsid w:val="0050176B"/>
    <w:rsid w:val="0050227F"/>
    <w:rsid w:val="00502536"/>
    <w:rsid w:val="00502AEE"/>
    <w:rsid w:val="00502C27"/>
    <w:rsid w:val="0050352B"/>
    <w:rsid w:val="00503828"/>
    <w:rsid w:val="0050385E"/>
    <w:rsid w:val="00504214"/>
    <w:rsid w:val="00504393"/>
    <w:rsid w:val="005046FB"/>
    <w:rsid w:val="005051D1"/>
    <w:rsid w:val="005052A2"/>
    <w:rsid w:val="005058E8"/>
    <w:rsid w:val="00505BD4"/>
    <w:rsid w:val="00505CDC"/>
    <w:rsid w:val="00505D12"/>
    <w:rsid w:val="0050677A"/>
    <w:rsid w:val="005068E6"/>
    <w:rsid w:val="00506917"/>
    <w:rsid w:val="00506AC3"/>
    <w:rsid w:val="00506CBC"/>
    <w:rsid w:val="005070F8"/>
    <w:rsid w:val="00507329"/>
    <w:rsid w:val="0050754D"/>
    <w:rsid w:val="00507598"/>
    <w:rsid w:val="005075D0"/>
    <w:rsid w:val="005076B4"/>
    <w:rsid w:val="005076E2"/>
    <w:rsid w:val="00507712"/>
    <w:rsid w:val="005079B4"/>
    <w:rsid w:val="00507F3C"/>
    <w:rsid w:val="00510024"/>
    <w:rsid w:val="005107B1"/>
    <w:rsid w:val="00510B7B"/>
    <w:rsid w:val="00510FF9"/>
    <w:rsid w:val="005110BE"/>
    <w:rsid w:val="0051130C"/>
    <w:rsid w:val="005114B8"/>
    <w:rsid w:val="005114C9"/>
    <w:rsid w:val="005114FF"/>
    <w:rsid w:val="00511556"/>
    <w:rsid w:val="005119B1"/>
    <w:rsid w:val="00511B67"/>
    <w:rsid w:val="00511CD2"/>
    <w:rsid w:val="00511EFB"/>
    <w:rsid w:val="005120F6"/>
    <w:rsid w:val="00512575"/>
    <w:rsid w:val="005125F5"/>
    <w:rsid w:val="00512C47"/>
    <w:rsid w:val="00512D80"/>
    <w:rsid w:val="00512D9A"/>
    <w:rsid w:val="00512FFF"/>
    <w:rsid w:val="0051316A"/>
    <w:rsid w:val="00513336"/>
    <w:rsid w:val="005134C6"/>
    <w:rsid w:val="00513C82"/>
    <w:rsid w:val="00513EB8"/>
    <w:rsid w:val="00513EC1"/>
    <w:rsid w:val="00514164"/>
    <w:rsid w:val="005145A3"/>
    <w:rsid w:val="00514A63"/>
    <w:rsid w:val="00514D11"/>
    <w:rsid w:val="00515334"/>
    <w:rsid w:val="005153C2"/>
    <w:rsid w:val="005155A5"/>
    <w:rsid w:val="00516109"/>
    <w:rsid w:val="00516360"/>
    <w:rsid w:val="005167A3"/>
    <w:rsid w:val="00516D49"/>
    <w:rsid w:val="00516E9D"/>
    <w:rsid w:val="005170AF"/>
    <w:rsid w:val="005176E9"/>
    <w:rsid w:val="00517BA8"/>
    <w:rsid w:val="00520471"/>
    <w:rsid w:val="00521061"/>
    <w:rsid w:val="0052121D"/>
    <w:rsid w:val="005215FD"/>
    <w:rsid w:val="005216B1"/>
    <w:rsid w:val="005218A1"/>
    <w:rsid w:val="00521A1F"/>
    <w:rsid w:val="00521A91"/>
    <w:rsid w:val="005220FD"/>
    <w:rsid w:val="00522633"/>
    <w:rsid w:val="00522802"/>
    <w:rsid w:val="00522985"/>
    <w:rsid w:val="005229B0"/>
    <w:rsid w:val="00522B65"/>
    <w:rsid w:val="00523166"/>
    <w:rsid w:val="0052364E"/>
    <w:rsid w:val="00523A08"/>
    <w:rsid w:val="00523B96"/>
    <w:rsid w:val="00523C18"/>
    <w:rsid w:val="00523C97"/>
    <w:rsid w:val="00523DDB"/>
    <w:rsid w:val="00523ECA"/>
    <w:rsid w:val="00524439"/>
    <w:rsid w:val="005247A7"/>
    <w:rsid w:val="00524B49"/>
    <w:rsid w:val="00524F24"/>
    <w:rsid w:val="005251B3"/>
    <w:rsid w:val="005252BA"/>
    <w:rsid w:val="0052562D"/>
    <w:rsid w:val="00525931"/>
    <w:rsid w:val="00525F83"/>
    <w:rsid w:val="00525F84"/>
    <w:rsid w:val="005260BB"/>
    <w:rsid w:val="005265AE"/>
    <w:rsid w:val="00526B75"/>
    <w:rsid w:val="00526C28"/>
    <w:rsid w:val="00526C45"/>
    <w:rsid w:val="00526F1C"/>
    <w:rsid w:val="00527139"/>
    <w:rsid w:val="005271E2"/>
    <w:rsid w:val="005274B8"/>
    <w:rsid w:val="00527CA2"/>
    <w:rsid w:val="00530FDD"/>
    <w:rsid w:val="005318F7"/>
    <w:rsid w:val="00532391"/>
    <w:rsid w:val="00532503"/>
    <w:rsid w:val="00532569"/>
    <w:rsid w:val="00532A72"/>
    <w:rsid w:val="00532B57"/>
    <w:rsid w:val="00532BF4"/>
    <w:rsid w:val="00533019"/>
    <w:rsid w:val="00533475"/>
    <w:rsid w:val="0053398E"/>
    <w:rsid w:val="005339AE"/>
    <w:rsid w:val="00533A4E"/>
    <w:rsid w:val="00533B48"/>
    <w:rsid w:val="00534307"/>
    <w:rsid w:val="005343FD"/>
    <w:rsid w:val="00534554"/>
    <w:rsid w:val="00534666"/>
    <w:rsid w:val="0053470D"/>
    <w:rsid w:val="00534AFB"/>
    <w:rsid w:val="00534B94"/>
    <w:rsid w:val="00534DDF"/>
    <w:rsid w:val="00534E76"/>
    <w:rsid w:val="00534FD6"/>
    <w:rsid w:val="005351DD"/>
    <w:rsid w:val="005353B7"/>
    <w:rsid w:val="005357D1"/>
    <w:rsid w:val="00535909"/>
    <w:rsid w:val="00535A8C"/>
    <w:rsid w:val="00535AD6"/>
    <w:rsid w:val="00535BFC"/>
    <w:rsid w:val="00535F71"/>
    <w:rsid w:val="005361DD"/>
    <w:rsid w:val="005362DA"/>
    <w:rsid w:val="00536782"/>
    <w:rsid w:val="00536A34"/>
    <w:rsid w:val="00536AD8"/>
    <w:rsid w:val="00536B0A"/>
    <w:rsid w:val="00536FF4"/>
    <w:rsid w:val="00537352"/>
    <w:rsid w:val="0053745B"/>
    <w:rsid w:val="00537689"/>
    <w:rsid w:val="00537898"/>
    <w:rsid w:val="00537F7C"/>
    <w:rsid w:val="005408E6"/>
    <w:rsid w:val="00540DD0"/>
    <w:rsid w:val="0054124D"/>
    <w:rsid w:val="00541C3F"/>
    <w:rsid w:val="00541CD0"/>
    <w:rsid w:val="00541EBA"/>
    <w:rsid w:val="00541F61"/>
    <w:rsid w:val="005420A9"/>
    <w:rsid w:val="0054251F"/>
    <w:rsid w:val="0054282A"/>
    <w:rsid w:val="005428E2"/>
    <w:rsid w:val="00542A98"/>
    <w:rsid w:val="00542B86"/>
    <w:rsid w:val="00542CB7"/>
    <w:rsid w:val="00543165"/>
    <w:rsid w:val="00543526"/>
    <w:rsid w:val="00543A8E"/>
    <w:rsid w:val="00544015"/>
    <w:rsid w:val="0054434F"/>
    <w:rsid w:val="00544489"/>
    <w:rsid w:val="0054476E"/>
    <w:rsid w:val="0054484C"/>
    <w:rsid w:val="00544A9B"/>
    <w:rsid w:val="00544FF2"/>
    <w:rsid w:val="00545701"/>
    <w:rsid w:val="005459BC"/>
    <w:rsid w:val="00546165"/>
    <w:rsid w:val="0054661D"/>
    <w:rsid w:val="00546690"/>
    <w:rsid w:val="005466CF"/>
    <w:rsid w:val="00546738"/>
    <w:rsid w:val="00546CC5"/>
    <w:rsid w:val="00546F3A"/>
    <w:rsid w:val="005474A7"/>
    <w:rsid w:val="0054758B"/>
    <w:rsid w:val="00547621"/>
    <w:rsid w:val="00547700"/>
    <w:rsid w:val="0054772F"/>
    <w:rsid w:val="00547C10"/>
    <w:rsid w:val="0055146C"/>
    <w:rsid w:val="0055197A"/>
    <w:rsid w:val="00551C3C"/>
    <w:rsid w:val="00552133"/>
    <w:rsid w:val="00552C4E"/>
    <w:rsid w:val="00552E36"/>
    <w:rsid w:val="005532A0"/>
    <w:rsid w:val="00553555"/>
    <w:rsid w:val="00553AA0"/>
    <w:rsid w:val="0055401E"/>
    <w:rsid w:val="00554265"/>
    <w:rsid w:val="00554A36"/>
    <w:rsid w:val="00554B30"/>
    <w:rsid w:val="00555307"/>
    <w:rsid w:val="005553BA"/>
    <w:rsid w:val="005557F3"/>
    <w:rsid w:val="00555D4A"/>
    <w:rsid w:val="00555DEA"/>
    <w:rsid w:val="00555FDF"/>
    <w:rsid w:val="00556077"/>
    <w:rsid w:val="00556149"/>
    <w:rsid w:val="00556179"/>
    <w:rsid w:val="005568D0"/>
    <w:rsid w:val="00556959"/>
    <w:rsid w:val="00556EC5"/>
    <w:rsid w:val="005572E8"/>
    <w:rsid w:val="0055780C"/>
    <w:rsid w:val="00557BC2"/>
    <w:rsid w:val="005604B0"/>
    <w:rsid w:val="005606F0"/>
    <w:rsid w:val="005608CE"/>
    <w:rsid w:val="00560B39"/>
    <w:rsid w:val="00560BFA"/>
    <w:rsid w:val="00560C60"/>
    <w:rsid w:val="00560CDB"/>
    <w:rsid w:val="00560E13"/>
    <w:rsid w:val="00561216"/>
    <w:rsid w:val="005612A2"/>
    <w:rsid w:val="0056161E"/>
    <w:rsid w:val="005619DA"/>
    <w:rsid w:val="00562542"/>
    <w:rsid w:val="00562586"/>
    <w:rsid w:val="0056281A"/>
    <w:rsid w:val="00562A65"/>
    <w:rsid w:val="00562A91"/>
    <w:rsid w:val="00562C2D"/>
    <w:rsid w:val="00562F11"/>
    <w:rsid w:val="00563117"/>
    <w:rsid w:val="00563196"/>
    <w:rsid w:val="00563376"/>
    <w:rsid w:val="0056356F"/>
    <w:rsid w:val="0056363F"/>
    <w:rsid w:val="0056425A"/>
    <w:rsid w:val="0056464B"/>
    <w:rsid w:val="00564BCE"/>
    <w:rsid w:val="00564BF3"/>
    <w:rsid w:val="00564FAF"/>
    <w:rsid w:val="00564FB5"/>
    <w:rsid w:val="0056539A"/>
    <w:rsid w:val="0056565A"/>
    <w:rsid w:val="00565698"/>
    <w:rsid w:val="0056591E"/>
    <w:rsid w:val="00565A0C"/>
    <w:rsid w:val="005661E0"/>
    <w:rsid w:val="00566567"/>
    <w:rsid w:val="00566882"/>
    <w:rsid w:val="005668B9"/>
    <w:rsid w:val="0056695F"/>
    <w:rsid w:val="00566AC1"/>
    <w:rsid w:val="00566BD5"/>
    <w:rsid w:val="00566BFE"/>
    <w:rsid w:val="00566DBC"/>
    <w:rsid w:val="005673A7"/>
    <w:rsid w:val="0056797D"/>
    <w:rsid w:val="00567C28"/>
    <w:rsid w:val="0057019B"/>
    <w:rsid w:val="0057026D"/>
    <w:rsid w:val="005702D3"/>
    <w:rsid w:val="0057094C"/>
    <w:rsid w:val="00570EE7"/>
    <w:rsid w:val="0057103A"/>
    <w:rsid w:val="005712CA"/>
    <w:rsid w:val="00571A2F"/>
    <w:rsid w:val="00571B6B"/>
    <w:rsid w:val="00571E18"/>
    <w:rsid w:val="0057263A"/>
    <w:rsid w:val="0057280B"/>
    <w:rsid w:val="00572AA2"/>
    <w:rsid w:val="00572C76"/>
    <w:rsid w:val="00572DBD"/>
    <w:rsid w:val="00572ECA"/>
    <w:rsid w:val="00572F0B"/>
    <w:rsid w:val="005733C1"/>
    <w:rsid w:val="005734C7"/>
    <w:rsid w:val="0057356D"/>
    <w:rsid w:val="005738F0"/>
    <w:rsid w:val="00573D3E"/>
    <w:rsid w:val="00573EB1"/>
    <w:rsid w:val="005740E8"/>
    <w:rsid w:val="00574E02"/>
    <w:rsid w:val="00574E7D"/>
    <w:rsid w:val="0057517E"/>
    <w:rsid w:val="005755D9"/>
    <w:rsid w:val="0057562B"/>
    <w:rsid w:val="005758DF"/>
    <w:rsid w:val="005768D6"/>
    <w:rsid w:val="00576A23"/>
    <w:rsid w:val="00576B0A"/>
    <w:rsid w:val="00576CD8"/>
    <w:rsid w:val="00576F9A"/>
    <w:rsid w:val="0057727E"/>
    <w:rsid w:val="005774EB"/>
    <w:rsid w:val="005774FA"/>
    <w:rsid w:val="005777C2"/>
    <w:rsid w:val="0057795E"/>
    <w:rsid w:val="00577BF0"/>
    <w:rsid w:val="00577E51"/>
    <w:rsid w:val="005800CC"/>
    <w:rsid w:val="0058044E"/>
    <w:rsid w:val="00580BE0"/>
    <w:rsid w:val="005813EF"/>
    <w:rsid w:val="0058140C"/>
    <w:rsid w:val="0058189F"/>
    <w:rsid w:val="00581A00"/>
    <w:rsid w:val="00581AA3"/>
    <w:rsid w:val="00581B33"/>
    <w:rsid w:val="00581BD7"/>
    <w:rsid w:val="00581D71"/>
    <w:rsid w:val="0058200A"/>
    <w:rsid w:val="0058215A"/>
    <w:rsid w:val="0058268D"/>
    <w:rsid w:val="00582731"/>
    <w:rsid w:val="0058280F"/>
    <w:rsid w:val="00582826"/>
    <w:rsid w:val="00582BC1"/>
    <w:rsid w:val="00582F63"/>
    <w:rsid w:val="00583306"/>
    <w:rsid w:val="005833E4"/>
    <w:rsid w:val="0058353F"/>
    <w:rsid w:val="0058369E"/>
    <w:rsid w:val="005839A8"/>
    <w:rsid w:val="00583AB7"/>
    <w:rsid w:val="00583C43"/>
    <w:rsid w:val="00583CE7"/>
    <w:rsid w:val="00583E26"/>
    <w:rsid w:val="005840B2"/>
    <w:rsid w:val="00584143"/>
    <w:rsid w:val="005841FD"/>
    <w:rsid w:val="00584BC4"/>
    <w:rsid w:val="00584DF8"/>
    <w:rsid w:val="00585004"/>
    <w:rsid w:val="0058506A"/>
    <w:rsid w:val="00585124"/>
    <w:rsid w:val="00585131"/>
    <w:rsid w:val="00585302"/>
    <w:rsid w:val="00585521"/>
    <w:rsid w:val="005859EB"/>
    <w:rsid w:val="00585A35"/>
    <w:rsid w:val="00585BC0"/>
    <w:rsid w:val="00585EC3"/>
    <w:rsid w:val="0058626E"/>
    <w:rsid w:val="00586551"/>
    <w:rsid w:val="00586806"/>
    <w:rsid w:val="00586AEB"/>
    <w:rsid w:val="00586B9A"/>
    <w:rsid w:val="00586D84"/>
    <w:rsid w:val="00587D1D"/>
    <w:rsid w:val="00590868"/>
    <w:rsid w:val="00590D2B"/>
    <w:rsid w:val="00590FBC"/>
    <w:rsid w:val="00591175"/>
    <w:rsid w:val="0059121F"/>
    <w:rsid w:val="005913DD"/>
    <w:rsid w:val="005914C7"/>
    <w:rsid w:val="005916A2"/>
    <w:rsid w:val="00591773"/>
    <w:rsid w:val="00591806"/>
    <w:rsid w:val="005918C3"/>
    <w:rsid w:val="0059190B"/>
    <w:rsid w:val="005919C8"/>
    <w:rsid w:val="005919CF"/>
    <w:rsid w:val="00591BAE"/>
    <w:rsid w:val="00591BBA"/>
    <w:rsid w:val="00592007"/>
    <w:rsid w:val="005923D2"/>
    <w:rsid w:val="005925F9"/>
    <w:rsid w:val="005926E4"/>
    <w:rsid w:val="00592AAD"/>
    <w:rsid w:val="00592CF7"/>
    <w:rsid w:val="00592D77"/>
    <w:rsid w:val="00592E0A"/>
    <w:rsid w:val="00593053"/>
    <w:rsid w:val="005930DC"/>
    <w:rsid w:val="0059330A"/>
    <w:rsid w:val="00593BF8"/>
    <w:rsid w:val="00593DB9"/>
    <w:rsid w:val="00593FF7"/>
    <w:rsid w:val="00594144"/>
    <w:rsid w:val="005941BD"/>
    <w:rsid w:val="00594C7F"/>
    <w:rsid w:val="00594D8E"/>
    <w:rsid w:val="0059545F"/>
    <w:rsid w:val="0059578D"/>
    <w:rsid w:val="005962DB"/>
    <w:rsid w:val="005962F9"/>
    <w:rsid w:val="00596378"/>
    <w:rsid w:val="0059698D"/>
    <w:rsid w:val="00596ECB"/>
    <w:rsid w:val="00596ED3"/>
    <w:rsid w:val="00596FFC"/>
    <w:rsid w:val="00597576"/>
    <w:rsid w:val="00597879"/>
    <w:rsid w:val="0059798B"/>
    <w:rsid w:val="005979A3"/>
    <w:rsid w:val="00597A71"/>
    <w:rsid w:val="00597F50"/>
    <w:rsid w:val="005A0040"/>
    <w:rsid w:val="005A00D1"/>
    <w:rsid w:val="005A0738"/>
    <w:rsid w:val="005A07BA"/>
    <w:rsid w:val="005A0831"/>
    <w:rsid w:val="005A0832"/>
    <w:rsid w:val="005A0971"/>
    <w:rsid w:val="005A0BAF"/>
    <w:rsid w:val="005A110A"/>
    <w:rsid w:val="005A1413"/>
    <w:rsid w:val="005A14A0"/>
    <w:rsid w:val="005A18BA"/>
    <w:rsid w:val="005A1BBB"/>
    <w:rsid w:val="005A239E"/>
    <w:rsid w:val="005A2501"/>
    <w:rsid w:val="005A2B8E"/>
    <w:rsid w:val="005A2C80"/>
    <w:rsid w:val="005A2D3E"/>
    <w:rsid w:val="005A2EF1"/>
    <w:rsid w:val="005A3143"/>
    <w:rsid w:val="005A372D"/>
    <w:rsid w:val="005A3948"/>
    <w:rsid w:val="005A3E82"/>
    <w:rsid w:val="005A4086"/>
    <w:rsid w:val="005A409E"/>
    <w:rsid w:val="005A4618"/>
    <w:rsid w:val="005A463B"/>
    <w:rsid w:val="005A4761"/>
    <w:rsid w:val="005A4C3E"/>
    <w:rsid w:val="005A4C99"/>
    <w:rsid w:val="005A51AF"/>
    <w:rsid w:val="005A5441"/>
    <w:rsid w:val="005A55C2"/>
    <w:rsid w:val="005A57B0"/>
    <w:rsid w:val="005A5857"/>
    <w:rsid w:val="005A5FB2"/>
    <w:rsid w:val="005A6546"/>
    <w:rsid w:val="005A654B"/>
    <w:rsid w:val="005A67EA"/>
    <w:rsid w:val="005A69C4"/>
    <w:rsid w:val="005A6A76"/>
    <w:rsid w:val="005A6B98"/>
    <w:rsid w:val="005A6C5F"/>
    <w:rsid w:val="005A7092"/>
    <w:rsid w:val="005A7423"/>
    <w:rsid w:val="005A750C"/>
    <w:rsid w:val="005A7745"/>
    <w:rsid w:val="005A77E4"/>
    <w:rsid w:val="005A78C9"/>
    <w:rsid w:val="005A7B31"/>
    <w:rsid w:val="005B0613"/>
    <w:rsid w:val="005B077F"/>
    <w:rsid w:val="005B07F4"/>
    <w:rsid w:val="005B0AAF"/>
    <w:rsid w:val="005B1263"/>
    <w:rsid w:val="005B1284"/>
    <w:rsid w:val="005B170C"/>
    <w:rsid w:val="005B203E"/>
    <w:rsid w:val="005B26D3"/>
    <w:rsid w:val="005B2C59"/>
    <w:rsid w:val="005B361F"/>
    <w:rsid w:val="005B376B"/>
    <w:rsid w:val="005B412B"/>
    <w:rsid w:val="005B4296"/>
    <w:rsid w:val="005B47AC"/>
    <w:rsid w:val="005B4803"/>
    <w:rsid w:val="005B4D52"/>
    <w:rsid w:val="005B4EB6"/>
    <w:rsid w:val="005B4EE8"/>
    <w:rsid w:val="005B52D2"/>
    <w:rsid w:val="005B588E"/>
    <w:rsid w:val="005B603A"/>
    <w:rsid w:val="005B6415"/>
    <w:rsid w:val="005B6505"/>
    <w:rsid w:val="005B65D9"/>
    <w:rsid w:val="005B6726"/>
    <w:rsid w:val="005B67F6"/>
    <w:rsid w:val="005B68CA"/>
    <w:rsid w:val="005B6D76"/>
    <w:rsid w:val="005B713F"/>
    <w:rsid w:val="005B7144"/>
    <w:rsid w:val="005B73D1"/>
    <w:rsid w:val="005B778C"/>
    <w:rsid w:val="005B78C4"/>
    <w:rsid w:val="005B78F3"/>
    <w:rsid w:val="005B79D5"/>
    <w:rsid w:val="005B7BC0"/>
    <w:rsid w:val="005B7C99"/>
    <w:rsid w:val="005B7CFA"/>
    <w:rsid w:val="005B7E6E"/>
    <w:rsid w:val="005C00B6"/>
    <w:rsid w:val="005C00E6"/>
    <w:rsid w:val="005C0103"/>
    <w:rsid w:val="005C0351"/>
    <w:rsid w:val="005C0352"/>
    <w:rsid w:val="005C04E5"/>
    <w:rsid w:val="005C0942"/>
    <w:rsid w:val="005C0AD4"/>
    <w:rsid w:val="005C0FF1"/>
    <w:rsid w:val="005C119E"/>
    <w:rsid w:val="005C11BE"/>
    <w:rsid w:val="005C16CD"/>
    <w:rsid w:val="005C17AE"/>
    <w:rsid w:val="005C1A0E"/>
    <w:rsid w:val="005C2261"/>
    <w:rsid w:val="005C2909"/>
    <w:rsid w:val="005C2A41"/>
    <w:rsid w:val="005C2B20"/>
    <w:rsid w:val="005C2F3F"/>
    <w:rsid w:val="005C3128"/>
    <w:rsid w:val="005C33D5"/>
    <w:rsid w:val="005C35FD"/>
    <w:rsid w:val="005C3912"/>
    <w:rsid w:val="005C4419"/>
    <w:rsid w:val="005C4614"/>
    <w:rsid w:val="005C4672"/>
    <w:rsid w:val="005C47C9"/>
    <w:rsid w:val="005C4B57"/>
    <w:rsid w:val="005C4D3B"/>
    <w:rsid w:val="005C51EB"/>
    <w:rsid w:val="005C5333"/>
    <w:rsid w:val="005C5577"/>
    <w:rsid w:val="005C57F1"/>
    <w:rsid w:val="005C5DB5"/>
    <w:rsid w:val="005C611D"/>
    <w:rsid w:val="005C641C"/>
    <w:rsid w:val="005C68E0"/>
    <w:rsid w:val="005C6995"/>
    <w:rsid w:val="005C6C00"/>
    <w:rsid w:val="005C6ED7"/>
    <w:rsid w:val="005C73B1"/>
    <w:rsid w:val="005C75A4"/>
    <w:rsid w:val="005C771C"/>
    <w:rsid w:val="005C78A6"/>
    <w:rsid w:val="005D02EE"/>
    <w:rsid w:val="005D0508"/>
    <w:rsid w:val="005D06B0"/>
    <w:rsid w:val="005D08B1"/>
    <w:rsid w:val="005D11F9"/>
    <w:rsid w:val="005D1655"/>
    <w:rsid w:val="005D2079"/>
    <w:rsid w:val="005D21DB"/>
    <w:rsid w:val="005D22ED"/>
    <w:rsid w:val="005D2351"/>
    <w:rsid w:val="005D2477"/>
    <w:rsid w:val="005D28A4"/>
    <w:rsid w:val="005D2CA2"/>
    <w:rsid w:val="005D2D25"/>
    <w:rsid w:val="005D322B"/>
    <w:rsid w:val="005D3340"/>
    <w:rsid w:val="005D39F4"/>
    <w:rsid w:val="005D3B81"/>
    <w:rsid w:val="005D3FA1"/>
    <w:rsid w:val="005D4131"/>
    <w:rsid w:val="005D42F9"/>
    <w:rsid w:val="005D43A6"/>
    <w:rsid w:val="005D4F81"/>
    <w:rsid w:val="005D548B"/>
    <w:rsid w:val="005D54B6"/>
    <w:rsid w:val="005D55B7"/>
    <w:rsid w:val="005D56A1"/>
    <w:rsid w:val="005D5CF0"/>
    <w:rsid w:val="005D5DA2"/>
    <w:rsid w:val="005D5EF2"/>
    <w:rsid w:val="005D5F31"/>
    <w:rsid w:val="005D6052"/>
    <w:rsid w:val="005D61A4"/>
    <w:rsid w:val="005D652D"/>
    <w:rsid w:val="005D6689"/>
    <w:rsid w:val="005D683D"/>
    <w:rsid w:val="005D6ACA"/>
    <w:rsid w:val="005D7075"/>
    <w:rsid w:val="005D712D"/>
    <w:rsid w:val="005D732F"/>
    <w:rsid w:val="005D7BF6"/>
    <w:rsid w:val="005D7D07"/>
    <w:rsid w:val="005E023B"/>
    <w:rsid w:val="005E04E6"/>
    <w:rsid w:val="005E0868"/>
    <w:rsid w:val="005E0D56"/>
    <w:rsid w:val="005E12C4"/>
    <w:rsid w:val="005E1D15"/>
    <w:rsid w:val="005E26BA"/>
    <w:rsid w:val="005E27A9"/>
    <w:rsid w:val="005E2A18"/>
    <w:rsid w:val="005E3019"/>
    <w:rsid w:val="005E31EE"/>
    <w:rsid w:val="005E3398"/>
    <w:rsid w:val="005E33B2"/>
    <w:rsid w:val="005E37A1"/>
    <w:rsid w:val="005E3857"/>
    <w:rsid w:val="005E4114"/>
    <w:rsid w:val="005E475F"/>
    <w:rsid w:val="005E48EA"/>
    <w:rsid w:val="005E4D62"/>
    <w:rsid w:val="005E4EB6"/>
    <w:rsid w:val="005E4EDB"/>
    <w:rsid w:val="005E533F"/>
    <w:rsid w:val="005E56B4"/>
    <w:rsid w:val="005E5761"/>
    <w:rsid w:val="005E57A7"/>
    <w:rsid w:val="005E57FF"/>
    <w:rsid w:val="005E5A64"/>
    <w:rsid w:val="005E5AD4"/>
    <w:rsid w:val="005E5E50"/>
    <w:rsid w:val="005E5F46"/>
    <w:rsid w:val="005E630E"/>
    <w:rsid w:val="005E69EB"/>
    <w:rsid w:val="005E6C10"/>
    <w:rsid w:val="005E7558"/>
    <w:rsid w:val="005E774F"/>
    <w:rsid w:val="005E7CEC"/>
    <w:rsid w:val="005E7FE5"/>
    <w:rsid w:val="005F0180"/>
    <w:rsid w:val="005F01C8"/>
    <w:rsid w:val="005F021F"/>
    <w:rsid w:val="005F031F"/>
    <w:rsid w:val="005F0578"/>
    <w:rsid w:val="005F0667"/>
    <w:rsid w:val="005F0C88"/>
    <w:rsid w:val="005F10B3"/>
    <w:rsid w:val="005F2044"/>
    <w:rsid w:val="005F241A"/>
    <w:rsid w:val="005F2966"/>
    <w:rsid w:val="005F2A37"/>
    <w:rsid w:val="005F2B92"/>
    <w:rsid w:val="005F2EC0"/>
    <w:rsid w:val="005F2EF3"/>
    <w:rsid w:val="005F3048"/>
    <w:rsid w:val="005F3205"/>
    <w:rsid w:val="005F3325"/>
    <w:rsid w:val="005F3365"/>
    <w:rsid w:val="005F36EA"/>
    <w:rsid w:val="005F39B3"/>
    <w:rsid w:val="005F3F86"/>
    <w:rsid w:val="005F41EC"/>
    <w:rsid w:val="005F4437"/>
    <w:rsid w:val="005F4746"/>
    <w:rsid w:val="005F49DD"/>
    <w:rsid w:val="005F4A00"/>
    <w:rsid w:val="005F52E1"/>
    <w:rsid w:val="005F5628"/>
    <w:rsid w:val="005F57E5"/>
    <w:rsid w:val="005F5B9D"/>
    <w:rsid w:val="005F5C40"/>
    <w:rsid w:val="005F5C9D"/>
    <w:rsid w:val="005F5CD3"/>
    <w:rsid w:val="005F5FDC"/>
    <w:rsid w:val="005F65FE"/>
    <w:rsid w:val="005F66D4"/>
    <w:rsid w:val="005F6AC6"/>
    <w:rsid w:val="005F7054"/>
    <w:rsid w:val="005F7073"/>
    <w:rsid w:val="005F709F"/>
    <w:rsid w:val="005F72EE"/>
    <w:rsid w:val="005F75B0"/>
    <w:rsid w:val="005F7609"/>
    <w:rsid w:val="005F7852"/>
    <w:rsid w:val="005F7974"/>
    <w:rsid w:val="005F7C65"/>
    <w:rsid w:val="005F7C6B"/>
    <w:rsid w:val="005F7EA1"/>
    <w:rsid w:val="00600124"/>
    <w:rsid w:val="00600148"/>
    <w:rsid w:val="00600247"/>
    <w:rsid w:val="006002D8"/>
    <w:rsid w:val="006003C1"/>
    <w:rsid w:val="006005FD"/>
    <w:rsid w:val="00600806"/>
    <w:rsid w:val="00600AE1"/>
    <w:rsid w:val="00600B47"/>
    <w:rsid w:val="00600B94"/>
    <w:rsid w:val="00600CE0"/>
    <w:rsid w:val="00600FDD"/>
    <w:rsid w:val="00601085"/>
    <w:rsid w:val="00601C42"/>
    <w:rsid w:val="006024B3"/>
    <w:rsid w:val="006025AA"/>
    <w:rsid w:val="00602752"/>
    <w:rsid w:val="00602B48"/>
    <w:rsid w:val="00602B4B"/>
    <w:rsid w:val="00602C8B"/>
    <w:rsid w:val="00602E08"/>
    <w:rsid w:val="00602E68"/>
    <w:rsid w:val="006033F7"/>
    <w:rsid w:val="0060340A"/>
    <w:rsid w:val="00603A8B"/>
    <w:rsid w:val="00603B38"/>
    <w:rsid w:val="00603F33"/>
    <w:rsid w:val="00604640"/>
    <w:rsid w:val="006046C7"/>
    <w:rsid w:val="0060472B"/>
    <w:rsid w:val="006048D7"/>
    <w:rsid w:val="00604F44"/>
    <w:rsid w:val="00604F4E"/>
    <w:rsid w:val="00604F5E"/>
    <w:rsid w:val="00604FF5"/>
    <w:rsid w:val="0060514C"/>
    <w:rsid w:val="006056E8"/>
    <w:rsid w:val="00605860"/>
    <w:rsid w:val="00605FA7"/>
    <w:rsid w:val="00606190"/>
    <w:rsid w:val="00606326"/>
    <w:rsid w:val="00606521"/>
    <w:rsid w:val="006065CD"/>
    <w:rsid w:val="006067E2"/>
    <w:rsid w:val="00606831"/>
    <w:rsid w:val="00606E6E"/>
    <w:rsid w:val="00606F24"/>
    <w:rsid w:val="006079C2"/>
    <w:rsid w:val="0061020E"/>
    <w:rsid w:val="0061028A"/>
    <w:rsid w:val="00610442"/>
    <w:rsid w:val="0061053B"/>
    <w:rsid w:val="0061062F"/>
    <w:rsid w:val="006108F0"/>
    <w:rsid w:val="0061092D"/>
    <w:rsid w:val="00610FB4"/>
    <w:rsid w:val="00611005"/>
    <w:rsid w:val="00611754"/>
    <w:rsid w:val="00611906"/>
    <w:rsid w:val="00611EBB"/>
    <w:rsid w:val="00611F36"/>
    <w:rsid w:val="006127FB"/>
    <w:rsid w:val="00612C2D"/>
    <w:rsid w:val="00612FC3"/>
    <w:rsid w:val="006131AA"/>
    <w:rsid w:val="006131AF"/>
    <w:rsid w:val="006132CC"/>
    <w:rsid w:val="006135BE"/>
    <w:rsid w:val="0061361C"/>
    <w:rsid w:val="0061363E"/>
    <w:rsid w:val="00613BA2"/>
    <w:rsid w:val="0061413D"/>
    <w:rsid w:val="0061426D"/>
    <w:rsid w:val="00614E69"/>
    <w:rsid w:val="00615331"/>
    <w:rsid w:val="006155DC"/>
    <w:rsid w:val="0061565C"/>
    <w:rsid w:val="00615B9F"/>
    <w:rsid w:val="0061621A"/>
    <w:rsid w:val="00616DB9"/>
    <w:rsid w:val="006171DD"/>
    <w:rsid w:val="0061777B"/>
    <w:rsid w:val="00617A41"/>
    <w:rsid w:val="00617B0E"/>
    <w:rsid w:val="006202A2"/>
    <w:rsid w:val="0062030C"/>
    <w:rsid w:val="006205F6"/>
    <w:rsid w:val="006207B9"/>
    <w:rsid w:val="00620817"/>
    <w:rsid w:val="00620922"/>
    <w:rsid w:val="00620DF8"/>
    <w:rsid w:val="00621926"/>
    <w:rsid w:val="00621A17"/>
    <w:rsid w:val="00621A42"/>
    <w:rsid w:val="00621A69"/>
    <w:rsid w:val="00621EE4"/>
    <w:rsid w:val="006222F4"/>
    <w:rsid w:val="006225AE"/>
    <w:rsid w:val="00622BE0"/>
    <w:rsid w:val="00622DDC"/>
    <w:rsid w:val="00622ED6"/>
    <w:rsid w:val="00622FD4"/>
    <w:rsid w:val="00623285"/>
    <w:rsid w:val="00623354"/>
    <w:rsid w:val="00623484"/>
    <w:rsid w:val="006234AB"/>
    <w:rsid w:val="006238D1"/>
    <w:rsid w:val="006245B9"/>
    <w:rsid w:val="0062475F"/>
    <w:rsid w:val="0062485D"/>
    <w:rsid w:val="00624B80"/>
    <w:rsid w:val="00624FB1"/>
    <w:rsid w:val="00625243"/>
    <w:rsid w:val="00625517"/>
    <w:rsid w:val="00625708"/>
    <w:rsid w:val="0062577C"/>
    <w:rsid w:val="00625A5F"/>
    <w:rsid w:val="00625D6D"/>
    <w:rsid w:val="00625E03"/>
    <w:rsid w:val="00626892"/>
    <w:rsid w:val="0062693E"/>
    <w:rsid w:val="00626D9A"/>
    <w:rsid w:val="00626E07"/>
    <w:rsid w:val="00626EE7"/>
    <w:rsid w:val="006274F1"/>
    <w:rsid w:val="006305B6"/>
    <w:rsid w:val="00630616"/>
    <w:rsid w:val="00630A47"/>
    <w:rsid w:val="00630E62"/>
    <w:rsid w:val="00631150"/>
    <w:rsid w:val="0063186C"/>
    <w:rsid w:val="0063198E"/>
    <w:rsid w:val="00631A58"/>
    <w:rsid w:val="00631B39"/>
    <w:rsid w:val="00631B89"/>
    <w:rsid w:val="00632437"/>
    <w:rsid w:val="0063256D"/>
    <w:rsid w:val="00632A4C"/>
    <w:rsid w:val="00632E49"/>
    <w:rsid w:val="00632FFB"/>
    <w:rsid w:val="0063307F"/>
    <w:rsid w:val="006332C1"/>
    <w:rsid w:val="00633AD0"/>
    <w:rsid w:val="00633F8B"/>
    <w:rsid w:val="0063420C"/>
    <w:rsid w:val="006346F1"/>
    <w:rsid w:val="006349AA"/>
    <w:rsid w:val="006349E2"/>
    <w:rsid w:val="00634A1C"/>
    <w:rsid w:val="0063519B"/>
    <w:rsid w:val="006352BC"/>
    <w:rsid w:val="006352C9"/>
    <w:rsid w:val="006355C3"/>
    <w:rsid w:val="00635854"/>
    <w:rsid w:val="00635BC6"/>
    <w:rsid w:val="00635EDF"/>
    <w:rsid w:val="00636376"/>
    <w:rsid w:val="006368C2"/>
    <w:rsid w:val="0063690E"/>
    <w:rsid w:val="00636AAB"/>
    <w:rsid w:val="00636B06"/>
    <w:rsid w:val="00636B34"/>
    <w:rsid w:val="00636C16"/>
    <w:rsid w:val="00636C57"/>
    <w:rsid w:val="00636EE9"/>
    <w:rsid w:val="006370EA"/>
    <w:rsid w:val="006372A4"/>
    <w:rsid w:val="006372B1"/>
    <w:rsid w:val="006373DB"/>
    <w:rsid w:val="006376C8"/>
    <w:rsid w:val="0063776B"/>
    <w:rsid w:val="006379CB"/>
    <w:rsid w:val="00637CD2"/>
    <w:rsid w:val="006404C7"/>
    <w:rsid w:val="0064057D"/>
    <w:rsid w:val="00640784"/>
    <w:rsid w:val="00640D06"/>
    <w:rsid w:val="00640E64"/>
    <w:rsid w:val="0064135D"/>
    <w:rsid w:val="006418F6"/>
    <w:rsid w:val="00641961"/>
    <w:rsid w:val="00641995"/>
    <w:rsid w:val="006419B9"/>
    <w:rsid w:val="00641B64"/>
    <w:rsid w:val="00641E08"/>
    <w:rsid w:val="00641F25"/>
    <w:rsid w:val="00641F2E"/>
    <w:rsid w:val="00642BFD"/>
    <w:rsid w:val="00642E45"/>
    <w:rsid w:val="0064303D"/>
    <w:rsid w:val="0064303F"/>
    <w:rsid w:val="00643228"/>
    <w:rsid w:val="006432C7"/>
    <w:rsid w:val="006439AB"/>
    <w:rsid w:val="00643A1D"/>
    <w:rsid w:val="00643BD0"/>
    <w:rsid w:val="00643CFB"/>
    <w:rsid w:val="006440E5"/>
    <w:rsid w:val="006442B2"/>
    <w:rsid w:val="006442F6"/>
    <w:rsid w:val="0064437A"/>
    <w:rsid w:val="00644D3F"/>
    <w:rsid w:val="00644EB7"/>
    <w:rsid w:val="00644FAD"/>
    <w:rsid w:val="00645306"/>
    <w:rsid w:val="00645689"/>
    <w:rsid w:val="00645CEC"/>
    <w:rsid w:val="00645DB1"/>
    <w:rsid w:val="006460BB"/>
    <w:rsid w:val="0064646A"/>
    <w:rsid w:val="00646D0D"/>
    <w:rsid w:val="00646E78"/>
    <w:rsid w:val="0064712C"/>
    <w:rsid w:val="00647373"/>
    <w:rsid w:val="0064737B"/>
    <w:rsid w:val="0064748D"/>
    <w:rsid w:val="0064783D"/>
    <w:rsid w:val="0064786B"/>
    <w:rsid w:val="00647A5E"/>
    <w:rsid w:val="00647B09"/>
    <w:rsid w:val="00647B8E"/>
    <w:rsid w:val="00650032"/>
    <w:rsid w:val="006507A6"/>
    <w:rsid w:val="00650AD0"/>
    <w:rsid w:val="00650C2B"/>
    <w:rsid w:val="006511EE"/>
    <w:rsid w:val="00651751"/>
    <w:rsid w:val="00651A9A"/>
    <w:rsid w:val="00651F56"/>
    <w:rsid w:val="006521A9"/>
    <w:rsid w:val="0065221E"/>
    <w:rsid w:val="006522B5"/>
    <w:rsid w:val="00652375"/>
    <w:rsid w:val="006525E2"/>
    <w:rsid w:val="006527D2"/>
    <w:rsid w:val="006527DD"/>
    <w:rsid w:val="0065283B"/>
    <w:rsid w:val="0065298A"/>
    <w:rsid w:val="0065298B"/>
    <w:rsid w:val="006529DF"/>
    <w:rsid w:val="00652A49"/>
    <w:rsid w:val="00652C3C"/>
    <w:rsid w:val="00652E6D"/>
    <w:rsid w:val="006530E6"/>
    <w:rsid w:val="00653228"/>
    <w:rsid w:val="006532BA"/>
    <w:rsid w:val="00653386"/>
    <w:rsid w:val="006533B7"/>
    <w:rsid w:val="00653A0D"/>
    <w:rsid w:val="00653A71"/>
    <w:rsid w:val="00653C05"/>
    <w:rsid w:val="00653C0C"/>
    <w:rsid w:val="00653D08"/>
    <w:rsid w:val="00654851"/>
    <w:rsid w:val="00654E1B"/>
    <w:rsid w:val="0065548C"/>
    <w:rsid w:val="0065578C"/>
    <w:rsid w:val="00655A0F"/>
    <w:rsid w:val="00655C93"/>
    <w:rsid w:val="00655CE8"/>
    <w:rsid w:val="00655D9B"/>
    <w:rsid w:val="0065636F"/>
    <w:rsid w:val="006563AE"/>
    <w:rsid w:val="006565C4"/>
    <w:rsid w:val="00656662"/>
    <w:rsid w:val="00656868"/>
    <w:rsid w:val="0065728D"/>
    <w:rsid w:val="0065741C"/>
    <w:rsid w:val="006574C1"/>
    <w:rsid w:val="00657953"/>
    <w:rsid w:val="00657A90"/>
    <w:rsid w:val="00657AC4"/>
    <w:rsid w:val="00657DAE"/>
    <w:rsid w:val="00660113"/>
    <w:rsid w:val="006601FF"/>
    <w:rsid w:val="00660648"/>
    <w:rsid w:val="00660891"/>
    <w:rsid w:val="00660BAF"/>
    <w:rsid w:val="00660EEB"/>
    <w:rsid w:val="00661044"/>
    <w:rsid w:val="00661292"/>
    <w:rsid w:val="0066136B"/>
    <w:rsid w:val="00661451"/>
    <w:rsid w:val="006618E7"/>
    <w:rsid w:val="00661947"/>
    <w:rsid w:val="00661E4F"/>
    <w:rsid w:val="0066203D"/>
    <w:rsid w:val="00662065"/>
    <w:rsid w:val="006625A4"/>
    <w:rsid w:val="00662708"/>
    <w:rsid w:val="0066278D"/>
    <w:rsid w:val="00662B57"/>
    <w:rsid w:val="00663200"/>
    <w:rsid w:val="00663309"/>
    <w:rsid w:val="006633FE"/>
    <w:rsid w:val="0066358A"/>
    <w:rsid w:val="00663787"/>
    <w:rsid w:val="0066380C"/>
    <w:rsid w:val="00663BC3"/>
    <w:rsid w:val="006646EF"/>
    <w:rsid w:val="006649A2"/>
    <w:rsid w:val="00664DA6"/>
    <w:rsid w:val="006655E2"/>
    <w:rsid w:val="0066566F"/>
    <w:rsid w:val="00665752"/>
    <w:rsid w:val="00665885"/>
    <w:rsid w:val="00665B8E"/>
    <w:rsid w:val="00665DAC"/>
    <w:rsid w:val="00665F23"/>
    <w:rsid w:val="006660F0"/>
    <w:rsid w:val="006664E2"/>
    <w:rsid w:val="00666741"/>
    <w:rsid w:val="0066689E"/>
    <w:rsid w:val="0066699F"/>
    <w:rsid w:val="00666B6C"/>
    <w:rsid w:val="00667546"/>
    <w:rsid w:val="00667C1F"/>
    <w:rsid w:val="00667C4C"/>
    <w:rsid w:val="006702CD"/>
    <w:rsid w:val="00670357"/>
    <w:rsid w:val="00670374"/>
    <w:rsid w:val="0067052E"/>
    <w:rsid w:val="00670562"/>
    <w:rsid w:val="0067088B"/>
    <w:rsid w:val="00670A17"/>
    <w:rsid w:val="00670C2E"/>
    <w:rsid w:val="00670D3F"/>
    <w:rsid w:val="00670D54"/>
    <w:rsid w:val="00670F17"/>
    <w:rsid w:val="006710A8"/>
    <w:rsid w:val="00671338"/>
    <w:rsid w:val="00671354"/>
    <w:rsid w:val="00671387"/>
    <w:rsid w:val="00671885"/>
    <w:rsid w:val="00671902"/>
    <w:rsid w:val="006719BE"/>
    <w:rsid w:val="006719E0"/>
    <w:rsid w:val="00671B2F"/>
    <w:rsid w:val="00671D97"/>
    <w:rsid w:val="00671EBB"/>
    <w:rsid w:val="00672275"/>
    <w:rsid w:val="00672823"/>
    <w:rsid w:val="00672861"/>
    <w:rsid w:val="006728AD"/>
    <w:rsid w:val="00672A9A"/>
    <w:rsid w:val="00672CD4"/>
    <w:rsid w:val="00673241"/>
    <w:rsid w:val="00673B99"/>
    <w:rsid w:val="00673C8D"/>
    <w:rsid w:val="00674281"/>
    <w:rsid w:val="006744A3"/>
    <w:rsid w:val="00674674"/>
    <w:rsid w:val="00674902"/>
    <w:rsid w:val="00674BAF"/>
    <w:rsid w:val="00674D2D"/>
    <w:rsid w:val="00674F7B"/>
    <w:rsid w:val="00674FBF"/>
    <w:rsid w:val="006750E5"/>
    <w:rsid w:val="006753B5"/>
    <w:rsid w:val="006754B5"/>
    <w:rsid w:val="0067557D"/>
    <w:rsid w:val="00675E26"/>
    <w:rsid w:val="00676162"/>
    <w:rsid w:val="006763AB"/>
    <w:rsid w:val="00676491"/>
    <w:rsid w:val="006767D7"/>
    <w:rsid w:val="006767FB"/>
    <w:rsid w:val="00676883"/>
    <w:rsid w:val="00676A8B"/>
    <w:rsid w:val="0067704E"/>
    <w:rsid w:val="00677067"/>
    <w:rsid w:val="006775EA"/>
    <w:rsid w:val="00677751"/>
    <w:rsid w:val="0067786D"/>
    <w:rsid w:val="00677878"/>
    <w:rsid w:val="00677892"/>
    <w:rsid w:val="00677A03"/>
    <w:rsid w:val="00677A29"/>
    <w:rsid w:val="00677C4A"/>
    <w:rsid w:val="00677D11"/>
    <w:rsid w:val="00680395"/>
    <w:rsid w:val="00680434"/>
    <w:rsid w:val="0068072F"/>
    <w:rsid w:val="006807E2"/>
    <w:rsid w:val="0068140E"/>
    <w:rsid w:val="0068182F"/>
    <w:rsid w:val="0068186F"/>
    <w:rsid w:val="0068194C"/>
    <w:rsid w:val="006819C4"/>
    <w:rsid w:val="00681A14"/>
    <w:rsid w:val="00681BE9"/>
    <w:rsid w:val="00681CA9"/>
    <w:rsid w:val="00681E06"/>
    <w:rsid w:val="00682188"/>
    <w:rsid w:val="006825FA"/>
    <w:rsid w:val="00682726"/>
    <w:rsid w:val="00682898"/>
    <w:rsid w:val="006832EF"/>
    <w:rsid w:val="006836A9"/>
    <w:rsid w:val="00683925"/>
    <w:rsid w:val="00683977"/>
    <w:rsid w:val="00683DA0"/>
    <w:rsid w:val="00683E10"/>
    <w:rsid w:val="00683E35"/>
    <w:rsid w:val="00684354"/>
    <w:rsid w:val="006847B5"/>
    <w:rsid w:val="00684873"/>
    <w:rsid w:val="006854D1"/>
    <w:rsid w:val="0068571A"/>
    <w:rsid w:val="0068602A"/>
    <w:rsid w:val="00686409"/>
    <w:rsid w:val="00686466"/>
    <w:rsid w:val="006866B2"/>
    <w:rsid w:val="00686791"/>
    <w:rsid w:val="006868B4"/>
    <w:rsid w:val="00686A39"/>
    <w:rsid w:val="00687016"/>
    <w:rsid w:val="00687518"/>
    <w:rsid w:val="00687B89"/>
    <w:rsid w:val="00687C19"/>
    <w:rsid w:val="00687FA7"/>
    <w:rsid w:val="0069028E"/>
    <w:rsid w:val="006908A0"/>
    <w:rsid w:val="00691173"/>
    <w:rsid w:val="006913D8"/>
    <w:rsid w:val="006918AA"/>
    <w:rsid w:val="00691CCE"/>
    <w:rsid w:val="0069216B"/>
    <w:rsid w:val="006925EE"/>
    <w:rsid w:val="006926C3"/>
    <w:rsid w:val="006928F5"/>
    <w:rsid w:val="006930FF"/>
    <w:rsid w:val="00693B40"/>
    <w:rsid w:val="00693D5D"/>
    <w:rsid w:val="00693DAA"/>
    <w:rsid w:val="0069428A"/>
    <w:rsid w:val="006945A8"/>
    <w:rsid w:val="00694BCC"/>
    <w:rsid w:val="00694F0D"/>
    <w:rsid w:val="006952C4"/>
    <w:rsid w:val="00695605"/>
    <w:rsid w:val="00695C27"/>
    <w:rsid w:val="00695EFF"/>
    <w:rsid w:val="00695FA1"/>
    <w:rsid w:val="006962F9"/>
    <w:rsid w:val="0069642E"/>
    <w:rsid w:val="0069664C"/>
    <w:rsid w:val="006967F0"/>
    <w:rsid w:val="006968F1"/>
    <w:rsid w:val="00696ADA"/>
    <w:rsid w:val="00696CB2"/>
    <w:rsid w:val="00696EEF"/>
    <w:rsid w:val="006977BB"/>
    <w:rsid w:val="00697C91"/>
    <w:rsid w:val="00697E0C"/>
    <w:rsid w:val="006A055E"/>
    <w:rsid w:val="006A0BA8"/>
    <w:rsid w:val="006A126C"/>
    <w:rsid w:val="006A146C"/>
    <w:rsid w:val="006A151C"/>
    <w:rsid w:val="006A1524"/>
    <w:rsid w:val="006A1883"/>
    <w:rsid w:val="006A1B45"/>
    <w:rsid w:val="006A1D44"/>
    <w:rsid w:val="006A21B3"/>
    <w:rsid w:val="006A2341"/>
    <w:rsid w:val="006A27E8"/>
    <w:rsid w:val="006A28C8"/>
    <w:rsid w:val="006A2FAB"/>
    <w:rsid w:val="006A30CA"/>
    <w:rsid w:val="006A3200"/>
    <w:rsid w:val="006A38B4"/>
    <w:rsid w:val="006A3973"/>
    <w:rsid w:val="006A3984"/>
    <w:rsid w:val="006A3ACC"/>
    <w:rsid w:val="006A42AD"/>
    <w:rsid w:val="006A4371"/>
    <w:rsid w:val="006A43B9"/>
    <w:rsid w:val="006A47E0"/>
    <w:rsid w:val="006A4C89"/>
    <w:rsid w:val="006A53BB"/>
    <w:rsid w:val="006A65A3"/>
    <w:rsid w:val="006A683E"/>
    <w:rsid w:val="006A6C86"/>
    <w:rsid w:val="006A7014"/>
    <w:rsid w:val="006A7584"/>
    <w:rsid w:val="006A78AC"/>
    <w:rsid w:val="006A7C7C"/>
    <w:rsid w:val="006A7D08"/>
    <w:rsid w:val="006B0907"/>
    <w:rsid w:val="006B0A95"/>
    <w:rsid w:val="006B0AB0"/>
    <w:rsid w:val="006B0D43"/>
    <w:rsid w:val="006B0EB3"/>
    <w:rsid w:val="006B12C1"/>
    <w:rsid w:val="006B19B4"/>
    <w:rsid w:val="006B1FA9"/>
    <w:rsid w:val="006B2172"/>
    <w:rsid w:val="006B2355"/>
    <w:rsid w:val="006B26C9"/>
    <w:rsid w:val="006B2B51"/>
    <w:rsid w:val="006B2D0A"/>
    <w:rsid w:val="006B2E59"/>
    <w:rsid w:val="006B33BB"/>
    <w:rsid w:val="006B385B"/>
    <w:rsid w:val="006B3874"/>
    <w:rsid w:val="006B3B9D"/>
    <w:rsid w:val="006B3DC6"/>
    <w:rsid w:val="006B4146"/>
    <w:rsid w:val="006B44CC"/>
    <w:rsid w:val="006B4541"/>
    <w:rsid w:val="006B45CB"/>
    <w:rsid w:val="006B470F"/>
    <w:rsid w:val="006B48A9"/>
    <w:rsid w:val="006B4AD5"/>
    <w:rsid w:val="006B4D3D"/>
    <w:rsid w:val="006B4FC2"/>
    <w:rsid w:val="006B4FC9"/>
    <w:rsid w:val="006B5145"/>
    <w:rsid w:val="006B55D0"/>
    <w:rsid w:val="006B5647"/>
    <w:rsid w:val="006B56A4"/>
    <w:rsid w:val="006B586D"/>
    <w:rsid w:val="006B64F9"/>
    <w:rsid w:val="006B6649"/>
    <w:rsid w:val="006B66A5"/>
    <w:rsid w:val="006B705A"/>
    <w:rsid w:val="006B7B17"/>
    <w:rsid w:val="006B7EA9"/>
    <w:rsid w:val="006B7F25"/>
    <w:rsid w:val="006C03CA"/>
    <w:rsid w:val="006C03ED"/>
    <w:rsid w:val="006C0917"/>
    <w:rsid w:val="006C09B1"/>
    <w:rsid w:val="006C0B36"/>
    <w:rsid w:val="006C0D9F"/>
    <w:rsid w:val="006C1142"/>
    <w:rsid w:val="006C12A3"/>
    <w:rsid w:val="006C13CA"/>
    <w:rsid w:val="006C149B"/>
    <w:rsid w:val="006C14B1"/>
    <w:rsid w:val="006C14B9"/>
    <w:rsid w:val="006C154D"/>
    <w:rsid w:val="006C1ABB"/>
    <w:rsid w:val="006C1C1C"/>
    <w:rsid w:val="006C20A5"/>
    <w:rsid w:val="006C22B8"/>
    <w:rsid w:val="006C27BB"/>
    <w:rsid w:val="006C28E5"/>
    <w:rsid w:val="006C2D39"/>
    <w:rsid w:val="006C2F51"/>
    <w:rsid w:val="006C3189"/>
    <w:rsid w:val="006C3E6B"/>
    <w:rsid w:val="006C40FE"/>
    <w:rsid w:val="006C41DF"/>
    <w:rsid w:val="006C44EF"/>
    <w:rsid w:val="006C4CE1"/>
    <w:rsid w:val="006C50F4"/>
    <w:rsid w:val="006C53A7"/>
    <w:rsid w:val="006C5513"/>
    <w:rsid w:val="006C59C5"/>
    <w:rsid w:val="006C5B66"/>
    <w:rsid w:val="006C5D33"/>
    <w:rsid w:val="006C5FB2"/>
    <w:rsid w:val="006C68B1"/>
    <w:rsid w:val="006C691A"/>
    <w:rsid w:val="006C6A55"/>
    <w:rsid w:val="006C6CC0"/>
    <w:rsid w:val="006C6DDA"/>
    <w:rsid w:val="006C704B"/>
    <w:rsid w:val="006C75E6"/>
    <w:rsid w:val="006C7800"/>
    <w:rsid w:val="006C78DD"/>
    <w:rsid w:val="006C7B1E"/>
    <w:rsid w:val="006C7B42"/>
    <w:rsid w:val="006C7DAF"/>
    <w:rsid w:val="006C7FEC"/>
    <w:rsid w:val="006D000D"/>
    <w:rsid w:val="006D0234"/>
    <w:rsid w:val="006D03CF"/>
    <w:rsid w:val="006D0752"/>
    <w:rsid w:val="006D077C"/>
    <w:rsid w:val="006D10EF"/>
    <w:rsid w:val="006D12F4"/>
    <w:rsid w:val="006D1459"/>
    <w:rsid w:val="006D17C4"/>
    <w:rsid w:val="006D2085"/>
    <w:rsid w:val="006D2181"/>
    <w:rsid w:val="006D24D5"/>
    <w:rsid w:val="006D259C"/>
    <w:rsid w:val="006D277B"/>
    <w:rsid w:val="006D2789"/>
    <w:rsid w:val="006D2F7C"/>
    <w:rsid w:val="006D3CFE"/>
    <w:rsid w:val="006D3F30"/>
    <w:rsid w:val="006D4728"/>
    <w:rsid w:val="006D4CBA"/>
    <w:rsid w:val="006D520B"/>
    <w:rsid w:val="006D52E8"/>
    <w:rsid w:val="006D546E"/>
    <w:rsid w:val="006D55BC"/>
    <w:rsid w:val="006D57A7"/>
    <w:rsid w:val="006D5C07"/>
    <w:rsid w:val="006D5D8F"/>
    <w:rsid w:val="006D6A89"/>
    <w:rsid w:val="006D6F09"/>
    <w:rsid w:val="006D73F1"/>
    <w:rsid w:val="006D75F5"/>
    <w:rsid w:val="006D7C64"/>
    <w:rsid w:val="006D7DF5"/>
    <w:rsid w:val="006E0008"/>
    <w:rsid w:val="006E02C6"/>
    <w:rsid w:val="006E0415"/>
    <w:rsid w:val="006E0421"/>
    <w:rsid w:val="006E0C47"/>
    <w:rsid w:val="006E1172"/>
    <w:rsid w:val="006E1193"/>
    <w:rsid w:val="006E11E2"/>
    <w:rsid w:val="006E1255"/>
    <w:rsid w:val="006E137C"/>
    <w:rsid w:val="006E1560"/>
    <w:rsid w:val="006E18B1"/>
    <w:rsid w:val="006E196F"/>
    <w:rsid w:val="006E1B56"/>
    <w:rsid w:val="006E232F"/>
    <w:rsid w:val="006E27A0"/>
    <w:rsid w:val="006E2D65"/>
    <w:rsid w:val="006E2DF1"/>
    <w:rsid w:val="006E2EAD"/>
    <w:rsid w:val="006E3251"/>
    <w:rsid w:val="006E33D3"/>
    <w:rsid w:val="006E3963"/>
    <w:rsid w:val="006E3B94"/>
    <w:rsid w:val="006E3E73"/>
    <w:rsid w:val="006E3F21"/>
    <w:rsid w:val="006E4147"/>
    <w:rsid w:val="006E4266"/>
    <w:rsid w:val="006E461D"/>
    <w:rsid w:val="006E4715"/>
    <w:rsid w:val="006E4727"/>
    <w:rsid w:val="006E48D3"/>
    <w:rsid w:val="006E5287"/>
    <w:rsid w:val="006E58BA"/>
    <w:rsid w:val="006E5B2F"/>
    <w:rsid w:val="006E5B4B"/>
    <w:rsid w:val="006E5FE6"/>
    <w:rsid w:val="006E60AF"/>
    <w:rsid w:val="006E6419"/>
    <w:rsid w:val="006E644D"/>
    <w:rsid w:val="006E690A"/>
    <w:rsid w:val="006E6CF7"/>
    <w:rsid w:val="006E7002"/>
    <w:rsid w:val="006E7010"/>
    <w:rsid w:val="006E7538"/>
    <w:rsid w:val="006E7546"/>
    <w:rsid w:val="006E75D4"/>
    <w:rsid w:val="006E75D5"/>
    <w:rsid w:val="006E7739"/>
    <w:rsid w:val="006E7D5C"/>
    <w:rsid w:val="006E7D68"/>
    <w:rsid w:val="006E7F41"/>
    <w:rsid w:val="006E7F45"/>
    <w:rsid w:val="006F02F2"/>
    <w:rsid w:val="006F0408"/>
    <w:rsid w:val="006F06CC"/>
    <w:rsid w:val="006F078E"/>
    <w:rsid w:val="006F07C0"/>
    <w:rsid w:val="006F0BCF"/>
    <w:rsid w:val="006F11F8"/>
    <w:rsid w:val="006F19E4"/>
    <w:rsid w:val="006F1C00"/>
    <w:rsid w:val="006F1C2D"/>
    <w:rsid w:val="006F1DB5"/>
    <w:rsid w:val="006F1DBD"/>
    <w:rsid w:val="006F23B8"/>
    <w:rsid w:val="006F267F"/>
    <w:rsid w:val="006F26AC"/>
    <w:rsid w:val="006F27D8"/>
    <w:rsid w:val="006F2B8C"/>
    <w:rsid w:val="006F32EE"/>
    <w:rsid w:val="006F33F9"/>
    <w:rsid w:val="006F3470"/>
    <w:rsid w:val="006F35D2"/>
    <w:rsid w:val="006F3B41"/>
    <w:rsid w:val="006F3C98"/>
    <w:rsid w:val="006F40BA"/>
    <w:rsid w:val="006F4183"/>
    <w:rsid w:val="006F420A"/>
    <w:rsid w:val="006F42C8"/>
    <w:rsid w:val="006F45A2"/>
    <w:rsid w:val="006F45C6"/>
    <w:rsid w:val="006F4885"/>
    <w:rsid w:val="006F48D1"/>
    <w:rsid w:val="006F4AF7"/>
    <w:rsid w:val="006F4EEE"/>
    <w:rsid w:val="006F5187"/>
    <w:rsid w:val="006F52C2"/>
    <w:rsid w:val="006F54AB"/>
    <w:rsid w:val="006F598A"/>
    <w:rsid w:val="006F5CB8"/>
    <w:rsid w:val="006F5D00"/>
    <w:rsid w:val="006F5EA5"/>
    <w:rsid w:val="006F5EDA"/>
    <w:rsid w:val="006F609E"/>
    <w:rsid w:val="006F64FA"/>
    <w:rsid w:val="006F68E6"/>
    <w:rsid w:val="006F6983"/>
    <w:rsid w:val="006F69E8"/>
    <w:rsid w:val="006F72EA"/>
    <w:rsid w:val="006F74DC"/>
    <w:rsid w:val="006F7BDB"/>
    <w:rsid w:val="00700285"/>
    <w:rsid w:val="007003E3"/>
    <w:rsid w:val="00700542"/>
    <w:rsid w:val="00700596"/>
    <w:rsid w:val="0070084D"/>
    <w:rsid w:val="007008AA"/>
    <w:rsid w:val="00700CEC"/>
    <w:rsid w:val="00700E83"/>
    <w:rsid w:val="0070126E"/>
    <w:rsid w:val="00701745"/>
    <w:rsid w:val="0070196C"/>
    <w:rsid w:val="00702294"/>
    <w:rsid w:val="00702B20"/>
    <w:rsid w:val="0070343E"/>
    <w:rsid w:val="00703768"/>
    <w:rsid w:val="00703C58"/>
    <w:rsid w:val="00703D8F"/>
    <w:rsid w:val="00703ECD"/>
    <w:rsid w:val="00703FB6"/>
    <w:rsid w:val="00704047"/>
    <w:rsid w:val="007040E3"/>
    <w:rsid w:val="007041CE"/>
    <w:rsid w:val="0070467E"/>
    <w:rsid w:val="007047AA"/>
    <w:rsid w:val="00704E4C"/>
    <w:rsid w:val="00704E80"/>
    <w:rsid w:val="00705126"/>
    <w:rsid w:val="00705A10"/>
    <w:rsid w:val="00705ED3"/>
    <w:rsid w:val="00706018"/>
    <w:rsid w:val="00706181"/>
    <w:rsid w:val="007062BA"/>
    <w:rsid w:val="00706D3B"/>
    <w:rsid w:val="007070A1"/>
    <w:rsid w:val="007074E1"/>
    <w:rsid w:val="00707586"/>
    <w:rsid w:val="007076DC"/>
    <w:rsid w:val="00707F86"/>
    <w:rsid w:val="00710052"/>
    <w:rsid w:val="007100A1"/>
    <w:rsid w:val="007101F6"/>
    <w:rsid w:val="007109A4"/>
    <w:rsid w:val="00710A3C"/>
    <w:rsid w:val="00710D72"/>
    <w:rsid w:val="00710DA7"/>
    <w:rsid w:val="00711093"/>
    <w:rsid w:val="0071117B"/>
    <w:rsid w:val="0071135E"/>
    <w:rsid w:val="00711457"/>
    <w:rsid w:val="007114DE"/>
    <w:rsid w:val="00711761"/>
    <w:rsid w:val="00711765"/>
    <w:rsid w:val="00711A40"/>
    <w:rsid w:val="00711CC3"/>
    <w:rsid w:val="0071229E"/>
    <w:rsid w:val="00712330"/>
    <w:rsid w:val="007126C3"/>
    <w:rsid w:val="00712B37"/>
    <w:rsid w:val="00712C92"/>
    <w:rsid w:val="007131FC"/>
    <w:rsid w:val="007132D5"/>
    <w:rsid w:val="00713359"/>
    <w:rsid w:val="0071370B"/>
    <w:rsid w:val="0071399F"/>
    <w:rsid w:val="00713C05"/>
    <w:rsid w:val="00713CB5"/>
    <w:rsid w:val="00713F81"/>
    <w:rsid w:val="00714ADB"/>
    <w:rsid w:val="00714FBE"/>
    <w:rsid w:val="00715537"/>
    <w:rsid w:val="00715786"/>
    <w:rsid w:val="007157BB"/>
    <w:rsid w:val="00715D72"/>
    <w:rsid w:val="00715E65"/>
    <w:rsid w:val="00716BD2"/>
    <w:rsid w:val="00716CB2"/>
    <w:rsid w:val="0071718D"/>
    <w:rsid w:val="00717314"/>
    <w:rsid w:val="00717607"/>
    <w:rsid w:val="00717628"/>
    <w:rsid w:val="0071789F"/>
    <w:rsid w:val="007179B6"/>
    <w:rsid w:val="00717C2C"/>
    <w:rsid w:val="00717C75"/>
    <w:rsid w:val="00717D69"/>
    <w:rsid w:val="00720046"/>
    <w:rsid w:val="0072070A"/>
    <w:rsid w:val="00720757"/>
    <w:rsid w:val="0072094A"/>
    <w:rsid w:val="00721436"/>
    <w:rsid w:val="00721609"/>
    <w:rsid w:val="007217C6"/>
    <w:rsid w:val="0072199E"/>
    <w:rsid w:val="00721AB0"/>
    <w:rsid w:val="00721CDA"/>
    <w:rsid w:val="0072225B"/>
    <w:rsid w:val="00722588"/>
    <w:rsid w:val="0072259C"/>
    <w:rsid w:val="00722B62"/>
    <w:rsid w:val="00722B75"/>
    <w:rsid w:val="00722CE7"/>
    <w:rsid w:val="00722D53"/>
    <w:rsid w:val="00722F5B"/>
    <w:rsid w:val="0072322C"/>
    <w:rsid w:val="007236EC"/>
    <w:rsid w:val="0072389F"/>
    <w:rsid w:val="00723CF8"/>
    <w:rsid w:val="00723EA2"/>
    <w:rsid w:val="00724A7D"/>
    <w:rsid w:val="00724B86"/>
    <w:rsid w:val="00724B9C"/>
    <w:rsid w:val="00724CE6"/>
    <w:rsid w:val="00725138"/>
    <w:rsid w:val="00725708"/>
    <w:rsid w:val="00725F50"/>
    <w:rsid w:val="00726E67"/>
    <w:rsid w:val="00727026"/>
    <w:rsid w:val="00727319"/>
    <w:rsid w:val="0072760B"/>
    <w:rsid w:val="007278AE"/>
    <w:rsid w:val="007278D6"/>
    <w:rsid w:val="00727B46"/>
    <w:rsid w:val="00727D0A"/>
    <w:rsid w:val="0073001A"/>
    <w:rsid w:val="007302E3"/>
    <w:rsid w:val="00730918"/>
    <w:rsid w:val="00730995"/>
    <w:rsid w:val="00730E0F"/>
    <w:rsid w:val="00730EB4"/>
    <w:rsid w:val="00730F36"/>
    <w:rsid w:val="00731345"/>
    <w:rsid w:val="0073178E"/>
    <w:rsid w:val="00731844"/>
    <w:rsid w:val="00731A93"/>
    <w:rsid w:val="0073211E"/>
    <w:rsid w:val="0073222F"/>
    <w:rsid w:val="00732275"/>
    <w:rsid w:val="0073277A"/>
    <w:rsid w:val="00732F14"/>
    <w:rsid w:val="007332C9"/>
    <w:rsid w:val="007334D4"/>
    <w:rsid w:val="0073368F"/>
    <w:rsid w:val="007336D0"/>
    <w:rsid w:val="0073376B"/>
    <w:rsid w:val="007337DC"/>
    <w:rsid w:val="00733863"/>
    <w:rsid w:val="007339BB"/>
    <w:rsid w:val="00733F36"/>
    <w:rsid w:val="0073479A"/>
    <w:rsid w:val="007347A1"/>
    <w:rsid w:val="00734AFF"/>
    <w:rsid w:val="00734BEB"/>
    <w:rsid w:val="007351C7"/>
    <w:rsid w:val="0073535E"/>
    <w:rsid w:val="007355F8"/>
    <w:rsid w:val="0073581B"/>
    <w:rsid w:val="00735B5B"/>
    <w:rsid w:val="00735DC0"/>
    <w:rsid w:val="00735E2A"/>
    <w:rsid w:val="007361F4"/>
    <w:rsid w:val="00736715"/>
    <w:rsid w:val="0073671A"/>
    <w:rsid w:val="00736774"/>
    <w:rsid w:val="0073690F"/>
    <w:rsid w:val="0073692B"/>
    <w:rsid w:val="00736A81"/>
    <w:rsid w:val="00736F47"/>
    <w:rsid w:val="0073718F"/>
    <w:rsid w:val="007371FD"/>
    <w:rsid w:val="00737559"/>
    <w:rsid w:val="00737632"/>
    <w:rsid w:val="00737CE7"/>
    <w:rsid w:val="00737F22"/>
    <w:rsid w:val="00737F80"/>
    <w:rsid w:val="00740181"/>
    <w:rsid w:val="007403FE"/>
    <w:rsid w:val="007404AD"/>
    <w:rsid w:val="00740526"/>
    <w:rsid w:val="00740696"/>
    <w:rsid w:val="00740DB9"/>
    <w:rsid w:val="00740E68"/>
    <w:rsid w:val="007410B9"/>
    <w:rsid w:val="007411B6"/>
    <w:rsid w:val="007415AD"/>
    <w:rsid w:val="00741768"/>
    <w:rsid w:val="00741856"/>
    <w:rsid w:val="00741AE0"/>
    <w:rsid w:val="00741CD4"/>
    <w:rsid w:val="00741DC4"/>
    <w:rsid w:val="00742039"/>
    <w:rsid w:val="00742746"/>
    <w:rsid w:val="00742D60"/>
    <w:rsid w:val="00742E5A"/>
    <w:rsid w:val="0074303E"/>
    <w:rsid w:val="00743139"/>
    <w:rsid w:val="00743267"/>
    <w:rsid w:val="0074360F"/>
    <w:rsid w:val="007437E2"/>
    <w:rsid w:val="00743CB4"/>
    <w:rsid w:val="00743E60"/>
    <w:rsid w:val="00744D9C"/>
    <w:rsid w:val="00744FB3"/>
    <w:rsid w:val="0074524C"/>
    <w:rsid w:val="007452EA"/>
    <w:rsid w:val="007457EE"/>
    <w:rsid w:val="00745A5F"/>
    <w:rsid w:val="00745CB9"/>
    <w:rsid w:val="00745D0E"/>
    <w:rsid w:val="00746080"/>
    <w:rsid w:val="00746298"/>
    <w:rsid w:val="007462A2"/>
    <w:rsid w:val="007465D0"/>
    <w:rsid w:val="007468BF"/>
    <w:rsid w:val="00746A9A"/>
    <w:rsid w:val="00747111"/>
    <w:rsid w:val="00747378"/>
    <w:rsid w:val="00747709"/>
    <w:rsid w:val="0074798A"/>
    <w:rsid w:val="00747BE2"/>
    <w:rsid w:val="00747CB4"/>
    <w:rsid w:val="00750157"/>
    <w:rsid w:val="007504D9"/>
    <w:rsid w:val="007508E1"/>
    <w:rsid w:val="00750A0D"/>
    <w:rsid w:val="00750E90"/>
    <w:rsid w:val="0075138C"/>
    <w:rsid w:val="007515B4"/>
    <w:rsid w:val="00751664"/>
    <w:rsid w:val="00751702"/>
    <w:rsid w:val="007518D7"/>
    <w:rsid w:val="00751AEA"/>
    <w:rsid w:val="00751D57"/>
    <w:rsid w:val="00751E28"/>
    <w:rsid w:val="00751E97"/>
    <w:rsid w:val="0075230D"/>
    <w:rsid w:val="007527BF"/>
    <w:rsid w:val="00752813"/>
    <w:rsid w:val="007530AA"/>
    <w:rsid w:val="0075361A"/>
    <w:rsid w:val="00753662"/>
    <w:rsid w:val="007536F0"/>
    <w:rsid w:val="00754A37"/>
    <w:rsid w:val="00754AB3"/>
    <w:rsid w:val="00754E4B"/>
    <w:rsid w:val="00754F63"/>
    <w:rsid w:val="0075527D"/>
    <w:rsid w:val="00755BEF"/>
    <w:rsid w:val="00755E11"/>
    <w:rsid w:val="007563AC"/>
    <w:rsid w:val="00756454"/>
    <w:rsid w:val="00756D93"/>
    <w:rsid w:val="00756F1E"/>
    <w:rsid w:val="00756FC3"/>
    <w:rsid w:val="007571AD"/>
    <w:rsid w:val="00757834"/>
    <w:rsid w:val="00757A2A"/>
    <w:rsid w:val="00760281"/>
    <w:rsid w:val="007603EA"/>
    <w:rsid w:val="0076043C"/>
    <w:rsid w:val="007604B8"/>
    <w:rsid w:val="007604C7"/>
    <w:rsid w:val="00760694"/>
    <w:rsid w:val="007606A9"/>
    <w:rsid w:val="00760AE2"/>
    <w:rsid w:val="00761985"/>
    <w:rsid w:val="00761B5B"/>
    <w:rsid w:val="00761D2D"/>
    <w:rsid w:val="00761E7C"/>
    <w:rsid w:val="00762491"/>
    <w:rsid w:val="007626F3"/>
    <w:rsid w:val="00762822"/>
    <w:rsid w:val="0076288D"/>
    <w:rsid w:val="00762A92"/>
    <w:rsid w:val="00762B2E"/>
    <w:rsid w:val="00763144"/>
    <w:rsid w:val="007633A5"/>
    <w:rsid w:val="0076348C"/>
    <w:rsid w:val="007635DB"/>
    <w:rsid w:val="00763946"/>
    <w:rsid w:val="00763B1D"/>
    <w:rsid w:val="00763BB8"/>
    <w:rsid w:val="00763E42"/>
    <w:rsid w:val="00763FB3"/>
    <w:rsid w:val="00763FB8"/>
    <w:rsid w:val="007645B4"/>
    <w:rsid w:val="007649F0"/>
    <w:rsid w:val="00764E15"/>
    <w:rsid w:val="00764ED9"/>
    <w:rsid w:val="007650B1"/>
    <w:rsid w:val="00765325"/>
    <w:rsid w:val="007653C1"/>
    <w:rsid w:val="0076564D"/>
    <w:rsid w:val="007658F1"/>
    <w:rsid w:val="00765C8E"/>
    <w:rsid w:val="00765DF6"/>
    <w:rsid w:val="00766643"/>
    <w:rsid w:val="007668EE"/>
    <w:rsid w:val="00766931"/>
    <w:rsid w:val="00766B53"/>
    <w:rsid w:val="00767010"/>
    <w:rsid w:val="007670F7"/>
    <w:rsid w:val="0076713B"/>
    <w:rsid w:val="00767357"/>
    <w:rsid w:val="00767F3F"/>
    <w:rsid w:val="007701EB"/>
    <w:rsid w:val="0077036E"/>
    <w:rsid w:val="007705CE"/>
    <w:rsid w:val="007706A7"/>
    <w:rsid w:val="00770985"/>
    <w:rsid w:val="00770C67"/>
    <w:rsid w:val="00770C8A"/>
    <w:rsid w:val="00770D01"/>
    <w:rsid w:val="007712CB"/>
    <w:rsid w:val="007716DF"/>
    <w:rsid w:val="00771C21"/>
    <w:rsid w:val="00771DBF"/>
    <w:rsid w:val="00772071"/>
    <w:rsid w:val="0077217E"/>
    <w:rsid w:val="007722EF"/>
    <w:rsid w:val="00772387"/>
    <w:rsid w:val="007726CD"/>
    <w:rsid w:val="00772863"/>
    <w:rsid w:val="00772DC1"/>
    <w:rsid w:val="00772E75"/>
    <w:rsid w:val="00773423"/>
    <w:rsid w:val="00773456"/>
    <w:rsid w:val="007739A5"/>
    <w:rsid w:val="00773A7D"/>
    <w:rsid w:val="00773F0C"/>
    <w:rsid w:val="007745F6"/>
    <w:rsid w:val="00774674"/>
    <w:rsid w:val="007746AE"/>
    <w:rsid w:val="007747E7"/>
    <w:rsid w:val="0077504D"/>
    <w:rsid w:val="0077533E"/>
    <w:rsid w:val="0077556E"/>
    <w:rsid w:val="007758A9"/>
    <w:rsid w:val="007762F6"/>
    <w:rsid w:val="00776A10"/>
    <w:rsid w:val="00776C7A"/>
    <w:rsid w:val="007774AF"/>
    <w:rsid w:val="00777BF8"/>
    <w:rsid w:val="00777E37"/>
    <w:rsid w:val="00777F7D"/>
    <w:rsid w:val="007804EC"/>
    <w:rsid w:val="00780B10"/>
    <w:rsid w:val="00780EB1"/>
    <w:rsid w:val="0078143C"/>
    <w:rsid w:val="00781C79"/>
    <w:rsid w:val="00782521"/>
    <w:rsid w:val="0078266D"/>
    <w:rsid w:val="007827C3"/>
    <w:rsid w:val="007828DE"/>
    <w:rsid w:val="007829C2"/>
    <w:rsid w:val="00783036"/>
    <w:rsid w:val="007834F3"/>
    <w:rsid w:val="0078374B"/>
    <w:rsid w:val="007838FD"/>
    <w:rsid w:val="00783B0F"/>
    <w:rsid w:val="00783BD0"/>
    <w:rsid w:val="00783CD9"/>
    <w:rsid w:val="00783E7B"/>
    <w:rsid w:val="00783E81"/>
    <w:rsid w:val="00784272"/>
    <w:rsid w:val="007844D2"/>
    <w:rsid w:val="00784A70"/>
    <w:rsid w:val="00785199"/>
    <w:rsid w:val="00785536"/>
    <w:rsid w:val="007855A6"/>
    <w:rsid w:val="007855F5"/>
    <w:rsid w:val="0078572C"/>
    <w:rsid w:val="00785854"/>
    <w:rsid w:val="0078599A"/>
    <w:rsid w:val="00785A56"/>
    <w:rsid w:val="00785D81"/>
    <w:rsid w:val="00785EEE"/>
    <w:rsid w:val="007861B2"/>
    <w:rsid w:val="007866E8"/>
    <w:rsid w:val="007867CF"/>
    <w:rsid w:val="007868AA"/>
    <w:rsid w:val="00786B50"/>
    <w:rsid w:val="00786BD8"/>
    <w:rsid w:val="00786BEC"/>
    <w:rsid w:val="00787090"/>
    <w:rsid w:val="007871B4"/>
    <w:rsid w:val="007876B5"/>
    <w:rsid w:val="00787994"/>
    <w:rsid w:val="00787C1D"/>
    <w:rsid w:val="00787DC5"/>
    <w:rsid w:val="007900FC"/>
    <w:rsid w:val="007905EA"/>
    <w:rsid w:val="00790755"/>
    <w:rsid w:val="00790C31"/>
    <w:rsid w:val="007910CD"/>
    <w:rsid w:val="0079143F"/>
    <w:rsid w:val="00791876"/>
    <w:rsid w:val="00791AD6"/>
    <w:rsid w:val="00791C7B"/>
    <w:rsid w:val="0079251E"/>
    <w:rsid w:val="00792545"/>
    <w:rsid w:val="007927ED"/>
    <w:rsid w:val="00793073"/>
    <w:rsid w:val="00793AD2"/>
    <w:rsid w:val="00793D99"/>
    <w:rsid w:val="00793DE5"/>
    <w:rsid w:val="00794594"/>
    <w:rsid w:val="00794B01"/>
    <w:rsid w:val="00794CAE"/>
    <w:rsid w:val="00794FA5"/>
    <w:rsid w:val="007950CA"/>
    <w:rsid w:val="00795378"/>
    <w:rsid w:val="007953E7"/>
    <w:rsid w:val="0079561D"/>
    <w:rsid w:val="00795A2A"/>
    <w:rsid w:val="00795B48"/>
    <w:rsid w:val="00795C71"/>
    <w:rsid w:val="00795CE7"/>
    <w:rsid w:val="007962E6"/>
    <w:rsid w:val="0079641A"/>
    <w:rsid w:val="007969A0"/>
    <w:rsid w:val="00797046"/>
    <w:rsid w:val="00797161"/>
    <w:rsid w:val="00797169"/>
    <w:rsid w:val="00797364"/>
    <w:rsid w:val="00797BD0"/>
    <w:rsid w:val="00797C63"/>
    <w:rsid w:val="00797F67"/>
    <w:rsid w:val="00797F69"/>
    <w:rsid w:val="007A01B1"/>
    <w:rsid w:val="007A032E"/>
    <w:rsid w:val="007A043C"/>
    <w:rsid w:val="007A0492"/>
    <w:rsid w:val="007A0ABC"/>
    <w:rsid w:val="007A0B46"/>
    <w:rsid w:val="007A0F1E"/>
    <w:rsid w:val="007A1719"/>
    <w:rsid w:val="007A1738"/>
    <w:rsid w:val="007A1EF8"/>
    <w:rsid w:val="007A23D2"/>
    <w:rsid w:val="007A26DF"/>
    <w:rsid w:val="007A2AEE"/>
    <w:rsid w:val="007A31C4"/>
    <w:rsid w:val="007A31EF"/>
    <w:rsid w:val="007A33C1"/>
    <w:rsid w:val="007A34C0"/>
    <w:rsid w:val="007A3657"/>
    <w:rsid w:val="007A38C9"/>
    <w:rsid w:val="007A3CAA"/>
    <w:rsid w:val="007A4315"/>
    <w:rsid w:val="007A448E"/>
    <w:rsid w:val="007A4DCC"/>
    <w:rsid w:val="007A50EF"/>
    <w:rsid w:val="007A5220"/>
    <w:rsid w:val="007A5388"/>
    <w:rsid w:val="007A54C6"/>
    <w:rsid w:val="007A5E1E"/>
    <w:rsid w:val="007A5E47"/>
    <w:rsid w:val="007A5E65"/>
    <w:rsid w:val="007A5FFF"/>
    <w:rsid w:val="007A646E"/>
    <w:rsid w:val="007A65A3"/>
    <w:rsid w:val="007A6693"/>
    <w:rsid w:val="007A6759"/>
    <w:rsid w:val="007A697D"/>
    <w:rsid w:val="007A6BD6"/>
    <w:rsid w:val="007A6C75"/>
    <w:rsid w:val="007A6EBA"/>
    <w:rsid w:val="007A718B"/>
    <w:rsid w:val="007A71BF"/>
    <w:rsid w:val="007A75EF"/>
    <w:rsid w:val="007A775B"/>
    <w:rsid w:val="007A7B1C"/>
    <w:rsid w:val="007A7B2B"/>
    <w:rsid w:val="007A7D74"/>
    <w:rsid w:val="007B0226"/>
    <w:rsid w:val="007B0383"/>
    <w:rsid w:val="007B04BC"/>
    <w:rsid w:val="007B0564"/>
    <w:rsid w:val="007B0752"/>
    <w:rsid w:val="007B0BD6"/>
    <w:rsid w:val="007B0E2F"/>
    <w:rsid w:val="007B131E"/>
    <w:rsid w:val="007B1C74"/>
    <w:rsid w:val="007B1DE9"/>
    <w:rsid w:val="007B1E99"/>
    <w:rsid w:val="007B1FDE"/>
    <w:rsid w:val="007B20FF"/>
    <w:rsid w:val="007B2341"/>
    <w:rsid w:val="007B24EA"/>
    <w:rsid w:val="007B260D"/>
    <w:rsid w:val="007B29C4"/>
    <w:rsid w:val="007B2C0C"/>
    <w:rsid w:val="007B2DFA"/>
    <w:rsid w:val="007B2FB3"/>
    <w:rsid w:val="007B3188"/>
    <w:rsid w:val="007B3209"/>
    <w:rsid w:val="007B336E"/>
    <w:rsid w:val="007B37B5"/>
    <w:rsid w:val="007B3824"/>
    <w:rsid w:val="007B38E9"/>
    <w:rsid w:val="007B3D38"/>
    <w:rsid w:val="007B3EDC"/>
    <w:rsid w:val="007B4093"/>
    <w:rsid w:val="007B40CD"/>
    <w:rsid w:val="007B457F"/>
    <w:rsid w:val="007B4A5E"/>
    <w:rsid w:val="007B4DED"/>
    <w:rsid w:val="007B4E01"/>
    <w:rsid w:val="007B4E64"/>
    <w:rsid w:val="007B5007"/>
    <w:rsid w:val="007B526A"/>
    <w:rsid w:val="007B5938"/>
    <w:rsid w:val="007B5BBE"/>
    <w:rsid w:val="007B6266"/>
    <w:rsid w:val="007B6ACE"/>
    <w:rsid w:val="007B7013"/>
    <w:rsid w:val="007B7102"/>
    <w:rsid w:val="007B79BF"/>
    <w:rsid w:val="007B7ACD"/>
    <w:rsid w:val="007B7FA0"/>
    <w:rsid w:val="007C02EF"/>
    <w:rsid w:val="007C0C38"/>
    <w:rsid w:val="007C0D0E"/>
    <w:rsid w:val="007C10F5"/>
    <w:rsid w:val="007C1235"/>
    <w:rsid w:val="007C1886"/>
    <w:rsid w:val="007C23A6"/>
    <w:rsid w:val="007C26F0"/>
    <w:rsid w:val="007C2A78"/>
    <w:rsid w:val="007C2B2E"/>
    <w:rsid w:val="007C2F05"/>
    <w:rsid w:val="007C31F4"/>
    <w:rsid w:val="007C328B"/>
    <w:rsid w:val="007C3510"/>
    <w:rsid w:val="007C35D3"/>
    <w:rsid w:val="007C377B"/>
    <w:rsid w:val="007C3832"/>
    <w:rsid w:val="007C3D86"/>
    <w:rsid w:val="007C3E23"/>
    <w:rsid w:val="007C3F5A"/>
    <w:rsid w:val="007C42A5"/>
    <w:rsid w:val="007C4815"/>
    <w:rsid w:val="007C490C"/>
    <w:rsid w:val="007C4B8E"/>
    <w:rsid w:val="007C4C54"/>
    <w:rsid w:val="007C520C"/>
    <w:rsid w:val="007C53A4"/>
    <w:rsid w:val="007C54B0"/>
    <w:rsid w:val="007C56BF"/>
    <w:rsid w:val="007C589B"/>
    <w:rsid w:val="007C5B7B"/>
    <w:rsid w:val="007C5C86"/>
    <w:rsid w:val="007C5FE5"/>
    <w:rsid w:val="007C6174"/>
    <w:rsid w:val="007C62BB"/>
    <w:rsid w:val="007C6367"/>
    <w:rsid w:val="007C647B"/>
    <w:rsid w:val="007C6682"/>
    <w:rsid w:val="007C6976"/>
    <w:rsid w:val="007C6ADB"/>
    <w:rsid w:val="007C6F9D"/>
    <w:rsid w:val="007C74C1"/>
    <w:rsid w:val="007C76DC"/>
    <w:rsid w:val="007C7DAF"/>
    <w:rsid w:val="007C7EA4"/>
    <w:rsid w:val="007D084D"/>
    <w:rsid w:val="007D086D"/>
    <w:rsid w:val="007D088C"/>
    <w:rsid w:val="007D0927"/>
    <w:rsid w:val="007D0AB6"/>
    <w:rsid w:val="007D0F82"/>
    <w:rsid w:val="007D12F3"/>
    <w:rsid w:val="007D13E6"/>
    <w:rsid w:val="007D1730"/>
    <w:rsid w:val="007D19B9"/>
    <w:rsid w:val="007D1DE3"/>
    <w:rsid w:val="007D1F83"/>
    <w:rsid w:val="007D20FA"/>
    <w:rsid w:val="007D2160"/>
    <w:rsid w:val="007D309A"/>
    <w:rsid w:val="007D32E2"/>
    <w:rsid w:val="007D356B"/>
    <w:rsid w:val="007D3678"/>
    <w:rsid w:val="007D3868"/>
    <w:rsid w:val="007D38C4"/>
    <w:rsid w:val="007D38C5"/>
    <w:rsid w:val="007D3E45"/>
    <w:rsid w:val="007D4305"/>
    <w:rsid w:val="007D447B"/>
    <w:rsid w:val="007D475B"/>
    <w:rsid w:val="007D49AB"/>
    <w:rsid w:val="007D4CBD"/>
    <w:rsid w:val="007D4D4F"/>
    <w:rsid w:val="007D521A"/>
    <w:rsid w:val="007D5252"/>
    <w:rsid w:val="007D5389"/>
    <w:rsid w:val="007D53C7"/>
    <w:rsid w:val="007D547B"/>
    <w:rsid w:val="007D561F"/>
    <w:rsid w:val="007D5664"/>
    <w:rsid w:val="007D56DD"/>
    <w:rsid w:val="007D5BF0"/>
    <w:rsid w:val="007D5C30"/>
    <w:rsid w:val="007D6615"/>
    <w:rsid w:val="007D67A2"/>
    <w:rsid w:val="007D68A7"/>
    <w:rsid w:val="007D692A"/>
    <w:rsid w:val="007D6955"/>
    <w:rsid w:val="007D698F"/>
    <w:rsid w:val="007D6CE3"/>
    <w:rsid w:val="007D6DFF"/>
    <w:rsid w:val="007D6FA0"/>
    <w:rsid w:val="007D7610"/>
    <w:rsid w:val="007D7830"/>
    <w:rsid w:val="007D7907"/>
    <w:rsid w:val="007D7989"/>
    <w:rsid w:val="007D7ACE"/>
    <w:rsid w:val="007D7CEE"/>
    <w:rsid w:val="007E00B7"/>
    <w:rsid w:val="007E039E"/>
    <w:rsid w:val="007E0487"/>
    <w:rsid w:val="007E08E0"/>
    <w:rsid w:val="007E0F74"/>
    <w:rsid w:val="007E1038"/>
    <w:rsid w:val="007E10B3"/>
    <w:rsid w:val="007E153B"/>
    <w:rsid w:val="007E18AF"/>
    <w:rsid w:val="007E197E"/>
    <w:rsid w:val="007E1E64"/>
    <w:rsid w:val="007E1E73"/>
    <w:rsid w:val="007E2117"/>
    <w:rsid w:val="007E224B"/>
    <w:rsid w:val="007E2288"/>
    <w:rsid w:val="007E22FC"/>
    <w:rsid w:val="007E2E72"/>
    <w:rsid w:val="007E2EF4"/>
    <w:rsid w:val="007E2F7F"/>
    <w:rsid w:val="007E36A0"/>
    <w:rsid w:val="007E38A7"/>
    <w:rsid w:val="007E3901"/>
    <w:rsid w:val="007E3B81"/>
    <w:rsid w:val="007E3D3F"/>
    <w:rsid w:val="007E3E81"/>
    <w:rsid w:val="007E41B4"/>
    <w:rsid w:val="007E4328"/>
    <w:rsid w:val="007E4706"/>
    <w:rsid w:val="007E47C8"/>
    <w:rsid w:val="007E4A2F"/>
    <w:rsid w:val="007E4ACC"/>
    <w:rsid w:val="007E4FC8"/>
    <w:rsid w:val="007E566E"/>
    <w:rsid w:val="007E5A6B"/>
    <w:rsid w:val="007E5A90"/>
    <w:rsid w:val="007E5B04"/>
    <w:rsid w:val="007E6057"/>
    <w:rsid w:val="007E653B"/>
    <w:rsid w:val="007E6A40"/>
    <w:rsid w:val="007E6CDA"/>
    <w:rsid w:val="007E6DFA"/>
    <w:rsid w:val="007E71EA"/>
    <w:rsid w:val="007E74B3"/>
    <w:rsid w:val="007E79F6"/>
    <w:rsid w:val="007E7C9C"/>
    <w:rsid w:val="007E7D87"/>
    <w:rsid w:val="007F01E5"/>
    <w:rsid w:val="007F0371"/>
    <w:rsid w:val="007F05A2"/>
    <w:rsid w:val="007F08CE"/>
    <w:rsid w:val="007F0953"/>
    <w:rsid w:val="007F1017"/>
    <w:rsid w:val="007F1173"/>
    <w:rsid w:val="007F12EA"/>
    <w:rsid w:val="007F1335"/>
    <w:rsid w:val="007F1538"/>
    <w:rsid w:val="007F1603"/>
    <w:rsid w:val="007F190A"/>
    <w:rsid w:val="007F1C60"/>
    <w:rsid w:val="007F1C98"/>
    <w:rsid w:val="007F20E4"/>
    <w:rsid w:val="007F2861"/>
    <w:rsid w:val="007F28CB"/>
    <w:rsid w:val="007F2BB0"/>
    <w:rsid w:val="007F31B0"/>
    <w:rsid w:val="007F3E60"/>
    <w:rsid w:val="007F447A"/>
    <w:rsid w:val="007F45BB"/>
    <w:rsid w:val="007F4807"/>
    <w:rsid w:val="007F4888"/>
    <w:rsid w:val="007F4C7B"/>
    <w:rsid w:val="007F4D6E"/>
    <w:rsid w:val="007F5710"/>
    <w:rsid w:val="007F59CD"/>
    <w:rsid w:val="007F6051"/>
    <w:rsid w:val="007F62B7"/>
    <w:rsid w:val="007F6848"/>
    <w:rsid w:val="007F6853"/>
    <w:rsid w:val="007F6B27"/>
    <w:rsid w:val="007F7009"/>
    <w:rsid w:val="007F7284"/>
    <w:rsid w:val="007F732F"/>
    <w:rsid w:val="007F73A9"/>
    <w:rsid w:val="007F740C"/>
    <w:rsid w:val="007F774A"/>
    <w:rsid w:val="007F78EF"/>
    <w:rsid w:val="007F7C9B"/>
    <w:rsid w:val="007F7D26"/>
    <w:rsid w:val="007F7DD5"/>
    <w:rsid w:val="008001ED"/>
    <w:rsid w:val="00800692"/>
    <w:rsid w:val="0080077E"/>
    <w:rsid w:val="00800F71"/>
    <w:rsid w:val="00801007"/>
    <w:rsid w:val="00801315"/>
    <w:rsid w:val="00801D74"/>
    <w:rsid w:val="00802E4A"/>
    <w:rsid w:val="008039BC"/>
    <w:rsid w:val="00803C41"/>
    <w:rsid w:val="00803E42"/>
    <w:rsid w:val="00803E59"/>
    <w:rsid w:val="00803F2D"/>
    <w:rsid w:val="00803F48"/>
    <w:rsid w:val="00804243"/>
    <w:rsid w:val="008046CF"/>
    <w:rsid w:val="008047F4"/>
    <w:rsid w:val="008048DC"/>
    <w:rsid w:val="0080556F"/>
    <w:rsid w:val="00805692"/>
    <w:rsid w:val="008057A0"/>
    <w:rsid w:val="00805948"/>
    <w:rsid w:val="0080607A"/>
    <w:rsid w:val="008063B8"/>
    <w:rsid w:val="0080654E"/>
    <w:rsid w:val="008065D8"/>
    <w:rsid w:val="00806747"/>
    <w:rsid w:val="00806A75"/>
    <w:rsid w:val="00806ABD"/>
    <w:rsid w:val="0080755B"/>
    <w:rsid w:val="00807684"/>
    <w:rsid w:val="008076E0"/>
    <w:rsid w:val="00807F3E"/>
    <w:rsid w:val="0081012F"/>
    <w:rsid w:val="008106A9"/>
    <w:rsid w:val="00810777"/>
    <w:rsid w:val="00810D82"/>
    <w:rsid w:val="00811005"/>
    <w:rsid w:val="00811099"/>
    <w:rsid w:val="00811166"/>
    <w:rsid w:val="00811212"/>
    <w:rsid w:val="00811BA0"/>
    <w:rsid w:val="00811E71"/>
    <w:rsid w:val="00811F19"/>
    <w:rsid w:val="00812168"/>
    <w:rsid w:val="00812367"/>
    <w:rsid w:val="008124A5"/>
    <w:rsid w:val="0081253C"/>
    <w:rsid w:val="00812839"/>
    <w:rsid w:val="00812B14"/>
    <w:rsid w:val="008133C1"/>
    <w:rsid w:val="00814001"/>
    <w:rsid w:val="008148F7"/>
    <w:rsid w:val="0081492D"/>
    <w:rsid w:val="00814B40"/>
    <w:rsid w:val="00814B65"/>
    <w:rsid w:val="00814C74"/>
    <w:rsid w:val="00814FEA"/>
    <w:rsid w:val="008154F6"/>
    <w:rsid w:val="00815560"/>
    <w:rsid w:val="00815A18"/>
    <w:rsid w:val="00816182"/>
    <w:rsid w:val="00816855"/>
    <w:rsid w:val="00816C87"/>
    <w:rsid w:val="00816E96"/>
    <w:rsid w:val="00817151"/>
    <w:rsid w:val="008173EE"/>
    <w:rsid w:val="00817A02"/>
    <w:rsid w:val="0082063C"/>
    <w:rsid w:val="00820643"/>
    <w:rsid w:val="00820CA9"/>
    <w:rsid w:val="00820EFD"/>
    <w:rsid w:val="008212DF"/>
    <w:rsid w:val="0082144A"/>
    <w:rsid w:val="0082196A"/>
    <w:rsid w:val="00821C35"/>
    <w:rsid w:val="0082219C"/>
    <w:rsid w:val="00822991"/>
    <w:rsid w:val="00822A6D"/>
    <w:rsid w:val="00822B2D"/>
    <w:rsid w:val="00822FDC"/>
    <w:rsid w:val="00823493"/>
    <w:rsid w:val="008239F1"/>
    <w:rsid w:val="00823AC6"/>
    <w:rsid w:val="00823BCA"/>
    <w:rsid w:val="00823D7E"/>
    <w:rsid w:val="00823E16"/>
    <w:rsid w:val="00823EB0"/>
    <w:rsid w:val="00824007"/>
    <w:rsid w:val="008240AF"/>
    <w:rsid w:val="008242CF"/>
    <w:rsid w:val="008242E1"/>
    <w:rsid w:val="008243F3"/>
    <w:rsid w:val="00824525"/>
    <w:rsid w:val="00824526"/>
    <w:rsid w:val="008248AA"/>
    <w:rsid w:val="00824AAE"/>
    <w:rsid w:val="00824CE2"/>
    <w:rsid w:val="00824F4E"/>
    <w:rsid w:val="008252F0"/>
    <w:rsid w:val="00825633"/>
    <w:rsid w:val="0082568F"/>
    <w:rsid w:val="00825753"/>
    <w:rsid w:val="00825F3E"/>
    <w:rsid w:val="008260EB"/>
    <w:rsid w:val="0082631C"/>
    <w:rsid w:val="008266A2"/>
    <w:rsid w:val="00826CAC"/>
    <w:rsid w:val="00826DEF"/>
    <w:rsid w:val="00826E21"/>
    <w:rsid w:val="008270EA"/>
    <w:rsid w:val="0082716D"/>
    <w:rsid w:val="00827F85"/>
    <w:rsid w:val="0083065C"/>
    <w:rsid w:val="008311C5"/>
    <w:rsid w:val="0083130C"/>
    <w:rsid w:val="008313E0"/>
    <w:rsid w:val="00831874"/>
    <w:rsid w:val="0083196D"/>
    <w:rsid w:val="00831B6C"/>
    <w:rsid w:val="00831E11"/>
    <w:rsid w:val="0083237D"/>
    <w:rsid w:val="008326D5"/>
    <w:rsid w:val="0083285F"/>
    <w:rsid w:val="00832A5B"/>
    <w:rsid w:val="00832FE2"/>
    <w:rsid w:val="008334AE"/>
    <w:rsid w:val="00833754"/>
    <w:rsid w:val="00833818"/>
    <w:rsid w:val="00833A45"/>
    <w:rsid w:val="00833A5C"/>
    <w:rsid w:val="00834008"/>
    <w:rsid w:val="008343A7"/>
    <w:rsid w:val="008346B9"/>
    <w:rsid w:val="008347B8"/>
    <w:rsid w:val="00834A38"/>
    <w:rsid w:val="00834B1E"/>
    <w:rsid w:val="00834C1E"/>
    <w:rsid w:val="00834EEF"/>
    <w:rsid w:val="0083507B"/>
    <w:rsid w:val="00835EB2"/>
    <w:rsid w:val="008360C7"/>
    <w:rsid w:val="00836468"/>
    <w:rsid w:val="00836513"/>
    <w:rsid w:val="0083661D"/>
    <w:rsid w:val="0083694C"/>
    <w:rsid w:val="00836C7A"/>
    <w:rsid w:val="00836F23"/>
    <w:rsid w:val="00836F5D"/>
    <w:rsid w:val="0083700A"/>
    <w:rsid w:val="008371F9"/>
    <w:rsid w:val="00837290"/>
    <w:rsid w:val="00837B7C"/>
    <w:rsid w:val="008400CF"/>
    <w:rsid w:val="008402E9"/>
    <w:rsid w:val="008403C0"/>
    <w:rsid w:val="008405DD"/>
    <w:rsid w:val="008407ED"/>
    <w:rsid w:val="00840845"/>
    <w:rsid w:val="0084085A"/>
    <w:rsid w:val="00840B2E"/>
    <w:rsid w:val="00840D7E"/>
    <w:rsid w:val="00840E7E"/>
    <w:rsid w:val="0084167C"/>
    <w:rsid w:val="008418B8"/>
    <w:rsid w:val="00841A18"/>
    <w:rsid w:val="0084214E"/>
    <w:rsid w:val="008428EF"/>
    <w:rsid w:val="00843051"/>
    <w:rsid w:val="00843098"/>
    <w:rsid w:val="0084328D"/>
    <w:rsid w:val="008436AE"/>
    <w:rsid w:val="00843756"/>
    <w:rsid w:val="00843B73"/>
    <w:rsid w:val="00843C28"/>
    <w:rsid w:val="00843DE1"/>
    <w:rsid w:val="0084414D"/>
    <w:rsid w:val="00844A6B"/>
    <w:rsid w:val="00844B81"/>
    <w:rsid w:val="00844CB2"/>
    <w:rsid w:val="00845080"/>
    <w:rsid w:val="00845362"/>
    <w:rsid w:val="00845519"/>
    <w:rsid w:val="00845789"/>
    <w:rsid w:val="00845B08"/>
    <w:rsid w:val="00846036"/>
    <w:rsid w:val="008464A5"/>
    <w:rsid w:val="008466EC"/>
    <w:rsid w:val="00846A8F"/>
    <w:rsid w:val="00846ABB"/>
    <w:rsid w:val="00846B15"/>
    <w:rsid w:val="00846B7B"/>
    <w:rsid w:val="00846CF0"/>
    <w:rsid w:val="00846E03"/>
    <w:rsid w:val="00846F8E"/>
    <w:rsid w:val="0084722A"/>
    <w:rsid w:val="008472B0"/>
    <w:rsid w:val="00847583"/>
    <w:rsid w:val="00847A29"/>
    <w:rsid w:val="00847BEE"/>
    <w:rsid w:val="00847C88"/>
    <w:rsid w:val="00847F73"/>
    <w:rsid w:val="00847FD8"/>
    <w:rsid w:val="008501F2"/>
    <w:rsid w:val="008503B2"/>
    <w:rsid w:val="008504F7"/>
    <w:rsid w:val="00850872"/>
    <w:rsid w:val="00850AB0"/>
    <w:rsid w:val="00850D43"/>
    <w:rsid w:val="00850DD6"/>
    <w:rsid w:val="008510BE"/>
    <w:rsid w:val="00851112"/>
    <w:rsid w:val="0085158E"/>
    <w:rsid w:val="0085169D"/>
    <w:rsid w:val="008517B4"/>
    <w:rsid w:val="00851D12"/>
    <w:rsid w:val="00851F73"/>
    <w:rsid w:val="008523ED"/>
    <w:rsid w:val="008526AF"/>
    <w:rsid w:val="00852FB1"/>
    <w:rsid w:val="00853279"/>
    <w:rsid w:val="00853490"/>
    <w:rsid w:val="00853692"/>
    <w:rsid w:val="008537DD"/>
    <w:rsid w:val="00853F92"/>
    <w:rsid w:val="00853FDE"/>
    <w:rsid w:val="0085419D"/>
    <w:rsid w:val="00854241"/>
    <w:rsid w:val="0085495C"/>
    <w:rsid w:val="00855043"/>
    <w:rsid w:val="008553C8"/>
    <w:rsid w:val="00855512"/>
    <w:rsid w:val="00855DA0"/>
    <w:rsid w:val="00855DA4"/>
    <w:rsid w:val="00855E35"/>
    <w:rsid w:val="00855E99"/>
    <w:rsid w:val="00855EBB"/>
    <w:rsid w:val="00856193"/>
    <w:rsid w:val="0085649E"/>
    <w:rsid w:val="008567F6"/>
    <w:rsid w:val="00856A68"/>
    <w:rsid w:val="00856ADE"/>
    <w:rsid w:val="0085780E"/>
    <w:rsid w:val="008604E8"/>
    <w:rsid w:val="0086051F"/>
    <w:rsid w:val="008606C5"/>
    <w:rsid w:val="00860791"/>
    <w:rsid w:val="00861312"/>
    <w:rsid w:val="00861432"/>
    <w:rsid w:val="00861A79"/>
    <w:rsid w:val="00861B7C"/>
    <w:rsid w:val="00861C25"/>
    <w:rsid w:val="00861E7F"/>
    <w:rsid w:val="00861EBD"/>
    <w:rsid w:val="00862205"/>
    <w:rsid w:val="00862858"/>
    <w:rsid w:val="008629F5"/>
    <w:rsid w:val="00862E4B"/>
    <w:rsid w:val="008633BF"/>
    <w:rsid w:val="00863659"/>
    <w:rsid w:val="00863973"/>
    <w:rsid w:val="00863BF2"/>
    <w:rsid w:val="00863FC5"/>
    <w:rsid w:val="00864286"/>
    <w:rsid w:val="008643B6"/>
    <w:rsid w:val="008644E5"/>
    <w:rsid w:val="00864576"/>
    <w:rsid w:val="00864E27"/>
    <w:rsid w:val="00864EAF"/>
    <w:rsid w:val="00865248"/>
    <w:rsid w:val="00865475"/>
    <w:rsid w:val="008654C8"/>
    <w:rsid w:val="00865A26"/>
    <w:rsid w:val="00865AC0"/>
    <w:rsid w:val="00865F9C"/>
    <w:rsid w:val="00865FEF"/>
    <w:rsid w:val="00866144"/>
    <w:rsid w:val="008661EA"/>
    <w:rsid w:val="00866495"/>
    <w:rsid w:val="008664ED"/>
    <w:rsid w:val="0086673E"/>
    <w:rsid w:val="00866762"/>
    <w:rsid w:val="008667EB"/>
    <w:rsid w:val="008667FD"/>
    <w:rsid w:val="0086691A"/>
    <w:rsid w:val="008669CC"/>
    <w:rsid w:val="00866C8D"/>
    <w:rsid w:val="00866E88"/>
    <w:rsid w:val="00866FF4"/>
    <w:rsid w:val="00867169"/>
    <w:rsid w:val="00867411"/>
    <w:rsid w:val="00867625"/>
    <w:rsid w:val="008679EE"/>
    <w:rsid w:val="00867D6D"/>
    <w:rsid w:val="00867F05"/>
    <w:rsid w:val="00870193"/>
    <w:rsid w:val="00870BCC"/>
    <w:rsid w:val="00870E23"/>
    <w:rsid w:val="00871007"/>
    <w:rsid w:val="008710A6"/>
    <w:rsid w:val="008711AF"/>
    <w:rsid w:val="0087122C"/>
    <w:rsid w:val="008712CD"/>
    <w:rsid w:val="0087151D"/>
    <w:rsid w:val="008715BC"/>
    <w:rsid w:val="008718A1"/>
    <w:rsid w:val="00871BB4"/>
    <w:rsid w:val="00871C7D"/>
    <w:rsid w:val="00871CA0"/>
    <w:rsid w:val="00871E5F"/>
    <w:rsid w:val="00872641"/>
    <w:rsid w:val="008726C0"/>
    <w:rsid w:val="0087291D"/>
    <w:rsid w:val="00872E88"/>
    <w:rsid w:val="008731DE"/>
    <w:rsid w:val="00873359"/>
    <w:rsid w:val="00873703"/>
    <w:rsid w:val="00873755"/>
    <w:rsid w:val="00874180"/>
    <w:rsid w:val="008743B8"/>
    <w:rsid w:val="00874821"/>
    <w:rsid w:val="00874A87"/>
    <w:rsid w:val="00874DBE"/>
    <w:rsid w:val="00874EEE"/>
    <w:rsid w:val="00875205"/>
    <w:rsid w:val="00875834"/>
    <w:rsid w:val="00875933"/>
    <w:rsid w:val="00875DC7"/>
    <w:rsid w:val="0087605E"/>
    <w:rsid w:val="0087677A"/>
    <w:rsid w:val="008768A9"/>
    <w:rsid w:val="00876A8F"/>
    <w:rsid w:val="00877027"/>
    <w:rsid w:val="00877211"/>
    <w:rsid w:val="00877342"/>
    <w:rsid w:val="00877378"/>
    <w:rsid w:val="00877388"/>
    <w:rsid w:val="00877725"/>
    <w:rsid w:val="008778A0"/>
    <w:rsid w:val="00877956"/>
    <w:rsid w:val="008779E7"/>
    <w:rsid w:val="00877E6F"/>
    <w:rsid w:val="00877FEB"/>
    <w:rsid w:val="0088059B"/>
    <w:rsid w:val="008806EF"/>
    <w:rsid w:val="008807B6"/>
    <w:rsid w:val="00880A58"/>
    <w:rsid w:val="00880BAB"/>
    <w:rsid w:val="00880BD5"/>
    <w:rsid w:val="00880BDA"/>
    <w:rsid w:val="00880E80"/>
    <w:rsid w:val="00881322"/>
    <w:rsid w:val="00881832"/>
    <w:rsid w:val="00881D12"/>
    <w:rsid w:val="00881D4B"/>
    <w:rsid w:val="008821FF"/>
    <w:rsid w:val="00882210"/>
    <w:rsid w:val="0088256B"/>
    <w:rsid w:val="00882681"/>
    <w:rsid w:val="00882B7F"/>
    <w:rsid w:val="00882BFC"/>
    <w:rsid w:val="00883546"/>
    <w:rsid w:val="008836B7"/>
    <w:rsid w:val="00884276"/>
    <w:rsid w:val="008842B6"/>
    <w:rsid w:val="008849F6"/>
    <w:rsid w:val="00884F9E"/>
    <w:rsid w:val="0088508B"/>
    <w:rsid w:val="0088513C"/>
    <w:rsid w:val="00885201"/>
    <w:rsid w:val="0088539F"/>
    <w:rsid w:val="0088546B"/>
    <w:rsid w:val="008854D3"/>
    <w:rsid w:val="00885DC4"/>
    <w:rsid w:val="00886288"/>
    <w:rsid w:val="0088629F"/>
    <w:rsid w:val="0088647E"/>
    <w:rsid w:val="00886590"/>
    <w:rsid w:val="00886764"/>
    <w:rsid w:val="00886856"/>
    <w:rsid w:val="00886C59"/>
    <w:rsid w:val="00887904"/>
    <w:rsid w:val="00887992"/>
    <w:rsid w:val="00887B18"/>
    <w:rsid w:val="00887C79"/>
    <w:rsid w:val="00887D6F"/>
    <w:rsid w:val="00890F02"/>
    <w:rsid w:val="00890F9A"/>
    <w:rsid w:val="00890FED"/>
    <w:rsid w:val="008911C4"/>
    <w:rsid w:val="008911DD"/>
    <w:rsid w:val="00891C45"/>
    <w:rsid w:val="00891E68"/>
    <w:rsid w:val="00891E91"/>
    <w:rsid w:val="008921A5"/>
    <w:rsid w:val="0089236F"/>
    <w:rsid w:val="00892409"/>
    <w:rsid w:val="008925D7"/>
    <w:rsid w:val="008928F6"/>
    <w:rsid w:val="00892CC8"/>
    <w:rsid w:val="00893256"/>
    <w:rsid w:val="008932B4"/>
    <w:rsid w:val="008933FE"/>
    <w:rsid w:val="00893654"/>
    <w:rsid w:val="008937C4"/>
    <w:rsid w:val="00893835"/>
    <w:rsid w:val="00893885"/>
    <w:rsid w:val="00893D99"/>
    <w:rsid w:val="00894015"/>
    <w:rsid w:val="008944CE"/>
    <w:rsid w:val="00894505"/>
    <w:rsid w:val="00894672"/>
    <w:rsid w:val="00894923"/>
    <w:rsid w:val="00894D0B"/>
    <w:rsid w:val="00895005"/>
    <w:rsid w:val="008953C9"/>
    <w:rsid w:val="008954A2"/>
    <w:rsid w:val="00895724"/>
    <w:rsid w:val="008958E5"/>
    <w:rsid w:val="0089595C"/>
    <w:rsid w:val="008959DF"/>
    <w:rsid w:val="00895E5A"/>
    <w:rsid w:val="00895E73"/>
    <w:rsid w:val="00896396"/>
    <w:rsid w:val="0089667E"/>
    <w:rsid w:val="008969F4"/>
    <w:rsid w:val="00896A0B"/>
    <w:rsid w:val="00896DBA"/>
    <w:rsid w:val="00896FEB"/>
    <w:rsid w:val="00897017"/>
    <w:rsid w:val="0089725F"/>
    <w:rsid w:val="008977D8"/>
    <w:rsid w:val="00897D02"/>
    <w:rsid w:val="00897D99"/>
    <w:rsid w:val="00897DD5"/>
    <w:rsid w:val="008A022C"/>
    <w:rsid w:val="008A03E3"/>
    <w:rsid w:val="008A04E5"/>
    <w:rsid w:val="008A074A"/>
    <w:rsid w:val="008A0FE8"/>
    <w:rsid w:val="008A190D"/>
    <w:rsid w:val="008A1987"/>
    <w:rsid w:val="008A1B1E"/>
    <w:rsid w:val="008A1BAA"/>
    <w:rsid w:val="008A1CA3"/>
    <w:rsid w:val="008A1CA8"/>
    <w:rsid w:val="008A1CB5"/>
    <w:rsid w:val="008A1D9E"/>
    <w:rsid w:val="008A1E36"/>
    <w:rsid w:val="008A1F09"/>
    <w:rsid w:val="008A2158"/>
    <w:rsid w:val="008A216C"/>
    <w:rsid w:val="008A2717"/>
    <w:rsid w:val="008A28E4"/>
    <w:rsid w:val="008A2A20"/>
    <w:rsid w:val="008A2AD1"/>
    <w:rsid w:val="008A2E1F"/>
    <w:rsid w:val="008A2F81"/>
    <w:rsid w:val="008A3089"/>
    <w:rsid w:val="008A3112"/>
    <w:rsid w:val="008A385D"/>
    <w:rsid w:val="008A3ADC"/>
    <w:rsid w:val="008A3ADE"/>
    <w:rsid w:val="008A3B33"/>
    <w:rsid w:val="008A3FC6"/>
    <w:rsid w:val="008A4183"/>
    <w:rsid w:val="008A4190"/>
    <w:rsid w:val="008A468D"/>
    <w:rsid w:val="008A476E"/>
    <w:rsid w:val="008A47CC"/>
    <w:rsid w:val="008A484F"/>
    <w:rsid w:val="008A48B2"/>
    <w:rsid w:val="008A4BF0"/>
    <w:rsid w:val="008A4C93"/>
    <w:rsid w:val="008A5200"/>
    <w:rsid w:val="008A5A57"/>
    <w:rsid w:val="008A6462"/>
    <w:rsid w:val="008A6464"/>
    <w:rsid w:val="008A64CC"/>
    <w:rsid w:val="008A6688"/>
    <w:rsid w:val="008A6C8B"/>
    <w:rsid w:val="008A71C7"/>
    <w:rsid w:val="008A720B"/>
    <w:rsid w:val="008A753D"/>
    <w:rsid w:val="008A7644"/>
    <w:rsid w:val="008A76A0"/>
    <w:rsid w:val="008A76B3"/>
    <w:rsid w:val="008A7AE3"/>
    <w:rsid w:val="008A7B01"/>
    <w:rsid w:val="008A7B5C"/>
    <w:rsid w:val="008A7CD0"/>
    <w:rsid w:val="008B00EB"/>
    <w:rsid w:val="008B01B4"/>
    <w:rsid w:val="008B0437"/>
    <w:rsid w:val="008B0D83"/>
    <w:rsid w:val="008B0EA6"/>
    <w:rsid w:val="008B0EC9"/>
    <w:rsid w:val="008B0FC7"/>
    <w:rsid w:val="008B1085"/>
    <w:rsid w:val="008B15C3"/>
    <w:rsid w:val="008B1E66"/>
    <w:rsid w:val="008B1E71"/>
    <w:rsid w:val="008B20E4"/>
    <w:rsid w:val="008B2C58"/>
    <w:rsid w:val="008B2CFD"/>
    <w:rsid w:val="008B3A30"/>
    <w:rsid w:val="008B3C38"/>
    <w:rsid w:val="008B417C"/>
    <w:rsid w:val="008B42BC"/>
    <w:rsid w:val="008B43D5"/>
    <w:rsid w:val="008B4480"/>
    <w:rsid w:val="008B459E"/>
    <w:rsid w:val="008B4B51"/>
    <w:rsid w:val="008B4EAE"/>
    <w:rsid w:val="008B540E"/>
    <w:rsid w:val="008B563B"/>
    <w:rsid w:val="008B6763"/>
    <w:rsid w:val="008B67CF"/>
    <w:rsid w:val="008B6A69"/>
    <w:rsid w:val="008B6F1E"/>
    <w:rsid w:val="008B705F"/>
    <w:rsid w:val="008B7361"/>
    <w:rsid w:val="008B7694"/>
    <w:rsid w:val="008B7823"/>
    <w:rsid w:val="008B7B7D"/>
    <w:rsid w:val="008B7CBF"/>
    <w:rsid w:val="008B7E20"/>
    <w:rsid w:val="008C05B8"/>
    <w:rsid w:val="008C06D1"/>
    <w:rsid w:val="008C0D90"/>
    <w:rsid w:val="008C16EF"/>
    <w:rsid w:val="008C2221"/>
    <w:rsid w:val="008C2309"/>
    <w:rsid w:val="008C272F"/>
    <w:rsid w:val="008C29D6"/>
    <w:rsid w:val="008C3210"/>
    <w:rsid w:val="008C3411"/>
    <w:rsid w:val="008C36A6"/>
    <w:rsid w:val="008C3881"/>
    <w:rsid w:val="008C3F67"/>
    <w:rsid w:val="008C4266"/>
    <w:rsid w:val="008C435E"/>
    <w:rsid w:val="008C467B"/>
    <w:rsid w:val="008C48C8"/>
    <w:rsid w:val="008C4956"/>
    <w:rsid w:val="008C4D51"/>
    <w:rsid w:val="008C54BC"/>
    <w:rsid w:val="008C55FC"/>
    <w:rsid w:val="008C56D3"/>
    <w:rsid w:val="008C572F"/>
    <w:rsid w:val="008C5E70"/>
    <w:rsid w:val="008C5ED4"/>
    <w:rsid w:val="008C6225"/>
    <w:rsid w:val="008C62D7"/>
    <w:rsid w:val="008C67DD"/>
    <w:rsid w:val="008C6CA8"/>
    <w:rsid w:val="008C6CD3"/>
    <w:rsid w:val="008C6CDE"/>
    <w:rsid w:val="008C6D93"/>
    <w:rsid w:val="008C6E1D"/>
    <w:rsid w:val="008C76CC"/>
    <w:rsid w:val="008C799D"/>
    <w:rsid w:val="008D033B"/>
    <w:rsid w:val="008D03A0"/>
    <w:rsid w:val="008D0952"/>
    <w:rsid w:val="008D0A72"/>
    <w:rsid w:val="008D0B1C"/>
    <w:rsid w:val="008D11B0"/>
    <w:rsid w:val="008D15A8"/>
    <w:rsid w:val="008D1C76"/>
    <w:rsid w:val="008D1F1B"/>
    <w:rsid w:val="008D28AA"/>
    <w:rsid w:val="008D2926"/>
    <w:rsid w:val="008D2B93"/>
    <w:rsid w:val="008D31E9"/>
    <w:rsid w:val="008D36AD"/>
    <w:rsid w:val="008D38B5"/>
    <w:rsid w:val="008D442B"/>
    <w:rsid w:val="008D446F"/>
    <w:rsid w:val="008D4BD2"/>
    <w:rsid w:val="008D4D37"/>
    <w:rsid w:val="008D4D7E"/>
    <w:rsid w:val="008D51BE"/>
    <w:rsid w:val="008D5405"/>
    <w:rsid w:val="008D55C9"/>
    <w:rsid w:val="008D59F5"/>
    <w:rsid w:val="008D5B3F"/>
    <w:rsid w:val="008D5B95"/>
    <w:rsid w:val="008D5D33"/>
    <w:rsid w:val="008D5F6D"/>
    <w:rsid w:val="008D6743"/>
    <w:rsid w:val="008D690A"/>
    <w:rsid w:val="008D6CE2"/>
    <w:rsid w:val="008D6EF5"/>
    <w:rsid w:val="008D7083"/>
    <w:rsid w:val="008D70AC"/>
    <w:rsid w:val="008D7199"/>
    <w:rsid w:val="008D7200"/>
    <w:rsid w:val="008D72D9"/>
    <w:rsid w:val="008D730C"/>
    <w:rsid w:val="008D74D4"/>
    <w:rsid w:val="008D7AD0"/>
    <w:rsid w:val="008E085B"/>
    <w:rsid w:val="008E0FAB"/>
    <w:rsid w:val="008E1995"/>
    <w:rsid w:val="008E22CA"/>
    <w:rsid w:val="008E2571"/>
    <w:rsid w:val="008E25FB"/>
    <w:rsid w:val="008E27A1"/>
    <w:rsid w:val="008E2A99"/>
    <w:rsid w:val="008E2AE1"/>
    <w:rsid w:val="008E2C6D"/>
    <w:rsid w:val="008E2FEB"/>
    <w:rsid w:val="008E30B8"/>
    <w:rsid w:val="008E33B4"/>
    <w:rsid w:val="008E3584"/>
    <w:rsid w:val="008E43D9"/>
    <w:rsid w:val="008E496F"/>
    <w:rsid w:val="008E4A61"/>
    <w:rsid w:val="008E51B3"/>
    <w:rsid w:val="008E52BA"/>
    <w:rsid w:val="008E5601"/>
    <w:rsid w:val="008E56FB"/>
    <w:rsid w:val="008E577A"/>
    <w:rsid w:val="008E594C"/>
    <w:rsid w:val="008E59F3"/>
    <w:rsid w:val="008E5B18"/>
    <w:rsid w:val="008E5D5F"/>
    <w:rsid w:val="008E601F"/>
    <w:rsid w:val="008E62D9"/>
    <w:rsid w:val="008E6494"/>
    <w:rsid w:val="008E657F"/>
    <w:rsid w:val="008E7051"/>
    <w:rsid w:val="008E713E"/>
    <w:rsid w:val="008E7407"/>
    <w:rsid w:val="008E75E3"/>
    <w:rsid w:val="008E7A43"/>
    <w:rsid w:val="008E7B28"/>
    <w:rsid w:val="008F0340"/>
    <w:rsid w:val="008F0401"/>
    <w:rsid w:val="008F0445"/>
    <w:rsid w:val="008F0613"/>
    <w:rsid w:val="008F0868"/>
    <w:rsid w:val="008F1820"/>
    <w:rsid w:val="008F1845"/>
    <w:rsid w:val="008F1A7D"/>
    <w:rsid w:val="008F269D"/>
    <w:rsid w:val="008F2F18"/>
    <w:rsid w:val="008F31E7"/>
    <w:rsid w:val="008F3981"/>
    <w:rsid w:val="008F3D34"/>
    <w:rsid w:val="008F4314"/>
    <w:rsid w:val="008F4707"/>
    <w:rsid w:val="008F47A0"/>
    <w:rsid w:val="008F48F5"/>
    <w:rsid w:val="008F509D"/>
    <w:rsid w:val="008F5171"/>
    <w:rsid w:val="008F5481"/>
    <w:rsid w:val="008F566B"/>
    <w:rsid w:val="008F5853"/>
    <w:rsid w:val="008F5A1E"/>
    <w:rsid w:val="008F6096"/>
    <w:rsid w:val="008F6364"/>
    <w:rsid w:val="008F6492"/>
    <w:rsid w:val="008F6646"/>
    <w:rsid w:val="008F6656"/>
    <w:rsid w:val="008F6BAD"/>
    <w:rsid w:val="008F6D1E"/>
    <w:rsid w:val="008F6E8F"/>
    <w:rsid w:val="008F75DE"/>
    <w:rsid w:val="008F76EE"/>
    <w:rsid w:val="008F784F"/>
    <w:rsid w:val="008F7A6F"/>
    <w:rsid w:val="008F7B81"/>
    <w:rsid w:val="008F7EBD"/>
    <w:rsid w:val="008F7F07"/>
    <w:rsid w:val="0090013C"/>
    <w:rsid w:val="00900290"/>
    <w:rsid w:val="009002C0"/>
    <w:rsid w:val="0090042C"/>
    <w:rsid w:val="009009CE"/>
    <w:rsid w:val="00900D88"/>
    <w:rsid w:val="00900EF4"/>
    <w:rsid w:val="00900FC9"/>
    <w:rsid w:val="0090283E"/>
    <w:rsid w:val="00902BDF"/>
    <w:rsid w:val="00902BF4"/>
    <w:rsid w:val="00902D91"/>
    <w:rsid w:val="00903072"/>
    <w:rsid w:val="0090312A"/>
    <w:rsid w:val="009033B9"/>
    <w:rsid w:val="0090340B"/>
    <w:rsid w:val="00903781"/>
    <w:rsid w:val="00903859"/>
    <w:rsid w:val="00903988"/>
    <w:rsid w:val="00903A27"/>
    <w:rsid w:val="009045E3"/>
    <w:rsid w:val="009047F4"/>
    <w:rsid w:val="00904DF6"/>
    <w:rsid w:val="00905018"/>
    <w:rsid w:val="00905501"/>
    <w:rsid w:val="00905D81"/>
    <w:rsid w:val="009063C6"/>
    <w:rsid w:val="00906EE8"/>
    <w:rsid w:val="00907457"/>
    <w:rsid w:val="00907DBB"/>
    <w:rsid w:val="00907F01"/>
    <w:rsid w:val="00907FB7"/>
    <w:rsid w:val="00907FF5"/>
    <w:rsid w:val="0091018F"/>
    <w:rsid w:val="009101F0"/>
    <w:rsid w:val="00910530"/>
    <w:rsid w:val="00910621"/>
    <w:rsid w:val="0091076B"/>
    <w:rsid w:val="009107F5"/>
    <w:rsid w:val="00911565"/>
    <w:rsid w:val="00911FC0"/>
    <w:rsid w:val="009121BA"/>
    <w:rsid w:val="00912374"/>
    <w:rsid w:val="009125AF"/>
    <w:rsid w:val="00912681"/>
    <w:rsid w:val="0091278B"/>
    <w:rsid w:val="009128D0"/>
    <w:rsid w:val="00912B29"/>
    <w:rsid w:val="00912F53"/>
    <w:rsid w:val="00913519"/>
    <w:rsid w:val="009135A7"/>
    <w:rsid w:val="0091363D"/>
    <w:rsid w:val="009136D0"/>
    <w:rsid w:val="009137EE"/>
    <w:rsid w:val="0091383F"/>
    <w:rsid w:val="009138F1"/>
    <w:rsid w:val="0091397A"/>
    <w:rsid w:val="00913BFD"/>
    <w:rsid w:val="00913E02"/>
    <w:rsid w:val="00913FA9"/>
    <w:rsid w:val="00913FE2"/>
    <w:rsid w:val="00914158"/>
    <w:rsid w:val="00914231"/>
    <w:rsid w:val="00914274"/>
    <w:rsid w:val="0091448F"/>
    <w:rsid w:val="009144A2"/>
    <w:rsid w:val="009144AA"/>
    <w:rsid w:val="0091479C"/>
    <w:rsid w:val="00914F52"/>
    <w:rsid w:val="00914FC7"/>
    <w:rsid w:val="00915032"/>
    <w:rsid w:val="0091503E"/>
    <w:rsid w:val="009150DD"/>
    <w:rsid w:val="0091526E"/>
    <w:rsid w:val="00915336"/>
    <w:rsid w:val="0091570A"/>
    <w:rsid w:val="0091590F"/>
    <w:rsid w:val="00915A18"/>
    <w:rsid w:val="00915C3C"/>
    <w:rsid w:val="00915E4E"/>
    <w:rsid w:val="00916068"/>
    <w:rsid w:val="00916571"/>
    <w:rsid w:val="00916766"/>
    <w:rsid w:val="009167F4"/>
    <w:rsid w:val="00916C33"/>
    <w:rsid w:val="0091766B"/>
    <w:rsid w:val="00917888"/>
    <w:rsid w:val="00917A71"/>
    <w:rsid w:val="00917C22"/>
    <w:rsid w:val="00917C37"/>
    <w:rsid w:val="00917D1E"/>
    <w:rsid w:val="00920082"/>
    <w:rsid w:val="009200CC"/>
    <w:rsid w:val="0092027B"/>
    <w:rsid w:val="0092059D"/>
    <w:rsid w:val="009205B2"/>
    <w:rsid w:val="00920975"/>
    <w:rsid w:val="00920A6F"/>
    <w:rsid w:val="00920B08"/>
    <w:rsid w:val="00920CD5"/>
    <w:rsid w:val="00920CDA"/>
    <w:rsid w:val="00921236"/>
    <w:rsid w:val="009213D2"/>
    <w:rsid w:val="009217D4"/>
    <w:rsid w:val="00921B0B"/>
    <w:rsid w:val="00921B29"/>
    <w:rsid w:val="00921D84"/>
    <w:rsid w:val="009220D3"/>
    <w:rsid w:val="009228A7"/>
    <w:rsid w:val="00922BE1"/>
    <w:rsid w:val="009237EB"/>
    <w:rsid w:val="009238E2"/>
    <w:rsid w:val="00923BD3"/>
    <w:rsid w:val="00923C6E"/>
    <w:rsid w:val="009242F5"/>
    <w:rsid w:val="00924CC4"/>
    <w:rsid w:val="009252F3"/>
    <w:rsid w:val="00925839"/>
    <w:rsid w:val="0092599F"/>
    <w:rsid w:val="00925D88"/>
    <w:rsid w:val="0092653D"/>
    <w:rsid w:val="0092669B"/>
    <w:rsid w:val="00926918"/>
    <w:rsid w:val="00926C9A"/>
    <w:rsid w:val="00927328"/>
    <w:rsid w:val="009274A9"/>
    <w:rsid w:val="009277FF"/>
    <w:rsid w:val="00927D31"/>
    <w:rsid w:val="00927E45"/>
    <w:rsid w:val="00930E62"/>
    <w:rsid w:val="00930FE1"/>
    <w:rsid w:val="00931312"/>
    <w:rsid w:val="0093187C"/>
    <w:rsid w:val="009319D1"/>
    <w:rsid w:val="00931E39"/>
    <w:rsid w:val="00932256"/>
    <w:rsid w:val="00932511"/>
    <w:rsid w:val="00932AC9"/>
    <w:rsid w:val="00932B8B"/>
    <w:rsid w:val="00932C57"/>
    <w:rsid w:val="00933056"/>
    <w:rsid w:val="0093322C"/>
    <w:rsid w:val="009332BF"/>
    <w:rsid w:val="0093338F"/>
    <w:rsid w:val="009337E1"/>
    <w:rsid w:val="00933B8D"/>
    <w:rsid w:val="00933F27"/>
    <w:rsid w:val="00933F3C"/>
    <w:rsid w:val="00934369"/>
    <w:rsid w:val="0093446A"/>
    <w:rsid w:val="009344F1"/>
    <w:rsid w:val="00934753"/>
    <w:rsid w:val="00934975"/>
    <w:rsid w:val="00934C71"/>
    <w:rsid w:val="0093522A"/>
    <w:rsid w:val="0093544A"/>
    <w:rsid w:val="0093604F"/>
    <w:rsid w:val="009368C6"/>
    <w:rsid w:val="00936F6A"/>
    <w:rsid w:val="00936FFB"/>
    <w:rsid w:val="0093724C"/>
    <w:rsid w:val="009375FF"/>
    <w:rsid w:val="00937D2A"/>
    <w:rsid w:val="00940914"/>
    <w:rsid w:val="00940CEB"/>
    <w:rsid w:val="00940FCD"/>
    <w:rsid w:val="009413EF"/>
    <w:rsid w:val="00941431"/>
    <w:rsid w:val="00941649"/>
    <w:rsid w:val="009418BB"/>
    <w:rsid w:val="00941E2F"/>
    <w:rsid w:val="00942019"/>
    <w:rsid w:val="009420E4"/>
    <w:rsid w:val="009422CD"/>
    <w:rsid w:val="0094258C"/>
    <w:rsid w:val="009425AD"/>
    <w:rsid w:val="00942969"/>
    <w:rsid w:val="00942B8E"/>
    <w:rsid w:val="00942BF1"/>
    <w:rsid w:val="00942E19"/>
    <w:rsid w:val="00942EB4"/>
    <w:rsid w:val="00942F92"/>
    <w:rsid w:val="00943129"/>
    <w:rsid w:val="00943279"/>
    <w:rsid w:val="009436D7"/>
    <w:rsid w:val="00943B29"/>
    <w:rsid w:val="00943BC2"/>
    <w:rsid w:val="00943F4F"/>
    <w:rsid w:val="009441A6"/>
    <w:rsid w:val="009441BA"/>
    <w:rsid w:val="009442F0"/>
    <w:rsid w:val="00944C77"/>
    <w:rsid w:val="00944CC1"/>
    <w:rsid w:val="00944E4A"/>
    <w:rsid w:val="00944E65"/>
    <w:rsid w:val="0094502B"/>
    <w:rsid w:val="00945065"/>
    <w:rsid w:val="00945C93"/>
    <w:rsid w:val="009463E2"/>
    <w:rsid w:val="0094668E"/>
    <w:rsid w:val="0094675F"/>
    <w:rsid w:val="009467D2"/>
    <w:rsid w:val="009467FD"/>
    <w:rsid w:val="00946865"/>
    <w:rsid w:val="00947768"/>
    <w:rsid w:val="00947B4A"/>
    <w:rsid w:val="00947B53"/>
    <w:rsid w:val="00947D17"/>
    <w:rsid w:val="00950181"/>
    <w:rsid w:val="0095026B"/>
    <w:rsid w:val="00950560"/>
    <w:rsid w:val="009508CB"/>
    <w:rsid w:val="00950CD1"/>
    <w:rsid w:val="00950FE3"/>
    <w:rsid w:val="0095105C"/>
    <w:rsid w:val="0095138B"/>
    <w:rsid w:val="00951401"/>
    <w:rsid w:val="009515C2"/>
    <w:rsid w:val="00951849"/>
    <w:rsid w:val="00951946"/>
    <w:rsid w:val="00951999"/>
    <w:rsid w:val="0095229D"/>
    <w:rsid w:val="009522A3"/>
    <w:rsid w:val="0095239F"/>
    <w:rsid w:val="009523D9"/>
    <w:rsid w:val="00952495"/>
    <w:rsid w:val="0095249F"/>
    <w:rsid w:val="00952CCE"/>
    <w:rsid w:val="00953347"/>
    <w:rsid w:val="0095370C"/>
    <w:rsid w:val="00953E98"/>
    <w:rsid w:val="00954018"/>
    <w:rsid w:val="0095422E"/>
    <w:rsid w:val="00954607"/>
    <w:rsid w:val="00954B6A"/>
    <w:rsid w:val="00954C42"/>
    <w:rsid w:val="00954EFF"/>
    <w:rsid w:val="0095522D"/>
    <w:rsid w:val="00955453"/>
    <w:rsid w:val="00955764"/>
    <w:rsid w:val="009557EF"/>
    <w:rsid w:val="00955898"/>
    <w:rsid w:val="00955902"/>
    <w:rsid w:val="00955C76"/>
    <w:rsid w:val="00955CF8"/>
    <w:rsid w:val="00955F52"/>
    <w:rsid w:val="009563A5"/>
    <w:rsid w:val="00956A57"/>
    <w:rsid w:val="00956F55"/>
    <w:rsid w:val="0095704D"/>
    <w:rsid w:val="009571C4"/>
    <w:rsid w:val="0095722B"/>
    <w:rsid w:val="009572F2"/>
    <w:rsid w:val="009573C9"/>
    <w:rsid w:val="009574E5"/>
    <w:rsid w:val="009575B8"/>
    <w:rsid w:val="0095781D"/>
    <w:rsid w:val="00957BCA"/>
    <w:rsid w:val="00957D01"/>
    <w:rsid w:val="00957EF8"/>
    <w:rsid w:val="00957FBA"/>
    <w:rsid w:val="00957FD3"/>
    <w:rsid w:val="0096025B"/>
    <w:rsid w:val="009602F6"/>
    <w:rsid w:val="00960599"/>
    <w:rsid w:val="00960B36"/>
    <w:rsid w:val="00960BD7"/>
    <w:rsid w:val="00960F71"/>
    <w:rsid w:val="009610C2"/>
    <w:rsid w:val="00961327"/>
    <w:rsid w:val="009613AE"/>
    <w:rsid w:val="00961702"/>
    <w:rsid w:val="00961F6C"/>
    <w:rsid w:val="0096207E"/>
    <w:rsid w:val="009623D7"/>
    <w:rsid w:val="00962607"/>
    <w:rsid w:val="009626F6"/>
    <w:rsid w:val="0096280F"/>
    <w:rsid w:val="00962C93"/>
    <w:rsid w:val="0096303E"/>
    <w:rsid w:val="0096333F"/>
    <w:rsid w:val="0096346A"/>
    <w:rsid w:val="009635DD"/>
    <w:rsid w:val="00963667"/>
    <w:rsid w:val="00963BBB"/>
    <w:rsid w:val="00964376"/>
    <w:rsid w:val="009646BC"/>
    <w:rsid w:val="00964769"/>
    <w:rsid w:val="009649FF"/>
    <w:rsid w:val="00964B0D"/>
    <w:rsid w:val="00964E56"/>
    <w:rsid w:val="0096502E"/>
    <w:rsid w:val="00965054"/>
    <w:rsid w:val="009653C6"/>
    <w:rsid w:val="0096580D"/>
    <w:rsid w:val="00965913"/>
    <w:rsid w:val="00965BA3"/>
    <w:rsid w:val="00965E69"/>
    <w:rsid w:val="00965E72"/>
    <w:rsid w:val="0096602D"/>
    <w:rsid w:val="00966113"/>
    <w:rsid w:val="00966527"/>
    <w:rsid w:val="00966A17"/>
    <w:rsid w:val="00966B59"/>
    <w:rsid w:val="00966D47"/>
    <w:rsid w:val="00966F0D"/>
    <w:rsid w:val="009675DD"/>
    <w:rsid w:val="009678AC"/>
    <w:rsid w:val="00967F4F"/>
    <w:rsid w:val="009702E3"/>
    <w:rsid w:val="0097068D"/>
    <w:rsid w:val="009706E4"/>
    <w:rsid w:val="00970943"/>
    <w:rsid w:val="00970AF9"/>
    <w:rsid w:val="00970D5E"/>
    <w:rsid w:val="00970EE6"/>
    <w:rsid w:val="0097129E"/>
    <w:rsid w:val="00971543"/>
    <w:rsid w:val="009716B4"/>
    <w:rsid w:val="00971A9C"/>
    <w:rsid w:val="00971AB3"/>
    <w:rsid w:val="00971CE8"/>
    <w:rsid w:val="00971D85"/>
    <w:rsid w:val="00971E36"/>
    <w:rsid w:val="009723EC"/>
    <w:rsid w:val="0097255F"/>
    <w:rsid w:val="009728E1"/>
    <w:rsid w:val="00972A73"/>
    <w:rsid w:val="00972B35"/>
    <w:rsid w:val="00972B93"/>
    <w:rsid w:val="00972D36"/>
    <w:rsid w:val="00973208"/>
    <w:rsid w:val="0097337F"/>
    <w:rsid w:val="009734D6"/>
    <w:rsid w:val="009735D1"/>
    <w:rsid w:val="00973946"/>
    <w:rsid w:val="00973D26"/>
    <w:rsid w:val="009746A9"/>
    <w:rsid w:val="009746B1"/>
    <w:rsid w:val="00974A1E"/>
    <w:rsid w:val="00974DAB"/>
    <w:rsid w:val="00974F0D"/>
    <w:rsid w:val="00975103"/>
    <w:rsid w:val="00975192"/>
    <w:rsid w:val="009753A2"/>
    <w:rsid w:val="009753EB"/>
    <w:rsid w:val="0097571E"/>
    <w:rsid w:val="00975CBE"/>
    <w:rsid w:val="009761DA"/>
    <w:rsid w:val="009762B8"/>
    <w:rsid w:val="009762C9"/>
    <w:rsid w:val="00976B1F"/>
    <w:rsid w:val="00976B63"/>
    <w:rsid w:val="009772AF"/>
    <w:rsid w:val="009774A9"/>
    <w:rsid w:val="00977521"/>
    <w:rsid w:val="009776A3"/>
    <w:rsid w:val="009776E2"/>
    <w:rsid w:val="00977795"/>
    <w:rsid w:val="00977BA7"/>
    <w:rsid w:val="00977F70"/>
    <w:rsid w:val="0098035B"/>
    <w:rsid w:val="00981022"/>
    <w:rsid w:val="009811CB"/>
    <w:rsid w:val="00981466"/>
    <w:rsid w:val="00981840"/>
    <w:rsid w:val="00981A2B"/>
    <w:rsid w:val="00982176"/>
    <w:rsid w:val="0098223A"/>
    <w:rsid w:val="00982655"/>
    <w:rsid w:val="00982864"/>
    <w:rsid w:val="0098291A"/>
    <w:rsid w:val="00982BFD"/>
    <w:rsid w:val="0098301A"/>
    <w:rsid w:val="00983602"/>
    <w:rsid w:val="009839F7"/>
    <w:rsid w:val="00983B5E"/>
    <w:rsid w:val="00983F2E"/>
    <w:rsid w:val="009845C7"/>
    <w:rsid w:val="009845E9"/>
    <w:rsid w:val="009848E2"/>
    <w:rsid w:val="00984AB1"/>
    <w:rsid w:val="00984D04"/>
    <w:rsid w:val="00984F3D"/>
    <w:rsid w:val="009852BE"/>
    <w:rsid w:val="009858A6"/>
    <w:rsid w:val="0098597A"/>
    <w:rsid w:val="00985B0A"/>
    <w:rsid w:val="00985E8B"/>
    <w:rsid w:val="0098616A"/>
    <w:rsid w:val="00986966"/>
    <w:rsid w:val="0098716E"/>
    <w:rsid w:val="0098729B"/>
    <w:rsid w:val="009874C1"/>
    <w:rsid w:val="00987E1D"/>
    <w:rsid w:val="0099037B"/>
    <w:rsid w:val="0099088A"/>
    <w:rsid w:val="00990B4A"/>
    <w:rsid w:val="00991011"/>
    <w:rsid w:val="00991639"/>
    <w:rsid w:val="009916F3"/>
    <w:rsid w:val="0099177D"/>
    <w:rsid w:val="0099179B"/>
    <w:rsid w:val="00991B49"/>
    <w:rsid w:val="00991F51"/>
    <w:rsid w:val="00991F52"/>
    <w:rsid w:val="00991FF1"/>
    <w:rsid w:val="009921A8"/>
    <w:rsid w:val="0099251A"/>
    <w:rsid w:val="00992580"/>
    <w:rsid w:val="00992BFA"/>
    <w:rsid w:val="00992D26"/>
    <w:rsid w:val="00992D4C"/>
    <w:rsid w:val="009933D2"/>
    <w:rsid w:val="009934D8"/>
    <w:rsid w:val="00993956"/>
    <w:rsid w:val="00993BE2"/>
    <w:rsid w:val="00993EB1"/>
    <w:rsid w:val="00994531"/>
    <w:rsid w:val="00994844"/>
    <w:rsid w:val="0099484C"/>
    <w:rsid w:val="00994DAD"/>
    <w:rsid w:val="00995E52"/>
    <w:rsid w:val="009960F2"/>
    <w:rsid w:val="00996330"/>
    <w:rsid w:val="00996507"/>
    <w:rsid w:val="00996613"/>
    <w:rsid w:val="00996A11"/>
    <w:rsid w:val="00996C53"/>
    <w:rsid w:val="009972AF"/>
    <w:rsid w:val="00997977"/>
    <w:rsid w:val="00997E31"/>
    <w:rsid w:val="009A004D"/>
    <w:rsid w:val="009A03FA"/>
    <w:rsid w:val="009A0890"/>
    <w:rsid w:val="009A0970"/>
    <w:rsid w:val="009A0D14"/>
    <w:rsid w:val="009A1BCE"/>
    <w:rsid w:val="009A2054"/>
    <w:rsid w:val="009A2397"/>
    <w:rsid w:val="009A23F6"/>
    <w:rsid w:val="009A2A5D"/>
    <w:rsid w:val="009A2CA0"/>
    <w:rsid w:val="009A2CE3"/>
    <w:rsid w:val="009A3127"/>
    <w:rsid w:val="009A324F"/>
    <w:rsid w:val="009A3608"/>
    <w:rsid w:val="009A370B"/>
    <w:rsid w:val="009A3A6F"/>
    <w:rsid w:val="009A40C7"/>
    <w:rsid w:val="009A4A13"/>
    <w:rsid w:val="009A4F96"/>
    <w:rsid w:val="009A5216"/>
    <w:rsid w:val="009A568A"/>
    <w:rsid w:val="009A5CAA"/>
    <w:rsid w:val="009A61F8"/>
    <w:rsid w:val="009A6343"/>
    <w:rsid w:val="009A64E4"/>
    <w:rsid w:val="009A663F"/>
    <w:rsid w:val="009A678F"/>
    <w:rsid w:val="009A6F0F"/>
    <w:rsid w:val="009A72E0"/>
    <w:rsid w:val="009A7398"/>
    <w:rsid w:val="009A7AE7"/>
    <w:rsid w:val="009A7CA7"/>
    <w:rsid w:val="009B0491"/>
    <w:rsid w:val="009B04AE"/>
    <w:rsid w:val="009B071B"/>
    <w:rsid w:val="009B08AD"/>
    <w:rsid w:val="009B0CDC"/>
    <w:rsid w:val="009B10A8"/>
    <w:rsid w:val="009B1313"/>
    <w:rsid w:val="009B1344"/>
    <w:rsid w:val="009B1497"/>
    <w:rsid w:val="009B14FF"/>
    <w:rsid w:val="009B1E1E"/>
    <w:rsid w:val="009B1E48"/>
    <w:rsid w:val="009B216B"/>
    <w:rsid w:val="009B2325"/>
    <w:rsid w:val="009B23D2"/>
    <w:rsid w:val="009B2545"/>
    <w:rsid w:val="009B25B0"/>
    <w:rsid w:val="009B2830"/>
    <w:rsid w:val="009B288D"/>
    <w:rsid w:val="009B28EF"/>
    <w:rsid w:val="009B2A4E"/>
    <w:rsid w:val="009B2EBA"/>
    <w:rsid w:val="009B325D"/>
    <w:rsid w:val="009B3401"/>
    <w:rsid w:val="009B3AD0"/>
    <w:rsid w:val="009B3BB6"/>
    <w:rsid w:val="009B3D1C"/>
    <w:rsid w:val="009B3D2B"/>
    <w:rsid w:val="009B4235"/>
    <w:rsid w:val="009B4A62"/>
    <w:rsid w:val="009B4AAA"/>
    <w:rsid w:val="009B4CA8"/>
    <w:rsid w:val="009B4CB7"/>
    <w:rsid w:val="009B4DC1"/>
    <w:rsid w:val="009B4EC9"/>
    <w:rsid w:val="009B519F"/>
    <w:rsid w:val="009B53F9"/>
    <w:rsid w:val="009B5902"/>
    <w:rsid w:val="009B5BBB"/>
    <w:rsid w:val="009B5DBE"/>
    <w:rsid w:val="009B5EE7"/>
    <w:rsid w:val="009B5F0F"/>
    <w:rsid w:val="009B61A9"/>
    <w:rsid w:val="009B623D"/>
    <w:rsid w:val="009B63B3"/>
    <w:rsid w:val="009B652F"/>
    <w:rsid w:val="009B6570"/>
    <w:rsid w:val="009B685B"/>
    <w:rsid w:val="009B6A1E"/>
    <w:rsid w:val="009B6BA0"/>
    <w:rsid w:val="009B6CA1"/>
    <w:rsid w:val="009B7695"/>
    <w:rsid w:val="009B7AD4"/>
    <w:rsid w:val="009C005C"/>
    <w:rsid w:val="009C032A"/>
    <w:rsid w:val="009C048A"/>
    <w:rsid w:val="009C0560"/>
    <w:rsid w:val="009C0A7F"/>
    <w:rsid w:val="009C0C28"/>
    <w:rsid w:val="009C0D0F"/>
    <w:rsid w:val="009C10FA"/>
    <w:rsid w:val="009C11FE"/>
    <w:rsid w:val="009C1468"/>
    <w:rsid w:val="009C18BE"/>
    <w:rsid w:val="009C1A14"/>
    <w:rsid w:val="009C1B9B"/>
    <w:rsid w:val="009C1E23"/>
    <w:rsid w:val="009C224F"/>
    <w:rsid w:val="009C2290"/>
    <w:rsid w:val="009C2AF8"/>
    <w:rsid w:val="009C2CB4"/>
    <w:rsid w:val="009C2E68"/>
    <w:rsid w:val="009C2FCE"/>
    <w:rsid w:val="009C3410"/>
    <w:rsid w:val="009C359E"/>
    <w:rsid w:val="009C3663"/>
    <w:rsid w:val="009C3752"/>
    <w:rsid w:val="009C384F"/>
    <w:rsid w:val="009C3B21"/>
    <w:rsid w:val="009C3C24"/>
    <w:rsid w:val="009C3C4D"/>
    <w:rsid w:val="009C3E2D"/>
    <w:rsid w:val="009C411B"/>
    <w:rsid w:val="009C43C6"/>
    <w:rsid w:val="009C44DF"/>
    <w:rsid w:val="009C4ECD"/>
    <w:rsid w:val="009C50A0"/>
    <w:rsid w:val="009C52EE"/>
    <w:rsid w:val="009C5897"/>
    <w:rsid w:val="009C5A48"/>
    <w:rsid w:val="009C5B4C"/>
    <w:rsid w:val="009C5E0D"/>
    <w:rsid w:val="009C5E9F"/>
    <w:rsid w:val="009C6437"/>
    <w:rsid w:val="009C6D5D"/>
    <w:rsid w:val="009C6F6E"/>
    <w:rsid w:val="009C6FCD"/>
    <w:rsid w:val="009C715C"/>
    <w:rsid w:val="009C72BC"/>
    <w:rsid w:val="009C752D"/>
    <w:rsid w:val="009C784F"/>
    <w:rsid w:val="009C7FBE"/>
    <w:rsid w:val="009D0081"/>
    <w:rsid w:val="009D01C5"/>
    <w:rsid w:val="009D0507"/>
    <w:rsid w:val="009D06C8"/>
    <w:rsid w:val="009D0739"/>
    <w:rsid w:val="009D0A79"/>
    <w:rsid w:val="009D0BD5"/>
    <w:rsid w:val="009D0E60"/>
    <w:rsid w:val="009D1371"/>
    <w:rsid w:val="009D1491"/>
    <w:rsid w:val="009D14BB"/>
    <w:rsid w:val="009D187D"/>
    <w:rsid w:val="009D1ADB"/>
    <w:rsid w:val="009D1CAC"/>
    <w:rsid w:val="009D1E10"/>
    <w:rsid w:val="009D1E35"/>
    <w:rsid w:val="009D22A0"/>
    <w:rsid w:val="009D22E4"/>
    <w:rsid w:val="009D2BAD"/>
    <w:rsid w:val="009D2ED9"/>
    <w:rsid w:val="009D2FE8"/>
    <w:rsid w:val="009D3540"/>
    <w:rsid w:val="009D3A84"/>
    <w:rsid w:val="009D41F6"/>
    <w:rsid w:val="009D4516"/>
    <w:rsid w:val="009D4C40"/>
    <w:rsid w:val="009D4F80"/>
    <w:rsid w:val="009D527D"/>
    <w:rsid w:val="009D5450"/>
    <w:rsid w:val="009D567F"/>
    <w:rsid w:val="009D56B4"/>
    <w:rsid w:val="009D57ED"/>
    <w:rsid w:val="009D5C5D"/>
    <w:rsid w:val="009D5E9C"/>
    <w:rsid w:val="009D5ED1"/>
    <w:rsid w:val="009D625A"/>
    <w:rsid w:val="009D66F0"/>
    <w:rsid w:val="009D70D6"/>
    <w:rsid w:val="009D7505"/>
    <w:rsid w:val="009D79F3"/>
    <w:rsid w:val="009D7EA2"/>
    <w:rsid w:val="009E062B"/>
    <w:rsid w:val="009E07EA"/>
    <w:rsid w:val="009E0AD3"/>
    <w:rsid w:val="009E0AFB"/>
    <w:rsid w:val="009E0BCF"/>
    <w:rsid w:val="009E0C6E"/>
    <w:rsid w:val="009E0D9D"/>
    <w:rsid w:val="009E0E35"/>
    <w:rsid w:val="009E0E7D"/>
    <w:rsid w:val="009E0F9E"/>
    <w:rsid w:val="009E13AD"/>
    <w:rsid w:val="009E166C"/>
    <w:rsid w:val="009E1807"/>
    <w:rsid w:val="009E24CE"/>
    <w:rsid w:val="009E2ACC"/>
    <w:rsid w:val="009E2E85"/>
    <w:rsid w:val="009E358F"/>
    <w:rsid w:val="009E4034"/>
    <w:rsid w:val="009E42F7"/>
    <w:rsid w:val="009E431A"/>
    <w:rsid w:val="009E492A"/>
    <w:rsid w:val="009E4A38"/>
    <w:rsid w:val="009E4AAC"/>
    <w:rsid w:val="009E4E44"/>
    <w:rsid w:val="009E4EC1"/>
    <w:rsid w:val="009E5080"/>
    <w:rsid w:val="009E56B0"/>
    <w:rsid w:val="009E56BB"/>
    <w:rsid w:val="009E5A48"/>
    <w:rsid w:val="009E6092"/>
    <w:rsid w:val="009E6334"/>
    <w:rsid w:val="009E64B0"/>
    <w:rsid w:val="009E6A85"/>
    <w:rsid w:val="009E6E27"/>
    <w:rsid w:val="009E765B"/>
    <w:rsid w:val="009E7671"/>
    <w:rsid w:val="009E78A6"/>
    <w:rsid w:val="009E79F7"/>
    <w:rsid w:val="009E7A89"/>
    <w:rsid w:val="009E7F09"/>
    <w:rsid w:val="009F01CA"/>
    <w:rsid w:val="009F0B27"/>
    <w:rsid w:val="009F0D84"/>
    <w:rsid w:val="009F0E8F"/>
    <w:rsid w:val="009F12DA"/>
    <w:rsid w:val="009F1328"/>
    <w:rsid w:val="009F1654"/>
    <w:rsid w:val="009F1BB9"/>
    <w:rsid w:val="009F1D1C"/>
    <w:rsid w:val="009F2919"/>
    <w:rsid w:val="009F2C4D"/>
    <w:rsid w:val="009F2C81"/>
    <w:rsid w:val="009F3031"/>
    <w:rsid w:val="009F3321"/>
    <w:rsid w:val="009F35C9"/>
    <w:rsid w:val="009F3E54"/>
    <w:rsid w:val="009F4606"/>
    <w:rsid w:val="009F4E10"/>
    <w:rsid w:val="009F5182"/>
    <w:rsid w:val="009F523C"/>
    <w:rsid w:val="009F58F3"/>
    <w:rsid w:val="009F5FC9"/>
    <w:rsid w:val="009F6C66"/>
    <w:rsid w:val="009F6D76"/>
    <w:rsid w:val="009F6F05"/>
    <w:rsid w:val="009F7035"/>
    <w:rsid w:val="009F707A"/>
    <w:rsid w:val="009F74B9"/>
    <w:rsid w:val="009F771E"/>
    <w:rsid w:val="009F777A"/>
    <w:rsid w:val="009F7C02"/>
    <w:rsid w:val="00A000AC"/>
    <w:rsid w:val="00A0017F"/>
    <w:rsid w:val="00A00670"/>
    <w:rsid w:val="00A007CF"/>
    <w:rsid w:val="00A007FC"/>
    <w:rsid w:val="00A00A7B"/>
    <w:rsid w:val="00A00D61"/>
    <w:rsid w:val="00A00F8B"/>
    <w:rsid w:val="00A00FB6"/>
    <w:rsid w:val="00A016F5"/>
    <w:rsid w:val="00A01BEF"/>
    <w:rsid w:val="00A01C9F"/>
    <w:rsid w:val="00A0205C"/>
    <w:rsid w:val="00A0214F"/>
    <w:rsid w:val="00A02156"/>
    <w:rsid w:val="00A02755"/>
    <w:rsid w:val="00A02EAC"/>
    <w:rsid w:val="00A032EC"/>
    <w:rsid w:val="00A03319"/>
    <w:rsid w:val="00A03765"/>
    <w:rsid w:val="00A03A40"/>
    <w:rsid w:val="00A03D50"/>
    <w:rsid w:val="00A03DDE"/>
    <w:rsid w:val="00A04146"/>
    <w:rsid w:val="00A049BB"/>
    <w:rsid w:val="00A04AC2"/>
    <w:rsid w:val="00A04BCD"/>
    <w:rsid w:val="00A04E71"/>
    <w:rsid w:val="00A05143"/>
    <w:rsid w:val="00A05608"/>
    <w:rsid w:val="00A05D20"/>
    <w:rsid w:val="00A05F0C"/>
    <w:rsid w:val="00A06367"/>
    <w:rsid w:val="00A06770"/>
    <w:rsid w:val="00A06C42"/>
    <w:rsid w:val="00A06C5B"/>
    <w:rsid w:val="00A0715D"/>
    <w:rsid w:val="00A0745B"/>
    <w:rsid w:val="00A076E8"/>
    <w:rsid w:val="00A077EA"/>
    <w:rsid w:val="00A07AFE"/>
    <w:rsid w:val="00A07CF7"/>
    <w:rsid w:val="00A07D11"/>
    <w:rsid w:val="00A07E6A"/>
    <w:rsid w:val="00A10C30"/>
    <w:rsid w:val="00A10C5A"/>
    <w:rsid w:val="00A10D21"/>
    <w:rsid w:val="00A1158B"/>
    <w:rsid w:val="00A11976"/>
    <w:rsid w:val="00A11A90"/>
    <w:rsid w:val="00A11DC1"/>
    <w:rsid w:val="00A11E67"/>
    <w:rsid w:val="00A120CC"/>
    <w:rsid w:val="00A1210E"/>
    <w:rsid w:val="00A12532"/>
    <w:rsid w:val="00A125F8"/>
    <w:rsid w:val="00A12696"/>
    <w:rsid w:val="00A12B76"/>
    <w:rsid w:val="00A1370C"/>
    <w:rsid w:val="00A13831"/>
    <w:rsid w:val="00A13ECC"/>
    <w:rsid w:val="00A13FC9"/>
    <w:rsid w:val="00A13FFD"/>
    <w:rsid w:val="00A14188"/>
    <w:rsid w:val="00A14445"/>
    <w:rsid w:val="00A146DE"/>
    <w:rsid w:val="00A14CDB"/>
    <w:rsid w:val="00A14F94"/>
    <w:rsid w:val="00A152A5"/>
    <w:rsid w:val="00A15913"/>
    <w:rsid w:val="00A16531"/>
    <w:rsid w:val="00A16680"/>
    <w:rsid w:val="00A1677E"/>
    <w:rsid w:val="00A16C70"/>
    <w:rsid w:val="00A16CA5"/>
    <w:rsid w:val="00A16EB9"/>
    <w:rsid w:val="00A20012"/>
    <w:rsid w:val="00A20206"/>
    <w:rsid w:val="00A20285"/>
    <w:rsid w:val="00A20971"/>
    <w:rsid w:val="00A20BD6"/>
    <w:rsid w:val="00A20C0D"/>
    <w:rsid w:val="00A2191C"/>
    <w:rsid w:val="00A21A0C"/>
    <w:rsid w:val="00A21CFB"/>
    <w:rsid w:val="00A21D65"/>
    <w:rsid w:val="00A22536"/>
    <w:rsid w:val="00A227DD"/>
    <w:rsid w:val="00A22C53"/>
    <w:rsid w:val="00A22E0A"/>
    <w:rsid w:val="00A23128"/>
    <w:rsid w:val="00A23553"/>
    <w:rsid w:val="00A236A8"/>
    <w:rsid w:val="00A2383C"/>
    <w:rsid w:val="00A239A1"/>
    <w:rsid w:val="00A239E6"/>
    <w:rsid w:val="00A23E62"/>
    <w:rsid w:val="00A246E2"/>
    <w:rsid w:val="00A247DB"/>
    <w:rsid w:val="00A24811"/>
    <w:rsid w:val="00A249FC"/>
    <w:rsid w:val="00A24C1E"/>
    <w:rsid w:val="00A24D62"/>
    <w:rsid w:val="00A2573B"/>
    <w:rsid w:val="00A25884"/>
    <w:rsid w:val="00A259E4"/>
    <w:rsid w:val="00A259EF"/>
    <w:rsid w:val="00A25A60"/>
    <w:rsid w:val="00A25C9A"/>
    <w:rsid w:val="00A25E0B"/>
    <w:rsid w:val="00A25F32"/>
    <w:rsid w:val="00A260AB"/>
    <w:rsid w:val="00A263D9"/>
    <w:rsid w:val="00A2659D"/>
    <w:rsid w:val="00A26680"/>
    <w:rsid w:val="00A267AC"/>
    <w:rsid w:val="00A26B23"/>
    <w:rsid w:val="00A26C69"/>
    <w:rsid w:val="00A26C8D"/>
    <w:rsid w:val="00A272A6"/>
    <w:rsid w:val="00A273C2"/>
    <w:rsid w:val="00A27BB0"/>
    <w:rsid w:val="00A30626"/>
    <w:rsid w:val="00A30655"/>
    <w:rsid w:val="00A30BB7"/>
    <w:rsid w:val="00A316B8"/>
    <w:rsid w:val="00A31850"/>
    <w:rsid w:val="00A319E6"/>
    <w:rsid w:val="00A31AC4"/>
    <w:rsid w:val="00A320DF"/>
    <w:rsid w:val="00A3238D"/>
    <w:rsid w:val="00A32488"/>
    <w:rsid w:val="00A32542"/>
    <w:rsid w:val="00A328D0"/>
    <w:rsid w:val="00A32EBF"/>
    <w:rsid w:val="00A331B2"/>
    <w:rsid w:val="00A33741"/>
    <w:rsid w:val="00A33F17"/>
    <w:rsid w:val="00A33F74"/>
    <w:rsid w:val="00A340E0"/>
    <w:rsid w:val="00A343CD"/>
    <w:rsid w:val="00A3440F"/>
    <w:rsid w:val="00A3459C"/>
    <w:rsid w:val="00A346BE"/>
    <w:rsid w:val="00A34DDF"/>
    <w:rsid w:val="00A34FEA"/>
    <w:rsid w:val="00A35160"/>
    <w:rsid w:val="00A35498"/>
    <w:rsid w:val="00A35A77"/>
    <w:rsid w:val="00A35F73"/>
    <w:rsid w:val="00A3614E"/>
    <w:rsid w:val="00A36202"/>
    <w:rsid w:val="00A366D5"/>
    <w:rsid w:val="00A36755"/>
    <w:rsid w:val="00A36AF0"/>
    <w:rsid w:val="00A36C65"/>
    <w:rsid w:val="00A36FB4"/>
    <w:rsid w:val="00A37080"/>
    <w:rsid w:val="00A3731F"/>
    <w:rsid w:val="00A37805"/>
    <w:rsid w:val="00A37924"/>
    <w:rsid w:val="00A37EFE"/>
    <w:rsid w:val="00A37F15"/>
    <w:rsid w:val="00A40180"/>
    <w:rsid w:val="00A40302"/>
    <w:rsid w:val="00A4057A"/>
    <w:rsid w:val="00A40A1F"/>
    <w:rsid w:val="00A411CF"/>
    <w:rsid w:val="00A41680"/>
    <w:rsid w:val="00A41C7D"/>
    <w:rsid w:val="00A421E4"/>
    <w:rsid w:val="00A4220E"/>
    <w:rsid w:val="00A422A3"/>
    <w:rsid w:val="00A4246B"/>
    <w:rsid w:val="00A424FF"/>
    <w:rsid w:val="00A426CC"/>
    <w:rsid w:val="00A426E6"/>
    <w:rsid w:val="00A42E53"/>
    <w:rsid w:val="00A42ECB"/>
    <w:rsid w:val="00A42FEA"/>
    <w:rsid w:val="00A430CA"/>
    <w:rsid w:val="00A43235"/>
    <w:rsid w:val="00A43274"/>
    <w:rsid w:val="00A432DA"/>
    <w:rsid w:val="00A433F7"/>
    <w:rsid w:val="00A43685"/>
    <w:rsid w:val="00A4385C"/>
    <w:rsid w:val="00A43D4C"/>
    <w:rsid w:val="00A444A8"/>
    <w:rsid w:val="00A444B6"/>
    <w:rsid w:val="00A44A22"/>
    <w:rsid w:val="00A44E32"/>
    <w:rsid w:val="00A45200"/>
    <w:rsid w:val="00A45369"/>
    <w:rsid w:val="00A455D8"/>
    <w:rsid w:val="00A45A95"/>
    <w:rsid w:val="00A45B68"/>
    <w:rsid w:val="00A45CE5"/>
    <w:rsid w:val="00A45FED"/>
    <w:rsid w:val="00A46180"/>
    <w:rsid w:val="00A469E7"/>
    <w:rsid w:val="00A46DE9"/>
    <w:rsid w:val="00A46EF0"/>
    <w:rsid w:val="00A47286"/>
    <w:rsid w:val="00A47355"/>
    <w:rsid w:val="00A47728"/>
    <w:rsid w:val="00A477C6"/>
    <w:rsid w:val="00A47E75"/>
    <w:rsid w:val="00A5025F"/>
    <w:rsid w:val="00A50442"/>
    <w:rsid w:val="00A50D57"/>
    <w:rsid w:val="00A51306"/>
    <w:rsid w:val="00A513CC"/>
    <w:rsid w:val="00A513DD"/>
    <w:rsid w:val="00A51C2A"/>
    <w:rsid w:val="00A51E91"/>
    <w:rsid w:val="00A52542"/>
    <w:rsid w:val="00A52649"/>
    <w:rsid w:val="00A52C9C"/>
    <w:rsid w:val="00A52D2D"/>
    <w:rsid w:val="00A531C1"/>
    <w:rsid w:val="00A531D2"/>
    <w:rsid w:val="00A5342A"/>
    <w:rsid w:val="00A536B5"/>
    <w:rsid w:val="00A539F1"/>
    <w:rsid w:val="00A53FE8"/>
    <w:rsid w:val="00A5459E"/>
    <w:rsid w:val="00A54778"/>
    <w:rsid w:val="00A547ED"/>
    <w:rsid w:val="00A547FB"/>
    <w:rsid w:val="00A54D67"/>
    <w:rsid w:val="00A54DF0"/>
    <w:rsid w:val="00A54F4A"/>
    <w:rsid w:val="00A5581F"/>
    <w:rsid w:val="00A55E91"/>
    <w:rsid w:val="00A5614D"/>
    <w:rsid w:val="00A5683A"/>
    <w:rsid w:val="00A570B4"/>
    <w:rsid w:val="00A57298"/>
    <w:rsid w:val="00A57544"/>
    <w:rsid w:val="00A57550"/>
    <w:rsid w:val="00A57792"/>
    <w:rsid w:val="00A57842"/>
    <w:rsid w:val="00A57B76"/>
    <w:rsid w:val="00A605B2"/>
    <w:rsid w:val="00A60763"/>
    <w:rsid w:val="00A60B50"/>
    <w:rsid w:val="00A60B6C"/>
    <w:rsid w:val="00A60B73"/>
    <w:rsid w:val="00A60C53"/>
    <w:rsid w:val="00A61084"/>
    <w:rsid w:val="00A61272"/>
    <w:rsid w:val="00A6157E"/>
    <w:rsid w:val="00A616B5"/>
    <w:rsid w:val="00A61BD2"/>
    <w:rsid w:val="00A61C0D"/>
    <w:rsid w:val="00A626B3"/>
    <w:rsid w:val="00A629AF"/>
    <w:rsid w:val="00A62C21"/>
    <w:rsid w:val="00A62C60"/>
    <w:rsid w:val="00A62D88"/>
    <w:rsid w:val="00A63454"/>
    <w:rsid w:val="00A63597"/>
    <w:rsid w:val="00A6380A"/>
    <w:rsid w:val="00A63B31"/>
    <w:rsid w:val="00A63CC6"/>
    <w:rsid w:val="00A64211"/>
    <w:rsid w:val="00A642AE"/>
    <w:rsid w:val="00A64701"/>
    <w:rsid w:val="00A6492B"/>
    <w:rsid w:val="00A64C6D"/>
    <w:rsid w:val="00A6521B"/>
    <w:rsid w:val="00A659F0"/>
    <w:rsid w:val="00A6681C"/>
    <w:rsid w:val="00A66E32"/>
    <w:rsid w:val="00A6790E"/>
    <w:rsid w:val="00A67C82"/>
    <w:rsid w:val="00A70043"/>
    <w:rsid w:val="00A7039E"/>
    <w:rsid w:val="00A70817"/>
    <w:rsid w:val="00A70F4B"/>
    <w:rsid w:val="00A71E92"/>
    <w:rsid w:val="00A723D0"/>
    <w:rsid w:val="00A72987"/>
    <w:rsid w:val="00A729E9"/>
    <w:rsid w:val="00A72A2E"/>
    <w:rsid w:val="00A72A41"/>
    <w:rsid w:val="00A7354A"/>
    <w:rsid w:val="00A7375F"/>
    <w:rsid w:val="00A73841"/>
    <w:rsid w:val="00A73A21"/>
    <w:rsid w:val="00A74278"/>
    <w:rsid w:val="00A7430F"/>
    <w:rsid w:val="00A74359"/>
    <w:rsid w:val="00A744CD"/>
    <w:rsid w:val="00A745A5"/>
    <w:rsid w:val="00A745DF"/>
    <w:rsid w:val="00A7482E"/>
    <w:rsid w:val="00A74845"/>
    <w:rsid w:val="00A74A55"/>
    <w:rsid w:val="00A74B5C"/>
    <w:rsid w:val="00A74DAF"/>
    <w:rsid w:val="00A75242"/>
    <w:rsid w:val="00A75BEF"/>
    <w:rsid w:val="00A75C08"/>
    <w:rsid w:val="00A75D86"/>
    <w:rsid w:val="00A7630E"/>
    <w:rsid w:val="00A764E1"/>
    <w:rsid w:val="00A76A14"/>
    <w:rsid w:val="00A76E39"/>
    <w:rsid w:val="00A776FC"/>
    <w:rsid w:val="00A777F8"/>
    <w:rsid w:val="00A7789E"/>
    <w:rsid w:val="00A779D2"/>
    <w:rsid w:val="00A77C64"/>
    <w:rsid w:val="00A77CFF"/>
    <w:rsid w:val="00A77D49"/>
    <w:rsid w:val="00A77E2C"/>
    <w:rsid w:val="00A801A2"/>
    <w:rsid w:val="00A80279"/>
    <w:rsid w:val="00A802BF"/>
    <w:rsid w:val="00A803EB"/>
    <w:rsid w:val="00A80793"/>
    <w:rsid w:val="00A80813"/>
    <w:rsid w:val="00A80A2A"/>
    <w:rsid w:val="00A80E7D"/>
    <w:rsid w:val="00A810D1"/>
    <w:rsid w:val="00A8122D"/>
    <w:rsid w:val="00A8153F"/>
    <w:rsid w:val="00A815D6"/>
    <w:rsid w:val="00A81869"/>
    <w:rsid w:val="00A81F90"/>
    <w:rsid w:val="00A821B1"/>
    <w:rsid w:val="00A82387"/>
    <w:rsid w:val="00A82478"/>
    <w:rsid w:val="00A824B7"/>
    <w:rsid w:val="00A824C6"/>
    <w:rsid w:val="00A827C9"/>
    <w:rsid w:val="00A82A0E"/>
    <w:rsid w:val="00A82A16"/>
    <w:rsid w:val="00A82B86"/>
    <w:rsid w:val="00A82BD2"/>
    <w:rsid w:val="00A82EF5"/>
    <w:rsid w:val="00A83279"/>
    <w:rsid w:val="00A83861"/>
    <w:rsid w:val="00A83BB0"/>
    <w:rsid w:val="00A83DBC"/>
    <w:rsid w:val="00A83E19"/>
    <w:rsid w:val="00A84046"/>
    <w:rsid w:val="00A84110"/>
    <w:rsid w:val="00A84932"/>
    <w:rsid w:val="00A84A34"/>
    <w:rsid w:val="00A84E78"/>
    <w:rsid w:val="00A8502C"/>
    <w:rsid w:val="00A8544B"/>
    <w:rsid w:val="00A85ABC"/>
    <w:rsid w:val="00A85C79"/>
    <w:rsid w:val="00A860E8"/>
    <w:rsid w:val="00A861AA"/>
    <w:rsid w:val="00A86677"/>
    <w:rsid w:val="00A86ECE"/>
    <w:rsid w:val="00A872DE"/>
    <w:rsid w:val="00A872E5"/>
    <w:rsid w:val="00A875C9"/>
    <w:rsid w:val="00A87BE2"/>
    <w:rsid w:val="00A87E6D"/>
    <w:rsid w:val="00A87F2D"/>
    <w:rsid w:val="00A87F93"/>
    <w:rsid w:val="00A9016A"/>
    <w:rsid w:val="00A901EB"/>
    <w:rsid w:val="00A90219"/>
    <w:rsid w:val="00A904CE"/>
    <w:rsid w:val="00A907B1"/>
    <w:rsid w:val="00A90806"/>
    <w:rsid w:val="00A9082E"/>
    <w:rsid w:val="00A90F38"/>
    <w:rsid w:val="00A90F4C"/>
    <w:rsid w:val="00A9140D"/>
    <w:rsid w:val="00A915CA"/>
    <w:rsid w:val="00A91708"/>
    <w:rsid w:val="00A91761"/>
    <w:rsid w:val="00A91910"/>
    <w:rsid w:val="00A91BEE"/>
    <w:rsid w:val="00A92148"/>
    <w:rsid w:val="00A92545"/>
    <w:rsid w:val="00A926D5"/>
    <w:rsid w:val="00A927F9"/>
    <w:rsid w:val="00A928FF"/>
    <w:rsid w:val="00A92D0F"/>
    <w:rsid w:val="00A93252"/>
    <w:rsid w:val="00A93498"/>
    <w:rsid w:val="00A93DFD"/>
    <w:rsid w:val="00A94146"/>
    <w:rsid w:val="00A94399"/>
    <w:rsid w:val="00A943FE"/>
    <w:rsid w:val="00A94507"/>
    <w:rsid w:val="00A946DF"/>
    <w:rsid w:val="00A9473F"/>
    <w:rsid w:val="00A94787"/>
    <w:rsid w:val="00A94903"/>
    <w:rsid w:val="00A94EB8"/>
    <w:rsid w:val="00A95042"/>
    <w:rsid w:val="00A953C0"/>
    <w:rsid w:val="00A954ED"/>
    <w:rsid w:val="00A958B4"/>
    <w:rsid w:val="00A95E6E"/>
    <w:rsid w:val="00A96213"/>
    <w:rsid w:val="00A9658F"/>
    <w:rsid w:val="00A969B8"/>
    <w:rsid w:val="00A9708A"/>
    <w:rsid w:val="00A97323"/>
    <w:rsid w:val="00A9765C"/>
    <w:rsid w:val="00A976D3"/>
    <w:rsid w:val="00A976DF"/>
    <w:rsid w:val="00A97C51"/>
    <w:rsid w:val="00A97E8C"/>
    <w:rsid w:val="00AA02D0"/>
    <w:rsid w:val="00AA05B7"/>
    <w:rsid w:val="00AA07D0"/>
    <w:rsid w:val="00AA0982"/>
    <w:rsid w:val="00AA0BD8"/>
    <w:rsid w:val="00AA15E3"/>
    <w:rsid w:val="00AA16C6"/>
    <w:rsid w:val="00AA1A91"/>
    <w:rsid w:val="00AA23D6"/>
    <w:rsid w:val="00AA2551"/>
    <w:rsid w:val="00AA26C9"/>
    <w:rsid w:val="00AA2880"/>
    <w:rsid w:val="00AA2C7D"/>
    <w:rsid w:val="00AA3046"/>
    <w:rsid w:val="00AA32C9"/>
    <w:rsid w:val="00AA349C"/>
    <w:rsid w:val="00AA3808"/>
    <w:rsid w:val="00AA3AC2"/>
    <w:rsid w:val="00AA3D28"/>
    <w:rsid w:val="00AA3DD9"/>
    <w:rsid w:val="00AA41AC"/>
    <w:rsid w:val="00AA46C8"/>
    <w:rsid w:val="00AA4857"/>
    <w:rsid w:val="00AA4D5B"/>
    <w:rsid w:val="00AA4DE0"/>
    <w:rsid w:val="00AA4E5C"/>
    <w:rsid w:val="00AA50F5"/>
    <w:rsid w:val="00AA576F"/>
    <w:rsid w:val="00AA57F0"/>
    <w:rsid w:val="00AA5A39"/>
    <w:rsid w:val="00AA5BE0"/>
    <w:rsid w:val="00AA5C90"/>
    <w:rsid w:val="00AA5D5B"/>
    <w:rsid w:val="00AA62FE"/>
    <w:rsid w:val="00AA6420"/>
    <w:rsid w:val="00AA6A91"/>
    <w:rsid w:val="00AA6D4D"/>
    <w:rsid w:val="00AA7247"/>
    <w:rsid w:val="00AA75D2"/>
    <w:rsid w:val="00AA7644"/>
    <w:rsid w:val="00AA7B28"/>
    <w:rsid w:val="00AA7D02"/>
    <w:rsid w:val="00AB01E6"/>
    <w:rsid w:val="00AB086B"/>
    <w:rsid w:val="00AB0A44"/>
    <w:rsid w:val="00AB0C54"/>
    <w:rsid w:val="00AB0D53"/>
    <w:rsid w:val="00AB10FB"/>
    <w:rsid w:val="00AB11E7"/>
    <w:rsid w:val="00AB1574"/>
    <w:rsid w:val="00AB1641"/>
    <w:rsid w:val="00AB1868"/>
    <w:rsid w:val="00AB1912"/>
    <w:rsid w:val="00AB1A71"/>
    <w:rsid w:val="00AB1BD4"/>
    <w:rsid w:val="00AB1D5B"/>
    <w:rsid w:val="00AB1F72"/>
    <w:rsid w:val="00AB3513"/>
    <w:rsid w:val="00AB3903"/>
    <w:rsid w:val="00AB3B75"/>
    <w:rsid w:val="00AB3C4D"/>
    <w:rsid w:val="00AB3CC5"/>
    <w:rsid w:val="00AB3F03"/>
    <w:rsid w:val="00AB4326"/>
    <w:rsid w:val="00AB4CF4"/>
    <w:rsid w:val="00AB4E6C"/>
    <w:rsid w:val="00AB4FDD"/>
    <w:rsid w:val="00AB5325"/>
    <w:rsid w:val="00AB56A9"/>
    <w:rsid w:val="00AB5B86"/>
    <w:rsid w:val="00AB5C6F"/>
    <w:rsid w:val="00AB5D12"/>
    <w:rsid w:val="00AB5D28"/>
    <w:rsid w:val="00AB5F24"/>
    <w:rsid w:val="00AB5F64"/>
    <w:rsid w:val="00AB603A"/>
    <w:rsid w:val="00AB6340"/>
    <w:rsid w:val="00AB6B93"/>
    <w:rsid w:val="00AB6E1A"/>
    <w:rsid w:val="00AB6E26"/>
    <w:rsid w:val="00AB6E61"/>
    <w:rsid w:val="00AB6E71"/>
    <w:rsid w:val="00AB7947"/>
    <w:rsid w:val="00AB79E3"/>
    <w:rsid w:val="00AB7F70"/>
    <w:rsid w:val="00AC018F"/>
    <w:rsid w:val="00AC05DA"/>
    <w:rsid w:val="00AC06EF"/>
    <w:rsid w:val="00AC07FF"/>
    <w:rsid w:val="00AC0BAF"/>
    <w:rsid w:val="00AC0EA0"/>
    <w:rsid w:val="00AC0F74"/>
    <w:rsid w:val="00AC10DD"/>
    <w:rsid w:val="00AC126D"/>
    <w:rsid w:val="00AC131A"/>
    <w:rsid w:val="00AC16BD"/>
    <w:rsid w:val="00AC1A2F"/>
    <w:rsid w:val="00AC1F16"/>
    <w:rsid w:val="00AC2208"/>
    <w:rsid w:val="00AC2595"/>
    <w:rsid w:val="00AC2989"/>
    <w:rsid w:val="00AC2A82"/>
    <w:rsid w:val="00AC2AA7"/>
    <w:rsid w:val="00AC2AB7"/>
    <w:rsid w:val="00AC2B82"/>
    <w:rsid w:val="00AC2D4E"/>
    <w:rsid w:val="00AC2E87"/>
    <w:rsid w:val="00AC34B7"/>
    <w:rsid w:val="00AC352E"/>
    <w:rsid w:val="00AC3CF0"/>
    <w:rsid w:val="00AC4140"/>
    <w:rsid w:val="00AC430F"/>
    <w:rsid w:val="00AC4AAB"/>
    <w:rsid w:val="00AC4C7C"/>
    <w:rsid w:val="00AC4DEA"/>
    <w:rsid w:val="00AC510A"/>
    <w:rsid w:val="00AC5148"/>
    <w:rsid w:val="00AC5305"/>
    <w:rsid w:val="00AC55E6"/>
    <w:rsid w:val="00AC592E"/>
    <w:rsid w:val="00AC5ABE"/>
    <w:rsid w:val="00AC5BBE"/>
    <w:rsid w:val="00AC630C"/>
    <w:rsid w:val="00AC631A"/>
    <w:rsid w:val="00AC6B7E"/>
    <w:rsid w:val="00AC6F7E"/>
    <w:rsid w:val="00AC709D"/>
    <w:rsid w:val="00AC781F"/>
    <w:rsid w:val="00AC7E58"/>
    <w:rsid w:val="00AC7FDC"/>
    <w:rsid w:val="00AD0750"/>
    <w:rsid w:val="00AD09FA"/>
    <w:rsid w:val="00AD0BBC"/>
    <w:rsid w:val="00AD1108"/>
    <w:rsid w:val="00AD17C5"/>
    <w:rsid w:val="00AD1A7C"/>
    <w:rsid w:val="00AD1E9C"/>
    <w:rsid w:val="00AD2320"/>
    <w:rsid w:val="00AD247A"/>
    <w:rsid w:val="00AD24E7"/>
    <w:rsid w:val="00AD2527"/>
    <w:rsid w:val="00AD2C68"/>
    <w:rsid w:val="00AD2DE7"/>
    <w:rsid w:val="00AD2FE3"/>
    <w:rsid w:val="00AD391E"/>
    <w:rsid w:val="00AD3A0F"/>
    <w:rsid w:val="00AD3E27"/>
    <w:rsid w:val="00AD3EF3"/>
    <w:rsid w:val="00AD3F10"/>
    <w:rsid w:val="00AD4187"/>
    <w:rsid w:val="00AD43E0"/>
    <w:rsid w:val="00AD4790"/>
    <w:rsid w:val="00AD4B83"/>
    <w:rsid w:val="00AD4BD1"/>
    <w:rsid w:val="00AD4DCE"/>
    <w:rsid w:val="00AD582F"/>
    <w:rsid w:val="00AD5A4B"/>
    <w:rsid w:val="00AD5AE7"/>
    <w:rsid w:val="00AD5BF5"/>
    <w:rsid w:val="00AD5EB6"/>
    <w:rsid w:val="00AD684B"/>
    <w:rsid w:val="00AD6889"/>
    <w:rsid w:val="00AD6DD7"/>
    <w:rsid w:val="00AD710F"/>
    <w:rsid w:val="00AD72B5"/>
    <w:rsid w:val="00AD7332"/>
    <w:rsid w:val="00AD7445"/>
    <w:rsid w:val="00AD7477"/>
    <w:rsid w:val="00AD74E2"/>
    <w:rsid w:val="00AD762D"/>
    <w:rsid w:val="00AD7745"/>
    <w:rsid w:val="00AD79CA"/>
    <w:rsid w:val="00AD7DB4"/>
    <w:rsid w:val="00AD7E73"/>
    <w:rsid w:val="00AE00FB"/>
    <w:rsid w:val="00AE044E"/>
    <w:rsid w:val="00AE060A"/>
    <w:rsid w:val="00AE074D"/>
    <w:rsid w:val="00AE0914"/>
    <w:rsid w:val="00AE0BF6"/>
    <w:rsid w:val="00AE0C99"/>
    <w:rsid w:val="00AE0DBA"/>
    <w:rsid w:val="00AE0EBB"/>
    <w:rsid w:val="00AE0EF1"/>
    <w:rsid w:val="00AE1116"/>
    <w:rsid w:val="00AE12AB"/>
    <w:rsid w:val="00AE1527"/>
    <w:rsid w:val="00AE1787"/>
    <w:rsid w:val="00AE1B04"/>
    <w:rsid w:val="00AE1DD8"/>
    <w:rsid w:val="00AE20B4"/>
    <w:rsid w:val="00AE2156"/>
    <w:rsid w:val="00AE22C3"/>
    <w:rsid w:val="00AE2844"/>
    <w:rsid w:val="00AE2957"/>
    <w:rsid w:val="00AE2B52"/>
    <w:rsid w:val="00AE2F74"/>
    <w:rsid w:val="00AE301A"/>
    <w:rsid w:val="00AE307F"/>
    <w:rsid w:val="00AE347F"/>
    <w:rsid w:val="00AE388E"/>
    <w:rsid w:val="00AE46DA"/>
    <w:rsid w:val="00AE4A83"/>
    <w:rsid w:val="00AE4B8D"/>
    <w:rsid w:val="00AE4BBA"/>
    <w:rsid w:val="00AE5088"/>
    <w:rsid w:val="00AE53E5"/>
    <w:rsid w:val="00AE550D"/>
    <w:rsid w:val="00AE572B"/>
    <w:rsid w:val="00AE59DD"/>
    <w:rsid w:val="00AE5B1B"/>
    <w:rsid w:val="00AE5D3C"/>
    <w:rsid w:val="00AE5FA8"/>
    <w:rsid w:val="00AE6009"/>
    <w:rsid w:val="00AE60C6"/>
    <w:rsid w:val="00AE6746"/>
    <w:rsid w:val="00AE67D4"/>
    <w:rsid w:val="00AE6D25"/>
    <w:rsid w:val="00AE6E53"/>
    <w:rsid w:val="00AE72B8"/>
    <w:rsid w:val="00AE77AB"/>
    <w:rsid w:val="00AE7971"/>
    <w:rsid w:val="00AF03DD"/>
    <w:rsid w:val="00AF094A"/>
    <w:rsid w:val="00AF0B7B"/>
    <w:rsid w:val="00AF0B7D"/>
    <w:rsid w:val="00AF1225"/>
    <w:rsid w:val="00AF15E3"/>
    <w:rsid w:val="00AF1650"/>
    <w:rsid w:val="00AF1CA4"/>
    <w:rsid w:val="00AF212C"/>
    <w:rsid w:val="00AF229B"/>
    <w:rsid w:val="00AF2445"/>
    <w:rsid w:val="00AF2B7F"/>
    <w:rsid w:val="00AF33B4"/>
    <w:rsid w:val="00AF33D5"/>
    <w:rsid w:val="00AF357A"/>
    <w:rsid w:val="00AF377D"/>
    <w:rsid w:val="00AF3803"/>
    <w:rsid w:val="00AF384E"/>
    <w:rsid w:val="00AF3E53"/>
    <w:rsid w:val="00AF41D0"/>
    <w:rsid w:val="00AF429B"/>
    <w:rsid w:val="00AF43C7"/>
    <w:rsid w:val="00AF4B01"/>
    <w:rsid w:val="00AF5021"/>
    <w:rsid w:val="00AF51CB"/>
    <w:rsid w:val="00AF533C"/>
    <w:rsid w:val="00AF5609"/>
    <w:rsid w:val="00AF5737"/>
    <w:rsid w:val="00AF5831"/>
    <w:rsid w:val="00AF5B28"/>
    <w:rsid w:val="00AF5CC0"/>
    <w:rsid w:val="00AF5EC0"/>
    <w:rsid w:val="00AF60B1"/>
    <w:rsid w:val="00AF60CA"/>
    <w:rsid w:val="00AF65A2"/>
    <w:rsid w:val="00AF65A8"/>
    <w:rsid w:val="00AF66C2"/>
    <w:rsid w:val="00AF6E2C"/>
    <w:rsid w:val="00AF6E2E"/>
    <w:rsid w:val="00AF70C6"/>
    <w:rsid w:val="00AF7119"/>
    <w:rsid w:val="00AF725C"/>
    <w:rsid w:val="00AF7A28"/>
    <w:rsid w:val="00AF7D48"/>
    <w:rsid w:val="00B00162"/>
    <w:rsid w:val="00B003B4"/>
    <w:rsid w:val="00B005BB"/>
    <w:rsid w:val="00B00820"/>
    <w:rsid w:val="00B0088F"/>
    <w:rsid w:val="00B009AF"/>
    <w:rsid w:val="00B00AD7"/>
    <w:rsid w:val="00B00C80"/>
    <w:rsid w:val="00B00CCB"/>
    <w:rsid w:val="00B010C8"/>
    <w:rsid w:val="00B0128A"/>
    <w:rsid w:val="00B01381"/>
    <w:rsid w:val="00B013EB"/>
    <w:rsid w:val="00B014DD"/>
    <w:rsid w:val="00B01591"/>
    <w:rsid w:val="00B015E1"/>
    <w:rsid w:val="00B01917"/>
    <w:rsid w:val="00B01D11"/>
    <w:rsid w:val="00B02034"/>
    <w:rsid w:val="00B020DD"/>
    <w:rsid w:val="00B02703"/>
    <w:rsid w:val="00B02A61"/>
    <w:rsid w:val="00B02FCB"/>
    <w:rsid w:val="00B03F5A"/>
    <w:rsid w:val="00B04119"/>
    <w:rsid w:val="00B042C5"/>
    <w:rsid w:val="00B045B9"/>
    <w:rsid w:val="00B048D8"/>
    <w:rsid w:val="00B055E7"/>
    <w:rsid w:val="00B0569D"/>
    <w:rsid w:val="00B057CC"/>
    <w:rsid w:val="00B0584D"/>
    <w:rsid w:val="00B0599C"/>
    <w:rsid w:val="00B05A76"/>
    <w:rsid w:val="00B05B4C"/>
    <w:rsid w:val="00B05ED2"/>
    <w:rsid w:val="00B05F2B"/>
    <w:rsid w:val="00B06497"/>
    <w:rsid w:val="00B065A6"/>
    <w:rsid w:val="00B06916"/>
    <w:rsid w:val="00B06A0B"/>
    <w:rsid w:val="00B07180"/>
    <w:rsid w:val="00B074D1"/>
    <w:rsid w:val="00B0753A"/>
    <w:rsid w:val="00B07B97"/>
    <w:rsid w:val="00B07D6D"/>
    <w:rsid w:val="00B07F94"/>
    <w:rsid w:val="00B1011D"/>
    <w:rsid w:val="00B1024C"/>
    <w:rsid w:val="00B1039A"/>
    <w:rsid w:val="00B10432"/>
    <w:rsid w:val="00B1043B"/>
    <w:rsid w:val="00B105B2"/>
    <w:rsid w:val="00B1061B"/>
    <w:rsid w:val="00B1104E"/>
    <w:rsid w:val="00B112AD"/>
    <w:rsid w:val="00B11447"/>
    <w:rsid w:val="00B11607"/>
    <w:rsid w:val="00B116C4"/>
    <w:rsid w:val="00B11D0C"/>
    <w:rsid w:val="00B11E2E"/>
    <w:rsid w:val="00B12577"/>
    <w:rsid w:val="00B125CE"/>
    <w:rsid w:val="00B1293F"/>
    <w:rsid w:val="00B12AE7"/>
    <w:rsid w:val="00B13014"/>
    <w:rsid w:val="00B13046"/>
    <w:rsid w:val="00B130B9"/>
    <w:rsid w:val="00B13159"/>
    <w:rsid w:val="00B1326B"/>
    <w:rsid w:val="00B1336F"/>
    <w:rsid w:val="00B13530"/>
    <w:rsid w:val="00B1368C"/>
    <w:rsid w:val="00B13807"/>
    <w:rsid w:val="00B1388F"/>
    <w:rsid w:val="00B13AB3"/>
    <w:rsid w:val="00B1450A"/>
    <w:rsid w:val="00B14932"/>
    <w:rsid w:val="00B14962"/>
    <w:rsid w:val="00B14DDE"/>
    <w:rsid w:val="00B14E9C"/>
    <w:rsid w:val="00B15439"/>
    <w:rsid w:val="00B1564C"/>
    <w:rsid w:val="00B15ABF"/>
    <w:rsid w:val="00B163F2"/>
    <w:rsid w:val="00B16C50"/>
    <w:rsid w:val="00B16C82"/>
    <w:rsid w:val="00B174CF"/>
    <w:rsid w:val="00B17510"/>
    <w:rsid w:val="00B17B06"/>
    <w:rsid w:val="00B20070"/>
    <w:rsid w:val="00B20851"/>
    <w:rsid w:val="00B20859"/>
    <w:rsid w:val="00B20938"/>
    <w:rsid w:val="00B20A83"/>
    <w:rsid w:val="00B20C4C"/>
    <w:rsid w:val="00B20F95"/>
    <w:rsid w:val="00B21468"/>
    <w:rsid w:val="00B217C0"/>
    <w:rsid w:val="00B2199C"/>
    <w:rsid w:val="00B222D2"/>
    <w:rsid w:val="00B22773"/>
    <w:rsid w:val="00B2280A"/>
    <w:rsid w:val="00B23483"/>
    <w:rsid w:val="00B234C4"/>
    <w:rsid w:val="00B23910"/>
    <w:rsid w:val="00B23D79"/>
    <w:rsid w:val="00B24339"/>
    <w:rsid w:val="00B24818"/>
    <w:rsid w:val="00B248B4"/>
    <w:rsid w:val="00B24B9D"/>
    <w:rsid w:val="00B24D18"/>
    <w:rsid w:val="00B256FB"/>
    <w:rsid w:val="00B25BAA"/>
    <w:rsid w:val="00B25C70"/>
    <w:rsid w:val="00B25C7B"/>
    <w:rsid w:val="00B26260"/>
    <w:rsid w:val="00B26323"/>
    <w:rsid w:val="00B2670B"/>
    <w:rsid w:val="00B27023"/>
    <w:rsid w:val="00B277B6"/>
    <w:rsid w:val="00B27880"/>
    <w:rsid w:val="00B27895"/>
    <w:rsid w:val="00B27AB7"/>
    <w:rsid w:val="00B27B43"/>
    <w:rsid w:val="00B30184"/>
    <w:rsid w:val="00B30256"/>
    <w:rsid w:val="00B311A5"/>
    <w:rsid w:val="00B3131A"/>
    <w:rsid w:val="00B31AB0"/>
    <w:rsid w:val="00B31BDD"/>
    <w:rsid w:val="00B31D78"/>
    <w:rsid w:val="00B3217C"/>
    <w:rsid w:val="00B32211"/>
    <w:rsid w:val="00B32A83"/>
    <w:rsid w:val="00B32AA3"/>
    <w:rsid w:val="00B32F9F"/>
    <w:rsid w:val="00B330D2"/>
    <w:rsid w:val="00B3313F"/>
    <w:rsid w:val="00B33163"/>
    <w:rsid w:val="00B33572"/>
    <w:rsid w:val="00B3370C"/>
    <w:rsid w:val="00B33BC4"/>
    <w:rsid w:val="00B33D84"/>
    <w:rsid w:val="00B33E99"/>
    <w:rsid w:val="00B3401A"/>
    <w:rsid w:val="00B346F0"/>
    <w:rsid w:val="00B34AF2"/>
    <w:rsid w:val="00B353D1"/>
    <w:rsid w:val="00B35D3B"/>
    <w:rsid w:val="00B3650E"/>
    <w:rsid w:val="00B36A26"/>
    <w:rsid w:val="00B36BF4"/>
    <w:rsid w:val="00B374F8"/>
    <w:rsid w:val="00B3751D"/>
    <w:rsid w:val="00B377A7"/>
    <w:rsid w:val="00B37E7B"/>
    <w:rsid w:val="00B37F97"/>
    <w:rsid w:val="00B4020D"/>
    <w:rsid w:val="00B4022B"/>
    <w:rsid w:val="00B4085B"/>
    <w:rsid w:val="00B40FD2"/>
    <w:rsid w:val="00B41087"/>
    <w:rsid w:val="00B410D1"/>
    <w:rsid w:val="00B411B1"/>
    <w:rsid w:val="00B41B17"/>
    <w:rsid w:val="00B41C8A"/>
    <w:rsid w:val="00B42406"/>
    <w:rsid w:val="00B424ED"/>
    <w:rsid w:val="00B42900"/>
    <w:rsid w:val="00B42F4F"/>
    <w:rsid w:val="00B42F98"/>
    <w:rsid w:val="00B43240"/>
    <w:rsid w:val="00B434F3"/>
    <w:rsid w:val="00B43C18"/>
    <w:rsid w:val="00B43CA0"/>
    <w:rsid w:val="00B43FC8"/>
    <w:rsid w:val="00B441A9"/>
    <w:rsid w:val="00B44211"/>
    <w:rsid w:val="00B4436B"/>
    <w:rsid w:val="00B447FC"/>
    <w:rsid w:val="00B44A05"/>
    <w:rsid w:val="00B44F95"/>
    <w:rsid w:val="00B457DA"/>
    <w:rsid w:val="00B45F04"/>
    <w:rsid w:val="00B45F5D"/>
    <w:rsid w:val="00B465C2"/>
    <w:rsid w:val="00B4679B"/>
    <w:rsid w:val="00B46A20"/>
    <w:rsid w:val="00B4796B"/>
    <w:rsid w:val="00B5011B"/>
    <w:rsid w:val="00B5054B"/>
    <w:rsid w:val="00B51077"/>
    <w:rsid w:val="00B510C5"/>
    <w:rsid w:val="00B511BE"/>
    <w:rsid w:val="00B51204"/>
    <w:rsid w:val="00B513BE"/>
    <w:rsid w:val="00B514A1"/>
    <w:rsid w:val="00B516D5"/>
    <w:rsid w:val="00B51880"/>
    <w:rsid w:val="00B51C4D"/>
    <w:rsid w:val="00B51D34"/>
    <w:rsid w:val="00B51EB7"/>
    <w:rsid w:val="00B52022"/>
    <w:rsid w:val="00B52122"/>
    <w:rsid w:val="00B529A4"/>
    <w:rsid w:val="00B52D03"/>
    <w:rsid w:val="00B52D23"/>
    <w:rsid w:val="00B53055"/>
    <w:rsid w:val="00B539B4"/>
    <w:rsid w:val="00B53A2B"/>
    <w:rsid w:val="00B53EF6"/>
    <w:rsid w:val="00B54156"/>
    <w:rsid w:val="00B54ADC"/>
    <w:rsid w:val="00B54B11"/>
    <w:rsid w:val="00B553CD"/>
    <w:rsid w:val="00B5558F"/>
    <w:rsid w:val="00B5596E"/>
    <w:rsid w:val="00B565C2"/>
    <w:rsid w:val="00B567F5"/>
    <w:rsid w:val="00B569AC"/>
    <w:rsid w:val="00B56D9B"/>
    <w:rsid w:val="00B5718B"/>
    <w:rsid w:val="00B573FA"/>
    <w:rsid w:val="00B574A4"/>
    <w:rsid w:val="00B57B63"/>
    <w:rsid w:val="00B57EEF"/>
    <w:rsid w:val="00B57FD2"/>
    <w:rsid w:val="00B60168"/>
    <w:rsid w:val="00B6051A"/>
    <w:rsid w:val="00B606D5"/>
    <w:rsid w:val="00B60DCA"/>
    <w:rsid w:val="00B60EAE"/>
    <w:rsid w:val="00B610D2"/>
    <w:rsid w:val="00B61145"/>
    <w:rsid w:val="00B61359"/>
    <w:rsid w:val="00B613E6"/>
    <w:rsid w:val="00B614AB"/>
    <w:rsid w:val="00B61A6E"/>
    <w:rsid w:val="00B62227"/>
    <w:rsid w:val="00B6260E"/>
    <w:rsid w:val="00B62BCC"/>
    <w:rsid w:val="00B62C25"/>
    <w:rsid w:val="00B62F54"/>
    <w:rsid w:val="00B631AA"/>
    <w:rsid w:val="00B633D2"/>
    <w:rsid w:val="00B63D25"/>
    <w:rsid w:val="00B645B4"/>
    <w:rsid w:val="00B64725"/>
    <w:rsid w:val="00B64CE9"/>
    <w:rsid w:val="00B650B7"/>
    <w:rsid w:val="00B650E5"/>
    <w:rsid w:val="00B65791"/>
    <w:rsid w:val="00B65933"/>
    <w:rsid w:val="00B65A1C"/>
    <w:rsid w:val="00B65B39"/>
    <w:rsid w:val="00B65EDE"/>
    <w:rsid w:val="00B662D2"/>
    <w:rsid w:val="00B6636C"/>
    <w:rsid w:val="00B66965"/>
    <w:rsid w:val="00B66ABD"/>
    <w:rsid w:val="00B66AD3"/>
    <w:rsid w:val="00B66BD1"/>
    <w:rsid w:val="00B66C0E"/>
    <w:rsid w:val="00B66CD5"/>
    <w:rsid w:val="00B66E82"/>
    <w:rsid w:val="00B66E96"/>
    <w:rsid w:val="00B67809"/>
    <w:rsid w:val="00B6790A"/>
    <w:rsid w:val="00B67ACE"/>
    <w:rsid w:val="00B67D87"/>
    <w:rsid w:val="00B67FAE"/>
    <w:rsid w:val="00B7001C"/>
    <w:rsid w:val="00B70431"/>
    <w:rsid w:val="00B70483"/>
    <w:rsid w:val="00B704C6"/>
    <w:rsid w:val="00B70697"/>
    <w:rsid w:val="00B708B0"/>
    <w:rsid w:val="00B70A00"/>
    <w:rsid w:val="00B70BF1"/>
    <w:rsid w:val="00B70F83"/>
    <w:rsid w:val="00B70FC2"/>
    <w:rsid w:val="00B7143A"/>
    <w:rsid w:val="00B717D3"/>
    <w:rsid w:val="00B71A53"/>
    <w:rsid w:val="00B71A5A"/>
    <w:rsid w:val="00B71B17"/>
    <w:rsid w:val="00B71F8E"/>
    <w:rsid w:val="00B72090"/>
    <w:rsid w:val="00B7234D"/>
    <w:rsid w:val="00B72474"/>
    <w:rsid w:val="00B72725"/>
    <w:rsid w:val="00B727E1"/>
    <w:rsid w:val="00B728C8"/>
    <w:rsid w:val="00B729CB"/>
    <w:rsid w:val="00B7340A"/>
    <w:rsid w:val="00B7350F"/>
    <w:rsid w:val="00B73515"/>
    <w:rsid w:val="00B7364B"/>
    <w:rsid w:val="00B737D6"/>
    <w:rsid w:val="00B73AE5"/>
    <w:rsid w:val="00B73BF1"/>
    <w:rsid w:val="00B7408C"/>
    <w:rsid w:val="00B740BD"/>
    <w:rsid w:val="00B7415B"/>
    <w:rsid w:val="00B745A1"/>
    <w:rsid w:val="00B747BD"/>
    <w:rsid w:val="00B74891"/>
    <w:rsid w:val="00B74AC4"/>
    <w:rsid w:val="00B74B26"/>
    <w:rsid w:val="00B75043"/>
    <w:rsid w:val="00B752C5"/>
    <w:rsid w:val="00B7532B"/>
    <w:rsid w:val="00B754C9"/>
    <w:rsid w:val="00B75A46"/>
    <w:rsid w:val="00B75B49"/>
    <w:rsid w:val="00B75E04"/>
    <w:rsid w:val="00B75E53"/>
    <w:rsid w:val="00B763C5"/>
    <w:rsid w:val="00B76C6E"/>
    <w:rsid w:val="00B76DD2"/>
    <w:rsid w:val="00B76FE9"/>
    <w:rsid w:val="00B77282"/>
    <w:rsid w:val="00B7758A"/>
    <w:rsid w:val="00B80000"/>
    <w:rsid w:val="00B8016A"/>
    <w:rsid w:val="00B809BE"/>
    <w:rsid w:val="00B81190"/>
    <w:rsid w:val="00B812F4"/>
    <w:rsid w:val="00B817F4"/>
    <w:rsid w:val="00B81946"/>
    <w:rsid w:val="00B81CD8"/>
    <w:rsid w:val="00B81D36"/>
    <w:rsid w:val="00B81E82"/>
    <w:rsid w:val="00B8201D"/>
    <w:rsid w:val="00B828F5"/>
    <w:rsid w:val="00B82AC8"/>
    <w:rsid w:val="00B82DE3"/>
    <w:rsid w:val="00B82F72"/>
    <w:rsid w:val="00B8302C"/>
    <w:rsid w:val="00B83546"/>
    <w:rsid w:val="00B83B9E"/>
    <w:rsid w:val="00B84322"/>
    <w:rsid w:val="00B84540"/>
    <w:rsid w:val="00B859EE"/>
    <w:rsid w:val="00B85A58"/>
    <w:rsid w:val="00B861CB"/>
    <w:rsid w:val="00B86319"/>
    <w:rsid w:val="00B86801"/>
    <w:rsid w:val="00B86EA9"/>
    <w:rsid w:val="00B87037"/>
    <w:rsid w:val="00B871B2"/>
    <w:rsid w:val="00B87369"/>
    <w:rsid w:val="00B879E6"/>
    <w:rsid w:val="00B9033E"/>
    <w:rsid w:val="00B9052F"/>
    <w:rsid w:val="00B906F7"/>
    <w:rsid w:val="00B906FB"/>
    <w:rsid w:val="00B9077C"/>
    <w:rsid w:val="00B907DD"/>
    <w:rsid w:val="00B909E4"/>
    <w:rsid w:val="00B90C00"/>
    <w:rsid w:val="00B90D62"/>
    <w:rsid w:val="00B913BA"/>
    <w:rsid w:val="00B916F7"/>
    <w:rsid w:val="00B91772"/>
    <w:rsid w:val="00B91827"/>
    <w:rsid w:val="00B91A7A"/>
    <w:rsid w:val="00B91B2F"/>
    <w:rsid w:val="00B91D59"/>
    <w:rsid w:val="00B91E7E"/>
    <w:rsid w:val="00B928B3"/>
    <w:rsid w:val="00B92A6C"/>
    <w:rsid w:val="00B931FD"/>
    <w:rsid w:val="00B937FF"/>
    <w:rsid w:val="00B93935"/>
    <w:rsid w:val="00B940EA"/>
    <w:rsid w:val="00B94294"/>
    <w:rsid w:val="00B94CBC"/>
    <w:rsid w:val="00B94D61"/>
    <w:rsid w:val="00B94D6B"/>
    <w:rsid w:val="00B95213"/>
    <w:rsid w:val="00B95268"/>
    <w:rsid w:val="00B9541A"/>
    <w:rsid w:val="00B95557"/>
    <w:rsid w:val="00B959F0"/>
    <w:rsid w:val="00B95AF6"/>
    <w:rsid w:val="00B95EB4"/>
    <w:rsid w:val="00B96010"/>
    <w:rsid w:val="00B96601"/>
    <w:rsid w:val="00B96A2B"/>
    <w:rsid w:val="00B96B5B"/>
    <w:rsid w:val="00B96C54"/>
    <w:rsid w:val="00B97467"/>
    <w:rsid w:val="00B97B64"/>
    <w:rsid w:val="00B97CE5"/>
    <w:rsid w:val="00B97EB7"/>
    <w:rsid w:val="00BA02A3"/>
    <w:rsid w:val="00BA0514"/>
    <w:rsid w:val="00BA0630"/>
    <w:rsid w:val="00BA06DE"/>
    <w:rsid w:val="00BA071F"/>
    <w:rsid w:val="00BA0775"/>
    <w:rsid w:val="00BA09E4"/>
    <w:rsid w:val="00BA0A08"/>
    <w:rsid w:val="00BA0AED"/>
    <w:rsid w:val="00BA0D43"/>
    <w:rsid w:val="00BA1436"/>
    <w:rsid w:val="00BA1B02"/>
    <w:rsid w:val="00BA22F8"/>
    <w:rsid w:val="00BA2317"/>
    <w:rsid w:val="00BA277D"/>
    <w:rsid w:val="00BA2BDC"/>
    <w:rsid w:val="00BA36A5"/>
    <w:rsid w:val="00BA3D94"/>
    <w:rsid w:val="00BA3DC8"/>
    <w:rsid w:val="00BA3DF2"/>
    <w:rsid w:val="00BA40BF"/>
    <w:rsid w:val="00BA4140"/>
    <w:rsid w:val="00BA45E4"/>
    <w:rsid w:val="00BA4783"/>
    <w:rsid w:val="00BA4B24"/>
    <w:rsid w:val="00BA4EDA"/>
    <w:rsid w:val="00BA50B2"/>
    <w:rsid w:val="00BA5B26"/>
    <w:rsid w:val="00BA5DFA"/>
    <w:rsid w:val="00BA603A"/>
    <w:rsid w:val="00BA62AC"/>
    <w:rsid w:val="00BA645D"/>
    <w:rsid w:val="00BA698C"/>
    <w:rsid w:val="00BA70A9"/>
    <w:rsid w:val="00BA749C"/>
    <w:rsid w:val="00BA7548"/>
    <w:rsid w:val="00BA7702"/>
    <w:rsid w:val="00BA79CF"/>
    <w:rsid w:val="00BA7CF5"/>
    <w:rsid w:val="00BA7D69"/>
    <w:rsid w:val="00BA7EBA"/>
    <w:rsid w:val="00BB0006"/>
    <w:rsid w:val="00BB009E"/>
    <w:rsid w:val="00BB049C"/>
    <w:rsid w:val="00BB065D"/>
    <w:rsid w:val="00BB06F6"/>
    <w:rsid w:val="00BB07B0"/>
    <w:rsid w:val="00BB11C0"/>
    <w:rsid w:val="00BB184F"/>
    <w:rsid w:val="00BB1B5C"/>
    <w:rsid w:val="00BB1E8F"/>
    <w:rsid w:val="00BB242B"/>
    <w:rsid w:val="00BB24E4"/>
    <w:rsid w:val="00BB262A"/>
    <w:rsid w:val="00BB28ED"/>
    <w:rsid w:val="00BB2D72"/>
    <w:rsid w:val="00BB2EB5"/>
    <w:rsid w:val="00BB309A"/>
    <w:rsid w:val="00BB30B8"/>
    <w:rsid w:val="00BB3573"/>
    <w:rsid w:val="00BB366A"/>
    <w:rsid w:val="00BB386E"/>
    <w:rsid w:val="00BB3BE6"/>
    <w:rsid w:val="00BB3D4C"/>
    <w:rsid w:val="00BB44DA"/>
    <w:rsid w:val="00BB46C3"/>
    <w:rsid w:val="00BB4D71"/>
    <w:rsid w:val="00BB5159"/>
    <w:rsid w:val="00BB57A1"/>
    <w:rsid w:val="00BB58AF"/>
    <w:rsid w:val="00BB59DE"/>
    <w:rsid w:val="00BB5DCF"/>
    <w:rsid w:val="00BB5DDF"/>
    <w:rsid w:val="00BB5EA4"/>
    <w:rsid w:val="00BB5FAB"/>
    <w:rsid w:val="00BB6136"/>
    <w:rsid w:val="00BB650E"/>
    <w:rsid w:val="00BB673E"/>
    <w:rsid w:val="00BB69B9"/>
    <w:rsid w:val="00BB6C32"/>
    <w:rsid w:val="00BB7970"/>
    <w:rsid w:val="00BB7B1D"/>
    <w:rsid w:val="00BB7D19"/>
    <w:rsid w:val="00BB7FB5"/>
    <w:rsid w:val="00BC0051"/>
    <w:rsid w:val="00BC019F"/>
    <w:rsid w:val="00BC0453"/>
    <w:rsid w:val="00BC0464"/>
    <w:rsid w:val="00BC0571"/>
    <w:rsid w:val="00BC0806"/>
    <w:rsid w:val="00BC08E1"/>
    <w:rsid w:val="00BC0E91"/>
    <w:rsid w:val="00BC11A0"/>
    <w:rsid w:val="00BC11F7"/>
    <w:rsid w:val="00BC139E"/>
    <w:rsid w:val="00BC15E2"/>
    <w:rsid w:val="00BC1734"/>
    <w:rsid w:val="00BC2233"/>
    <w:rsid w:val="00BC225F"/>
    <w:rsid w:val="00BC27B3"/>
    <w:rsid w:val="00BC2ADA"/>
    <w:rsid w:val="00BC2B37"/>
    <w:rsid w:val="00BC3471"/>
    <w:rsid w:val="00BC3909"/>
    <w:rsid w:val="00BC399A"/>
    <w:rsid w:val="00BC3DDA"/>
    <w:rsid w:val="00BC3F86"/>
    <w:rsid w:val="00BC44D1"/>
    <w:rsid w:val="00BC467D"/>
    <w:rsid w:val="00BC46CD"/>
    <w:rsid w:val="00BC4AB4"/>
    <w:rsid w:val="00BC4B38"/>
    <w:rsid w:val="00BC4CD3"/>
    <w:rsid w:val="00BC50DE"/>
    <w:rsid w:val="00BC54FB"/>
    <w:rsid w:val="00BC55B1"/>
    <w:rsid w:val="00BC5A5A"/>
    <w:rsid w:val="00BC5E17"/>
    <w:rsid w:val="00BC5F0C"/>
    <w:rsid w:val="00BC6081"/>
    <w:rsid w:val="00BC6A20"/>
    <w:rsid w:val="00BC6FA6"/>
    <w:rsid w:val="00BC7068"/>
    <w:rsid w:val="00BC7164"/>
    <w:rsid w:val="00BC72C0"/>
    <w:rsid w:val="00BC750D"/>
    <w:rsid w:val="00BC7A3A"/>
    <w:rsid w:val="00BC7DA9"/>
    <w:rsid w:val="00BC7F87"/>
    <w:rsid w:val="00BD029E"/>
    <w:rsid w:val="00BD05A9"/>
    <w:rsid w:val="00BD0AE9"/>
    <w:rsid w:val="00BD0AFF"/>
    <w:rsid w:val="00BD0FB4"/>
    <w:rsid w:val="00BD111C"/>
    <w:rsid w:val="00BD1361"/>
    <w:rsid w:val="00BD14E2"/>
    <w:rsid w:val="00BD179B"/>
    <w:rsid w:val="00BD1C69"/>
    <w:rsid w:val="00BD1D59"/>
    <w:rsid w:val="00BD1D8E"/>
    <w:rsid w:val="00BD1F64"/>
    <w:rsid w:val="00BD2084"/>
    <w:rsid w:val="00BD21DE"/>
    <w:rsid w:val="00BD2645"/>
    <w:rsid w:val="00BD26E5"/>
    <w:rsid w:val="00BD2C13"/>
    <w:rsid w:val="00BD2D62"/>
    <w:rsid w:val="00BD2F74"/>
    <w:rsid w:val="00BD3535"/>
    <w:rsid w:val="00BD36B8"/>
    <w:rsid w:val="00BD391A"/>
    <w:rsid w:val="00BD3CEA"/>
    <w:rsid w:val="00BD4518"/>
    <w:rsid w:val="00BD46D0"/>
    <w:rsid w:val="00BD47D4"/>
    <w:rsid w:val="00BD47D5"/>
    <w:rsid w:val="00BD5437"/>
    <w:rsid w:val="00BD575E"/>
    <w:rsid w:val="00BD5C92"/>
    <w:rsid w:val="00BD5DA5"/>
    <w:rsid w:val="00BD5EB4"/>
    <w:rsid w:val="00BD5F24"/>
    <w:rsid w:val="00BD63C3"/>
    <w:rsid w:val="00BD6729"/>
    <w:rsid w:val="00BD67EC"/>
    <w:rsid w:val="00BD6C87"/>
    <w:rsid w:val="00BD6E5A"/>
    <w:rsid w:val="00BD6F9F"/>
    <w:rsid w:val="00BD7A49"/>
    <w:rsid w:val="00BD7C18"/>
    <w:rsid w:val="00BD7C1E"/>
    <w:rsid w:val="00BD7E5F"/>
    <w:rsid w:val="00BE00F6"/>
    <w:rsid w:val="00BE00F9"/>
    <w:rsid w:val="00BE01B9"/>
    <w:rsid w:val="00BE0281"/>
    <w:rsid w:val="00BE0791"/>
    <w:rsid w:val="00BE08EC"/>
    <w:rsid w:val="00BE08F1"/>
    <w:rsid w:val="00BE0953"/>
    <w:rsid w:val="00BE0D79"/>
    <w:rsid w:val="00BE0E78"/>
    <w:rsid w:val="00BE0EE8"/>
    <w:rsid w:val="00BE0F33"/>
    <w:rsid w:val="00BE15FD"/>
    <w:rsid w:val="00BE1856"/>
    <w:rsid w:val="00BE1A40"/>
    <w:rsid w:val="00BE1AE9"/>
    <w:rsid w:val="00BE2402"/>
    <w:rsid w:val="00BE2BC4"/>
    <w:rsid w:val="00BE2C7C"/>
    <w:rsid w:val="00BE311D"/>
    <w:rsid w:val="00BE316A"/>
    <w:rsid w:val="00BE3452"/>
    <w:rsid w:val="00BE3538"/>
    <w:rsid w:val="00BE3789"/>
    <w:rsid w:val="00BE38CB"/>
    <w:rsid w:val="00BE3CCB"/>
    <w:rsid w:val="00BE3EED"/>
    <w:rsid w:val="00BE3FB5"/>
    <w:rsid w:val="00BE3FD6"/>
    <w:rsid w:val="00BE4262"/>
    <w:rsid w:val="00BE4422"/>
    <w:rsid w:val="00BE4827"/>
    <w:rsid w:val="00BE4A8B"/>
    <w:rsid w:val="00BE4B34"/>
    <w:rsid w:val="00BE4D53"/>
    <w:rsid w:val="00BE4DE8"/>
    <w:rsid w:val="00BE50CF"/>
    <w:rsid w:val="00BE518E"/>
    <w:rsid w:val="00BE5301"/>
    <w:rsid w:val="00BE536F"/>
    <w:rsid w:val="00BE5625"/>
    <w:rsid w:val="00BE57D6"/>
    <w:rsid w:val="00BE588D"/>
    <w:rsid w:val="00BE5915"/>
    <w:rsid w:val="00BE5B63"/>
    <w:rsid w:val="00BE5E43"/>
    <w:rsid w:val="00BE60CC"/>
    <w:rsid w:val="00BE65FA"/>
    <w:rsid w:val="00BE66CB"/>
    <w:rsid w:val="00BE69DE"/>
    <w:rsid w:val="00BE6E33"/>
    <w:rsid w:val="00BE733A"/>
    <w:rsid w:val="00BE7350"/>
    <w:rsid w:val="00BE78C6"/>
    <w:rsid w:val="00BE7D69"/>
    <w:rsid w:val="00BE7F30"/>
    <w:rsid w:val="00BF024A"/>
    <w:rsid w:val="00BF0485"/>
    <w:rsid w:val="00BF089B"/>
    <w:rsid w:val="00BF0A1C"/>
    <w:rsid w:val="00BF0A34"/>
    <w:rsid w:val="00BF0B40"/>
    <w:rsid w:val="00BF0BFC"/>
    <w:rsid w:val="00BF0C3D"/>
    <w:rsid w:val="00BF0CD9"/>
    <w:rsid w:val="00BF0E18"/>
    <w:rsid w:val="00BF1611"/>
    <w:rsid w:val="00BF1A96"/>
    <w:rsid w:val="00BF1B5B"/>
    <w:rsid w:val="00BF1ECB"/>
    <w:rsid w:val="00BF28F5"/>
    <w:rsid w:val="00BF2D29"/>
    <w:rsid w:val="00BF3187"/>
    <w:rsid w:val="00BF31A9"/>
    <w:rsid w:val="00BF38C3"/>
    <w:rsid w:val="00BF3A0F"/>
    <w:rsid w:val="00BF3AD1"/>
    <w:rsid w:val="00BF3D6A"/>
    <w:rsid w:val="00BF42FA"/>
    <w:rsid w:val="00BF45CE"/>
    <w:rsid w:val="00BF4681"/>
    <w:rsid w:val="00BF5028"/>
    <w:rsid w:val="00BF54DE"/>
    <w:rsid w:val="00BF54EA"/>
    <w:rsid w:val="00BF59B1"/>
    <w:rsid w:val="00BF5BA2"/>
    <w:rsid w:val="00BF6167"/>
    <w:rsid w:val="00BF659B"/>
    <w:rsid w:val="00BF6EC1"/>
    <w:rsid w:val="00BF717A"/>
    <w:rsid w:val="00BF721B"/>
    <w:rsid w:val="00BF7A75"/>
    <w:rsid w:val="00BF7D25"/>
    <w:rsid w:val="00BF7E61"/>
    <w:rsid w:val="00C003CF"/>
    <w:rsid w:val="00C00774"/>
    <w:rsid w:val="00C00785"/>
    <w:rsid w:val="00C009C6"/>
    <w:rsid w:val="00C00A24"/>
    <w:rsid w:val="00C00ADC"/>
    <w:rsid w:val="00C00C8F"/>
    <w:rsid w:val="00C00E44"/>
    <w:rsid w:val="00C00EAC"/>
    <w:rsid w:val="00C00FA9"/>
    <w:rsid w:val="00C01622"/>
    <w:rsid w:val="00C017A2"/>
    <w:rsid w:val="00C018A0"/>
    <w:rsid w:val="00C0207D"/>
    <w:rsid w:val="00C0241C"/>
    <w:rsid w:val="00C0247B"/>
    <w:rsid w:val="00C0296A"/>
    <w:rsid w:val="00C02D88"/>
    <w:rsid w:val="00C02E15"/>
    <w:rsid w:val="00C02F35"/>
    <w:rsid w:val="00C033EB"/>
    <w:rsid w:val="00C0355D"/>
    <w:rsid w:val="00C035A8"/>
    <w:rsid w:val="00C03692"/>
    <w:rsid w:val="00C04063"/>
    <w:rsid w:val="00C04456"/>
    <w:rsid w:val="00C046FA"/>
    <w:rsid w:val="00C0472B"/>
    <w:rsid w:val="00C04905"/>
    <w:rsid w:val="00C04959"/>
    <w:rsid w:val="00C04B7A"/>
    <w:rsid w:val="00C04C44"/>
    <w:rsid w:val="00C04EC5"/>
    <w:rsid w:val="00C04F2E"/>
    <w:rsid w:val="00C0525B"/>
    <w:rsid w:val="00C05355"/>
    <w:rsid w:val="00C054D3"/>
    <w:rsid w:val="00C05505"/>
    <w:rsid w:val="00C0553B"/>
    <w:rsid w:val="00C05786"/>
    <w:rsid w:val="00C057CF"/>
    <w:rsid w:val="00C0597D"/>
    <w:rsid w:val="00C05CB3"/>
    <w:rsid w:val="00C05F93"/>
    <w:rsid w:val="00C06431"/>
    <w:rsid w:val="00C06609"/>
    <w:rsid w:val="00C06782"/>
    <w:rsid w:val="00C06C0C"/>
    <w:rsid w:val="00C0727B"/>
    <w:rsid w:val="00C073D0"/>
    <w:rsid w:val="00C074DB"/>
    <w:rsid w:val="00C079BB"/>
    <w:rsid w:val="00C106B0"/>
    <w:rsid w:val="00C108D1"/>
    <w:rsid w:val="00C108E3"/>
    <w:rsid w:val="00C10FDC"/>
    <w:rsid w:val="00C11007"/>
    <w:rsid w:val="00C111AD"/>
    <w:rsid w:val="00C11F93"/>
    <w:rsid w:val="00C120D2"/>
    <w:rsid w:val="00C12111"/>
    <w:rsid w:val="00C122B7"/>
    <w:rsid w:val="00C1240C"/>
    <w:rsid w:val="00C12599"/>
    <w:rsid w:val="00C13158"/>
    <w:rsid w:val="00C134B3"/>
    <w:rsid w:val="00C1436D"/>
    <w:rsid w:val="00C14EAB"/>
    <w:rsid w:val="00C1511B"/>
    <w:rsid w:val="00C15282"/>
    <w:rsid w:val="00C1549B"/>
    <w:rsid w:val="00C1561F"/>
    <w:rsid w:val="00C157D3"/>
    <w:rsid w:val="00C15A17"/>
    <w:rsid w:val="00C15C1A"/>
    <w:rsid w:val="00C15C30"/>
    <w:rsid w:val="00C15E96"/>
    <w:rsid w:val="00C16029"/>
    <w:rsid w:val="00C16372"/>
    <w:rsid w:val="00C16402"/>
    <w:rsid w:val="00C1650C"/>
    <w:rsid w:val="00C16802"/>
    <w:rsid w:val="00C1691E"/>
    <w:rsid w:val="00C16CF3"/>
    <w:rsid w:val="00C1731D"/>
    <w:rsid w:val="00C17324"/>
    <w:rsid w:val="00C17D11"/>
    <w:rsid w:val="00C17F19"/>
    <w:rsid w:val="00C202B5"/>
    <w:rsid w:val="00C20511"/>
    <w:rsid w:val="00C205C2"/>
    <w:rsid w:val="00C206E3"/>
    <w:rsid w:val="00C207A4"/>
    <w:rsid w:val="00C21025"/>
    <w:rsid w:val="00C210F6"/>
    <w:rsid w:val="00C211FE"/>
    <w:rsid w:val="00C21244"/>
    <w:rsid w:val="00C21381"/>
    <w:rsid w:val="00C213C5"/>
    <w:rsid w:val="00C21494"/>
    <w:rsid w:val="00C2175B"/>
    <w:rsid w:val="00C217CA"/>
    <w:rsid w:val="00C218B5"/>
    <w:rsid w:val="00C219A5"/>
    <w:rsid w:val="00C22831"/>
    <w:rsid w:val="00C22E31"/>
    <w:rsid w:val="00C22E39"/>
    <w:rsid w:val="00C2303D"/>
    <w:rsid w:val="00C23176"/>
    <w:rsid w:val="00C231AD"/>
    <w:rsid w:val="00C2371B"/>
    <w:rsid w:val="00C23770"/>
    <w:rsid w:val="00C23A06"/>
    <w:rsid w:val="00C23A88"/>
    <w:rsid w:val="00C23B29"/>
    <w:rsid w:val="00C23CE1"/>
    <w:rsid w:val="00C24282"/>
    <w:rsid w:val="00C242A0"/>
    <w:rsid w:val="00C244F3"/>
    <w:rsid w:val="00C246F3"/>
    <w:rsid w:val="00C24E3B"/>
    <w:rsid w:val="00C24E77"/>
    <w:rsid w:val="00C25139"/>
    <w:rsid w:val="00C252F3"/>
    <w:rsid w:val="00C25342"/>
    <w:rsid w:val="00C2539F"/>
    <w:rsid w:val="00C25523"/>
    <w:rsid w:val="00C25649"/>
    <w:rsid w:val="00C25D4A"/>
    <w:rsid w:val="00C262F1"/>
    <w:rsid w:val="00C262FD"/>
    <w:rsid w:val="00C26371"/>
    <w:rsid w:val="00C26540"/>
    <w:rsid w:val="00C27044"/>
    <w:rsid w:val="00C27701"/>
    <w:rsid w:val="00C27F41"/>
    <w:rsid w:val="00C30EDC"/>
    <w:rsid w:val="00C30F77"/>
    <w:rsid w:val="00C3147A"/>
    <w:rsid w:val="00C31581"/>
    <w:rsid w:val="00C3186D"/>
    <w:rsid w:val="00C31C1B"/>
    <w:rsid w:val="00C31E3F"/>
    <w:rsid w:val="00C32124"/>
    <w:rsid w:val="00C323EA"/>
    <w:rsid w:val="00C327E3"/>
    <w:rsid w:val="00C329B9"/>
    <w:rsid w:val="00C329D5"/>
    <w:rsid w:val="00C32BAA"/>
    <w:rsid w:val="00C33016"/>
    <w:rsid w:val="00C33120"/>
    <w:rsid w:val="00C33572"/>
    <w:rsid w:val="00C33BEA"/>
    <w:rsid w:val="00C33CED"/>
    <w:rsid w:val="00C33D2E"/>
    <w:rsid w:val="00C33DB7"/>
    <w:rsid w:val="00C33DC9"/>
    <w:rsid w:val="00C33F3B"/>
    <w:rsid w:val="00C34340"/>
    <w:rsid w:val="00C34595"/>
    <w:rsid w:val="00C349DC"/>
    <w:rsid w:val="00C34A11"/>
    <w:rsid w:val="00C34D1A"/>
    <w:rsid w:val="00C355B5"/>
    <w:rsid w:val="00C355C7"/>
    <w:rsid w:val="00C36194"/>
    <w:rsid w:val="00C36536"/>
    <w:rsid w:val="00C369D5"/>
    <w:rsid w:val="00C36BAA"/>
    <w:rsid w:val="00C36D47"/>
    <w:rsid w:val="00C36FB6"/>
    <w:rsid w:val="00C37294"/>
    <w:rsid w:val="00C376C4"/>
    <w:rsid w:val="00C37985"/>
    <w:rsid w:val="00C37ADB"/>
    <w:rsid w:val="00C37AE6"/>
    <w:rsid w:val="00C37B09"/>
    <w:rsid w:val="00C40186"/>
    <w:rsid w:val="00C40444"/>
    <w:rsid w:val="00C4086F"/>
    <w:rsid w:val="00C40A39"/>
    <w:rsid w:val="00C41538"/>
    <w:rsid w:val="00C417CA"/>
    <w:rsid w:val="00C417E1"/>
    <w:rsid w:val="00C419B6"/>
    <w:rsid w:val="00C41B5C"/>
    <w:rsid w:val="00C41BDB"/>
    <w:rsid w:val="00C41D85"/>
    <w:rsid w:val="00C41DB5"/>
    <w:rsid w:val="00C41E04"/>
    <w:rsid w:val="00C42F8A"/>
    <w:rsid w:val="00C432A3"/>
    <w:rsid w:val="00C43403"/>
    <w:rsid w:val="00C435D7"/>
    <w:rsid w:val="00C4396C"/>
    <w:rsid w:val="00C43A7F"/>
    <w:rsid w:val="00C43E50"/>
    <w:rsid w:val="00C43EC6"/>
    <w:rsid w:val="00C442F4"/>
    <w:rsid w:val="00C447CC"/>
    <w:rsid w:val="00C44869"/>
    <w:rsid w:val="00C44A1E"/>
    <w:rsid w:val="00C44E25"/>
    <w:rsid w:val="00C45296"/>
    <w:rsid w:val="00C45379"/>
    <w:rsid w:val="00C4540E"/>
    <w:rsid w:val="00C45493"/>
    <w:rsid w:val="00C45C19"/>
    <w:rsid w:val="00C45CCB"/>
    <w:rsid w:val="00C46155"/>
    <w:rsid w:val="00C46ADA"/>
    <w:rsid w:val="00C46E45"/>
    <w:rsid w:val="00C474ED"/>
    <w:rsid w:val="00C47790"/>
    <w:rsid w:val="00C47B05"/>
    <w:rsid w:val="00C47CF3"/>
    <w:rsid w:val="00C47D6F"/>
    <w:rsid w:val="00C47ECA"/>
    <w:rsid w:val="00C50170"/>
    <w:rsid w:val="00C5037A"/>
    <w:rsid w:val="00C50561"/>
    <w:rsid w:val="00C50D6A"/>
    <w:rsid w:val="00C512D0"/>
    <w:rsid w:val="00C513B5"/>
    <w:rsid w:val="00C517FE"/>
    <w:rsid w:val="00C51C1D"/>
    <w:rsid w:val="00C52692"/>
    <w:rsid w:val="00C526A3"/>
    <w:rsid w:val="00C52A0C"/>
    <w:rsid w:val="00C52D21"/>
    <w:rsid w:val="00C52F40"/>
    <w:rsid w:val="00C535C7"/>
    <w:rsid w:val="00C538E5"/>
    <w:rsid w:val="00C53CA4"/>
    <w:rsid w:val="00C53CC9"/>
    <w:rsid w:val="00C53F22"/>
    <w:rsid w:val="00C53F6D"/>
    <w:rsid w:val="00C53FA2"/>
    <w:rsid w:val="00C54020"/>
    <w:rsid w:val="00C54227"/>
    <w:rsid w:val="00C54353"/>
    <w:rsid w:val="00C5466F"/>
    <w:rsid w:val="00C54AD2"/>
    <w:rsid w:val="00C54B27"/>
    <w:rsid w:val="00C550FC"/>
    <w:rsid w:val="00C55290"/>
    <w:rsid w:val="00C554A4"/>
    <w:rsid w:val="00C56975"/>
    <w:rsid w:val="00C56BFA"/>
    <w:rsid w:val="00C572AE"/>
    <w:rsid w:val="00C574D0"/>
    <w:rsid w:val="00C6006C"/>
    <w:rsid w:val="00C60445"/>
    <w:rsid w:val="00C605EE"/>
    <w:rsid w:val="00C60851"/>
    <w:rsid w:val="00C608FC"/>
    <w:rsid w:val="00C617EB"/>
    <w:rsid w:val="00C61B28"/>
    <w:rsid w:val="00C627CF"/>
    <w:rsid w:val="00C627D2"/>
    <w:rsid w:val="00C628AA"/>
    <w:rsid w:val="00C6350E"/>
    <w:rsid w:val="00C63653"/>
    <w:rsid w:val="00C6367F"/>
    <w:rsid w:val="00C63687"/>
    <w:rsid w:val="00C63985"/>
    <w:rsid w:val="00C63CAC"/>
    <w:rsid w:val="00C64235"/>
    <w:rsid w:val="00C6448A"/>
    <w:rsid w:val="00C647C1"/>
    <w:rsid w:val="00C64B3A"/>
    <w:rsid w:val="00C64BE7"/>
    <w:rsid w:val="00C655C3"/>
    <w:rsid w:val="00C6591E"/>
    <w:rsid w:val="00C65D1B"/>
    <w:rsid w:val="00C65FA9"/>
    <w:rsid w:val="00C660C5"/>
    <w:rsid w:val="00C66D6D"/>
    <w:rsid w:val="00C66F24"/>
    <w:rsid w:val="00C67081"/>
    <w:rsid w:val="00C671FA"/>
    <w:rsid w:val="00C67603"/>
    <w:rsid w:val="00C6769F"/>
    <w:rsid w:val="00C679B7"/>
    <w:rsid w:val="00C70328"/>
    <w:rsid w:val="00C70357"/>
    <w:rsid w:val="00C70C51"/>
    <w:rsid w:val="00C70D6A"/>
    <w:rsid w:val="00C710DB"/>
    <w:rsid w:val="00C717A2"/>
    <w:rsid w:val="00C717C8"/>
    <w:rsid w:val="00C719BC"/>
    <w:rsid w:val="00C71B25"/>
    <w:rsid w:val="00C71BC1"/>
    <w:rsid w:val="00C71C66"/>
    <w:rsid w:val="00C71C88"/>
    <w:rsid w:val="00C71EDB"/>
    <w:rsid w:val="00C7246B"/>
    <w:rsid w:val="00C72B6D"/>
    <w:rsid w:val="00C72C48"/>
    <w:rsid w:val="00C72E9C"/>
    <w:rsid w:val="00C72FAC"/>
    <w:rsid w:val="00C7332B"/>
    <w:rsid w:val="00C7351F"/>
    <w:rsid w:val="00C73F21"/>
    <w:rsid w:val="00C740D5"/>
    <w:rsid w:val="00C7444D"/>
    <w:rsid w:val="00C74964"/>
    <w:rsid w:val="00C74971"/>
    <w:rsid w:val="00C74DA3"/>
    <w:rsid w:val="00C74DF0"/>
    <w:rsid w:val="00C751F5"/>
    <w:rsid w:val="00C7585D"/>
    <w:rsid w:val="00C75B49"/>
    <w:rsid w:val="00C75E42"/>
    <w:rsid w:val="00C7653C"/>
    <w:rsid w:val="00C76573"/>
    <w:rsid w:val="00C76901"/>
    <w:rsid w:val="00C76A69"/>
    <w:rsid w:val="00C76CB0"/>
    <w:rsid w:val="00C76D90"/>
    <w:rsid w:val="00C76F66"/>
    <w:rsid w:val="00C77054"/>
    <w:rsid w:val="00C777D4"/>
    <w:rsid w:val="00C778AC"/>
    <w:rsid w:val="00C77C45"/>
    <w:rsid w:val="00C77EF6"/>
    <w:rsid w:val="00C77F33"/>
    <w:rsid w:val="00C80146"/>
    <w:rsid w:val="00C80274"/>
    <w:rsid w:val="00C80ACB"/>
    <w:rsid w:val="00C80EBE"/>
    <w:rsid w:val="00C8128A"/>
    <w:rsid w:val="00C81293"/>
    <w:rsid w:val="00C8139F"/>
    <w:rsid w:val="00C816D6"/>
    <w:rsid w:val="00C8170C"/>
    <w:rsid w:val="00C8204F"/>
    <w:rsid w:val="00C82285"/>
    <w:rsid w:val="00C82ABD"/>
    <w:rsid w:val="00C82DB3"/>
    <w:rsid w:val="00C82FD8"/>
    <w:rsid w:val="00C8310E"/>
    <w:rsid w:val="00C8320E"/>
    <w:rsid w:val="00C83333"/>
    <w:rsid w:val="00C836CB"/>
    <w:rsid w:val="00C837B8"/>
    <w:rsid w:val="00C84D8C"/>
    <w:rsid w:val="00C85264"/>
    <w:rsid w:val="00C8529D"/>
    <w:rsid w:val="00C85525"/>
    <w:rsid w:val="00C85737"/>
    <w:rsid w:val="00C857DD"/>
    <w:rsid w:val="00C85C5D"/>
    <w:rsid w:val="00C864EC"/>
    <w:rsid w:val="00C865E4"/>
    <w:rsid w:val="00C8687F"/>
    <w:rsid w:val="00C86BE9"/>
    <w:rsid w:val="00C86D24"/>
    <w:rsid w:val="00C87440"/>
    <w:rsid w:val="00C87949"/>
    <w:rsid w:val="00C87AB5"/>
    <w:rsid w:val="00C87AF6"/>
    <w:rsid w:val="00C87D18"/>
    <w:rsid w:val="00C87DE6"/>
    <w:rsid w:val="00C90324"/>
    <w:rsid w:val="00C904A7"/>
    <w:rsid w:val="00C90574"/>
    <w:rsid w:val="00C9112E"/>
    <w:rsid w:val="00C91546"/>
    <w:rsid w:val="00C91850"/>
    <w:rsid w:val="00C919FF"/>
    <w:rsid w:val="00C91E20"/>
    <w:rsid w:val="00C9210E"/>
    <w:rsid w:val="00C921BE"/>
    <w:rsid w:val="00C925A3"/>
    <w:rsid w:val="00C92745"/>
    <w:rsid w:val="00C92983"/>
    <w:rsid w:val="00C93714"/>
    <w:rsid w:val="00C9395B"/>
    <w:rsid w:val="00C93E0A"/>
    <w:rsid w:val="00C940FF"/>
    <w:rsid w:val="00C944CD"/>
    <w:rsid w:val="00C945F4"/>
    <w:rsid w:val="00C94CB9"/>
    <w:rsid w:val="00C94D5E"/>
    <w:rsid w:val="00C950D7"/>
    <w:rsid w:val="00C953B1"/>
    <w:rsid w:val="00C95553"/>
    <w:rsid w:val="00C957A2"/>
    <w:rsid w:val="00C9585C"/>
    <w:rsid w:val="00C95A1C"/>
    <w:rsid w:val="00C95C0D"/>
    <w:rsid w:val="00C95C1C"/>
    <w:rsid w:val="00C95E7E"/>
    <w:rsid w:val="00C96151"/>
    <w:rsid w:val="00C967AE"/>
    <w:rsid w:val="00C97453"/>
    <w:rsid w:val="00C976BF"/>
    <w:rsid w:val="00C97889"/>
    <w:rsid w:val="00C97C48"/>
    <w:rsid w:val="00CA01C6"/>
    <w:rsid w:val="00CA03AE"/>
    <w:rsid w:val="00CA1075"/>
    <w:rsid w:val="00CA10A9"/>
    <w:rsid w:val="00CA1332"/>
    <w:rsid w:val="00CA155C"/>
    <w:rsid w:val="00CA179C"/>
    <w:rsid w:val="00CA19B2"/>
    <w:rsid w:val="00CA1B43"/>
    <w:rsid w:val="00CA1CF7"/>
    <w:rsid w:val="00CA1D61"/>
    <w:rsid w:val="00CA1F7A"/>
    <w:rsid w:val="00CA209F"/>
    <w:rsid w:val="00CA236F"/>
    <w:rsid w:val="00CA2AC6"/>
    <w:rsid w:val="00CA2E9D"/>
    <w:rsid w:val="00CA308D"/>
    <w:rsid w:val="00CA322F"/>
    <w:rsid w:val="00CA3402"/>
    <w:rsid w:val="00CA3776"/>
    <w:rsid w:val="00CA38BB"/>
    <w:rsid w:val="00CA3A24"/>
    <w:rsid w:val="00CA3E22"/>
    <w:rsid w:val="00CA3E4C"/>
    <w:rsid w:val="00CA3EA6"/>
    <w:rsid w:val="00CA4156"/>
    <w:rsid w:val="00CA4643"/>
    <w:rsid w:val="00CA472F"/>
    <w:rsid w:val="00CA4751"/>
    <w:rsid w:val="00CA4A15"/>
    <w:rsid w:val="00CA4EDC"/>
    <w:rsid w:val="00CA556C"/>
    <w:rsid w:val="00CA5C30"/>
    <w:rsid w:val="00CA5D65"/>
    <w:rsid w:val="00CA6719"/>
    <w:rsid w:val="00CA672E"/>
    <w:rsid w:val="00CA67A4"/>
    <w:rsid w:val="00CA6C40"/>
    <w:rsid w:val="00CA6C85"/>
    <w:rsid w:val="00CA70C2"/>
    <w:rsid w:val="00CA70C3"/>
    <w:rsid w:val="00CA738D"/>
    <w:rsid w:val="00CA7812"/>
    <w:rsid w:val="00CA7865"/>
    <w:rsid w:val="00CA7DF1"/>
    <w:rsid w:val="00CB026D"/>
    <w:rsid w:val="00CB0F04"/>
    <w:rsid w:val="00CB1211"/>
    <w:rsid w:val="00CB1280"/>
    <w:rsid w:val="00CB1918"/>
    <w:rsid w:val="00CB1B6F"/>
    <w:rsid w:val="00CB1DA4"/>
    <w:rsid w:val="00CB2598"/>
    <w:rsid w:val="00CB25ED"/>
    <w:rsid w:val="00CB26D0"/>
    <w:rsid w:val="00CB2730"/>
    <w:rsid w:val="00CB2B46"/>
    <w:rsid w:val="00CB4039"/>
    <w:rsid w:val="00CB405B"/>
    <w:rsid w:val="00CB44C2"/>
    <w:rsid w:val="00CB48B6"/>
    <w:rsid w:val="00CB4944"/>
    <w:rsid w:val="00CB4BFB"/>
    <w:rsid w:val="00CB4E44"/>
    <w:rsid w:val="00CB4F27"/>
    <w:rsid w:val="00CB4F84"/>
    <w:rsid w:val="00CB5218"/>
    <w:rsid w:val="00CB52F3"/>
    <w:rsid w:val="00CB5702"/>
    <w:rsid w:val="00CB5859"/>
    <w:rsid w:val="00CB5923"/>
    <w:rsid w:val="00CB5E5A"/>
    <w:rsid w:val="00CB6351"/>
    <w:rsid w:val="00CB657F"/>
    <w:rsid w:val="00CB6769"/>
    <w:rsid w:val="00CB6BBA"/>
    <w:rsid w:val="00CB6F72"/>
    <w:rsid w:val="00CB7127"/>
    <w:rsid w:val="00CB72B4"/>
    <w:rsid w:val="00CB766C"/>
    <w:rsid w:val="00CB7A3A"/>
    <w:rsid w:val="00CB7D22"/>
    <w:rsid w:val="00CC0334"/>
    <w:rsid w:val="00CC05D4"/>
    <w:rsid w:val="00CC0869"/>
    <w:rsid w:val="00CC0E0E"/>
    <w:rsid w:val="00CC1019"/>
    <w:rsid w:val="00CC1930"/>
    <w:rsid w:val="00CC1DC1"/>
    <w:rsid w:val="00CC23E0"/>
    <w:rsid w:val="00CC2A0A"/>
    <w:rsid w:val="00CC3101"/>
    <w:rsid w:val="00CC322C"/>
    <w:rsid w:val="00CC351E"/>
    <w:rsid w:val="00CC3DD0"/>
    <w:rsid w:val="00CC3F35"/>
    <w:rsid w:val="00CC3FCC"/>
    <w:rsid w:val="00CC40F1"/>
    <w:rsid w:val="00CC41B6"/>
    <w:rsid w:val="00CC46C7"/>
    <w:rsid w:val="00CC486A"/>
    <w:rsid w:val="00CC493E"/>
    <w:rsid w:val="00CC4B7C"/>
    <w:rsid w:val="00CC4C3D"/>
    <w:rsid w:val="00CC4E2C"/>
    <w:rsid w:val="00CC52C1"/>
    <w:rsid w:val="00CC59AB"/>
    <w:rsid w:val="00CC5DE4"/>
    <w:rsid w:val="00CC5DE9"/>
    <w:rsid w:val="00CC5F31"/>
    <w:rsid w:val="00CC62B9"/>
    <w:rsid w:val="00CC6CC7"/>
    <w:rsid w:val="00CC6E86"/>
    <w:rsid w:val="00CC707A"/>
    <w:rsid w:val="00CC7123"/>
    <w:rsid w:val="00CC720F"/>
    <w:rsid w:val="00CC724D"/>
    <w:rsid w:val="00CC72FB"/>
    <w:rsid w:val="00CC7620"/>
    <w:rsid w:val="00CC79BE"/>
    <w:rsid w:val="00CD07EB"/>
    <w:rsid w:val="00CD0AC1"/>
    <w:rsid w:val="00CD145F"/>
    <w:rsid w:val="00CD1878"/>
    <w:rsid w:val="00CD1A48"/>
    <w:rsid w:val="00CD1ACD"/>
    <w:rsid w:val="00CD1B34"/>
    <w:rsid w:val="00CD2487"/>
    <w:rsid w:val="00CD2949"/>
    <w:rsid w:val="00CD2A9C"/>
    <w:rsid w:val="00CD2F94"/>
    <w:rsid w:val="00CD31FF"/>
    <w:rsid w:val="00CD34BE"/>
    <w:rsid w:val="00CD358E"/>
    <w:rsid w:val="00CD4139"/>
    <w:rsid w:val="00CD42CF"/>
    <w:rsid w:val="00CD4484"/>
    <w:rsid w:val="00CD46B3"/>
    <w:rsid w:val="00CD48D7"/>
    <w:rsid w:val="00CD4913"/>
    <w:rsid w:val="00CD498E"/>
    <w:rsid w:val="00CD4E2E"/>
    <w:rsid w:val="00CD4FB3"/>
    <w:rsid w:val="00CD513C"/>
    <w:rsid w:val="00CD5148"/>
    <w:rsid w:val="00CD53A0"/>
    <w:rsid w:val="00CD5599"/>
    <w:rsid w:val="00CD55B9"/>
    <w:rsid w:val="00CD56E7"/>
    <w:rsid w:val="00CD5A29"/>
    <w:rsid w:val="00CD609B"/>
    <w:rsid w:val="00CD6227"/>
    <w:rsid w:val="00CD639F"/>
    <w:rsid w:val="00CD6844"/>
    <w:rsid w:val="00CD6905"/>
    <w:rsid w:val="00CD6C53"/>
    <w:rsid w:val="00CD712C"/>
    <w:rsid w:val="00CD7605"/>
    <w:rsid w:val="00CD7884"/>
    <w:rsid w:val="00CD78EC"/>
    <w:rsid w:val="00CD79FF"/>
    <w:rsid w:val="00CD7AA7"/>
    <w:rsid w:val="00CD7F90"/>
    <w:rsid w:val="00CE0165"/>
    <w:rsid w:val="00CE0960"/>
    <w:rsid w:val="00CE0A07"/>
    <w:rsid w:val="00CE0AAD"/>
    <w:rsid w:val="00CE0B27"/>
    <w:rsid w:val="00CE100E"/>
    <w:rsid w:val="00CE12B8"/>
    <w:rsid w:val="00CE1A3B"/>
    <w:rsid w:val="00CE1CA8"/>
    <w:rsid w:val="00CE20DF"/>
    <w:rsid w:val="00CE2714"/>
    <w:rsid w:val="00CE2800"/>
    <w:rsid w:val="00CE2908"/>
    <w:rsid w:val="00CE2FAC"/>
    <w:rsid w:val="00CE32B1"/>
    <w:rsid w:val="00CE36E1"/>
    <w:rsid w:val="00CE3784"/>
    <w:rsid w:val="00CE38B3"/>
    <w:rsid w:val="00CE3D56"/>
    <w:rsid w:val="00CE3DEE"/>
    <w:rsid w:val="00CE3E15"/>
    <w:rsid w:val="00CE3EA7"/>
    <w:rsid w:val="00CE3F28"/>
    <w:rsid w:val="00CE3F4F"/>
    <w:rsid w:val="00CE46FE"/>
    <w:rsid w:val="00CE4A20"/>
    <w:rsid w:val="00CE4F96"/>
    <w:rsid w:val="00CE5058"/>
    <w:rsid w:val="00CE5221"/>
    <w:rsid w:val="00CE52ED"/>
    <w:rsid w:val="00CE53A7"/>
    <w:rsid w:val="00CE563C"/>
    <w:rsid w:val="00CE5BBB"/>
    <w:rsid w:val="00CE5D77"/>
    <w:rsid w:val="00CE603C"/>
    <w:rsid w:val="00CE63BE"/>
    <w:rsid w:val="00CE6B20"/>
    <w:rsid w:val="00CE6B61"/>
    <w:rsid w:val="00CE6D38"/>
    <w:rsid w:val="00CE6F1D"/>
    <w:rsid w:val="00CE6FD9"/>
    <w:rsid w:val="00CE6FDE"/>
    <w:rsid w:val="00CE71AC"/>
    <w:rsid w:val="00CE7250"/>
    <w:rsid w:val="00CE7373"/>
    <w:rsid w:val="00CE7534"/>
    <w:rsid w:val="00CE775B"/>
    <w:rsid w:val="00CE7F65"/>
    <w:rsid w:val="00CF0018"/>
    <w:rsid w:val="00CF0063"/>
    <w:rsid w:val="00CF018E"/>
    <w:rsid w:val="00CF0397"/>
    <w:rsid w:val="00CF03E2"/>
    <w:rsid w:val="00CF0462"/>
    <w:rsid w:val="00CF06F2"/>
    <w:rsid w:val="00CF07A7"/>
    <w:rsid w:val="00CF09E9"/>
    <w:rsid w:val="00CF0A84"/>
    <w:rsid w:val="00CF0A93"/>
    <w:rsid w:val="00CF0B10"/>
    <w:rsid w:val="00CF0C48"/>
    <w:rsid w:val="00CF0D8A"/>
    <w:rsid w:val="00CF1015"/>
    <w:rsid w:val="00CF1023"/>
    <w:rsid w:val="00CF1224"/>
    <w:rsid w:val="00CF1538"/>
    <w:rsid w:val="00CF1A38"/>
    <w:rsid w:val="00CF1D14"/>
    <w:rsid w:val="00CF22C9"/>
    <w:rsid w:val="00CF2533"/>
    <w:rsid w:val="00CF2D09"/>
    <w:rsid w:val="00CF2F2B"/>
    <w:rsid w:val="00CF3330"/>
    <w:rsid w:val="00CF3344"/>
    <w:rsid w:val="00CF357E"/>
    <w:rsid w:val="00CF3733"/>
    <w:rsid w:val="00CF394D"/>
    <w:rsid w:val="00CF402F"/>
    <w:rsid w:val="00CF4324"/>
    <w:rsid w:val="00CF44B4"/>
    <w:rsid w:val="00CF4630"/>
    <w:rsid w:val="00CF4759"/>
    <w:rsid w:val="00CF4B1E"/>
    <w:rsid w:val="00CF4DB8"/>
    <w:rsid w:val="00CF4F1A"/>
    <w:rsid w:val="00CF5353"/>
    <w:rsid w:val="00CF5738"/>
    <w:rsid w:val="00CF5775"/>
    <w:rsid w:val="00CF5B2F"/>
    <w:rsid w:val="00CF6121"/>
    <w:rsid w:val="00CF61A5"/>
    <w:rsid w:val="00CF621E"/>
    <w:rsid w:val="00CF6304"/>
    <w:rsid w:val="00CF66C2"/>
    <w:rsid w:val="00CF6A28"/>
    <w:rsid w:val="00CF6AAA"/>
    <w:rsid w:val="00CF6B1B"/>
    <w:rsid w:val="00CF6C53"/>
    <w:rsid w:val="00CF6D4F"/>
    <w:rsid w:val="00CF7418"/>
    <w:rsid w:val="00CF7426"/>
    <w:rsid w:val="00CF794A"/>
    <w:rsid w:val="00CF7A96"/>
    <w:rsid w:val="00D002A8"/>
    <w:rsid w:val="00D00412"/>
    <w:rsid w:val="00D00630"/>
    <w:rsid w:val="00D008A7"/>
    <w:rsid w:val="00D0095E"/>
    <w:rsid w:val="00D01166"/>
    <w:rsid w:val="00D014C8"/>
    <w:rsid w:val="00D01782"/>
    <w:rsid w:val="00D017F9"/>
    <w:rsid w:val="00D01CB9"/>
    <w:rsid w:val="00D02098"/>
    <w:rsid w:val="00D02143"/>
    <w:rsid w:val="00D02245"/>
    <w:rsid w:val="00D023C0"/>
    <w:rsid w:val="00D0263F"/>
    <w:rsid w:val="00D0269D"/>
    <w:rsid w:val="00D026EB"/>
    <w:rsid w:val="00D02882"/>
    <w:rsid w:val="00D02A9B"/>
    <w:rsid w:val="00D02D98"/>
    <w:rsid w:val="00D02E35"/>
    <w:rsid w:val="00D02E93"/>
    <w:rsid w:val="00D03DB2"/>
    <w:rsid w:val="00D03FFD"/>
    <w:rsid w:val="00D041FE"/>
    <w:rsid w:val="00D0421E"/>
    <w:rsid w:val="00D04638"/>
    <w:rsid w:val="00D049A8"/>
    <w:rsid w:val="00D04A24"/>
    <w:rsid w:val="00D04DB8"/>
    <w:rsid w:val="00D04FFE"/>
    <w:rsid w:val="00D05475"/>
    <w:rsid w:val="00D05B15"/>
    <w:rsid w:val="00D05C10"/>
    <w:rsid w:val="00D05C37"/>
    <w:rsid w:val="00D05E95"/>
    <w:rsid w:val="00D0620A"/>
    <w:rsid w:val="00D063C8"/>
    <w:rsid w:val="00D06412"/>
    <w:rsid w:val="00D06614"/>
    <w:rsid w:val="00D06D4B"/>
    <w:rsid w:val="00D06DE4"/>
    <w:rsid w:val="00D06EA3"/>
    <w:rsid w:val="00D07080"/>
    <w:rsid w:val="00D074F3"/>
    <w:rsid w:val="00D07EE4"/>
    <w:rsid w:val="00D10275"/>
    <w:rsid w:val="00D10419"/>
    <w:rsid w:val="00D10587"/>
    <w:rsid w:val="00D106B6"/>
    <w:rsid w:val="00D1086E"/>
    <w:rsid w:val="00D109CE"/>
    <w:rsid w:val="00D10B45"/>
    <w:rsid w:val="00D10FE7"/>
    <w:rsid w:val="00D1107F"/>
    <w:rsid w:val="00D11203"/>
    <w:rsid w:val="00D113CB"/>
    <w:rsid w:val="00D114BE"/>
    <w:rsid w:val="00D115DC"/>
    <w:rsid w:val="00D11A6D"/>
    <w:rsid w:val="00D11A83"/>
    <w:rsid w:val="00D11DE5"/>
    <w:rsid w:val="00D11DFC"/>
    <w:rsid w:val="00D120BB"/>
    <w:rsid w:val="00D123B8"/>
    <w:rsid w:val="00D125B5"/>
    <w:rsid w:val="00D1290F"/>
    <w:rsid w:val="00D12C76"/>
    <w:rsid w:val="00D12C7C"/>
    <w:rsid w:val="00D131C6"/>
    <w:rsid w:val="00D138DA"/>
    <w:rsid w:val="00D13A76"/>
    <w:rsid w:val="00D13B52"/>
    <w:rsid w:val="00D13B60"/>
    <w:rsid w:val="00D140F3"/>
    <w:rsid w:val="00D14266"/>
    <w:rsid w:val="00D1445B"/>
    <w:rsid w:val="00D145F1"/>
    <w:rsid w:val="00D147E9"/>
    <w:rsid w:val="00D14CD9"/>
    <w:rsid w:val="00D15159"/>
    <w:rsid w:val="00D1595A"/>
    <w:rsid w:val="00D1647F"/>
    <w:rsid w:val="00D1651D"/>
    <w:rsid w:val="00D165E4"/>
    <w:rsid w:val="00D165FD"/>
    <w:rsid w:val="00D1688D"/>
    <w:rsid w:val="00D16EA9"/>
    <w:rsid w:val="00D17153"/>
    <w:rsid w:val="00D1741B"/>
    <w:rsid w:val="00D1755F"/>
    <w:rsid w:val="00D1776A"/>
    <w:rsid w:val="00D17A47"/>
    <w:rsid w:val="00D203FA"/>
    <w:rsid w:val="00D204E3"/>
    <w:rsid w:val="00D20852"/>
    <w:rsid w:val="00D208D9"/>
    <w:rsid w:val="00D20ABA"/>
    <w:rsid w:val="00D20EC4"/>
    <w:rsid w:val="00D2150F"/>
    <w:rsid w:val="00D21839"/>
    <w:rsid w:val="00D22485"/>
    <w:rsid w:val="00D2272D"/>
    <w:rsid w:val="00D22C10"/>
    <w:rsid w:val="00D2353F"/>
    <w:rsid w:val="00D235D1"/>
    <w:rsid w:val="00D23AA0"/>
    <w:rsid w:val="00D23E65"/>
    <w:rsid w:val="00D23F1F"/>
    <w:rsid w:val="00D24000"/>
    <w:rsid w:val="00D240B8"/>
    <w:rsid w:val="00D24523"/>
    <w:rsid w:val="00D24775"/>
    <w:rsid w:val="00D24EFE"/>
    <w:rsid w:val="00D250CD"/>
    <w:rsid w:val="00D25373"/>
    <w:rsid w:val="00D255C9"/>
    <w:rsid w:val="00D25928"/>
    <w:rsid w:val="00D25CD1"/>
    <w:rsid w:val="00D25EC5"/>
    <w:rsid w:val="00D25F0F"/>
    <w:rsid w:val="00D26205"/>
    <w:rsid w:val="00D2629F"/>
    <w:rsid w:val="00D266A1"/>
    <w:rsid w:val="00D26708"/>
    <w:rsid w:val="00D26885"/>
    <w:rsid w:val="00D26D15"/>
    <w:rsid w:val="00D26D70"/>
    <w:rsid w:val="00D26D83"/>
    <w:rsid w:val="00D26E84"/>
    <w:rsid w:val="00D26F46"/>
    <w:rsid w:val="00D27551"/>
    <w:rsid w:val="00D27FBA"/>
    <w:rsid w:val="00D3005B"/>
    <w:rsid w:val="00D30163"/>
    <w:rsid w:val="00D306B9"/>
    <w:rsid w:val="00D307BB"/>
    <w:rsid w:val="00D30A6E"/>
    <w:rsid w:val="00D30D03"/>
    <w:rsid w:val="00D30F76"/>
    <w:rsid w:val="00D315EB"/>
    <w:rsid w:val="00D316B6"/>
    <w:rsid w:val="00D318EE"/>
    <w:rsid w:val="00D31B79"/>
    <w:rsid w:val="00D31C87"/>
    <w:rsid w:val="00D31D97"/>
    <w:rsid w:val="00D31F54"/>
    <w:rsid w:val="00D32125"/>
    <w:rsid w:val="00D322DB"/>
    <w:rsid w:val="00D3256D"/>
    <w:rsid w:val="00D32D7B"/>
    <w:rsid w:val="00D32FC1"/>
    <w:rsid w:val="00D331B8"/>
    <w:rsid w:val="00D33507"/>
    <w:rsid w:val="00D33611"/>
    <w:rsid w:val="00D3370C"/>
    <w:rsid w:val="00D338AB"/>
    <w:rsid w:val="00D33CA4"/>
    <w:rsid w:val="00D33E2A"/>
    <w:rsid w:val="00D33E9A"/>
    <w:rsid w:val="00D344AF"/>
    <w:rsid w:val="00D3480A"/>
    <w:rsid w:val="00D34CC3"/>
    <w:rsid w:val="00D34FA9"/>
    <w:rsid w:val="00D35233"/>
    <w:rsid w:val="00D35448"/>
    <w:rsid w:val="00D35592"/>
    <w:rsid w:val="00D35936"/>
    <w:rsid w:val="00D359B7"/>
    <w:rsid w:val="00D35BC5"/>
    <w:rsid w:val="00D35D80"/>
    <w:rsid w:val="00D36470"/>
    <w:rsid w:val="00D36966"/>
    <w:rsid w:val="00D36A08"/>
    <w:rsid w:val="00D36CC9"/>
    <w:rsid w:val="00D36F0F"/>
    <w:rsid w:val="00D37E8E"/>
    <w:rsid w:val="00D37EF9"/>
    <w:rsid w:val="00D37F37"/>
    <w:rsid w:val="00D400E7"/>
    <w:rsid w:val="00D403BA"/>
    <w:rsid w:val="00D40547"/>
    <w:rsid w:val="00D40567"/>
    <w:rsid w:val="00D406D5"/>
    <w:rsid w:val="00D4070C"/>
    <w:rsid w:val="00D40895"/>
    <w:rsid w:val="00D40B0C"/>
    <w:rsid w:val="00D4107F"/>
    <w:rsid w:val="00D41B2E"/>
    <w:rsid w:val="00D41E82"/>
    <w:rsid w:val="00D41EF4"/>
    <w:rsid w:val="00D4245C"/>
    <w:rsid w:val="00D4246E"/>
    <w:rsid w:val="00D42950"/>
    <w:rsid w:val="00D42AFB"/>
    <w:rsid w:val="00D42B38"/>
    <w:rsid w:val="00D42F95"/>
    <w:rsid w:val="00D432DC"/>
    <w:rsid w:val="00D43423"/>
    <w:rsid w:val="00D4367B"/>
    <w:rsid w:val="00D437DA"/>
    <w:rsid w:val="00D437EC"/>
    <w:rsid w:val="00D43853"/>
    <w:rsid w:val="00D43ABC"/>
    <w:rsid w:val="00D43D74"/>
    <w:rsid w:val="00D44250"/>
    <w:rsid w:val="00D4425D"/>
    <w:rsid w:val="00D4470D"/>
    <w:rsid w:val="00D44902"/>
    <w:rsid w:val="00D44C2E"/>
    <w:rsid w:val="00D44D2A"/>
    <w:rsid w:val="00D44E5B"/>
    <w:rsid w:val="00D4575E"/>
    <w:rsid w:val="00D45934"/>
    <w:rsid w:val="00D45D36"/>
    <w:rsid w:val="00D45E63"/>
    <w:rsid w:val="00D45EF3"/>
    <w:rsid w:val="00D461B4"/>
    <w:rsid w:val="00D465EF"/>
    <w:rsid w:val="00D46825"/>
    <w:rsid w:val="00D468AA"/>
    <w:rsid w:val="00D46CD3"/>
    <w:rsid w:val="00D46F92"/>
    <w:rsid w:val="00D46FEE"/>
    <w:rsid w:val="00D47555"/>
    <w:rsid w:val="00D4770D"/>
    <w:rsid w:val="00D47769"/>
    <w:rsid w:val="00D47B57"/>
    <w:rsid w:val="00D47C35"/>
    <w:rsid w:val="00D47D09"/>
    <w:rsid w:val="00D47FBA"/>
    <w:rsid w:val="00D50077"/>
    <w:rsid w:val="00D507D6"/>
    <w:rsid w:val="00D508FA"/>
    <w:rsid w:val="00D50923"/>
    <w:rsid w:val="00D509D2"/>
    <w:rsid w:val="00D50DA9"/>
    <w:rsid w:val="00D511FE"/>
    <w:rsid w:val="00D5156F"/>
    <w:rsid w:val="00D516CE"/>
    <w:rsid w:val="00D5174E"/>
    <w:rsid w:val="00D5188F"/>
    <w:rsid w:val="00D51A21"/>
    <w:rsid w:val="00D52560"/>
    <w:rsid w:val="00D528E7"/>
    <w:rsid w:val="00D52D01"/>
    <w:rsid w:val="00D53179"/>
    <w:rsid w:val="00D53662"/>
    <w:rsid w:val="00D53754"/>
    <w:rsid w:val="00D537F9"/>
    <w:rsid w:val="00D53AEE"/>
    <w:rsid w:val="00D53FA3"/>
    <w:rsid w:val="00D54003"/>
    <w:rsid w:val="00D5431C"/>
    <w:rsid w:val="00D54436"/>
    <w:rsid w:val="00D54686"/>
    <w:rsid w:val="00D54A7B"/>
    <w:rsid w:val="00D54D8E"/>
    <w:rsid w:val="00D54E44"/>
    <w:rsid w:val="00D5508C"/>
    <w:rsid w:val="00D554B3"/>
    <w:rsid w:val="00D55B94"/>
    <w:rsid w:val="00D560EC"/>
    <w:rsid w:val="00D56159"/>
    <w:rsid w:val="00D56189"/>
    <w:rsid w:val="00D56475"/>
    <w:rsid w:val="00D564C1"/>
    <w:rsid w:val="00D56AE1"/>
    <w:rsid w:val="00D56B6B"/>
    <w:rsid w:val="00D56F1B"/>
    <w:rsid w:val="00D570CD"/>
    <w:rsid w:val="00D570E6"/>
    <w:rsid w:val="00D574E4"/>
    <w:rsid w:val="00D5776F"/>
    <w:rsid w:val="00D57A55"/>
    <w:rsid w:val="00D60952"/>
    <w:rsid w:val="00D60982"/>
    <w:rsid w:val="00D609A0"/>
    <w:rsid w:val="00D609E0"/>
    <w:rsid w:val="00D60B7E"/>
    <w:rsid w:val="00D60BB6"/>
    <w:rsid w:val="00D60CA8"/>
    <w:rsid w:val="00D60DDF"/>
    <w:rsid w:val="00D610D9"/>
    <w:rsid w:val="00D61316"/>
    <w:rsid w:val="00D61D72"/>
    <w:rsid w:val="00D621F8"/>
    <w:rsid w:val="00D62423"/>
    <w:rsid w:val="00D62D4C"/>
    <w:rsid w:val="00D62FC5"/>
    <w:rsid w:val="00D62FED"/>
    <w:rsid w:val="00D6313D"/>
    <w:rsid w:val="00D63164"/>
    <w:rsid w:val="00D63653"/>
    <w:rsid w:val="00D63965"/>
    <w:rsid w:val="00D640E5"/>
    <w:rsid w:val="00D64631"/>
    <w:rsid w:val="00D64720"/>
    <w:rsid w:val="00D648B4"/>
    <w:rsid w:val="00D6493C"/>
    <w:rsid w:val="00D64AEF"/>
    <w:rsid w:val="00D64E92"/>
    <w:rsid w:val="00D65113"/>
    <w:rsid w:val="00D65199"/>
    <w:rsid w:val="00D651FC"/>
    <w:rsid w:val="00D652A8"/>
    <w:rsid w:val="00D65372"/>
    <w:rsid w:val="00D65449"/>
    <w:rsid w:val="00D65870"/>
    <w:rsid w:val="00D65BC1"/>
    <w:rsid w:val="00D65E02"/>
    <w:rsid w:val="00D65E1F"/>
    <w:rsid w:val="00D6605D"/>
    <w:rsid w:val="00D6634B"/>
    <w:rsid w:val="00D66352"/>
    <w:rsid w:val="00D66B09"/>
    <w:rsid w:val="00D672E7"/>
    <w:rsid w:val="00D67BF5"/>
    <w:rsid w:val="00D67D18"/>
    <w:rsid w:val="00D67E8A"/>
    <w:rsid w:val="00D67FBA"/>
    <w:rsid w:val="00D700BB"/>
    <w:rsid w:val="00D700CE"/>
    <w:rsid w:val="00D702E6"/>
    <w:rsid w:val="00D70402"/>
    <w:rsid w:val="00D7097D"/>
    <w:rsid w:val="00D709BD"/>
    <w:rsid w:val="00D71B2D"/>
    <w:rsid w:val="00D7201C"/>
    <w:rsid w:val="00D722E0"/>
    <w:rsid w:val="00D73507"/>
    <w:rsid w:val="00D735D3"/>
    <w:rsid w:val="00D737B0"/>
    <w:rsid w:val="00D73A1C"/>
    <w:rsid w:val="00D73BA9"/>
    <w:rsid w:val="00D74058"/>
    <w:rsid w:val="00D7438C"/>
    <w:rsid w:val="00D7442C"/>
    <w:rsid w:val="00D74EAF"/>
    <w:rsid w:val="00D74EBF"/>
    <w:rsid w:val="00D75232"/>
    <w:rsid w:val="00D753DA"/>
    <w:rsid w:val="00D75451"/>
    <w:rsid w:val="00D7564E"/>
    <w:rsid w:val="00D75D58"/>
    <w:rsid w:val="00D75E1E"/>
    <w:rsid w:val="00D762A8"/>
    <w:rsid w:val="00D76A2E"/>
    <w:rsid w:val="00D76C5B"/>
    <w:rsid w:val="00D76CB7"/>
    <w:rsid w:val="00D76F3F"/>
    <w:rsid w:val="00D7703C"/>
    <w:rsid w:val="00D7749B"/>
    <w:rsid w:val="00D77648"/>
    <w:rsid w:val="00D776CD"/>
    <w:rsid w:val="00D77B2D"/>
    <w:rsid w:val="00D77B2E"/>
    <w:rsid w:val="00D77D10"/>
    <w:rsid w:val="00D77DD5"/>
    <w:rsid w:val="00D77DF7"/>
    <w:rsid w:val="00D80646"/>
    <w:rsid w:val="00D8074A"/>
    <w:rsid w:val="00D8093C"/>
    <w:rsid w:val="00D80D58"/>
    <w:rsid w:val="00D80DFF"/>
    <w:rsid w:val="00D80FDA"/>
    <w:rsid w:val="00D80FFC"/>
    <w:rsid w:val="00D813EF"/>
    <w:rsid w:val="00D81574"/>
    <w:rsid w:val="00D8169B"/>
    <w:rsid w:val="00D8171E"/>
    <w:rsid w:val="00D81BED"/>
    <w:rsid w:val="00D823FF"/>
    <w:rsid w:val="00D82E6E"/>
    <w:rsid w:val="00D82EBA"/>
    <w:rsid w:val="00D83115"/>
    <w:rsid w:val="00D832A6"/>
    <w:rsid w:val="00D834AC"/>
    <w:rsid w:val="00D839F7"/>
    <w:rsid w:val="00D83A3B"/>
    <w:rsid w:val="00D83B5E"/>
    <w:rsid w:val="00D83C2D"/>
    <w:rsid w:val="00D83E52"/>
    <w:rsid w:val="00D84325"/>
    <w:rsid w:val="00D843C1"/>
    <w:rsid w:val="00D84500"/>
    <w:rsid w:val="00D845F0"/>
    <w:rsid w:val="00D84614"/>
    <w:rsid w:val="00D847E5"/>
    <w:rsid w:val="00D84AFB"/>
    <w:rsid w:val="00D84BF7"/>
    <w:rsid w:val="00D84E40"/>
    <w:rsid w:val="00D8500B"/>
    <w:rsid w:val="00D85206"/>
    <w:rsid w:val="00D857A5"/>
    <w:rsid w:val="00D858C5"/>
    <w:rsid w:val="00D85F0F"/>
    <w:rsid w:val="00D862C3"/>
    <w:rsid w:val="00D8640F"/>
    <w:rsid w:val="00D86454"/>
    <w:rsid w:val="00D86AFD"/>
    <w:rsid w:val="00D86BC4"/>
    <w:rsid w:val="00D86CBA"/>
    <w:rsid w:val="00D87232"/>
    <w:rsid w:val="00D8724F"/>
    <w:rsid w:val="00D8733A"/>
    <w:rsid w:val="00D879C6"/>
    <w:rsid w:val="00D87A3E"/>
    <w:rsid w:val="00D87A61"/>
    <w:rsid w:val="00D87E47"/>
    <w:rsid w:val="00D9001C"/>
    <w:rsid w:val="00D90A50"/>
    <w:rsid w:val="00D90CDD"/>
    <w:rsid w:val="00D90DE3"/>
    <w:rsid w:val="00D90ED1"/>
    <w:rsid w:val="00D90F4A"/>
    <w:rsid w:val="00D910AC"/>
    <w:rsid w:val="00D914C9"/>
    <w:rsid w:val="00D9155A"/>
    <w:rsid w:val="00D9155E"/>
    <w:rsid w:val="00D915CE"/>
    <w:rsid w:val="00D91678"/>
    <w:rsid w:val="00D91EC7"/>
    <w:rsid w:val="00D91F5E"/>
    <w:rsid w:val="00D91FF7"/>
    <w:rsid w:val="00D921A8"/>
    <w:rsid w:val="00D924E2"/>
    <w:rsid w:val="00D925F5"/>
    <w:rsid w:val="00D9275C"/>
    <w:rsid w:val="00D929B5"/>
    <w:rsid w:val="00D92FFF"/>
    <w:rsid w:val="00D93066"/>
    <w:rsid w:val="00D930C0"/>
    <w:rsid w:val="00D932FE"/>
    <w:rsid w:val="00D93538"/>
    <w:rsid w:val="00D935B6"/>
    <w:rsid w:val="00D93628"/>
    <w:rsid w:val="00D9376B"/>
    <w:rsid w:val="00D942B8"/>
    <w:rsid w:val="00D9443A"/>
    <w:rsid w:val="00D948B0"/>
    <w:rsid w:val="00D94D42"/>
    <w:rsid w:val="00D94E21"/>
    <w:rsid w:val="00D94FC0"/>
    <w:rsid w:val="00D950B5"/>
    <w:rsid w:val="00D951B5"/>
    <w:rsid w:val="00D95750"/>
    <w:rsid w:val="00D95FD2"/>
    <w:rsid w:val="00D95FF4"/>
    <w:rsid w:val="00D962D7"/>
    <w:rsid w:val="00D96830"/>
    <w:rsid w:val="00D968B2"/>
    <w:rsid w:val="00D972FE"/>
    <w:rsid w:val="00D97AAA"/>
    <w:rsid w:val="00D97DD9"/>
    <w:rsid w:val="00D97F89"/>
    <w:rsid w:val="00DA02FD"/>
    <w:rsid w:val="00DA058E"/>
    <w:rsid w:val="00DA06FB"/>
    <w:rsid w:val="00DA078F"/>
    <w:rsid w:val="00DA07F1"/>
    <w:rsid w:val="00DA088A"/>
    <w:rsid w:val="00DA08FD"/>
    <w:rsid w:val="00DA0E81"/>
    <w:rsid w:val="00DA12D0"/>
    <w:rsid w:val="00DA14F3"/>
    <w:rsid w:val="00DA15DD"/>
    <w:rsid w:val="00DA1F35"/>
    <w:rsid w:val="00DA2293"/>
    <w:rsid w:val="00DA2C8B"/>
    <w:rsid w:val="00DA4FBF"/>
    <w:rsid w:val="00DA54BE"/>
    <w:rsid w:val="00DA5B30"/>
    <w:rsid w:val="00DA61A1"/>
    <w:rsid w:val="00DA664F"/>
    <w:rsid w:val="00DA6696"/>
    <w:rsid w:val="00DA6BBF"/>
    <w:rsid w:val="00DA6E3D"/>
    <w:rsid w:val="00DA6EE9"/>
    <w:rsid w:val="00DA6EFC"/>
    <w:rsid w:val="00DA6EFD"/>
    <w:rsid w:val="00DA72A3"/>
    <w:rsid w:val="00DA7511"/>
    <w:rsid w:val="00DA75D7"/>
    <w:rsid w:val="00DA79B6"/>
    <w:rsid w:val="00DA7A64"/>
    <w:rsid w:val="00DA7A80"/>
    <w:rsid w:val="00DA7D01"/>
    <w:rsid w:val="00DA7E09"/>
    <w:rsid w:val="00DB016D"/>
    <w:rsid w:val="00DB0874"/>
    <w:rsid w:val="00DB0994"/>
    <w:rsid w:val="00DB0C9D"/>
    <w:rsid w:val="00DB0FF7"/>
    <w:rsid w:val="00DB13E0"/>
    <w:rsid w:val="00DB15DE"/>
    <w:rsid w:val="00DB1B25"/>
    <w:rsid w:val="00DB1BB2"/>
    <w:rsid w:val="00DB1EF1"/>
    <w:rsid w:val="00DB219B"/>
    <w:rsid w:val="00DB21EE"/>
    <w:rsid w:val="00DB254C"/>
    <w:rsid w:val="00DB2798"/>
    <w:rsid w:val="00DB27DC"/>
    <w:rsid w:val="00DB2CAF"/>
    <w:rsid w:val="00DB2E79"/>
    <w:rsid w:val="00DB30A4"/>
    <w:rsid w:val="00DB3995"/>
    <w:rsid w:val="00DB4124"/>
    <w:rsid w:val="00DB43B8"/>
    <w:rsid w:val="00DB45F6"/>
    <w:rsid w:val="00DB48E7"/>
    <w:rsid w:val="00DB4972"/>
    <w:rsid w:val="00DB4C9F"/>
    <w:rsid w:val="00DB4E51"/>
    <w:rsid w:val="00DB50FC"/>
    <w:rsid w:val="00DB51D8"/>
    <w:rsid w:val="00DB548F"/>
    <w:rsid w:val="00DB55CB"/>
    <w:rsid w:val="00DB5DA7"/>
    <w:rsid w:val="00DB5EA6"/>
    <w:rsid w:val="00DB626A"/>
    <w:rsid w:val="00DB63F2"/>
    <w:rsid w:val="00DB6602"/>
    <w:rsid w:val="00DB6A60"/>
    <w:rsid w:val="00DB6E8F"/>
    <w:rsid w:val="00DB6FE2"/>
    <w:rsid w:val="00DB7402"/>
    <w:rsid w:val="00DB7469"/>
    <w:rsid w:val="00DB7994"/>
    <w:rsid w:val="00DB7A52"/>
    <w:rsid w:val="00DB7D03"/>
    <w:rsid w:val="00DB7E2A"/>
    <w:rsid w:val="00DC0168"/>
    <w:rsid w:val="00DC01C9"/>
    <w:rsid w:val="00DC0272"/>
    <w:rsid w:val="00DC0565"/>
    <w:rsid w:val="00DC063A"/>
    <w:rsid w:val="00DC083F"/>
    <w:rsid w:val="00DC0AFE"/>
    <w:rsid w:val="00DC0DE0"/>
    <w:rsid w:val="00DC117A"/>
    <w:rsid w:val="00DC1245"/>
    <w:rsid w:val="00DC12B5"/>
    <w:rsid w:val="00DC1425"/>
    <w:rsid w:val="00DC152C"/>
    <w:rsid w:val="00DC1587"/>
    <w:rsid w:val="00DC1BDD"/>
    <w:rsid w:val="00DC1C88"/>
    <w:rsid w:val="00DC1EEC"/>
    <w:rsid w:val="00DC21D9"/>
    <w:rsid w:val="00DC2946"/>
    <w:rsid w:val="00DC2B67"/>
    <w:rsid w:val="00DC2D73"/>
    <w:rsid w:val="00DC2E1F"/>
    <w:rsid w:val="00DC2EB7"/>
    <w:rsid w:val="00DC2EC0"/>
    <w:rsid w:val="00DC354C"/>
    <w:rsid w:val="00DC36C2"/>
    <w:rsid w:val="00DC41D1"/>
    <w:rsid w:val="00DC43DF"/>
    <w:rsid w:val="00DC5502"/>
    <w:rsid w:val="00DC55AD"/>
    <w:rsid w:val="00DC6365"/>
    <w:rsid w:val="00DC6504"/>
    <w:rsid w:val="00DC6E83"/>
    <w:rsid w:val="00DC6FB6"/>
    <w:rsid w:val="00DC7044"/>
    <w:rsid w:val="00DC73B6"/>
    <w:rsid w:val="00DC7944"/>
    <w:rsid w:val="00DC79CA"/>
    <w:rsid w:val="00DC7AA8"/>
    <w:rsid w:val="00DC7D56"/>
    <w:rsid w:val="00DD053F"/>
    <w:rsid w:val="00DD05A5"/>
    <w:rsid w:val="00DD05B9"/>
    <w:rsid w:val="00DD05CC"/>
    <w:rsid w:val="00DD0727"/>
    <w:rsid w:val="00DD0730"/>
    <w:rsid w:val="00DD0778"/>
    <w:rsid w:val="00DD08E1"/>
    <w:rsid w:val="00DD0DFA"/>
    <w:rsid w:val="00DD0E6B"/>
    <w:rsid w:val="00DD0EBA"/>
    <w:rsid w:val="00DD0F67"/>
    <w:rsid w:val="00DD0F6B"/>
    <w:rsid w:val="00DD1108"/>
    <w:rsid w:val="00DD14EE"/>
    <w:rsid w:val="00DD164C"/>
    <w:rsid w:val="00DD1800"/>
    <w:rsid w:val="00DD1BF9"/>
    <w:rsid w:val="00DD1C0D"/>
    <w:rsid w:val="00DD1D0C"/>
    <w:rsid w:val="00DD1DC9"/>
    <w:rsid w:val="00DD1F69"/>
    <w:rsid w:val="00DD201F"/>
    <w:rsid w:val="00DD2585"/>
    <w:rsid w:val="00DD263C"/>
    <w:rsid w:val="00DD28F4"/>
    <w:rsid w:val="00DD2967"/>
    <w:rsid w:val="00DD2D30"/>
    <w:rsid w:val="00DD2FA0"/>
    <w:rsid w:val="00DD37CC"/>
    <w:rsid w:val="00DD38D3"/>
    <w:rsid w:val="00DD3A91"/>
    <w:rsid w:val="00DD3F58"/>
    <w:rsid w:val="00DD40DD"/>
    <w:rsid w:val="00DD4984"/>
    <w:rsid w:val="00DD51B4"/>
    <w:rsid w:val="00DD568C"/>
    <w:rsid w:val="00DD575F"/>
    <w:rsid w:val="00DD6726"/>
    <w:rsid w:val="00DD6D2F"/>
    <w:rsid w:val="00DD735D"/>
    <w:rsid w:val="00DD74BD"/>
    <w:rsid w:val="00DD74E3"/>
    <w:rsid w:val="00DD7615"/>
    <w:rsid w:val="00DD762C"/>
    <w:rsid w:val="00DD76BA"/>
    <w:rsid w:val="00DD76CD"/>
    <w:rsid w:val="00DD7794"/>
    <w:rsid w:val="00DD782F"/>
    <w:rsid w:val="00DD7A9D"/>
    <w:rsid w:val="00DD7B1B"/>
    <w:rsid w:val="00DD7CFF"/>
    <w:rsid w:val="00DE004C"/>
    <w:rsid w:val="00DE00A9"/>
    <w:rsid w:val="00DE02D5"/>
    <w:rsid w:val="00DE030B"/>
    <w:rsid w:val="00DE0520"/>
    <w:rsid w:val="00DE0810"/>
    <w:rsid w:val="00DE0AB8"/>
    <w:rsid w:val="00DE0AE7"/>
    <w:rsid w:val="00DE1452"/>
    <w:rsid w:val="00DE191F"/>
    <w:rsid w:val="00DE19DB"/>
    <w:rsid w:val="00DE1D8A"/>
    <w:rsid w:val="00DE21C5"/>
    <w:rsid w:val="00DE2281"/>
    <w:rsid w:val="00DE2368"/>
    <w:rsid w:val="00DE24CD"/>
    <w:rsid w:val="00DE2975"/>
    <w:rsid w:val="00DE29DD"/>
    <w:rsid w:val="00DE32C9"/>
    <w:rsid w:val="00DE3502"/>
    <w:rsid w:val="00DE3658"/>
    <w:rsid w:val="00DE3A4B"/>
    <w:rsid w:val="00DE3C9A"/>
    <w:rsid w:val="00DE3DB8"/>
    <w:rsid w:val="00DE4086"/>
    <w:rsid w:val="00DE40DB"/>
    <w:rsid w:val="00DE412D"/>
    <w:rsid w:val="00DE445F"/>
    <w:rsid w:val="00DE449C"/>
    <w:rsid w:val="00DE464D"/>
    <w:rsid w:val="00DE486B"/>
    <w:rsid w:val="00DE4ACB"/>
    <w:rsid w:val="00DE4B8F"/>
    <w:rsid w:val="00DE5192"/>
    <w:rsid w:val="00DE52D5"/>
    <w:rsid w:val="00DE5307"/>
    <w:rsid w:val="00DE536A"/>
    <w:rsid w:val="00DE579C"/>
    <w:rsid w:val="00DE5AE4"/>
    <w:rsid w:val="00DE5C7D"/>
    <w:rsid w:val="00DE6263"/>
    <w:rsid w:val="00DE64BB"/>
    <w:rsid w:val="00DE6646"/>
    <w:rsid w:val="00DE695B"/>
    <w:rsid w:val="00DE71EA"/>
    <w:rsid w:val="00DE7306"/>
    <w:rsid w:val="00DE7352"/>
    <w:rsid w:val="00DE7C41"/>
    <w:rsid w:val="00DE7C63"/>
    <w:rsid w:val="00DE7D3E"/>
    <w:rsid w:val="00DE7E16"/>
    <w:rsid w:val="00DE7F6C"/>
    <w:rsid w:val="00DF0002"/>
    <w:rsid w:val="00DF00B6"/>
    <w:rsid w:val="00DF00B8"/>
    <w:rsid w:val="00DF02CD"/>
    <w:rsid w:val="00DF07BE"/>
    <w:rsid w:val="00DF0FDD"/>
    <w:rsid w:val="00DF10E0"/>
    <w:rsid w:val="00DF1713"/>
    <w:rsid w:val="00DF197F"/>
    <w:rsid w:val="00DF1BDA"/>
    <w:rsid w:val="00DF1E5C"/>
    <w:rsid w:val="00DF1F10"/>
    <w:rsid w:val="00DF201D"/>
    <w:rsid w:val="00DF2412"/>
    <w:rsid w:val="00DF2CEA"/>
    <w:rsid w:val="00DF2D4A"/>
    <w:rsid w:val="00DF3400"/>
    <w:rsid w:val="00DF35BE"/>
    <w:rsid w:val="00DF37FC"/>
    <w:rsid w:val="00DF38CA"/>
    <w:rsid w:val="00DF39B8"/>
    <w:rsid w:val="00DF3AD9"/>
    <w:rsid w:val="00DF3C52"/>
    <w:rsid w:val="00DF3F51"/>
    <w:rsid w:val="00DF40AE"/>
    <w:rsid w:val="00DF46FC"/>
    <w:rsid w:val="00DF4969"/>
    <w:rsid w:val="00DF50BC"/>
    <w:rsid w:val="00DF5192"/>
    <w:rsid w:val="00DF54AD"/>
    <w:rsid w:val="00DF54C0"/>
    <w:rsid w:val="00DF5535"/>
    <w:rsid w:val="00DF5799"/>
    <w:rsid w:val="00DF5D2C"/>
    <w:rsid w:val="00DF5EAA"/>
    <w:rsid w:val="00DF5F64"/>
    <w:rsid w:val="00DF6358"/>
    <w:rsid w:val="00DF635A"/>
    <w:rsid w:val="00DF6830"/>
    <w:rsid w:val="00DF6BA1"/>
    <w:rsid w:val="00DF6BEE"/>
    <w:rsid w:val="00DF6C54"/>
    <w:rsid w:val="00DF6CC1"/>
    <w:rsid w:val="00DF6D0C"/>
    <w:rsid w:val="00DF6D7E"/>
    <w:rsid w:val="00DF707B"/>
    <w:rsid w:val="00DF72A9"/>
    <w:rsid w:val="00DF731F"/>
    <w:rsid w:val="00DF7533"/>
    <w:rsid w:val="00DF7613"/>
    <w:rsid w:val="00DF76D7"/>
    <w:rsid w:val="00DF7A2F"/>
    <w:rsid w:val="00DF7A62"/>
    <w:rsid w:val="00DF7B55"/>
    <w:rsid w:val="00DF7C8B"/>
    <w:rsid w:val="00DF7C98"/>
    <w:rsid w:val="00DF7D37"/>
    <w:rsid w:val="00DF7FB5"/>
    <w:rsid w:val="00E003B2"/>
    <w:rsid w:val="00E005C6"/>
    <w:rsid w:val="00E00A82"/>
    <w:rsid w:val="00E00C7B"/>
    <w:rsid w:val="00E013CF"/>
    <w:rsid w:val="00E01F4D"/>
    <w:rsid w:val="00E01FD8"/>
    <w:rsid w:val="00E0203C"/>
    <w:rsid w:val="00E02525"/>
    <w:rsid w:val="00E02680"/>
    <w:rsid w:val="00E028A6"/>
    <w:rsid w:val="00E036FB"/>
    <w:rsid w:val="00E03FFA"/>
    <w:rsid w:val="00E04145"/>
    <w:rsid w:val="00E041EC"/>
    <w:rsid w:val="00E04963"/>
    <w:rsid w:val="00E04BC3"/>
    <w:rsid w:val="00E04D2B"/>
    <w:rsid w:val="00E04D97"/>
    <w:rsid w:val="00E04DB9"/>
    <w:rsid w:val="00E04E45"/>
    <w:rsid w:val="00E050EB"/>
    <w:rsid w:val="00E0525C"/>
    <w:rsid w:val="00E053F8"/>
    <w:rsid w:val="00E056EF"/>
    <w:rsid w:val="00E05757"/>
    <w:rsid w:val="00E05964"/>
    <w:rsid w:val="00E05D01"/>
    <w:rsid w:val="00E05EC1"/>
    <w:rsid w:val="00E05F8A"/>
    <w:rsid w:val="00E05FCC"/>
    <w:rsid w:val="00E060C1"/>
    <w:rsid w:val="00E06669"/>
    <w:rsid w:val="00E068F8"/>
    <w:rsid w:val="00E06BC3"/>
    <w:rsid w:val="00E06EA0"/>
    <w:rsid w:val="00E07363"/>
    <w:rsid w:val="00E07685"/>
    <w:rsid w:val="00E07BE6"/>
    <w:rsid w:val="00E10D8A"/>
    <w:rsid w:val="00E11A42"/>
    <w:rsid w:val="00E11EC8"/>
    <w:rsid w:val="00E122BF"/>
    <w:rsid w:val="00E12475"/>
    <w:rsid w:val="00E12787"/>
    <w:rsid w:val="00E12B01"/>
    <w:rsid w:val="00E12CE8"/>
    <w:rsid w:val="00E131D2"/>
    <w:rsid w:val="00E1331D"/>
    <w:rsid w:val="00E13880"/>
    <w:rsid w:val="00E13BBF"/>
    <w:rsid w:val="00E13EA6"/>
    <w:rsid w:val="00E14018"/>
    <w:rsid w:val="00E14245"/>
    <w:rsid w:val="00E1444B"/>
    <w:rsid w:val="00E14B93"/>
    <w:rsid w:val="00E14D94"/>
    <w:rsid w:val="00E150C3"/>
    <w:rsid w:val="00E15142"/>
    <w:rsid w:val="00E1537A"/>
    <w:rsid w:val="00E15503"/>
    <w:rsid w:val="00E1589B"/>
    <w:rsid w:val="00E158DC"/>
    <w:rsid w:val="00E15A16"/>
    <w:rsid w:val="00E15A62"/>
    <w:rsid w:val="00E15D25"/>
    <w:rsid w:val="00E1610E"/>
    <w:rsid w:val="00E16185"/>
    <w:rsid w:val="00E1618A"/>
    <w:rsid w:val="00E1649E"/>
    <w:rsid w:val="00E16564"/>
    <w:rsid w:val="00E16700"/>
    <w:rsid w:val="00E169B8"/>
    <w:rsid w:val="00E16C47"/>
    <w:rsid w:val="00E16C72"/>
    <w:rsid w:val="00E16DC2"/>
    <w:rsid w:val="00E174FE"/>
    <w:rsid w:val="00E17680"/>
    <w:rsid w:val="00E17B76"/>
    <w:rsid w:val="00E17BDA"/>
    <w:rsid w:val="00E20673"/>
    <w:rsid w:val="00E207AA"/>
    <w:rsid w:val="00E20C2A"/>
    <w:rsid w:val="00E21195"/>
    <w:rsid w:val="00E2151C"/>
    <w:rsid w:val="00E21754"/>
    <w:rsid w:val="00E21C96"/>
    <w:rsid w:val="00E22033"/>
    <w:rsid w:val="00E2228E"/>
    <w:rsid w:val="00E222E9"/>
    <w:rsid w:val="00E22700"/>
    <w:rsid w:val="00E22903"/>
    <w:rsid w:val="00E22C4B"/>
    <w:rsid w:val="00E240AA"/>
    <w:rsid w:val="00E241E6"/>
    <w:rsid w:val="00E2431E"/>
    <w:rsid w:val="00E246F1"/>
    <w:rsid w:val="00E2493D"/>
    <w:rsid w:val="00E24D9E"/>
    <w:rsid w:val="00E25755"/>
    <w:rsid w:val="00E25931"/>
    <w:rsid w:val="00E25AA5"/>
    <w:rsid w:val="00E25B8B"/>
    <w:rsid w:val="00E25DC4"/>
    <w:rsid w:val="00E26224"/>
    <w:rsid w:val="00E2627D"/>
    <w:rsid w:val="00E26367"/>
    <w:rsid w:val="00E264C2"/>
    <w:rsid w:val="00E265B0"/>
    <w:rsid w:val="00E2681E"/>
    <w:rsid w:val="00E26839"/>
    <w:rsid w:val="00E268BD"/>
    <w:rsid w:val="00E26B4A"/>
    <w:rsid w:val="00E26D42"/>
    <w:rsid w:val="00E2748C"/>
    <w:rsid w:val="00E2755F"/>
    <w:rsid w:val="00E27785"/>
    <w:rsid w:val="00E3021F"/>
    <w:rsid w:val="00E305A7"/>
    <w:rsid w:val="00E3088C"/>
    <w:rsid w:val="00E31434"/>
    <w:rsid w:val="00E31889"/>
    <w:rsid w:val="00E31C47"/>
    <w:rsid w:val="00E31EE0"/>
    <w:rsid w:val="00E31EE5"/>
    <w:rsid w:val="00E31EFC"/>
    <w:rsid w:val="00E322E3"/>
    <w:rsid w:val="00E32382"/>
    <w:rsid w:val="00E32677"/>
    <w:rsid w:val="00E32A07"/>
    <w:rsid w:val="00E32A0A"/>
    <w:rsid w:val="00E32FD2"/>
    <w:rsid w:val="00E331E3"/>
    <w:rsid w:val="00E332CD"/>
    <w:rsid w:val="00E34105"/>
    <w:rsid w:val="00E3488D"/>
    <w:rsid w:val="00E35061"/>
    <w:rsid w:val="00E3515A"/>
    <w:rsid w:val="00E354FE"/>
    <w:rsid w:val="00E364A3"/>
    <w:rsid w:val="00E366EC"/>
    <w:rsid w:val="00E36798"/>
    <w:rsid w:val="00E3682C"/>
    <w:rsid w:val="00E36978"/>
    <w:rsid w:val="00E36C54"/>
    <w:rsid w:val="00E36E0C"/>
    <w:rsid w:val="00E370C2"/>
    <w:rsid w:val="00E37227"/>
    <w:rsid w:val="00E37528"/>
    <w:rsid w:val="00E37951"/>
    <w:rsid w:val="00E37956"/>
    <w:rsid w:val="00E37D05"/>
    <w:rsid w:val="00E37D7A"/>
    <w:rsid w:val="00E4052F"/>
    <w:rsid w:val="00E4091D"/>
    <w:rsid w:val="00E40A3B"/>
    <w:rsid w:val="00E40D2B"/>
    <w:rsid w:val="00E40D73"/>
    <w:rsid w:val="00E40E01"/>
    <w:rsid w:val="00E40FB3"/>
    <w:rsid w:val="00E4141B"/>
    <w:rsid w:val="00E41631"/>
    <w:rsid w:val="00E417D3"/>
    <w:rsid w:val="00E418B2"/>
    <w:rsid w:val="00E41DC6"/>
    <w:rsid w:val="00E422AE"/>
    <w:rsid w:val="00E422B0"/>
    <w:rsid w:val="00E42453"/>
    <w:rsid w:val="00E42490"/>
    <w:rsid w:val="00E42B4D"/>
    <w:rsid w:val="00E42CD1"/>
    <w:rsid w:val="00E4300C"/>
    <w:rsid w:val="00E43180"/>
    <w:rsid w:val="00E43389"/>
    <w:rsid w:val="00E43EE9"/>
    <w:rsid w:val="00E4402B"/>
    <w:rsid w:val="00E44D3E"/>
    <w:rsid w:val="00E4508E"/>
    <w:rsid w:val="00E45687"/>
    <w:rsid w:val="00E456D4"/>
    <w:rsid w:val="00E45829"/>
    <w:rsid w:val="00E45C99"/>
    <w:rsid w:val="00E45FDE"/>
    <w:rsid w:val="00E460C0"/>
    <w:rsid w:val="00E461D9"/>
    <w:rsid w:val="00E46321"/>
    <w:rsid w:val="00E465F5"/>
    <w:rsid w:val="00E46888"/>
    <w:rsid w:val="00E46CF5"/>
    <w:rsid w:val="00E46E0D"/>
    <w:rsid w:val="00E46F68"/>
    <w:rsid w:val="00E46FAE"/>
    <w:rsid w:val="00E473F8"/>
    <w:rsid w:val="00E47796"/>
    <w:rsid w:val="00E50158"/>
    <w:rsid w:val="00E501AA"/>
    <w:rsid w:val="00E502BD"/>
    <w:rsid w:val="00E502ED"/>
    <w:rsid w:val="00E50317"/>
    <w:rsid w:val="00E50655"/>
    <w:rsid w:val="00E50950"/>
    <w:rsid w:val="00E50975"/>
    <w:rsid w:val="00E509FB"/>
    <w:rsid w:val="00E50BB1"/>
    <w:rsid w:val="00E50F1E"/>
    <w:rsid w:val="00E512DE"/>
    <w:rsid w:val="00E51301"/>
    <w:rsid w:val="00E5141D"/>
    <w:rsid w:val="00E517C8"/>
    <w:rsid w:val="00E517EA"/>
    <w:rsid w:val="00E51C55"/>
    <w:rsid w:val="00E522E0"/>
    <w:rsid w:val="00E523DE"/>
    <w:rsid w:val="00E5247D"/>
    <w:rsid w:val="00E526A0"/>
    <w:rsid w:val="00E5298A"/>
    <w:rsid w:val="00E52C59"/>
    <w:rsid w:val="00E52EDB"/>
    <w:rsid w:val="00E53239"/>
    <w:rsid w:val="00E53623"/>
    <w:rsid w:val="00E536C4"/>
    <w:rsid w:val="00E537E9"/>
    <w:rsid w:val="00E5394E"/>
    <w:rsid w:val="00E53EF2"/>
    <w:rsid w:val="00E53F2E"/>
    <w:rsid w:val="00E54554"/>
    <w:rsid w:val="00E546B8"/>
    <w:rsid w:val="00E5482A"/>
    <w:rsid w:val="00E54AF5"/>
    <w:rsid w:val="00E54D33"/>
    <w:rsid w:val="00E54EA7"/>
    <w:rsid w:val="00E553E1"/>
    <w:rsid w:val="00E5566D"/>
    <w:rsid w:val="00E557A9"/>
    <w:rsid w:val="00E55901"/>
    <w:rsid w:val="00E55EBE"/>
    <w:rsid w:val="00E55FE3"/>
    <w:rsid w:val="00E569A5"/>
    <w:rsid w:val="00E56B05"/>
    <w:rsid w:val="00E56B84"/>
    <w:rsid w:val="00E57384"/>
    <w:rsid w:val="00E573A4"/>
    <w:rsid w:val="00E575A3"/>
    <w:rsid w:val="00E576EE"/>
    <w:rsid w:val="00E578D3"/>
    <w:rsid w:val="00E57BEB"/>
    <w:rsid w:val="00E57DF5"/>
    <w:rsid w:val="00E60268"/>
    <w:rsid w:val="00E602DA"/>
    <w:rsid w:val="00E603BC"/>
    <w:rsid w:val="00E60AD0"/>
    <w:rsid w:val="00E60C52"/>
    <w:rsid w:val="00E6109E"/>
    <w:rsid w:val="00E61394"/>
    <w:rsid w:val="00E61726"/>
    <w:rsid w:val="00E61A29"/>
    <w:rsid w:val="00E61AFE"/>
    <w:rsid w:val="00E62040"/>
    <w:rsid w:val="00E625D3"/>
    <w:rsid w:val="00E627AF"/>
    <w:rsid w:val="00E6282A"/>
    <w:rsid w:val="00E62965"/>
    <w:rsid w:val="00E62D2C"/>
    <w:rsid w:val="00E6324D"/>
    <w:rsid w:val="00E6360C"/>
    <w:rsid w:val="00E63947"/>
    <w:rsid w:val="00E63DD8"/>
    <w:rsid w:val="00E642AC"/>
    <w:rsid w:val="00E64814"/>
    <w:rsid w:val="00E64B17"/>
    <w:rsid w:val="00E651CB"/>
    <w:rsid w:val="00E65A80"/>
    <w:rsid w:val="00E66165"/>
    <w:rsid w:val="00E661D3"/>
    <w:rsid w:val="00E6665B"/>
    <w:rsid w:val="00E666AD"/>
    <w:rsid w:val="00E671FD"/>
    <w:rsid w:val="00E67298"/>
    <w:rsid w:val="00E67523"/>
    <w:rsid w:val="00E67A76"/>
    <w:rsid w:val="00E67C9C"/>
    <w:rsid w:val="00E67D8D"/>
    <w:rsid w:val="00E700B1"/>
    <w:rsid w:val="00E701FB"/>
    <w:rsid w:val="00E70567"/>
    <w:rsid w:val="00E706CA"/>
    <w:rsid w:val="00E707DF"/>
    <w:rsid w:val="00E70A8D"/>
    <w:rsid w:val="00E70D5A"/>
    <w:rsid w:val="00E70FBF"/>
    <w:rsid w:val="00E71015"/>
    <w:rsid w:val="00E71018"/>
    <w:rsid w:val="00E710A7"/>
    <w:rsid w:val="00E71464"/>
    <w:rsid w:val="00E71B83"/>
    <w:rsid w:val="00E71BB2"/>
    <w:rsid w:val="00E71CF5"/>
    <w:rsid w:val="00E71DD9"/>
    <w:rsid w:val="00E720B7"/>
    <w:rsid w:val="00E72104"/>
    <w:rsid w:val="00E7256B"/>
    <w:rsid w:val="00E7291C"/>
    <w:rsid w:val="00E72A7B"/>
    <w:rsid w:val="00E72C2D"/>
    <w:rsid w:val="00E72E0C"/>
    <w:rsid w:val="00E73158"/>
    <w:rsid w:val="00E7334C"/>
    <w:rsid w:val="00E7358B"/>
    <w:rsid w:val="00E7382A"/>
    <w:rsid w:val="00E73832"/>
    <w:rsid w:val="00E73BAA"/>
    <w:rsid w:val="00E73EA9"/>
    <w:rsid w:val="00E743B9"/>
    <w:rsid w:val="00E744F1"/>
    <w:rsid w:val="00E74595"/>
    <w:rsid w:val="00E747F1"/>
    <w:rsid w:val="00E7491F"/>
    <w:rsid w:val="00E749A1"/>
    <w:rsid w:val="00E74E47"/>
    <w:rsid w:val="00E750FA"/>
    <w:rsid w:val="00E75366"/>
    <w:rsid w:val="00E755B9"/>
    <w:rsid w:val="00E75AC2"/>
    <w:rsid w:val="00E75DC7"/>
    <w:rsid w:val="00E76131"/>
    <w:rsid w:val="00E76150"/>
    <w:rsid w:val="00E76422"/>
    <w:rsid w:val="00E7668F"/>
    <w:rsid w:val="00E767E2"/>
    <w:rsid w:val="00E7756E"/>
    <w:rsid w:val="00E77624"/>
    <w:rsid w:val="00E7763C"/>
    <w:rsid w:val="00E77842"/>
    <w:rsid w:val="00E778C0"/>
    <w:rsid w:val="00E77D0A"/>
    <w:rsid w:val="00E77DF5"/>
    <w:rsid w:val="00E77FB4"/>
    <w:rsid w:val="00E80670"/>
    <w:rsid w:val="00E8095D"/>
    <w:rsid w:val="00E80A08"/>
    <w:rsid w:val="00E80E63"/>
    <w:rsid w:val="00E818DC"/>
    <w:rsid w:val="00E81926"/>
    <w:rsid w:val="00E81CEE"/>
    <w:rsid w:val="00E81DA4"/>
    <w:rsid w:val="00E82435"/>
    <w:rsid w:val="00E82E89"/>
    <w:rsid w:val="00E8322E"/>
    <w:rsid w:val="00E837BB"/>
    <w:rsid w:val="00E84391"/>
    <w:rsid w:val="00E8456A"/>
    <w:rsid w:val="00E84577"/>
    <w:rsid w:val="00E848D6"/>
    <w:rsid w:val="00E84AB7"/>
    <w:rsid w:val="00E84ECC"/>
    <w:rsid w:val="00E8535D"/>
    <w:rsid w:val="00E856C7"/>
    <w:rsid w:val="00E859F0"/>
    <w:rsid w:val="00E85CED"/>
    <w:rsid w:val="00E86039"/>
    <w:rsid w:val="00E860E0"/>
    <w:rsid w:val="00E8628C"/>
    <w:rsid w:val="00E86401"/>
    <w:rsid w:val="00E86C6E"/>
    <w:rsid w:val="00E87061"/>
    <w:rsid w:val="00E901DC"/>
    <w:rsid w:val="00E9030B"/>
    <w:rsid w:val="00E90500"/>
    <w:rsid w:val="00E90580"/>
    <w:rsid w:val="00E9066A"/>
    <w:rsid w:val="00E90C54"/>
    <w:rsid w:val="00E91041"/>
    <w:rsid w:val="00E9106F"/>
    <w:rsid w:val="00E9145F"/>
    <w:rsid w:val="00E916C1"/>
    <w:rsid w:val="00E91A50"/>
    <w:rsid w:val="00E91AC7"/>
    <w:rsid w:val="00E91BED"/>
    <w:rsid w:val="00E91CAB"/>
    <w:rsid w:val="00E9203D"/>
    <w:rsid w:val="00E920E3"/>
    <w:rsid w:val="00E923EC"/>
    <w:rsid w:val="00E92A5C"/>
    <w:rsid w:val="00E92D00"/>
    <w:rsid w:val="00E92F77"/>
    <w:rsid w:val="00E936F6"/>
    <w:rsid w:val="00E93759"/>
    <w:rsid w:val="00E93C2A"/>
    <w:rsid w:val="00E93F84"/>
    <w:rsid w:val="00E93FF7"/>
    <w:rsid w:val="00E94455"/>
    <w:rsid w:val="00E9460C"/>
    <w:rsid w:val="00E94746"/>
    <w:rsid w:val="00E95079"/>
    <w:rsid w:val="00E95579"/>
    <w:rsid w:val="00E959BB"/>
    <w:rsid w:val="00E9621B"/>
    <w:rsid w:val="00E963BB"/>
    <w:rsid w:val="00E964BB"/>
    <w:rsid w:val="00E96797"/>
    <w:rsid w:val="00E9692F"/>
    <w:rsid w:val="00E96AC5"/>
    <w:rsid w:val="00E96B31"/>
    <w:rsid w:val="00E97098"/>
    <w:rsid w:val="00E971B5"/>
    <w:rsid w:val="00E97278"/>
    <w:rsid w:val="00E979D7"/>
    <w:rsid w:val="00E97B4A"/>
    <w:rsid w:val="00E97DA0"/>
    <w:rsid w:val="00EA0114"/>
    <w:rsid w:val="00EA0164"/>
    <w:rsid w:val="00EA0706"/>
    <w:rsid w:val="00EA0B9F"/>
    <w:rsid w:val="00EA0C61"/>
    <w:rsid w:val="00EA0DC9"/>
    <w:rsid w:val="00EA125A"/>
    <w:rsid w:val="00EA1424"/>
    <w:rsid w:val="00EA1746"/>
    <w:rsid w:val="00EA23F3"/>
    <w:rsid w:val="00EA279C"/>
    <w:rsid w:val="00EA2D9C"/>
    <w:rsid w:val="00EA3078"/>
    <w:rsid w:val="00EA32F4"/>
    <w:rsid w:val="00EA39FD"/>
    <w:rsid w:val="00EA3A18"/>
    <w:rsid w:val="00EA3C6A"/>
    <w:rsid w:val="00EA3D3F"/>
    <w:rsid w:val="00EA44FC"/>
    <w:rsid w:val="00EA47F9"/>
    <w:rsid w:val="00EA4886"/>
    <w:rsid w:val="00EA50B6"/>
    <w:rsid w:val="00EA53F5"/>
    <w:rsid w:val="00EA566E"/>
    <w:rsid w:val="00EA58D4"/>
    <w:rsid w:val="00EA5B33"/>
    <w:rsid w:val="00EA5CB6"/>
    <w:rsid w:val="00EA5E7B"/>
    <w:rsid w:val="00EA68C9"/>
    <w:rsid w:val="00EA6EA3"/>
    <w:rsid w:val="00EA6F52"/>
    <w:rsid w:val="00EA6FEB"/>
    <w:rsid w:val="00EA747B"/>
    <w:rsid w:val="00EA7730"/>
    <w:rsid w:val="00EA7757"/>
    <w:rsid w:val="00EA7A56"/>
    <w:rsid w:val="00EA7B18"/>
    <w:rsid w:val="00EA7E05"/>
    <w:rsid w:val="00EB052C"/>
    <w:rsid w:val="00EB0F37"/>
    <w:rsid w:val="00EB168E"/>
    <w:rsid w:val="00EB1E31"/>
    <w:rsid w:val="00EB1F3B"/>
    <w:rsid w:val="00EB2239"/>
    <w:rsid w:val="00EB2305"/>
    <w:rsid w:val="00EB2339"/>
    <w:rsid w:val="00EB263D"/>
    <w:rsid w:val="00EB26AD"/>
    <w:rsid w:val="00EB27CB"/>
    <w:rsid w:val="00EB2C10"/>
    <w:rsid w:val="00EB37BF"/>
    <w:rsid w:val="00EB3C41"/>
    <w:rsid w:val="00EB3C94"/>
    <w:rsid w:val="00EB40DE"/>
    <w:rsid w:val="00EB47B7"/>
    <w:rsid w:val="00EB4D95"/>
    <w:rsid w:val="00EB56FD"/>
    <w:rsid w:val="00EB5D20"/>
    <w:rsid w:val="00EB6603"/>
    <w:rsid w:val="00EB68E7"/>
    <w:rsid w:val="00EB6D0D"/>
    <w:rsid w:val="00EB72DC"/>
    <w:rsid w:val="00EB7A9A"/>
    <w:rsid w:val="00EB7AF2"/>
    <w:rsid w:val="00EB7C8D"/>
    <w:rsid w:val="00EB7CA0"/>
    <w:rsid w:val="00EC02F8"/>
    <w:rsid w:val="00EC0875"/>
    <w:rsid w:val="00EC090B"/>
    <w:rsid w:val="00EC09CD"/>
    <w:rsid w:val="00EC12EA"/>
    <w:rsid w:val="00EC12F0"/>
    <w:rsid w:val="00EC153F"/>
    <w:rsid w:val="00EC1FB8"/>
    <w:rsid w:val="00EC23DC"/>
    <w:rsid w:val="00EC277E"/>
    <w:rsid w:val="00EC2A05"/>
    <w:rsid w:val="00EC2CEA"/>
    <w:rsid w:val="00EC2DCB"/>
    <w:rsid w:val="00EC36E5"/>
    <w:rsid w:val="00EC41B3"/>
    <w:rsid w:val="00EC42FE"/>
    <w:rsid w:val="00EC46BA"/>
    <w:rsid w:val="00EC485A"/>
    <w:rsid w:val="00EC4CD6"/>
    <w:rsid w:val="00EC4FEB"/>
    <w:rsid w:val="00EC53F3"/>
    <w:rsid w:val="00EC5C86"/>
    <w:rsid w:val="00EC5F5F"/>
    <w:rsid w:val="00EC60B7"/>
    <w:rsid w:val="00EC6EAD"/>
    <w:rsid w:val="00EC719C"/>
    <w:rsid w:val="00EC746D"/>
    <w:rsid w:val="00EC7757"/>
    <w:rsid w:val="00EC7A09"/>
    <w:rsid w:val="00EC7A73"/>
    <w:rsid w:val="00EC7AEB"/>
    <w:rsid w:val="00EC7F16"/>
    <w:rsid w:val="00ED0052"/>
    <w:rsid w:val="00ED0742"/>
    <w:rsid w:val="00ED0C8B"/>
    <w:rsid w:val="00ED0D91"/>
    <w:rsid w:val="00ED0DE5"/>
    <w:rsid w:val="00ED0F6F"/>
    <w:rsid w:val="00ED12DA"/>
    <w:rsid w:val="00ED1906"/>
    <w:rsid w:val="00ED1B66"/>
    <w:rsid w:val="00ED20F8"/>
    <w:rsid w:val="00ED216A"/>
    <w:rsid w:val="00ED2415"/>
    <w:rsid w:val="00ED27CB"/>
    <w:rsid w:val="00ED29D8"/>
    <w:rsid w:val="00ED2AAE"/>
    <w:rsid w:val="00ED2E4E"/>
    <w:rsid w:val="00ED2EF6"/>
    <w:rsid w:val="00ED325C"/>
    <w:rsid w:val="00ED3315"/>
    <w:rsid w:val="00ED3828"/>
    <w:rsid w:val="00ED3873"/>
    <w:rsid w:val="00ED411D"/>
    <w:rsid w:val="00ED4BE8"/>
    <w:rsid w:val="00ED4D59"/>
    <w:rsid w:val="00ED4D8A"/>
    <w:rsid w:val="00ED530E"/>
    <w:rsid w:val="00ED56A3"/>
    <w:rsid w:val="00ED59CF"/>
    <w:rsid w:val="00ED5C25"/>
    <w:rsid w:val="00ED5D4D"/>
    <w:rsid w:val="00ED5DDF"/>
    <w:rsid w:val="00ED5DFF"/>
    <w:rsid w:val="00ED642C"/>
    <w:rsid w:val="00ED6B84"/>
    <w:rsid w:val="00ED7035"/>
    <w:rsid w:val="00ED757D"/>
    <w:rsid w:val="00ED769E"/>
    <w:rsid w:val="00ED7737"/>
    <w:rsid w:val="00ED79ED"/>
    <w:rsid w:val="00ED7AC7"/>
    <w:rsid w:val="00ED7B06"/>
    <w:rsid w:val="00ED7C8D"/>
    <w:rsid w:val="00ED7FD7"/>
    <w:rsid w:val="00EE002F"/>
    <w:rsid w:val="00EE01E2"/>
    <w:rsid w:val="00EE0444"/>
    <w:rsid w:val="00EE0567"/>
    <w:rsid w:val="00EE05B0"/>
    <w:rsid w:val="00EE0DD5"/>
    <w:rsid w:val="00EE11E8"/>
    <w:rsid w:val="00EE11F3"/>
    <w:rsid w:val="00EE15BB"/>
    <w:rsid w:val="00EE199B"/>
    <w:rsid w:val="00EE1A77"/>
    <w:rsid w:val="00EE1BC0"/>
    <w:rsid w:val="00EE1D7A"/>
    <w:rsid w:val="00EE1E0C"/>
    <w:rsid w:val="00EE2065"/>
    <w:rsid w:val="00EE2320"/>
    <w:rsid w:val="00EE239B"/>
    <w:rsid w:val="00EE2B31"/>
    <w:rsid w:val="00EE2FE5"/>
    <w:rsid w:val="00EE3000"/>
    <w:rsid w:val="00EE345F"/>
    <w:rsid w:val="00EE3B9C"/>
    <w:rsid w:val="00EE3BA7"/>
    <w:rsid w:val="00EE4077"/>
    <w:rsid w:val="00EE43F6"/>
    <w:rsid w:val="00EE49AF"/>
    <w:rsid w:val="00EE4AF6"/>
    <w:rsid w:val="00EE4C37"/>
    <w:rsid w:val="00EE4D12"/>
    <w:rsid w:val="00EE4EB0"/>
    <w:rsid w:val="00EE5040"/>
    <w:rsid w:val="00EE5372"/>
    <w:rsid w:val="00EE53B4"/>
    <w:rsid w:val="00EE58E4"/>
    <w:rsid w:val="00EE5AC2"/>
    <w:rsid w:val="00EE5AE0"/>
    <w:rsid w:val="00EE5C12"/>
    <w:rsid w:val="00EE61A5"/>
    <w:rsid w:val="00EE63EF"/>
    <w:rsid w:val="00EE6410"/>
    <w:rsid w:val="00EE66E4"/>
    <w:rsid w:val="00EE6701"/>
    <w:rsid w:val="00EE6BDE"/>
    <w:rsid w:val="00EE6E6C"/>
    <w:rsid w:val="00EE709A"/>
    <w:rsid w:val="00EE73FF"/>
    <w:rsid w:val="00EE7557"/>
    <w:rsid w:val="00EE75D7"/>
    <w:rsid w:val="00EE785A"/>
    <w:rsid w:val="00EE7A70"/>
    <w:rsid w:val="00EE7CA6"/>
    <w:rsid w:val="00EF03A6"/>
    <w:rsid w:val="00EF03C8"/>
    <w:rsid w:val="00EF03CC"/>
    <w:rsid w:val="00EF07D2"/>
    <w:rsid w:val="00EF0899"/>
    <w:rsid w:val="00EF0C0A"/>
    <w:rsid w:val="00EF0DE9"/>
    <w:rsid w:val="00EF0E77"/>
    <w:rsid w:val="00EF14F5"/>
    <w:rsid w:val="00EF182D"/>
    <w:rsid w:val="00EF2254"/>
    <w:rsid w:val="00EF25F0"/>
    <w:rsid w:val="00EF264F"/>
    <w:rsid w:val="00EF33CB"/>
    <w:rsid w:val="00EF361B"/>
    <w:rsid w:val="00EF39C9"/>
    <w:rsid w:val="00EF40A4"/>
    <w:rsid w:val="00EF41E0"/>
    <w:rsid w:val="00EF4467"/>
    <w:rsid w:val="00EF4632"/>
    <w:rsid w:val="00EF46B8"/>
    <w:rsid w:val="00EF49A7"/>
    <w:rsid w:val="00EF4AD7"/>
    <w:rsid w:val="00EF4D07"/>
    <w:rsid w:val="00EF50A2"/>
    <w:rsid w:val="00EF50FD"/>
    <w:rsid w:val="00EF521F"/>
    <w:rsid w:val="00EF6C4B"/>
    <w:rsid w:val="00EF6D35"/>
    <w:rsid w:val="00EF6DF3"/>
    <w:rsid w:val="00EF6F3F"/>
    <w:rsid w:val="00EF743E"/>
    <w:rsid w:val="00EF7607"/>
    <w:rsid w:val="00F00007"/>
    <w:rsid w:val="00F0008D"/>
    <w:rsid w:val="00F00205"/>
    <w:rsid w:val="00F005B1"/>
    <w:rsid w:val="00F00760"/>
    <w:rsid w:val="00F0085B"/>
    <w:rsid w:val="00F00BD6"/>
    <w:rsid w:val="00F00C9D"/>
    <w:rsid w:val="00F00F3E"/>
    <w:rsid w:val="00F01048"/>
    <w:rsid w:val="00F01696"/>
    <w:rsid w:val="00F0169B"/>
    <w:rsid w:val="00F0177E"/>
    <w:rsid w:val="00F01803"/>
    <w:rsid w:val="00F01EC1"/>
    <w:rsid w:val="00F02173"/>
    <w:rsid w:val="00F023AF"/>
    <w:rsid w:val="00F0241F"/>
    <w:rsid w:val="00F02A25"/>
    <w:rsid w:val="00F02F06"/>
    <w:rsid w:val="00F031EA"/>
    <w:rsid w:val="00F03274"/>
    <w:rsid w:val="00F0387B"/>
    <w:rsid w:val="00F03A48"/>
    <w:rsid w:val="00F03AC1"/>
    <w:rsid w:val="00F03C09"/>
    <w:rsid w:val="00F04093"/>
    <w:rsid w:val="00F0481C"/>
    <w:rsid w:val="00F0498D"/>
    <w:rsid w:val="00F04C12"/>
    <w:rsid w:val="00F04EB3"/>
    <w:rsid w:val="00F0506D"/>
    <w:rsid w:val="00F057C0"/>
    <w:rsid w:val="00F058A3"/>
    <w:rsid w:val="00F05BF2"/>
    <w:rsid w:val="00F05CF9"/>
    <w:rsid w:val="00F05D47"/>
    <w:rsid w:val="00F05DBE"/>
    <w:rsid w:val="00F05F7B"/>
    <w:rsid w:val="00F0635F"/>
    <w:rsid w:val="00F06801"/>
    <w:rsid w:val="00F06828"/>
    <w:rsid w:val="00F068A0"/>
    <w:rsid w:val="00F069F3"/>
    <w:rsid w:val="00F06AD6"/>
    <w:rsid w:val="00F0750D"/>
    <w:rsid w:val="00F076D3"/>
    <w:rsid w:val="00F076F3"/>
    <w:rsid w:val="00F07E7E"/>
    <w:rsid w:val="00F1012E"/>
    <w:rsid w:val="00F1052A"/>
    <w:rsid w:val="00F1054E"/>
    <w:rsid w:val="00F105C8"/>
    <w:rsid w:val="00F105D7"/>
    <w:rsid w:val="00F106BA"/>
    <w:rsid w:val="00F115F1"/>
    <w:rsid w:val="00F11919"/>
    <w:rsid w:val="00F11920"/>
    <w:rsid w:val="00F1194E"/>
    <w:rsid w:val="00F11A86"/>
    <w:rsid w:val="00F12207"/>
    <w:rsid w:val="00F12294"/>
    <w:rsid w:val="00F12533"/>
    <w:rsid w:val="00F1266C"/>
    <w:rsid w:val="00F1285A"/>
    <w:rsid w:val="00F13580"/>
    <w:rsid w:val="00F1362E"/>
    <w:rsid w:val="00F13B2E"/>
    <w:rsid w:val="00F13EE6"/>
    <w:rsid w:val="00F13FA2"/>
    <w:rsid w:val="00F140B2"/>
    <w:rsid w:val="00F1417F"/>
    <w:rsid w:val="00F149D6"/>
    <w:rsid w:val="00F1502B"/>
    <w:rsid w:val="00F15416"/>
    <w:rsid w:val="00F15B87"/>
    <w:rsid w:val="00F15BCD"/>
    <w:rsid w:val="00F164D3"/>
    <w:rsid w:val="00F16616"/>
    <w:rsid w:val="00F166F3"/>
    <w:rsid w:val="00F16796"/>
    <w:rsid w:val="00F16CB4"/>
    <w:rsid w:val="00F16DEA"/>
    <w:rsid w:val="00F16EEA"/>
    <w:rsid w:val="00F171A7"/>
    <w:rsid w:val="00F20114"/>
    <w:rsid w:val="00F206A0"/>
    <w:rsid w:val="00F2086A"/>
    <w:rsid w:val="00F20B64"/>
    <w:rsid w:val="00F20E66"/>
    <w:rsid w:val="00F2110B"/>
    <w:rsid w:val="00F21AAB"/>
    <w:rsid w:val="00F21ABD"/>
    <w:rsid w:val="00F21B4F"/>
    <w:rsid w:val="00F222F3"/>
    <w:rsid w:val="00F225F0"/>
    <w:rsid w:val="00F229C5"/>
    <w:rsid w:val="00F229DF"/>
    <w:rsid w:val="00F22D62"/>
    <w:rsid w:val="00F22E96"/>
    <w:rsid w:val="00F23084"/>
    <w:rsid w:val="00F230B1"/>
    <w:rsid w:val="00F232D1"/>
    <w:rsid w:val="00F2368B"/>
    <w:rsid w:val="00F2424F"/>
    <w:rsid w:val="00F24612"/>
    <w:rsid w:val="00F24743"/>
    <w:rsid w:val="00F24A1F"/>
    <w:rsid w:val="00F24BA2"/>
    <w:rsid w:val="00F24DB1"/>
    <w:rsid w:val="00F24E53"/>
    <w:rsid w:val="00F24EB9"/>
    <w:rsid w:val="00F2578A"/>
    <w:rsid w:val="00F2658B"/>
    <w:rsid w:val="00F26B34"/>
    <w:rsid w:val="00F26B56"/>
    <w:rsid w:val="00F26DB8"/>
    <w:rsid w:val="00F26ED5"/>
    <w:rsid w:val="00F26EFF"/>
    <w:rsid w:val="00F27180"/>
    <w:rsid w:val="00F27207"/>
    <w:rsid w:val="00F275E9"/>
    <w:rsid w:val="00F30031"/>
    <w:rsid w:val="00F301E2"/>
    <w:rsid w:val="00F30705"/>
    <w:rsid w:val="00F3081F"/>
    <w:rsid w:val="00F30BC6"/>
    <w:rsid w:val="00F31CB0"/>
    <w:rsid w:val="00F31D03"/>
    <w:rsid w:val="00F31F18"/>
    <w:rsid w:val="00F31FD3"/>
    <w:rsid w:val="00F320D6"/>
    <w:rsid w:val="00F322FE"/>
    <w:rsid w:val="00F32797"/>
    <w:rsid w:val="00F32A45"/>
    <w:rsid w:val="00F32F46"/>
    <w:rsid w:val="00F32F4C"/>
    <w:rsid w:val="00F33534"/>
    <w:rsid w:val="00F335F1"/>
    <w:rsid w:val="00F3365A"/>
    <w:rsid w:val="00F33B7F"/>
    <w:rsid w:val="00F33CC0"/>
    <w:rsid w:val="00F33D8B"/>
    <w:rsid w:val="00F34049"/>
    <w:rsid w:val="00F3421D"/>
    <w:rsid w:val="00F3499B"/>
    <w:rsid w:val="00F34A08"/>
    <w:rsid w:val="00F34B6A"/>
    <w:rsid w:val="00F350C3"/>
    <w:rsid w:val="00F353F3"/>
    <w:rsid w:val="00F35561"/>
    <w:rsid w:val="00F35A58"/>
    <w:rsid w:val="00F35D87"/>
    <w:rsid w:val="00F3610A"/>
    <w:rsid w:val="00F36320"/>
    <w:rsid w:val="00F36407"/>
    <w:rsid w:val="00F368BA"/>
    <w:rsid w:val="00F36A5A"/>
    <w:rsid w:val="00F36F08"/>
    <w:rsid w:val="00F371A0"/>
    <w:rsid w:val="00F3795A"/>
    <w:rsid w:val="00F37BEC"/>
    <w:rsid w:val="00F37C7B"/>
    <w:rsid w:val="00F37D98"/>
    <w:rsid w:val="00F37E33"/>
    <w:rsid w:val="00F37FE9"/>
    <w:rsid w:val="00F40181"/>
    <w:rsid w:val="00F4037C"/>
    <w:rsid w:val="00F410FA"/>
    <w:rsid w:val="00F41314"/>
    <w:rsid w:val="00F41637"/>
    <w:rsid w:val="00F41C45"/>
    <w:rsid w:val="00F41F59"/>
    <w:rsid w:val="00F42468"/>
    <w:rsid w:val="00F4246B"/>
    <w:rsid w:val="00F425B3"/>
    <w:rsid w:val="00F42B63"/>
    <w:rsid w:val="00F430F2"/>
    <w:rsid w:val="00F432AB"/>
    <w:rsid w:val="00F4366E"/>
    <w:rsid w:val="00F43850"/>
    <w:rsid w:val="00F43AB4"/>
    <w:rsid w:val="00F43C85"/>
    <w:rsid w:val="00F43E67"/>
    <w:rsid w:val="00F440ED"/>
    <w:rsid w:val="00F445F9"/>
    <w:rsid w:val="00F44EAC"/>
    <w:rsid w:val="00F45671"/>
    <w:rsid w:val="00F45D2F"/>
    <w:rsid w:val="00F45E23"/>
    <w:rsid w:val="00F46300"/>
    <w:rsid w:val="00F4631D"/>
    <w:rsid w:val="00F4686E"/>
    <w:rsid w:val="00F47518"/>
    <w:rsid w:val="00F47845"/>
    <w:rsid w:val="00F47C7E"/>
    <w:rsid w:val="00F47EE6"/>
    <w:rsid w:val="00F502EA"/>
    <w:rsid w:val="00F5053F"/>
    <w:rsid w:val="00F50E59"/>
    <w:rsid w:val="00F5136B"/>
    <w:rsid w:val="00F51425"/>
    <w:rsid w:val="00F5164D"/>
    <w:rsid w:val="00F517FE"/>
    <w:rsid w:val="00F51A14"/>
    <w:rsid w:val="00F51B0A"/>
    <w:rsid w:val="00F5213A"/>
    <w:rsid w:val="00F52318"/>
    <w:rsid w:val="00F52379"/>
    <w:rsid w:val="00F52461"/>
    <w:rsid w:val="00F52A2D"/>
    <w:rsid w:val="00F530C3"/>
    <w:rsid w:val="00F5338B"/>
    <w:rsid w:val="00F5366B"/>
    <w:rsid w:val="00F536D3"/>
    <w:rsid w:val="00F53BE2"/>
    <w:rsid w:val="00F53C60"/>
    <w:rsid w:val="00F53D29"/>
    <w:rsid w:val="00F53EB1"/>
    <w:rsid w:val="00F540F6"/>
    <w:rsid w:val="00F54296"/>
    <w:rsid w:val="00F543FB"/>
    <w:rsid w:val="00F54963"/>
    <w:rsid w:val="00F549B5"/>
    <w:rsid w:val="00F54DE2"/>
    <w:rsid w:val="00F54F7C"/>
    <w:rsid w:val="00F55830"/>
    <w:rsid w:val="00F55835"/>
    <w:rsid w:val="00F55B11"/>
    <w:rsid w:val="00F55B91"/>
    <w:rsid w:val="00F55CD0"/>
    <w:rsid w:val="00F56075"/>
    <w:rsid w:val="00F56608"/>
    <w:rsid w:val="00F56C59"/>
    <w:rsid w:val="00F5737F"/>
    <w:rsid w:val="00F5780B"/>
    <w:rsid w:val="00F57A86"/>
    <w:rsid w:val="00F57B6D"/>
    <w:rsid w:val="00F57C43"/>
    <w:rsid w:val="00F57EE0"/>
    <w:rsid w:val="00F57F47"/>
    <w:rsid w:val="00F60147"/>
    <w:rsid w:val="00F604D1"/>
    <w:rsid w:val="00F60A80"/>
    <w:rsid w:val="00F60A8A"/>
    <w:rsid w:val="00F60B4C"/>
    <w:rsid w:val="00F61142"/>
    <w:rsid w:val="00F61630"/>
    <w:rsid w:val="00F6165E"/>
    <w:rsid w:val="00F61723"/>
    <w:rsid w:val="00F61A32"/>
    <w:rsid w:val="00F61CFE"/>
    <w:rsid w:val="00F61D13"/>
    <w:rsid w:val="00F61ECF"/>
    <w:rsid w:val="00F622EC"/>
    <w:rsid w:val="00F6236F"/>
    <w:rsid w:val="00F625FE"/>
    <w:rsid w:val="00F62788"/>
    <w:rsid w:val="00F62F01"/>
    <w:rsid w:val="00F631C8"/>
    <w:rsid w:val="00F6338A"/>
    <w:rsid w:val="00F636D7"/>
    <w:rsid w:val="00F63838"/>
    <w:rsid w:val="00F6399C"/>
    <w:rsid w:val="00F63F6D"/>
    <w:rsid w:val="00F64122"/>
    <w:rsid w:val="00F64139"/>
    <w:rsid w:val="00F645DE"/>
    <w:rsid w:val="00F645ED"/>
    <w:rsid w:val="00F646E9"/>
    <w:rsid w:val="00F64D40"/>
    <w:rsid w:val="00F650BF"/>
    <w:rsid w:val="00F660CE"/>
    <w:rsid w:val="00F6646A"/>
    <w:rsid w:val="00F665A4"/>
    <w:rsid w:val="00F66869"/>
    <w:rsid w:val="00F668F7"/>
    <w:rsid w:val="00F66CFE"/>
    <w:rsid w:val="00F67229"/>
    <w:rsid w:val="00F67895"/>
    <w:rsid w:val="00F6791F"/>
    <w:rsid w:val="00F67C6D"/>
    <w:rsid w:val="00F7024E"/>
    <w:rsid w:val="00F70381"/>
    <w:rsid w:val="00F70C36"/>
    <w:rsid w:val="00F7105E"/>
    <w:rsid w:val="00F711B7"/>
    <w:rsid w:val="00F7145D"/>
    <w:rsid w:val="00F71919"/>
    <w:rsid w:val="00F71936"/>
    <w:rsid w:val="00F7199D"/>
    <w:rsid w:val="00F71AF9"/>
    <w:rsid w:val="00F71E01"/>
    <w:rsid w:val="00F722F0"/>
    <w:rsid w:val="00F727BF"/>
    <w:rsid w:val="00F72A64"/>
    <w:rsid w:val="00F738B9"/>
    <w:rsid w:val="00F73AC2"/>
    <w:rsid w:val="00F7417C"/>
    <w:rsid w:val="00F745EB"/>
    <w:rsid w:val="00F74CFD"/>
    <w:rsid w:val="00F74E29"/>
    <w:rsid w:val="00F75447"/>
    <w:rsid w:val="00F75D66"/>
    <w:rsid w:val="00F75E61"/>
    <w:rsid w:val="00F760B8"/>
    <w:rsid w:val="00F764B2"/>
    <w:rsid w:val="00F7657A"/>
    <w:rsid w:val="00F767AC"/>
    <w:rsid w:val="00F76AF3"/>
    <w:rsid w:val="00F76BDF"/>
    <w:rsid w:val="00F77751"/>
    <w:rsid w:val="00F778D9"/>
    <w:rsid w:val="00F77C38"/>
    <w:rsid w:val="00F806B8"/>
    <w:rsid w:val="00F80980"/>
    <w:rsid w:val="00F80A80"/>
    <w:rsid w:val="00F80B67"/>
    <w:rsid w:val="00F80BB3"/>
    <w:rsid w:val="00F80EB1"/>
    <w:rsid w:val="00F80F5E"/>
    <w:rsid w:val="00F81472"/>
    <w:rsid w:val="00F81D59"/>
    <w:rsid w:val="00F81E9F"/>
    <w:rsid w:val="00F81FC0"/>
    <w:rsid w:val="00F82161"/>
    <w:rsid w:val="00F823DE"/>
    <w:rsid w:val="00F823EB"/>
    <w:rsid w:val="00F8243E"/>
    <w:rsid w:val="00F8249B"/>
    <w:rsid w:val="00F8263A"/>
    <w:rsid w:val="00F82BD6"/>
    <w:rsid w:val="00F82E26"/>
    <w:rsid w:val="00F83535"/>
    <w:rsid w:val="00F83BFF"/>
    <w:rsid w:val="00F842A5"/>
    <w:rsid w:val="00F848FB"/>
    <w:rsid w:val="00F849A3"/>
    <w:rsid w:val="00F84D37"/>
    <w:rsid w:val="00F84FF1"/>
    <w:rsid w:val="00F85089"/>
    <w:rsid w:val="00F8525C"/>
    <w:rsid w:val="00F852AA"/>
    <w:rsid w:val="00F85375"/>
    <w:rsid w:val="00F8541C"/>
    <w:rsid w:val="00F85492"/>
    <w:rsid w:val="00F85A38"/>
    <w:rsid w:val="00F8630C"/>
    <w:rsid w:val="00F86360"/>
    <w:rsid w:val="00F8638D"/>
    <w:rsid w:val="00F86740"/>
    <w:rsid w:val="00F86843"/>
    <w:rsid w:val="00F8692F"/>
    <w:rsid w:val="00F86B06"/>
    <w:rsid w:val="00F86B97"/>
    <w:rsid w:val="00F86F51"/>
    <w:rsid w:val="00F87204"/>
    <w:rsid w:val="00F87257"/>
    <w:rsid w:val="00F87604"/>
    <w:rsid w:val="00F87782"/>
    <w:rsid w:val="00F8795B"/>
    <w:rsid w:val="00F90239"/>
    <w:rsid w:val="00F903D9"/>
    <w:rsid w:val="00F904A4"/>
    <w:rsid w:val="00F911C7"/>
    <w:rsid w:val="00F91201"/>
    <w:rsid w:val="00F913A7"/>
    <w:rsid w:val="00F91C80"/>
    <w:rsid w:val="00F91E6A"/>
    <w:rsid w:val="00F91FFA"/>
    <w:rsid w:val="00F9271C"/>
    <w:rsid w:val="00F92B9A"/>
    <w:rsid w:val="00F92DC0"/>
    <w:rsid w:val="00F92DCB"/>
    <w:rsid w:val="00F92DF6"/>
    <w:rsid w:val="00F92E35"/>
    <w:rsid w:val="00F93290"/>
    <w:rsid w:val="00F936FB"/>
    <w:rsid w:val="00F937DB"/>
    <w:rsid w:val="00F93AFD"/>
    <w:rsid w:val="00F93C52"/>
    <w:rsid w:val="00F9427C"/>
    <w:rsid w:val="00F944FB"/>
    <w:rsid w:val="00F94983"/>
    <w:rsid w:val="00F94C35"/>
    <w:rsid w:val="00F94FED"/>
    <w:rsid w:val="00F9559E"/>
    <w:rsid w:val="00F95A25"/>
    <w:rsid w:val="00F95AD4"/>
    <w:rsid w:val="00F95DC5"/>
    <w:rsid w:val="00F964C9"/>
    <w:rsid w:val="00F9660F"/>
    <w:rsid w:val="00F966EB"/>
    <w:rsid w:val="00F96BFC"/>
    <w:rsid w:val="00F96C38"/>
    <w:rsid w:val="00F96C75"/>
    <w:rsid w:val="00F96D4D"/>
    <w:rsid w:val="00F96F66"/>
    <w:rsid w:val="00F976D5"/>
    <w:rsid w:val="00F9777A"/>
    <w:rsid w:val="00FA005B"/>
    <w:rsid w:val="00FA0084"/>
    <w:rsid w:val="00FA0157"/>
    <w:rsid w:val="00FA0249"/>
    <w:rsid w:val="00FA1104"/>
    <w:rsid w:val="00FA13D3"/>
    <w:rsid w:val="00FA2050"/>
    <w:rsid w:val="00FA288F"/>
    <w:rsid w:val="00FA28D5"/>
    <w:rsid w:val="00FA29B6"/>
    <w:rsid w:val="00FA2AC7"/>
    <w:rsid w:val="00FA3596"/>
    <w:rsid w:val="00FA37CB"/>
    <w:rsid w:val="00FA3863"/>
    <w:rsid w:val="00FA3CEA"/>
    <w:rsid w:val="00FA42EC"/>
    <w:rsid w:val="00FA4863"/>
    <w:rsid w:val="00FA4B1B"/>
    <w:rsid w:val="00FA4F22"/>
    <w:rsid w:val="00FA4FEB"/>
    <w:rsid w:val="00FA518D"/>
    <w:rsid w:val="00FA58B4"/>
    <w:rsid w:val="00FA5B08"/>
    <w:rsid w:val="00FA5E7F"/>
    <w:rsid w:val="00FA5E8E"/>
    <w:rsid w:val="00FA5FED"/>
    <w:rsid w:val="00FA6076"/>
    <w:rsid w:val="00FA6416"/>
    <w:rsid w:val="00FA6ECA"/>
    <w:rsid w:val="00FA7035"/>
    <w:rsid w:val="00FA70FE"/>
    <w:rsid w:val="00FA754B"/>
    <w:rsid w:val="00FA7607"/>
    <w:rsid w:val="00FA78DA"/>
    <w:rsid w:val="00FB02EE"/>
    <w:rsid w:val="00FB0372"/>
    <w:rsid w:val="00FB0A4B"/>
    <w:rsid w:val="00FB0B12"/>
    <w:rsid w:val="00FB0BC4"/>
    <w:rsid w:val="00FB2177"/>
    <w:rsid w:val="00FB22C9"/>
    <w:rsid w:val="00FB31E0"/>
    <w:rsid w:val="00FB346A"/>
    <w:rsid w:val="00FB370F"/>
    <w:rsid w:val="00FB3739"/>
    <w:rsid w:val="00FB3769"/>
    <w:rsid w:val="00FB384E"/>
    <w:rsid w:val="00FB3887"/>
    <w:rsid w:val="00FB3DB7"/>
    <w:rsid w:val="00FB403F"/>
    <w:rsid w:val="00FB421E"/>
    <w:rsid w:val="00FB43B7"/>
    <w:rsid w:val="00FB4758"/>
    <w:rsid w:val="00FB477B"/>
    <w:rsid w:val="00FB47B9"/>
    <w:rsid w:val="00FB4C50"/>
    <w:rsid w:val="00FB4F06"/>
    <w:rsid w:val="00FB5321"/>
    <w:rsid w:val="00FB54BA"/>
    <w:rsid w:val="00FB5507"/>
    <w:rsid w:val="00FB5B36"/>
    <w:rsid w:val="00FB5D47"/>
    <w:rsid w:val="00FB5ED0"/>
    <w:rsid w:val="00FB5EF0"/>
    <w:rsid w:val="00FB611C"/>
    <w:rsid w:val="00FB615D"/>
    <w:rsid w:val="00FB61B1"/>
    <w:rsid w:val="00FB63BA"/>
    <w:rsid w:val="00FB6686"/>
    <w:rsid w:val="00FB6923"/>
    <w:rsid w:val="00FB6A65"/>
    <w:rsid w:val="00FB6BCD"/>
    <w:rsid w:val="00FB6C58"/>
    <w:rsid w:val="00FB7012"/>
    <w:rsid w:val="00FB73E4"/>
    <w:rsid w:val="00FB74F1"/>
    <w:rsid w:val="00FB7656"/>
    <w:rsid w:val="00FB7989"/>
    <w:rsid w:val="00FB7AE3"/>
    <w:rsid w:val="00FC02DE"/>
    <w:rsid w:val="00FC065A"/>
    <w:rsid w:val="00FC07E8"/>
    <w:rsid w:val="00FC0D34"/>
    <w:rsid w:val="00FC16B1"/>
    <w:rsid w:val="00FC1A82"/>
    <w:rsid w:val="00FC1AA8"/>
    <w:rsid w:val="00FC1B3E"/>
    <w:rsid w:val="00FC20AF"/>
    <w:rsid w:val="00FC217E"/>
    <w:rsid w:val="00FC2374"/>
    <w:rsid w:val="00FC242F"/>
    <w:rsid w:val="00FC2502"/>
    <w:rsid w:val="00FC25A1"/>
    <w:rsid w:val="00FC2ADF"/>
    <w:rsid w:val="00FC2AFE"/>
    <w:rsid w:val="00FC2E8D"/>
    <w:rsid w:val="00FC2ED5"/>
    <w:rsid w:val="00FC31FC"/>
    <w:rsid w:val="00FC3D9D"/>
    <w:rsid w:val="00FC4126"/>
    <w:rsid w:val="00FC4271"/>
    <w:rsid w:val="00FC4AD0"/>
    <w:rsid w:val="00FC4CF4"/>
    <w:rsid w:val="00FC4DAC"/>
    <w:rsid w:val="00FC4F1B"/>
    <w:rsid w:val="00FC4F29"/>
    <w:rsid w:val="00FC535C"/>
    <w:rsid w:val="00FC5CF6"/>
    <w:rsid w:val="00FC6330"/>
    <w:rsid w:val="00FC64F8"/>
    <w:rsid w:val="00FC6595"/>
    <w:rsid w:val="00FC67A8"/>
    <w:rsid w:val="00FC6817"/>
    <w:rsid w:val="00FC6859"/>
    <w:rsid w:val="00FC68CB"/>
    <w:rsid w:val="00FC6CCE"/>
    <w:rsid w:val="00FC6E61"/>
    <w:rsid w:val="00FC70F5"/>
    <w:rsid w:val="00FC7106"/>
    <w:rsid w:val="00FC71EC"/>
    <w:rsid w:val="00FC71EE"/>
    <w:rsid w:val="00FC7210"/>
    <w:rsid w:val="00FC7367"/>
    <w:rsid w:val="00FC7388"/>
    <w:rsid w:val="00FC77F4"/>
    <w:rsid w:val="00FC7D6F"/>
    <w:rsid w:val="00FC7E43"/>
    <w:rsid w:val="00FD076E"/>
    <w:rsid w:val="00FD0795"/>
    <w:rsid w:val="00FD0901"/>
    <w:rsid w:val="00FD0A6B"/>
    <w:rsid w:val="00FD0A97"/>
    <w:rsid w:val="00FD0AA1"/>
    <w:rsid w:val="00FD0C1F"/>
    <w:rsid w:val="00FD0CAD"/>
    <w:rsid w:val="00FD0D70"/>
    <w:rsid w:val="00FD113C"/>
    <w:rsid w:val="00FD14E5"/>
    <w:rsid w:val="00FD1527"/>
    <w:rsid w:val="00FD173A"/>
    <w:rsid w:val="00FD20C9"/>
    <w:rsid w:val="00FD2228"/>
    <w:rsid w:val="00FD228B"/>
    <w:rsid w:val="00FD2438"/>
    <w:rsid w:val="00FD248C"/>
    <w:rsid w:val="00FD24F3"/>
    <w:rsid w:val="00FD291A"/>
    <w:rsid w:val="00FD2A31"/>
    <w:rsid w:val="00FD309E"/>
    <w:rsid w:val="00FD346C"/>
    <w:rsid w:val="00FD4BC9"/>
    <w:rsid w:val="00FD50CC"/>
    <w:rsid w:val="00FD5130"/>
    <w:rsid w:val="00FD57AE"/>
    <w:rsid w:val="00FD5A0A"/>
    <w:rsid w:val="00FD5A53"/>
    <w:rsid w:val="00FD5F94"/>
    <w:rsid w:val="00FD65F0"/>
    <w:rsid w:val="00FD6627"/>
    <w:rsid w:val="00FD6773"/>
    <w:rsid w:val="00FD68EE"/>
    <w:rsid w:val="00FD691E"/>
    <w:rsid w:val="00FD6F3E"/>
    <w:rsid w:val="00FD75E7"/>
    <w:rsid w:val="00FE05AC"/>
    <w:rsid w:val="00FE0BA1"/>
    <w:rsid w:val="00FE0BB5"/>
    <w:rsid w:val="00FE0F1B"/>
    <w:rsid w:val="00FE0F87"/>
    <w:rsid w:val="00FE1221"/>
    <w:rsid w:val="00FE162A"/>
    <w:rsid w:val="00FE1662"/>
    <w:rsid w:val="00FE1938"/>
    <w:rsid w:val="00FE1E2C"/>
    <w:rsid w:val="00FE1F72"/>
    <w:rsid w:val="00FE221A"/>
    <w:rsid w:val="00FE2311"/>
    <w:rsid w:val="00FE28EB"/>
    <w:rsid w:val="00FE2C8B"/>
    <w:rsid w:val="00FE2E4E"/>
    <w:rsid w:val="00FE33AD"/>
    <w:rsid w:val="00FE37B5"/>
    <w:rsid w:val="00FE3951"/>
    <w:rsid w:val="00FE3B6D"/>
    <w:rsid w:val="00FE3BEF"/>
    <w:rsid w:val="00FE3E49"/>
    <w:rsid w:val="00FE3E7E"/>
    <w:rsid w:val="00FE4140"/>
    <w:rsid w:val="00FE4374"/>
    <w:rsid w:val="00FE4704"/>
    <w:rsid w:val="00FE51BC"/>
    <w:rsid w:val="00FE5325"/>
    <w:rsid w:val="00FE5354"/>
    <w:rsid w:val="00FE554C"/>
    <w:rsid w:val="00FE5653"/>
    <w:rsid w:val="00FE5AD7"/>
    <w:rsid w:val="00FE5AF9"/>
    <w:rsid w:val="00FE5BAA"/>
    <w:rsid w:val="00FE5CBA"/>
    <w:rsid w:val="00FE6112"/>
    <w:rsid w:val="00FE62CF"/>
    <w:rsid w:val="00FE6790"/>
    <w:rsid w:val="00FE6F67"/>
    <w:rsid w:val="00FE71D9"/>
    <w:rsid w:val="00FE75F7"/>
    <w:rsid w:val="00FE76D5"/>
    <w:rsid w:val="00FE7CE4"/>
    <w:rsid w:val="00FE7D6E"/>
    <w:rsid w:val="00FE7DBE"/>
    <w:rsid w:val="00FE7F71"/>
    <w:rsid w:val="00FF0014"/>
    <w:rsid w:val="00FF02B2"/>
    <w:rsid w:val="00FF078E"/>
    <w:rsid w:val="00FF0A22"/>
    <w:rsid w:val="00FF11F7"/>
    <w:rsid w:val="00FF148A"/>
    <w:rsid w:val="00FF1566"/>
    <w:rsid w:val="00FF1801"/>
    <w:rsid w:val="00FF1FBB"/>
    <w:rsid w:val="00FF206A"/>
    <w:rsid w:val="00FF2A02"/>
    <w:rsid w:val="00FF3338"/>
    <w:rsid w:val="00FF3856"/>
    <w:rsid w:val="00FF3964"/>
    <w:rsid w:val="00FF3ABA"/>
    <w:rsid w:val="00FF3C0C"/>
    <w:rsid w:val="00FF3D5A"/>
    <w:rsid w:val="00FF4218"/>
    <w:rsid w:val="00FF46F8"/>
    <w:rsid w:val="00FF476D"/>
    <w:rsid w:val="00FF4A43"/>
    <w:rsid w:val="00FF4C3B"/>
    <w:rsid w:val="00FF56D0"/>
    <w:rsid w:val="00FF599C"/>
    <w:rsid w:val="00FF59F7"/>
    <w:rsid w:val="00FF5A2B"/>
    <w:rsid w:val="00FF5A92"/>
    <w:rsid w:val="00FF5AB2"/>
    <w:rsid w:val="00FF5ECF"/>
    <w:rsid w:val="00FF6144"/>
    <w:rsid w:val="00FF6937"/>
    <w:rsid w:val="00FF70CE"/>
    <w:rsid w:val="00FF7425"/>
    <w:rsid w:val="00FF746B"/>
    <w:rsid w:val="00FF77CF"/>
    <w:rsid w:val="00FF7B66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B44A08C"/>
  <w15:docId w15:val="{A467766C-BA56-47E4-BD04-DB26F1E79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16D"/>
  </w:style>
  <w:style w:type="paragraph" w:styleId="Footer">
    <w:name w:val="footer"/>
    <w:basedOn w:val="Normal"/>
    <w:link w:val="FooterChar"/>
    <w:uiPriority w:val="99"/>
    <w:unhideWhenUsed/>
    <w:rsid w:val="00025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16D"/>
  </w:style>
  <w:style w:type="character" w:styleId="CommentReference">
    <w:name w:val="annotation reference"/>
    <w:basedOn w:val="DefaultParagraphFont"/>
    <w:uiPriority w:val="99"/>
    <w:semiHidden/>
    <w:unhideWhenUsed/>
    <w:rsid w:val="00D56B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B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B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B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B6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86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9C1468"/>
    <w:pPr>
      <w:spacing w:after="0" w:line="240" w:lineRule="auto"/>
    </w:pPr>
  </w:style>
  <w:style w:type="paragraph" w:styleId="Revision">
    <w:name w:val="Revision"/>
    <w:hidden/>
    <w:uiPriority w:val="99"/>
    <w:semiHidden/>
    <w:rsid w:val="00FD5A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1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0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86AA47EF80994096E11A487E664E79" ma:contentTypeVersion="16" ma:contentTypeDescription="Create a new document." ma:contentTypeScope="" ma:versionID="5020e69d3df9168486ab15c283c40a39">
  <xsd:schema xmlns:xsd="http://www.w3.org/2001/XMLSchema" xmlns:xs="http://www.w3.org/2001/XMLSchema" xmlns:p="http://schemas.microsoft.com/office/2006/metadata/properties" xmlns:ns2="3bb4df1c-7127-43a6-b252-387da2e3b62a" xmlns:ns3="e39a3e3e-26e7-4f15-9455-8719ab9ceed1" targetNamespace="http://schemas.microsoft.com/office/2006/metadata/properties" ma:root="true" ma:fieldsID="eaaff224515d2659b3c0cae2162b5bf5" ns2:_="" ns3:_="">
    <xsd:import namespace="3bb4df1c-7127-43a6-b252-387da2e3b62a"/>
    <xsd:import namespace="e39a3e3e-26e7-4f15-9455-8719ab9cee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b4df1c-7127-43a6-b252-387da2e3b6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492977-2dea-498c-99b4-1555f3d0d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a3e3e-26e7-4f15-9455-8719ab9ceed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130e600-3e54-466b-8a3a-7d5dca677374}" ma:internalName="TaxCatchAll" ma:showField="CatchAllData" ma:web="e39a3e3e-26e7-4f15-9455-8719ab9cee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6F3757-C397-43B4-ABBD-E2A73A7864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964051-8DE5-4049-B859-947BBE56B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b4df1c-7127-43a6-b252-387da2e3b62a"/>
    <ds:schemaRef ds:uri="e39a3e3e-26e7-4f15-9455-8719ab9cee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</dc:creator>
  <cp:lastModifiedBy>Joanne Saunders</cp:lastModifiedBy>
  <cp:revision>4</cp:revision>
  <cp:lastPrinted>2022-10-04T20:55:00Z</cp:lastPrinted>
  <dcterms:created xsi:type="dcterms:W3CDTF">2022-08-24T00:48:00Z</dcterms:created>
  <dcterms:modified xsi:type="dcterms:W3CDTF">2022-10-11T21:34:00Z</dcterms:modified>
</cp:coreProperties>
</file>